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484D64" w14:textId="557CA7A5" w:rsidR="00964EAD" w:rsidRDefault="009607C1">
      <w:pPr>
        <w:rPr>
          <w:rFonts w:asciiTheme="majorHAnsi" w:eastAsiaTheme="majorEastAsia" w:hAnsiTheme="majorHAnsi" w:cstheme="majorBidi"/>
          <w:b/>
          <w:noProof/>
          <w:color w:val="323E4F" w:themeColor="text2" w:themeShade="BF"/>
          <w:spacing w:val="-10"/>
          <w:kern w:val="28"/>
          <w:sz w:val="32"/>
          <w:szCs w:val="56"/>
        </w:rPr>
      </w:pPr>
      <w:r w:rsidRPr="009607C1">
        <w:rPr>
          <w:rFonts w:asciiTheme="majorHAnsi" w:eastAsiaTheme="majorEastAsia" w:hAnsiTheme="majorHAnsi" w:cstheme="majorBidi"/>
          <w:b/>
          <w:noProof/>
          <w:color w:val="323E4F" w:themeColor="text2" w:themeShade="BF"/>
          <w:spacing w:val="-10"/>
          <w:kern w:val="28"/>
          <w:sz w:val="32"/>
          <w:szCs w:val="56"/>
        </w:rPr>
        <mc:AlternateContent>
          <mc:Choice Requires="wps">
            <w:drawing>
              <wp:anchor distT="0" distB="0" distL="114300" distR="114300" simplePos="0" relativeHeight="251677696" behindDoc="0" locked="0" layoutInCell="1" allowOverlap="1" wp14:anchorId="4ECCE8EB" wp14:editId="1746458F">
                <wp:simplePos x="0" y="0"/>
                <wp:positionH relativeFrom="margin">
                  <wp:posOffset>1426210</wp:posOffset>
                </wp:positionH>
                <wp:positionV relativeFrom="paragraph">
                  <wp:posOffset>8806663</wp:posOffset>
                </wp:positionV>
                <wp:extent cx="4763069" cy="1416685"/>
                <wp:effectExtent l="0" t="0" r="0" b="0"/>
                <wp:wrapNone/>
                <wp:docPr id="6" name="Text Box 6"/>
                <wp:cNvGraphicFramePr/>
                <a:graphic xmlns:a="http://schemas.openxmlformats.org/drawingml/2006/main">
                  <a:graphicData uri="http://schemas.microsoft.com/office/word/2010/wordprocessingShape">
                    <wps:wsp>
                      <wps:cNvSpPr txBox="1"/>
                      <wps:spPr>
                        <a:xfrm>
                          <a:off x="0" y="0"/>
                          <a:ext cx="4763069" cy="1416685"/>
                        </a:xfrm>
                        <a:prstGeom prst="rect">
                          <a:avLst/>
                        </a:prstGeom>
                        <a:noFill/>
                        <a:ln>
                          <a:noFill/>
                        </a:ln>
                      </wps:spPr>
                      <wps:txbx>
                        <w:txbxContent>
                          <w:p w14:paraId="26331AC0" w14:textId="41229051" w:rsidR="009607C1" w:rsidRPr="009607C1" w:rsidRDefault="009607C1" w:rsidP="009607C1">
                            <w:pPr>
                              <w:spacing w:after="100" w:afterAutospacing="1"/>
                              <w:jc w:val="center"/>
                              <w:rPr>
                                <w:rFonts w:ascii="Arial Rounded MT Bold" w:hAnsi="Arial Rounded MT Bold" w:cstheme="minorHAnsi"/>
                                <w:b/>
                                <w:bCs/>
                                <w:color w:val="FFFFFF" w:themeColor="background1"/>
                                <w:sz w:val="96"/>
                                <w:szCs w:val="96"/>
                              </w:rPr>
                            </w:pPr>
                            <w:r w:rsidRPr="009607C1">
                              <w:rPr>
                                <w:rFonts w:ascii="Arial Rounded MT Bold" w:hAnsi="Arial Rounded MT Bold" w:cstheme="minorHAnsi"/>
                                <w:b/>
                                <w:bCs/>
                                <w:color w:val="FFFFFF" w:themeColor="background1"/>
                                <w:sz w:val="72"/>
                                <w:szCs w:val="72"/>
                              </w:rPr>
                              <w:t>Paris to Geneva</w:t>
                            </w:r>
                            <w:r w:rsidRPr="009607C1">
                              <w:rPr>
                                <w:rFonts w:ascii="Arial Rounded MT Bold" w:hAnsi="Arial Rounded MT Bold" w:cstheme="minorHAnsi"/>
                                <w:b/>
                                <w:bCs/>
                                <w:color w:val="FFFFFF" w:themeColor="background1"/>
                                <w:sz w:val="96"/>
                                <w:szCs w:val="96"/>
                              </w:rPr>
                              <w:br/>
                            </w:r>
                            <w:r w:rsidRPr="009607C1">
                              <w:rPr>
                                <w:rFonts w:ascii="Arial Rounded MT Bold" w:hAnsi="Arial Rounded MT Bold" w:cstheme="minorHAnsi"/>
                                <w:b/>
                                <w:bCs/>
                                <w:color w:val="FFFFFF" w:themeColor="background1"/>
                                <w:sz w:val="96"/>
                                <w:szCs w:val="96"/>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CCE8EB" id="_x0000_t202" coordsize="21600,21600" o:spt="202" path="m,l,21600r21600,l21600,xe">
                <v:stroke joinstyle="miter"/>
                <v:path gradientshapeok="t" o:connecttype="rect"/>
              </v:shapetype>
              <v:shape id="Text Box 6" o:spid="_x0000_s1026" type="#_x0000_t202" style="position:absolute;margin-left:112.3pt;margin-top:693.45pt;width:375.05pt;height:111.5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" filled="f" stroked="f">
                <v:textbox>
                  <w:txbxContent>
                    <w:p w14:paraId="26331AC0" w14:textId="41229051" w:rsidR="009607C1" w:rsidRPr="009607C1" w:rsidRDefault="009607C1" w:rsidP="009607C1">
                      <w:pPr>
                        <w:spacing w:after="100" w:afterAutospacing="1"/>
                        <w:jc w:val="center"/>
                        <w:rPr>
                          <w:rFonts w:ascii="Arial Rounded MT Bold" w:hAnsi="Arial Rounded MT Bold" w:cstheme="minorHAnsi"/>
                          <w:b/>
                          <w:bCs/>
                          <w:color w:val="FFFFFF" w:themeColor="background1"/>
                          <w:sz w:val="96"/>
                          <w:szCs w:val="96"/>
                        </w:rPr>
                      </w:pPr>
                      <w:r w:rsidRPr="009607C1">
                        <w:rPr>
                          <w:rFonts w:ascii="Arial Rounded MT Bold" w:hAnsi="Arial Rounded MT Bold" w:cstheme="minorHAnsi"/>
                          <w:b/>
                          <w:bCs/>
                          <w:color w:val="FFFFFF" w:themeColor="background1"/>
                          <w:sz w:val="72"/>
                          <w:szCs w:val="72"/>
                        </w:rPr>
                        <w:t>Paris to Geneva</w:t>
                      </w:r>
                      <w:r w:rsidRPr="009607C1">
                        <w:rPr>
                          <w:rFonts w:ascii="Arial Rounded MT Bold" w:hAnsi="Arial Rounded MT Bold" w:cstheme="minorHAnsi"/>
                          <w:b/>
                          <w:bCs/>
                          <w:color w:val="FFFFFF" w:themeColor="background1"/>
                          <w:sz w:val="96"/>
                          <w:szCs w:val="96"/>
                        </w:rPr>
                        <w:br/>
                      </w:r>
                      <w:r w:rsidRPr="009607C1">
                        <w:rPr>
                          <w:rFonts w:ascii="Arial Rounded MT Bold" w:hAnsi="Arial Rounded MT Bold" w:cstheme="minorHAnsi"/>
                          <w:b/>
                          <w:bCs/>
                          <w:color w:val="FFFFFF" w:themeColor="background1"/>
                          <w:sz w:val="96"/>
                          <w:szCs w:val="96"/>
                        </w:rPr>
                        <w:t>2020</w:t>
                      </w:r>
                    </w:p>
                  </w:txbxContent>
                </v:textbox>
                <w10:wrap anchorx="margin"/>
              </v:shape>
            </w:pict>
          </mc:Fallback>
        </mc:AlternateContent>
      </w:r>
      <w:r w:rsidRPr="009607C1">
        <w:rPr>
          <w:rFonts w:asciiTheme="majorHAnsi" w:eastAsiaTheme="majorEastAsia" w:hAnsiTheme="majorHAnsi" w:cstheme="majorBidi"/>
          <w:b/>
          <w:noProof/>
          <w:color w:val="323E4F" w:themeColor="text2" w:themeShade="BF"/>
          <w:spacing w:val="-10"/>
          <w:kern w:val="28"/>
          <w:sz w:val="32"/>
          <w:szCs w:val="56"/>
        </w:rPr>
        <w:drawing>
          <wp:anchor distT="0" distB="0" distL="114300" distR="114300" simplePos="0" relativeHeight="251676672" behindDoc="1" locked="0" layoutInCell="1" allowOverlap="1" wp14:anchorId="4E21BC14" wp14:editId="37EBD163">
            <wp:simplePos x="0" y="0"/>
            <wp:positionH relativeFrom="margin">
              <wp:posOffset>-214204</wp:posOffset>
            </wp:positionH>
            <wp:positionV relativeFrom="margin">
              <wp:posOffset>8972237</wp:posOffset>
            </wp:positionV>
            <wp:extent cx="1046480" cy="1048385"/>
            <wp:effectExtent l="0" t="0" r="1270" b="0"/>
            <wp:wrapTight wrapText="bothSides">
              <wp:wrapPolygon edited="0">
                <wp:start x="7078" y="0"/>
                <wp:lineTo x="4325" y="1177"/>
                <wp:lineTo x="0" y="5102"/>
                <wp:lineTo x="0" y="14915"/>
                <wp:lineTo x="2752" y="18839"/>
                <wp:lineTo x="2752" y="19232"/>
                <wp:lineTo x="6684" y="21194"/>
                <wp:lineTo x="7078" y="21194"/>
                <wp:lineTo x="14155" y="21194"/>
                <wp:lineTo x="14942" y="21194"/>
                <wp:lineTo x="18481" y="18839"/>
                <wp:lineTo x="21233" y="14915"/>
                <wp:lineTo x="21233" y="5102"/>
                <wp:lineTo x="16908" y="1177"/>
                <wp:lineTo x="14155" y="0"/>
                <wp:lineTo x="7078"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46480" cy="1048385"/>
                    </a:xfrm>
                    <a:prstGeom prst="rect">
                      <a:avLst/>
                    </a:prstGeom>
                  </pic:spPr>
                </pic:pic>
              </a:graphicData>
            </a:graphic>
            <wp14:sizeRelH relativeFrom="page">
              <wp14:pctWidth>0</wp14:pctWidth>
            </wp14:sizeRelH>
            <wp14:sizeRelV relativeFrom="page">
              <wp14:pctHeight>0</wp14:pctHeight>
            </wp14:sizeRelV>
          </wp:anchor>
        </w:drawing>
      </w:r>
      <w:r w:rsidRPr="009607C1">
        <w:rPr>
          <w:rFonts w:asciiTheme="majorHAnsi" w:eastAsiaTheme="majorEastAsia" w:hAnsiTheme="majorHAnsi" w:cstheme="majorBidi"/>
          <w:b/>
          <w:noProof/>
          <w:color w:val="323E4F" w:themeColor="text2" w:themeShade="BF"/>
          <w:spacing w:val="-10"/>
          <w:kern w:val="28"/>
          <w:sz w:val="32"/>
          <w:szCs w:val="56"/>
        </w:rPr>
        <mc:AlternateContent>
          <mc:Choice Requires="wps">
            <w:drawing>
              <wp:anchor distT="0" distB="0" distL="114300" distR="114300" simplePos="0" relativeHeight="251675648" behindDoc="0" locked="0" layoutInCell="1" allowOverlap="1" wp14:anchorId="751CB817" wp14:editId="149004DB">
                <wp:simplePos x="0" y="0"/>
                <wp:positionH relativeFrom="page">
                  <wp:posOffset>-102870</wp:posOffset>
                </wp:positionH>
                <wp:positionV relativeFrom="paragraph">
                  <wp:posOffset>8772525</wp:posOffset>
                </wp:positionV>
                <wp:extent cx="7649845" cy="1448435"/>
                <wp:effectExtent l="0" t="0" r="8255" b="0"/>
                <wp:wrapNone/>
                <wp:docPr id="3" name="Rectangle 3"/>
                <wp:cNvGraphicFramePr/>
                <a:graphic xmlns:a="http://schemas.openxmlformats.org/drawingml/2006/main">
                  <a:graphicData uri="http://schemas.microsoft.com/office/word/2010/wordprocessingShape">
                    <wps:wsp>
                      <wps:cNvSpPr/>
                      <wps:spPr>
                        <a:xfrm>
                          <a:off x="0" y="0"/>
                          <a:ext cx="7649845" cy="1448435"/>
                        </a:xfrm>
                        <a:prstGeom prst="rect">
                          <a:avLst/>
                        </a:prstGeom>
                        <a:solidFill>
                          <a:srgbClr val="44546A">
                            <a:alpha val="72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B48484" id="Rectangle 3" o:spid="_x0000_s1026" style="position:absolute;margin-left:-8.1pt;margin-top:690.75pt;width:602.35pt;height:114.0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" fillcolor="#44546a" stroked="f" strokeweight="1pt">
                <v:fill opacity="47288f"/>
                <w10:wrap anchorx="page"/>
              </v:rect>
            </w:pict>
          </mc:Fallback>
        </mc:AlternateContent>
      </w:r>
      <w:r w:rsidR="00412867">
        <w:rPr>
          <w:noProof/>
        </w:rPr>
        <w:drawing>
          <wp:anchor distT="0" distB="0" distL="114300" distR="114300" simplePos="0" relativeHeight="251665407" behindDoc="1" locked="0" layoutInCell="1" allowOverlap="1" wp14:anchorId="1E259C4C" wp14:editId="6EE32CDF">
            <wp:simplePos x="0" y="0"/>
            <wp:positionH relativeFrom="page">
              <wp:posOffset>-1553210</wp:posOffset>
            </wp:positionH>
            <wp:positionV relativeFrom="page">
              <wp:align>top</wp:align>
            </wp:positionV>
            <wp:extent cx="10678795" cy="7546340"/>
            <wp:effectExtent l="4128" t="0" r="0" b="0"/>
            <wp:wrapTight wrapText="bothSides">
              <wp:wrapPolygon edited="0">
                <wp:start x="8" y="21612"/>
                <wp:lineTo x="21548" y="21612"/>
                <wp:lineTo x="21548" y="74"/>
                <wp:lineTo x="8" y="74"/>
                <wp:lineTo x="8" y="21612"/>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5400000">
                      <a:off x="0" y="0"/>
                      <a:ext cx="10678795" cy="7546340"/>
                    </a:xfrm>
                    <a:prstGeom prst="rect">
                      <a:avLst/>
                    </a:prstGeom>
                    <a:noFill/>
                    <a:ln>
                      <a:noFill/>
                    </a:ln>
                  </pic:spPr>
                </pic:pic>
              </a:graphicData>
            </a:graphic>
            <wp14:sizeRelH relativeFrom="page">
              <wp14:pctWidth>0</wp14:pctWidth>
            </wp14:sizeRelH>
            <wp14:sizeRelV relativeFrom="page">
              <wp14:pctHeight>0</wp14:pctHeight>
            </wp14:sizeRelV>
          </wp:anchor>
        </w:drawing>
      </w:r>
      <w:r w:rsidR="00B51881">
        <w:rPr>
          <w:rFonts w:asciiTheme="majorHAnsi" w:eastAsiaTheme="majorEastAsia" w:hAnsiTheme="majorHAnsi" w:cstheme="majorBidi"/>
          <w:b/>
          <w:noProof/>
          <w:color w:val="323E4F" w:themeColor="text2" w:themeShade="BF"/>
          <w:spacing w:val="-10"/>
          <w:kern w:val="28"/>
          <w:sz w:val="32"/>
          <w:szCs w:val="56"/>
        </w:rPr>
        <mc:AlternateContent>
          <mc:Choice Requires="wpg">
            <w:drawing>
              <wp:anchor distT="0" distB="0" distL="114300" distR="114300" simplePos="0" relativeHeight="251666432" behindDoc="0" locked="0" layoutInCell="1" allowOverlap="1" wp14:anchorId="0BF9DCC0" wp14:editId="24CC8225">
                <wp:simplePos x="0" y="0"/>
                <wp:positionH relativeFrom="column">
                  <wp:posOffset>-438150</wp:posOffset>
                </wp:positionH>
                <wp:positionV relativeFrom="paragraph">
                  <wp:posOffset>-1395351</wp:posOffset>
                </wp:positionV>
                <wp:extent cx="1453019" cy="11961380"/>
                <wp:effectExtent l="0" t="0" r="0" b="0"/>
                <wp:wrapNone/>
                <wp:docPr id="15" name="Group 15"/>
                <wp:cNvGraphicFramePr/>
                <a:graphic xmlns:a="http://schemas.openxmlformats.org/drawingml/2006/main">
                  <a:graphicData uri="http://schemas.microsoft.com/office/word/2010/wordprocessingGroup">
                    <wpg:wgp>
                      <wpg:cNvGrpSpPr/>
                      <wpg:grpSpPr>
                        <a:xfrm>
                          <a:off x="0" y="0"/>
                          <a:ext cx="1453019" cy="11961380"/>
                          <a:chOff x="0" y="0"/>
                          <a:chExt cx="1453019" cy="11961380"/>
                        </a:xfrm>
                      </wpg:grpSpPr>
                      <wps:wsp>
                        <wps:cNvPr id="2" name="Rectangle 2"/>
                        <wps:cNvSpPr/>
                        <wps:spPr>
                          <a:xfrm>
                            <a:off x="0" y="959942"/>
                            <a:ext cx="1453019" cy="10646523"/>
                          </a:xfrm>
                          <a:prstGeom prst="rect">
                            <a:avLst/>
                          </a:prstGeom>
                          <a:solidFill>
                            <a:schemeClr val="tx2">
                              <a:alpha val="72000"/>
                            </a:schemeClr>
                          </a:solidFill>
                          <a:ln w="38100">
                            <a:noFill/>
                          </a:ln>
                        </wps:spPr>
                        <wps:style>
                          <a:lnRef idx="2">
                            <a:schemeClr val="accent1"/>
                          </a:lnRef>
                          <a:fillRef idx="1">
                            <a:schemeClr val="lt1"/>
                          </a:fillRef>
                          <a:effectRef idx="0">
                            <a:schemeClr val="accent1"/>
                          </a:effectRef>
                          <a:fontRef idx="minor">
                            <a:schemeClr val="dk1"/>
                          </a:fontRef>
                        </wps:style>
                        <wps:txbx>
                          <w:txbxContent>
                            <w:p w14:paraId="2D4BD72C" w14:textId="77777777" w:rsidR="0060761E" w:rsidRDefault="0060761E" w:rsidP="006076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rot="16200000">
                            <a:off x="-5362575" y="5484317"/>
                            <a:ext cx="11961380" cy="992746"/>
                          </a:xfrm>
                          <a:prstGeom prst="rect">
                            <a:avLst/>
                          </a:prstGeom>
                          <a:noFill/>
                          <a:ln>
                            <a:noFill/>
                          </a:ln>
                        </wps:spPr>
                        <wps:txbx>
                          <w:txbxContent>
                            <w:p w14:paraId="465B6519" w14:textId="77777777" w:rsidR="0060761E" w:rsidRPr="00EC75EE" w:rsidRDefault="0060761E" w:rsidP="0060761E">
                              <w:pPr>
                                <w:jc w:val="center"/>
                                <w:rPr>
                                  <w:b/>
                                  <w:outline/>
                                  <w:color w:val="4472C4" w:themeColor="accent5"/>
                                  <w:sz w:val="144"/>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EC75EE">
                                <w:rPr>
                                  <w:b/>
                                  <w:outline/>
                                  <w:color w:val="4472C4" w:themeColor="accent5"/>
                                  <w:sz w:val="144"/>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APPLICATION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BF9DCC0" id="Group 15" o:spid="_x0000_s1027" style="position:absolute;margin-left:-34.5pt;margin-top:-109.85pt;width:114.4pt;height:941.85pt;z-index:251666432;mso-width-relative:margin" coordsize="14530,119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">
                <v:rect id="Rectangle 2" o:spid="_x0000_s1028" style="position:absolute;top:9599;width:14530;height:1064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" fillcolor="#44546a [3215]" stroked="f" strokeweight="3pt">
                  <v:fill opacity="47288f"/>
                  <v:textbox>
                    <w:txbxContent>
                      <w:p w14:paraId="2D4BD72C" w14:textId="77777777" w:rsidR="0060761E" w:rsidRDefault="0060761E" w:rsidP="0060761E">
                        <w:pPr>
                          <w:jc w:val="center"/>
                        </w:pPr>
                      </w:p>
                    </w:txbxContent>
                  </v:textbox>
                </v:rect>
                <v:shape id="Text Box 5" o:spid="_x0000_s1029" type="#_x0000_t202" style="position:absolute;left:-53626;top:54843;width:119613;height:992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" filled="f" stroked="f">
                  <v:textbox>
                    <w:txbxContent>
                      <w:p w14:paraId="465B6519" w14:textId="77777777" w:rsidR="0060761E" w:rsidRPr="00EC75EE" w:rsidRDefault="0060761E" w:rsidP="0060761E">
                        <w:pPr>
                          <w:jc w:val="center"/>
                          <w:rPr>
                            <w:b/>
                            <w:outline/>
                            <w:color w:val="4472C4" w:themeColor="accent5"/>
                            <w:sz w:val="144"/>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EC75EE">
                          <w:rPr>
                            <w:b/>
                            <w:outline/>
                            <w:color w:val="4472C4" w:themeColor="accent5"/>
                            <w:sz w:val="144"/>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APPLICATION FORM</w:t>
                        </w:r>
                      </w:p>
                    </w:txbxContent>
                  </v:textbox>
                </v:shape>
              </v:group>
            </w:pict>
          </mc:Fallback>
        </mc:AlternateContent>
      </w:r>
    </w:p>
    <w:p w14:paraId="2B109EA5" w14:textId="02A12F9E" w:rsidR="00AA2776" w:rsidRPr="004C6202" w:rsidRDefault="00B0229F" w:rsidP="004C6202">
      <w:pPr>
        <w:ind w:left="-142"/>
        <w:rPr>
          <w:sz w:val="20"/>
          <w:szCs w:val="20"/>
        </w:rPr>
      </w:pPr>
      <w:r w:rsidRPr="004C6202">
        <w:rPr>
          <w:sz w:val="20"/>
          <w:szCs w:val="20"/>
        </w:rPr>
        <w:lastRenderedPageBreak/>
        <w:t>Please complete the applic</w:t>
      </w:r>
      <w:r w:rsidR="000A6D95" w:rsidRPr="004C6202">
        <w:rPr>
          <w:sz w:val="20"/>
          <w:szCs w:val="20"/>
        </w:rPr>
        <w:t>ation form</w:t>
      </w:r>
      <w:r w:rsidR="00AA27AA">
        <w:rPr>
          <w:sz w:val="20"/>
          <w:szCs w:val="20"/>
        </w:rPr>
        <w:t xml:space="preserve"> to</w:t>
      </w:r>
      <w:r w:rsidR="000A6D95" w:rsidRPr="004C6202">
        <w:rPr>
          <w:sz w:val="20"/>
          <w:szCs w:val="20"/>
        </w:rPr>
        <w:t xml:space="preserve"> take part in the </w:t>
      </w:r>
      <w:r w:rsidR="00DA1D4C">
        <w:rPr>
          <w:b/>
          <w:sz w:val="20"/>
          <w:szCs w:val="20"/>
        </w:rPr>
        <w:t>Paris to Geneva</w:t>
      </w:r>
      <w:r w:rsidR="00C70606" w:rsidRPr="004C6202">
        <w:rPr>
          <w:b/>
          <w:sz w:val="20"/>
          <w:szCs w:val="20"/>
        </w:rPr>
        <w:t xml:space="preserve"> </w:t>
      </w:r>
      <w:r w:rsidR="000A6D95" w:rsidRPr="004C6202">
        <w:rPr>
          <w:b/>
          <w:sz w:val="20"/>
          <w:szCs w:val="20"/>
        </w:rPr>
        <w:t>cycle ride</w:t>
      </w:r>
      <w:r w:rsidR="00D56734" w:rsidRPr="004C6202">
        <w:rPr>
          <w:b/>
          <w:sz w:val="20"/>
          <w:szCs w:val="20"/>
        </w:rPr>
        <w:t xml:space="preserve"> on</w:t>
      </w:r>
      <w:r w:rsidR="00AA27AA">
        <w:rPr>
          <w:b/>
          <w:sz w:val="20"/>
          <w:szCs w:val="20"/>
        </w:rPr>
        <w:t xml:space="preserve"> the</w:t>
      </w:r>
      <w:r w:rsidR="00D56734" w:rsidRPr="004C6202">
        <w:rPr>
          <w:b/>
          <w:sz w:val="20"/>
          <w:szCs w:val="20"/>
        </w:rPr>
        <w:t xml:space="preserve"> </w:t>
      </w:r>
      <w:r w:rsidR="00DA1D4C">
        <w:rPr>
          <w:b/>
          <w:sz w:val="20"/>
          <w:szCs w:val="20"/>
        </w:rPr>
        <w:t>11</w:t>
      </w:r>
      <w:r w:rsidR="00DA1D4C" w:rsidRPr="00DA1D4C">
        <w:rPr>
          <w:b/>
          <w:sz w:val="20"/>
          <w:szCs w:val="20"/>
          <w:vertAlign w:val="superscript"/>
        </w:rPr>
        <w:t>th</w:t>
      </w:r>
      <w:r w:rsidR="00DA1D4C">
        <w:rPr>
          <w:b/>
          <w:sz w:val="20"/>
          <w:szCs w:val="20"/>
        </w:rPr>
        <w:t xml:space="preserve"> to 18</w:t>
      </w:r>
      <w:r w:rsidR="00DA1D4C" w:rsidRPr="00DA1D4C">
        <w:rPr>
          <w:b/>
          <w:sz w:val="20"/>
          <w:szCs w:val="20"/>
          <w:vertAlign w:val="superscript"/>
        </w:rPr>
        <w:t>th</w:t>
      </w:r>
      <w:r w:rsidR="00AA27AA">
        <w:rPr>
          <w:b/>
          <w:sz w:val="20"/>
          <w:szCs w:val="20"/>
        </w:rPr>
        <w:t xml:space="preserve"> </w:t>
      </w:r>
      <w:r w:rsidR="00B86A87">
        <w:rPr>
          <w:b/>
          <w:sz w:val="20"/>
          <w:szCs w:val="20"/>
        </w:rPr>
        <w:t>of July</w:t>
      </w:r>
      <w:r w:rsidRPr="004C6202">
        <w:rPr>
          <w:sz w:val="20"/>
          <w:szCs w:val="20"/>
        </w:rPr>
        <w:t xml:space="preserve">. All fields </w:t>
      </w:r>
      <w:r w:rsidR="00D519FE">
        <w:rPr>
          <w:sz w:val="20"/>
          <w:szCs w:val="20"/>
        </w:rPr>
        <w:t>are mandatory and once complete</w:t>
      </w:r>
      <w:r w:rsidR="00AA27AA">
        <w:rPr>
          <w:sz w:val="20"/>
          <w:szCs w:val="20"/>
        </w:rPr>
        <w:t>;</w:t>
      </w:r>
      <w:r w:rsidR="003911F1">
        <w:rPr>
          <w:sz w:val="20"/>
          <w:szCs w:val="20"/>
        </w:rPr>
        <w:t xml:space="preserve"> please </w:t>
      </w:r>
      <w:r w:rsidRPr="004C6202">
        <w:rPr>
          <w:sz w:val="20"/>
          <w:szCs w:val="20"/>
        </w:rPr>
        <w:t xml:space="preserve">send to </w:t>
      </w:r>
      <w:hyperlink r:id="rId10" w:history="1">
        <w:r w:rsidR="0095310C" w:rsidRPr="004C6202">
          <w:rPr>
            <w:rStyle w:val="Hyperlink"/>
            <w:sz w:val="20"/>
            <w:szCs w:val="20"/>
          </w:rPr>
          <w:t>ridersofshaam@hotmail.com</w:t>
        </w:r>
      </w:hyperlink>
      <w:r w:rsidR="004C6202" w:rsidRPr="004C6202">
        <w:rPr>
          <w:sz w:val="20"/>
          <w:szCs w:val="20"/>
        </w:rPr>
        <w:t xml:space="preserve"> </w:t>
      </w:r>
      <w:r w:rsidR="00AA27AA">
        <w:rPr>
          <w:sz w:val="20"/>
          <w:szCs w:val="20"/>
        </w:rPr>
        <w:t xml:space="preserve">, a fee of </w:t>
      </w:r>
      <w:r w:rsidR="004C6202" w:rsidRPr="004C6202">
        <w:rPr>
          <w:sz w:val="20"/>
          <w:szCs w:val="20"/>
        </w:rPr>
        <w:t>£3</w:t>
      </w:r>
      <w:r w:rsidR="00DA1D4C">
        <w:rPr>
          <w:sz w:val="20"/>
          <w:szCs w:val="20"/>
        </w:rPr>
        <w:t>7</w:t>
      </w:r>
      <w:r w:rsidR="00B86A87">
        <w:rPr>
          <w:sz w:val="20"/>
          <w:szCs w:val="20"/>
        </w:rPr>
        <w:t>5</w:t>
      </w:r>
      <w:r w:rsidR="00AA27AA">
        <w:rPr>
          <w:sz w:val="20"/>
          <w:szCs w:val="20"/>
        </w:rPr>
        <w:t xml:space="preserve"> must be included within the </w:t>
      </w:r>
      <w:r w:rsidR="004C6202" w:rsidRPr="004C6202">
        <w:rPr>
          <w:sz w:val="20"/>
          <w:szCs w:val="20"/>
        </w:rPr>
        <w:t>application</w:t>
      </w:r>
      <w:r w:rsidR="003911F1">
        <w:rPr>
          <w:sz w:val="20"/>
          <w:szCs w:val="20"/>
        </w:rPr>
        <w:t xml:space="preserve">. </w:t>
      </w:r>
      <w:r w:rsidR="00AA27AA">
        <w:rPr>
          <w:sz w:val="20"/>
          <w:szCs w:val="20"/>
        </w:rPr>
        <w:t>T</w:t>
      </w:r>
      <w:r w:rsidR="003911F1">
        <w:rPr>
          <w:sz w:val="20"/>
          <w:szCs w:val="20"/>
        </w:rPr>
        <w:t>he funds</w:t>
      </w:r>
      <w:r w:rsidR="00AA27AA">
        <w:rPr>
          <w:sz w:val="20"/>
          <w:szCs w:val="20"/>
        </w:rPr>
        <w:t xml:space="preserve"> must be transferred</w:t>
      </w:r>
      <w:r w:rsidR="003911F1">
        <w:rPr>
          <w:sz w:val="20"/>
          <w:szCs w:val="20"/>
        </w:rPr>
        <w:t xml:space="preserve"> to the </w:t>
      </w:r>
      <w:r w:rsidR="008166D9">
        <w:rPr>
          <w:sz w:val="20"/>
          <w:szCs w:val="20"/>
        </w:rPr>
        <w:t xml:space="preserve">following </w:t>
      </w:r>
      <w:r w:rsidR="00AA27AA">
        <w:rPr>
          <w:sz w:val="20"/>
          <w:szCs w:val="20"/>
        </w:rPr>
        <w:t xml:space="preserve">account; </w:t>
      </w:r>
      <w:r w:rsidR="004C6202" w:rsidRPr="008166D9">
        <w:rPr>
          <w:b/>
          <w:sz w:val="20"/>
          <w:szCs w:val="20"/>
        </w:rPr>
        <w:t xml:space="preserve">Account Number: </w:t>
      </w:r>
      <w:r w:rsidR="00F74BC5">
        <w:rPr>
          <w:b/>
          <w:sz w:val="20"/>
          <w:szCs w:val="20"/>
        </w:rPr>
        <w:t>34732812</w:t>
      </w:r>
      <w:r w:rsidR="004C6202" w:rsidRPr="008166D9">
        <w:rPr>
          <w:b/>
          <w:sz w:val="20"/>
          <w:szCs w:val="20"/>
        </w:rPr>
        <w:t xml:space="preserve"> Sort Code: </w:t>
      </w:r>
      <w:r w:rsidR="00E85136">
        <w:rPr>
          <w:b/>
          <w:sz w:val="20"/>
          <w:szCs w:val="20"/>
        </w:rPr>
        <w:t>40-</w:t>
      </w:r>
      <w:r w:rsidR="00F74BC5">
        <w:rPr>
          <w:b/>
          <w:sz w:val="20"/>
          <w:szCs w:val="20"/>
        </w:rPr>
        <w:t>28-</w:t>
      </w:r>
      <w:r w:rsidR="00AA27AA">
        <w:rPr>
          <w:b/>
          <w:sz w:val="20"/>
          <w:szCs w:val="20"/>
        </w:rPr>
        <w:t xml:space="preserve">06, </w:t>
      </w:r>
      <w:r w:rsidR="00AA27AA">
        <w:rPr>
          <w:sz w:val="20"/>
          <w:szCs w:val="20"/>
        </w:rPr>
        <w:t>with</w:t>
      </w:r>
      <w:r w:rsidR="003911F1">
        <w:rPr>
          <w:sz w:val="20"/>
          <w:szCs w:val="20"/>
        </w:rPr>
        <w:t xml:space="preserve"> </w:t>
      </w:r>
      <w:r w:rsidR="004C6202" w:rsidRPr="00B86A87">
        <w:rPr>
          <w:b/>
          <w:sz w:val="20"/>
          <w:szCs w:val="20"/>
        </w:rPr>
        <w:t>ROS20</w:t>
      </w:r>
      <w:r w:rsidR="00DA1D4C">
        <w:rPr>
          <w:b/>
          <w:sz w:val="20"/>
          <w:szCs w:val="20"/>
        </w:rPr>
        <w:t>20</w:t>
      </w:r>
      <w:r w:rsidR="00AA27AA">
        <w:rPr>
          <w:b/>
          <w:sz w:val="20"/>
          <w:szCs w:val="20"/>
        </w:rPr>
        <w:t xml:space="preserve"> </w:t>
      </w:r>
      <w:r w:rsidR="00AA27AA" w:rsidRPr="00AA27AA">
        <w:rPr>
          <w:sz w:val="20"/>
          <w:szCs w:val="20"/>
        </w:rPr>
        <w:t>as your reference</w:t>
      </w:r>
      <w:r w:rsidR="004C6202" w:rsidRPr="004C6202">
        <w:rPr>
          <w:sz w:val="20"/>
          <w:szCs w:val="20"/>
        </w:rPr>
        <w:t xml:space="preserve">. </w:t>
      </w:r>
      <w:r w:rsidR="008166D9">
        <w:rPr>
          <w:sz w:val="20"/>
          <w:szCs w:val="20"/>
        </w:rPr>
        <w:t xml:space="preserve">For any questions contact us via </w:t>
      </w:r>
      <w:r w:rsidR="004C6202" w:rsidRPr="004C6202">
        <w:rPr>
          <w:sz w:val="20"/>
          <w:szCs w:val="20"/>
        </w:rPr>
        <w:t xml:space="preserve">email: </w:t>
      </w:r>
      <w:hyperlink r:id="rId11" w:history="1">
        <w:r w:rsidR="00D519FE" w:rsidRPr="004C6202">
          <w:rPr>
            <w:rStyle w:val="Hyperlink"/>
            <w:sz w:val="20"/>
            <w:szCs w:val="20"/>
          </w:rPr>
          <w:t>ridersofshaam@hotmail.com</w:t>
        </w:r>
      </w:hyperlink>
      <w:r w:rsidR="004C6202" w:rsidRPr="004C6202">
        <w:rPr>
          <w:sz w:val="20"/>
          <w:szCs w:val="20"/>
        </w:rPr>
        <w:t xml:space="preserve"> or call </w:t>
      </w:r>
      <w:r w:rsidR="00F74BC5">
        <w:rPr>
          <w:sz w:val="20"/>
          <w:szCs w:val="20"/>
        </w:rPr>
        <w:t>Amin</w:t>
      </w:r>
      <w:r w:rsidR="004C6202">
        <w:rPr>
          <w:sz w:val="20"/>
          <w:szCs w:val="20"/>
        </w:rPr>
        <w:t xml:space="preserve"> on: </w:t>
      </w:r>
      <w:r w:rsidR="00F74BC5">
        <w:rPr>
          <w:sz w:val="20"/>
          <w:szCs w:val="20"/>
        </w:rPr>
        <w:t>07545953785</w:t>
      </w:r>
      <w:r w:rsidR="004C6202">
        <w:rPr>
          <w:sz w:val="20"/>
          <w:szCs w:val="20"/>
        </w:rPr>
        <w:t>. Thank you.</w:t>
      </w:r>
    </w:p>
    <w:tbl>
      <w:tblPr>
        <w:tblStyle w:val="TableGrid"/>
        <w:tblpPr w:leftFromText="180" w:rightFromText="180" w:vertAnchor="text" w:tblpX="-147" w:tblpY="1"/>
        <w:tblOverlap w:val="never"/>
        <w:tblW w:w="10915" w:type="dxa"/>
        <w:tblLayout w:type="fixed"/>
        <w:tblLook w:val="04A0" w:firstRow="1" w:lastRow="0" w:firstColumn="1" w:lastColumn="0" w:noHBand="0" w:noVBand="1"/>
      </w:tblPr>
      <w:tblGrid>
        <w:gridCol w:w="2765"/>
        <w:gridCol w:w="1932"/>
        <w:gridCol w:w="1110"/>
        <w:gridCol w:w="709"/>
        <w:gridCol w:w="425"/>
        <w:gridCol w:w="709"/>
        <w:gridCol w:w="283"/>
        <w:gridCol w:w="2982"/>
      </w:tblGrid>
      <w:tr w:rsidR="000C2FCE" w:rsidRPr="003D3B31" w14:paraId="7F80DFEA" w14:textId="77777777" w:rsidTr="000404BD">
        <w:tc>
          <w:tcPr>
            <w:tcW w:w="10915" w:type="dxa"/>
            <w:gridSpan w:val="8"/>
            <w:shd w:val="clear" w:color="auto" w:fill="323E4F" w:themeFill="text2" w:themeFillShade="BF"/>
          </w:tcPr>
          <w:p w14:paraId="37A2E6E6" w14:textId="77777777" w:rsidR="000C2FCE" w:rsidRPr="003D3B31" w:rsidRDefault="000C2FCE" w:rsidP="00B412BB">
            <w:pPr>
              <w:rPr>
                <w:b/>
                <w:sz w:val="24"/>
              </w:rPr>
            </w:pPr>
            <w:r w:rsidRPr="003D3B31">
              <w:rPr>
                <w:b/>
                <w:sz w:val="24"/>
              </w:rPr>
              <w:t>Personal Details</w:t>
            </w:r>
          </w:p>
        </w:tc>
      </w:tr>
      <w:tr w:rsidR="000404BD" w:rsidRPr="00945D0E" w14:paraId="05771623" w14:textId="77777777" w:rsidTr="000404BD">
        <w:tc>
          <w:tcPr>
            <w:tcW w:w="2765" w:type="dxa"/>
          </w:tcPr>
          <w:p w14:paraId="0E1B1676" w14:textId="77777777" w:rsidR="000C2FCE" w:rsidRPr="00945D0E" w:rsidRDefault="000C2FCE" w:rsidP="00B412BB">
            <w:pPr>
              <w:rPr>
                <w:sz w:val="20"/>
                <w:szCs w:val="20"/>
              </w:rPr>
            </w:pPr>
            <w:r w:rsidRPr="00945D0E">
              <w:rPr>
                <w:sz w:val="20"/>
                <w:szCs w:val="20"/>
              </w:rPr>
              <w:t>Surname</w:t>
            </w:r>
          </w:p>
        </w:tc>
        <w:sdt>
          <w:sdtPr>
            <w:rPr>
              <w:sz w:val="20"/>
              <w:szCs w:val="20"/>
            </w:rPr>
            <w:alias w:val="Surname"/>
            <w:tag w:val="Surname"/>
            <w:id w:val="1808816725"/>
            <w:placeholder>
              <w:docPart w:val="87BCCDF7A76349699E35F3A88369819B"/>
            </w:placeholder>
            <w:showingPlcHdr/>
            <w:text/>
          </w:sdtPr>
          <w:sdtEndPr/>
          <w:sdtContent>
            <w:tc>
              <w:tcPr>
                <w:tcW w:w="3042" w:type="dxa"/>
                <w:gridSpan w:val="2"/>
                <w:shd w:val="clear" w:color="auto" w:fill="D9D9D9" w:themeFill="background1" w:themeFillShade="D9"/>
              </w:tcPr>
              <w:p w14:paraId="4039697C" w14:textId="5D3C054F" w:rsidR="000C2FCE" w:rsidRPr="00945D0E" w:rsidRDefault="00412867" w:rsidP="00B412BB">
                <w:pPr>
                  <w:rPr>
                    <w:sz w:val="20"/>
                    <w:szCs w:val="20"/>
                  </w:rPr>
                </w:pPr>
                <w:r w:rsidRPr="00700319">
                  <w:rPr>
                    <w:rStyle w:val="PlaceholderText"/>
                  </w:rPr>
                  <w:t>Click or tap here to enter text.</w:t>
                </w:r>
              </w:p>
            </w:tc>
          </w:sdtContent>
        </w:sdt>
        <w:tc>
          <w:tcPr>
            <w:tcW w:w="1843" w:type="dxa"/>
            <w:gridSpan w:val="3"/>
          </w:tcPr>
          <w:p w14:paraId="759091DC" w14:textId="77777777" w:rsidR="000C2FCE" w:rsidRPr="00945D0E" w:rsidRDefault="000C2FCE" w:rsidP="00B412BB">
            <w:pPr>
              <w:rPr>
                <w:sz w:val="20"/>
                <w:szCs w:val="20"/>
              </w:rPr>
            </w:pPr>
            <w:r w:rsidRPr="00945D0E">
              <w:rPr>
                <w:sz w:val="20"/>
                <w:szCs w:val="20"/>
              </w:rPr>
              <w:t>First Name</w:t>
            </w:r>
          </w:p>
        </w:tc>
        <w:sdt>
          <w:sdtPr>
            <w:rPr>
              <w:sz w:val="20"/>
              <w:szCs w:val="20"/>
            </w:rPr>
            <w:alias w:val="First Name"/>
            <w:tag w:val="FirstName"/>
            <w:id w:val="5336584"/>
            <w:placeholder>
              <w:docPart w:val="836CCDA771FA4BEEA77D69BAFD77716D"/>
            </w:placeholder>
            <w:showingPlcHdr/>
            <w:text/>
          </w:sdtPr>
          <w:sdtEndPr/>
          <w:sdtContent>
            <w:tc>
              <w:tcPr>
                <w:tcW w:w="3265" w:type="dxa"/>
                <w:gridSpan w:val="2"/>
                <w:shd w:val="clear" w:color="auto" w:fill="D9D9D9" w:themeFill="background1" w:themeFillShade="D9"/>
              </w:tcPr>
              <w:p w14:paraId="4638A0A1" w14:textId="77777777" w:rsidR="000C2FCE" w:rsidRPr="00945D0E" w:rsidRDefault="006414EE" w:rsidP="00B412BB">
                <w:pPr>
                  <w:rPr>
                    <w:sz w:val="20"/>
                    <w:szCs w:val="20"/>
                  </w:rPr>
                </w:pPr>
                <w:r w:rsidRPr="00700319">
                  <w:rPr>
                    <w:rStyle w:val="PlaceholderText"/>
                  </w:rPr>
                  <w:t>Click or tap here to enter text.</w:t>
                </w:r>
              </w:p>
            </w:tc>
          </w:sdtContent>
        </w:sdt>
      </w:tr>
      <w:tr w:rsidR="000404BD" w:rsidRPr="00945D0E" w14:paraId="46AE6202" w14:textId="77777777" w:rsidTr="000404BD">
        <w:tc>
          <w:tcPr>
            <w:tcW w:w="2765" w:type="dxa"/>
          </w:tcPr>
          <w:p w14:paraId="4498E16E" w14:textId="77777777" w:rsidR="000C2FCE" w:rsidRPr="00945D0E" w:rsidRDefault="000C2FCE" w:rsidP="00B412BB">
            <w:pPr>
              <w:rPr>
                <w:sz w:val="20"/>
                <w:szCs w:val="20"/>
              </w:rPr>
            </w:pPr>
            <w:r w:rsidRPr="00945D0E">
              <w:rPr>
                <w:sz w:val="20"/>
                <w:szCs w:val="20"/>
              </w:rPr>
              <w:t>Gender</w:t>
            </w:r>
          </w:p>
        </w:tc>
        <w:sdt>
          <w:sdtPr>
            <w:rPr>
              <w:sz w:val="20"/>
              <w:szCs w:val="20"/>
            </w:rPr>
            <w:alias w:val="Gender"/>
            <w:tag w:val="Gender"/>
            <w:id w:val="1757394762"/>
            <w:placeholder>
              <w:docPart w:val="09E0FADC785C4D3BAA88F2704256163F"/>
            </w:placeholder>
            <w:showingPlcHdr/>
            <w:dropDownList>
              <w:listItem w:displayText="Male" w:value="Male"/>
              <w:listItem w:displayText="Female" w:value="Female"/>
            </w:dropDownList>
          </w:sdtPr>
          <w:sdtEndPr/>
          <w:sdtContent>
            <w:tc>
              <w:tcPr>
                <w:tcW w:w="3042" w:type="dxa"/>
                <w:gridSpan w:val="2"/>
                <w:shd w:val="clear" w:color="auto" w:fill="D9D9D9" w:themeFill="background1" w:themeFillShade="D9"/>
              </w:tcPr>
              <w:p w14:paraId="380D12F3" w14:textId="77777777" w:rsidR="000C2FCE" w:rsidRPr="00945D0E" w:rsidRDefault="00C419F7" w:rsidP="00B412BB">
                <w:pPr>
                  <w:rPr>
                    <w:sz w:val="20"/>
                    <w:szCs w:val="20"/>
                  </w:rPr>
                </w:pPr>
                <w:r w:rsidRPr="00700319">
                  <w:rPr>
                    <w:rStyle w:val="PlaceholderText"/>
                  </w:rPr>
                  <w:t>Choose an item.</w:t>
                </w:r>
              </w:p>
            </w:tc>
          </w:sdtContent>
        </w:sdt>
        <w:tc>
          <w:tcPr>
            <w:tcW w:w="1843" w:type="dxa"/>
            <w:gridSpan w:val="3"/>
          </w:tcPr>
          <w:p w14:paraId="689CD3E2" w14:textId="77777777" w:rsidR="000C2FCE" w:rsidRPr="00945D0E" w:rsidRDefault="000C2FCE" w:rsidP="00B412BB">
            <w:pPr>
              <w:rPr>
                <w:sz w:val="20"/>
                <w:szCs w:val="20"/>
              </w:rPr>
            </w:pPr>
            <w:r w:rsidRPr="00945D0E">
              <w:rPr>
                <w:sz w:val="20"/>
                <w:szCs w:val="20"/>
              </w:rPr>
              <w:t>DOB</w:t>
            </w:r>
          </w:p>
        </w:tc>
        <w:sdt>
          <w:sdtPr>
            <w:rPr>
              <w:sz w:val="20"/>
              <w:szCs w:val="20"/>
            </w:rPr>
            <w:alias w:val="DOB"/>
            <w:tag w:val="DOB"/>
            <w:id w:val="1350841845"/>
            <w:placeholder>
              <w:docPart w:val="141FED5029F6453C98CA1EFD641D29CE"/>
            </w:placeholder>
            <w:showingPlcHdr/>
            <w:date>
              <w:dateFormat w:val="dd/MMM/yyyy"/>
              <w:lid w:val="en-GB"/>
              <w:storeMappedDataAs w:val="dateTime"/>
              <w:calendar w:val="gregorian"/>
            </w:date>
          </w:sdtPr>
          <w:sdtEndPr/>
          <w:sdtContent>
            <w:tc>
              <w:tcPr>
                <w:tcW w:w="3265" w:type="dxa"/>
                <w:gridSpan w:val="2"/>
                <w:shd w:val="clear" w:color="auto" w:fill="D9D9D9" w:themeFill="background1" w:themeFillShade="D9"/>
              </w:tcPr>
              <w:p w14:paraId="63797C9C" w14:textId="77777777" w:rsidR="000C2FCE" w:rsidRPr="00945D0E" w:rsidRDefault="00C419F7" w:rsidP="00B412BB">
                <w:pPr>
                  <w:rPr>
                    <w:sz w:val="20"/>
                    <w:szCs w:val="20"/>
                  </w:rPr>
                </w:pPr>
                <w:r w:rsidRPr="00700319">
                  <w:rPr>
                    <w:rStyle w:val="PlaceholderText"/>
                  </w:rPr>
                  <w:t>Click or tap to enter a date.</w:t>
                </w:r>
              </w:p>
            </w:tc>
          </w:sdtContent>
        </w:sdt>
      </w:tr>
      <w:tr w:rsidR="001C043A" w:rsidRPr="00945D0E" w14:paraId="431F5AF2" w14:textId="77777777" w:rsidTr="000404BD">
        <w:trPr>
          <w:trHeight w:val="123"/>
        </w:trPr>
        <w:tc>
          <w:tcPr>
            <w:tcW w:w="2765" w:type="dxa"/>
          </w:tcPr>
          <w:p w14:paraId="2AF2D1CD" w14:textId="77777777" w:rsidR="001C043A" w:rsidRPr="00945D0E" w:rsidRDefault="001C043A" w:rsidP="001C043A">
            <w:pPr>
              <w:rPr>
                <w:sz w:val="20"/>
                <w:szCs w:val="20"/>
              </w:rPr>
            </w:pPr>
            <w:r w:rsidRPr="00945D0E">
              <w:rPr>
                <w:sz w:val="20"/>
                <w:szCs w:val="20"/>
              </w:rPr>
              <w:t>Full Address</w:t>
            </w:r>
          </w:p>
        </w:tc>
        <w:tc>
          <w:tcPr>
            <w:tcW w:w="4176" w:type="dxa"/>
            <w:gridSpan w:val="4"/>
            <w:shd w:val="clear" w:color="auto" w:fill="D9D9D9" w:themeFill="background1" w:themeFillShade="D9"/>
          </w:tcPr>
          <w:p w14:paraId="40676E9A" w14:textId="77777777" w:rsidR="001C043A" w:rsidRPr="00945D0E" w:rsidRDefault="006F7E79" w:rsidP="001C043A">
            <w:pPr>
              <w:tabs>
                <w:tab w:val="left" w:pos="3986"/>
              </w:tabs>
              <w:rPr>
                <w:sz w:val="20"/>
                <w:szCs w:val="20"/>
              </w:rPr>
            </w:pPr>
            <w:sdt>
              <w:sdtPr>
                <w:rPr>
                  <w:sz w:val="20"/>
                  <w:szCs w:val="20"/>
                </w:rPr>
                <w:alias w:val="Address"/>
                <w:tag w:val="Address"/>
                <w:id w:val="-1238082582"/>
                <w:placeholder>
                  <w:docPart w:val="5BF351010F1441DEAB4B31FA71CF1049"/>
                </w:placeholder>
                <w:showingPlcHdr/>
                <w:text/>
              </w:sdtPr>
              <w:sdtEndPr/>
              <w:sdtContent>
                <w:r w:rsidR="001C043A" w:rsidRPr="00700319">
                  <w:rPr>
                    <w:rStyle w:val="PlaceholderText"/>
                  </w:rPr>
                  <w:t>Click or tap here to enter text.</w:t>
                </w:r>
              </w:sdtContent>
            </w:sdt>
          </w:p>
        </w:tc>
        <w:tc>
          <w:tcPr>
            <w:tcW w:w="992" w:type="dxa"/>
            <w:gridSpan w:val="2"/>
            <w:shd w:val="clear" w:color="auto" w:fill="auto"/>
          </w:tcPr>
          <w:p w14:paraId="5B0AEE93" w14:textId="77777777" w:rsidR="001C043A" w:rsidRPr="00945D0E" w:rsidRDefault="001C043A" w:rsidP="001C043A">
            <w:pPr>
              <w:rPr>
                <w:sz w:val="20"/>
                <w:szCs w:val="20"/>
              </w:rPr>
            </w:pPr>
            <w:r w:rsidRPr="00945D0E">
              <w:rPr>
                <w:sz w:val="20"/>
                <w:szCs w:val="20"/>
              </w:rPr>
              <w:t>Postcode</w:t>
            </w:r>
          </w:p>
        </w:tc>
        <w:sdt>
          <w:sdtPr>
            <w:rPr>
              <w:sz w:val="20"/>
              <w:szCs w:val="20"/>
            </w:rPr>
            <w:alias w:val="Postcode"/>
            <w:tag w:val="Postcode"/>
            <w:id w:val="445510059"/>
            <w:placeholder>
              <w:docPart w:val="B1624303F720454BA0FE215776A85236"/>
            </w:placeholder>
            <w:showingPlcHdr/>
            <w:text/>
          </w:sdtPr>
          <w:sdtEndPr/>
          <w:sdtContent>
            <w:tc>
              <w:tcPr>
                <w:tcW w:w="2982" w:type="dxa"/>
                <w:shd w:val="clear" w:color="auto" w:fill="D9D9D9" w:themeFill="background1" w:themeFillShade="D9"/>
              </w:tcPr>
              <w:p w14:paraId="4D6F5511" w14:textId="77777777" w:rsidR="001C043A" w:rsidRPr="00945D0E" w:rsidRDefault="001C043A" w:rsidP="001C043A">
                <w:pPr>
                  <w:rPr>
                    <w:sz w:val="20"/>
                    <w:szCs w:val="20"/>
                  </w:rPr>
                </w:pPr>
                <w:r w:rsidRPr="00700319">
                  <w:rPr>
                    <w:rStyle w:val="PlaceholderText"/>
                  </w:rPr>
                  <w:t>Click or tap here to enter text.</w:t>
                </w:r>
              </w:p>
            </w:tc>
          </w:sdtContent>
        </w:sdt>
      </w:tr>
      <w:tr w:rsidR="000404BD" w:rsidRPr="00945D0E" w14:paraId="7C7128D1" w14:textId="77777777" w:rsidTr="000404BD">
        <w:tc>
          <w:tcPr>
            <w:tcW w:w="2765" w:type="dxa"/>
          </w:tcPr>
          <w:p w14:paraId="24F0D3BA" w14:textId="77777777" w:rsidR="001C043A" w:rsidRPr="00945D0E" w:rsidRDefault="001C043A" w:rsidP="001C043A">
            <w:pPr>
              <w:rPr>
                <w:sz w:val="20"/>
                <w:szCs w:val="20"/>
              </w:rPr>
            </w:pPr>
            <w:r w:rsidRPr="00945D0E">
              <w:rPr>
                <w:sz w:val="20"/>
                <w:szCs w:val="20"/>
              </w:rPr>
              <w:t xml:space="preserve">Home </w:t>
            </w:r>
            <w:r>
              <w:rPr>
                <w:sz w:val="20"/>
                <w:szCs w:val="20"/>
              </w:rPr>
              <w:t>Tel</w:t>
            </w:r>
          </w:p>
        </w:tc>
        <w:sdt>
          <w:sdtPr>
            <w:rPr>
              <w:sz w:val="20"/>
              <w:szCs w:val="20"/>
            </w:rPr>
            <w:alias w:val="Home Telelphone"/>
            <w:tag w:val="HomeTel"/>
            <w:id w:val="2137530017"/>
            <w:placeholder>
              <w:docPart w:val="7107A8FEF98F4A09A4AB0F4311729187"/>
            </w:placeholder>
            <w:showingPlcHdr/>
            <w:text/>
          </w:sdtPr>
          <w:sdtEndPr/>
          <w:sdtContent>
            <w:tc>
              <w:tcPr>
                <w:tcW w:w="3042" w:type="dxa"/>
                <w:gridSpan w:val="2"/>
                <w:shd w:val="clear" w:color="auto" w:fill="D9D9D9" w:themeFill="background1" w:themeFillShade="D9"/>
              </w:tcPr>
              <w:p w14:paraId="45F749EE" w14:textId="77777777" w:rsidR="001C043A" w:rsidRPr="00945D0E" w:rsidRDefault="001C043A" w:rsidP="001C043A">
                <w:pPr>
                  <w:rPr>
                    <w:sz w:val="20"/>
                    <w:szCs w:val="20"/>
                  </w:rPr>
                </w:pPr>
                <w:r w:rsidRPr="00700319">
                  <w:rPr>
                    <w:rStyle w:val="PlaceholderText"/>
                  </w:rPr>
                  <w:t>Click or tap here to enter text.</w:t>
                </w:r>
              </w:p>
            </w:tc>
          </w:sdtContent>
        </w:sdt>
        <w:tc>
          <w:tcPr>
            <w:tcW w:w="1843" w:type="dxa"/>
            <w:gridSpan w:val="3"/>
          </w:tcPr>
          <w:p w14:paraId="3ADC149D" w14:textId="77777777" w:rsidR="001C043A" w:rsidRPr="00945D0E" w:rsidRDefault="001C043A" w:rsidP="001C043A">
            <w:pPr>
              <w:rPr>
                <w:sz w:val="20"/>
                <w:szCs w:val="20"/>
              </w:rPr>
            </w:pPr>
            <w:r>
              <w:rPr>
                <w:sz w:val="20"/>
                <w:szCs w:val="20"/>
              </w:rPr>
              <w:t>Mob Tel</w:t>
            </w:r>
          </w:p>
        </w:tc>
        <w:sdt>
          <w:sdtPr>
            <w:rPr>
              <w:sz w:val="20"/>
              <w:szCs w:val="20"/>
            </w:rPr>
            <w:alias w:val="Mobile Telephone"/>
            <w:tag w:val="MobTel"/>
            <w:id w:val="-1576967784"/>
            <w:placeholder>
              <w:docPart w:val="8965CE8F9C2C415C820DC10BE3FF7777"/>
            </w:placeholder>
            <w:showingPlcHdr/>
            <w:text/>
          </w:sdtPr>
          <w:sdtEndPr/>
          <w:sdtContent>
            <w:tc>
              <w:tcPr>
                <w:tcW w:w="3265" w:type="dxa"/>
                <w:gridSpan w:val="2"/>
                <w:shd w:val="clear" w:color="auto" w:fill="D9D9D9" w:themeFill="background1" w:themeFillShade="D9"/>
              </w:tcPr>
              <w:p w14:paraId="280FAD1E" w14:textId="77777777" w:rsidR="001C043A" w:rsidRPr="00945D0E" w:rsidRDefault="001C043A" w:rsidP="001C043A">
                <w:pPr>
                  <w:rPr>
                    <w:sz w:val="20"/>
                    <w:szCs w:val="20"/>
                  </w:rPr>
                </w:pPr>
                <w:r w:rsidRPr="00700319">
                  <w:rPr>
                    <w:rStyle w:val="PlaceholderText"/>
                  </w:rPr>
                  <w:t>Click or tap here to enter text.</w:t>
                </w:r>
              </w:p>
            </w:tc>
          </w:sdtContent>
        </w:sdt>
      </w:tr>
      <w:tr w:rsidR="001C043A" w:rsidRPr="00945D0E" w14:paraId="058F7409" w14:textId="77777777" w:rsidTr="000404BD">
        <w:tc>
          <w:tcPr>
            <w:tcW w:w="2765" w:type="dxa"/>
          </w:tcPr>
          <w:p w14:paraId="1C37E0B9" w14:textId="77777777" w:rsidR="001C043A" w:rsidRPr="00945D0E" w:rsidRDefault="001C043A" w:rsidP="001C043A">
            <w:pPr>
              <w:rPr>
                <w:sz w:val="20"/>
                <w:szCs w:val="20"/>
              </w:rPr>
            </w:pPr>
            <w:r w:rsidRPr="00945D0E">
              <w:rPr>
                <w:sz w:val="20"/>
                <w:szCs w:val="20"/>
              </w:rPr>
              <w:t>Email</w:t>
            </w:r>
          </w:p>
        </w:tc>
        <w:sdt>
          <w:sdtPr>
            <w:rPr>
              <w:sz w:val="20"/>
              <w:szCs w:val="20"/>
            </w:rPr>
            <w:alias w:val="Email"/>
            <w:tag w:val="Email"/>
            <w:id w:val="1405952676"/>
            <w:placeholder>
              <w:docPart w:val="CD968AC6DC1E4E599651FD51F1B6EE4A"/>
            </w:placeholder>
            <w:showingPlcHdr/>
            <w:text/>
          </w:sdtPr>
          <w:sdtEndPr/>
          <w:sdtContent>
            <w:tc>
              <w:tcPr>
                <w:tcW w:w="8150" w:type="dxa"/>
                <w:gridSpan w:val="7"/>
                <w:shd w:val="clear" w:color="auto" w:fill="D9D9D9" w:themeFill="background1" w:themeFillShade="D9"/>
              </w:tcPr>
              <w:p w14:paraId="26B4EA5B" w14:textId="77777777" w:rsidR="001C043A" w:rsidRPr="00945D0E" w:rsidRDefault="001C043A" w:rsidP="001C043A">
                <w:pPr>
                  <w:rPr>
                    <w:sz w:val="20"/>
                    <w:szCs w:val="20"/>
                  </w:rPr>
                </w:pPr>
                <w:r w:rsidRPr="00700319">
                  <w:rPr>
                    <w:rStyle w:val="PlaceholderText"/>
                  </w:rPr>
                  <w:t>Click or tap here to enter text.</w:t>
                </w:r>
              </w:p>
            </w:tc>
          </w:sdtContent>
        </w:sdt>
      </w:tr>
      <w:tr w:rsidR="001C043A" w:rsidRPr="00945D0E" w14:paraId="08CD7281" w14:textId="77777777" w:rsidTr="000404BD">
        <w:tc>
          <w:tcPr>
            <w:tcW w:w="2765" w:type="dxa"/>
          </w:tcPr>
          <w:p w14:paraId="6B6341FA" w14:textId="77777777" w:rsidR="001C043A" w:rsidRPr="00945D0E" w:rsidRDefault="001C043A" w:rsidP="001C043A">
            <w:pPr>
              <w:rPr>
                <w:sz w:val="20"/>
                <w:szCs w:val="20"/>
              </w:rPr>
            </w:pPr>
            <w:r w:rsidRPr="00945D0E">
              <w:rPr>
                <w:sz w:val="20"/>
                <w:szCs w:val="20"/>
              </w:rPr>
              <w:t>T-shirt size</w:t>
            </w:r>
          </w:p>
        </w:tc>
        <w:sdt>
          <w:sdtPr>
            <w:rPr>
              <w:sz w:val="20"/>
              <w:szCs w:val="20"/>
            </w:rPr>
            <w:alias w:val="T-shirt Size"/>
            <w:tag w:val="T-Size"/>
            <w:id w:val="-1418792707"/>
            <w:placeholder>
              <w:docPart w:val="0B6780B383364F6E84873B5269059235"/>
            </w:placeholder>
            <w:showingPlcHdr/>
            <w:dropDownList>
              <w:listItem w:displayText="XS" w:value="XS"/>
              <w:listItem w:displayText="S" w:value="S"/>
              <w:listItem w:displayText="M" w:value="M"/>
              <w:listItem w:displayText="L" w:value="L"/>
              <w:listItem w:displayText="XL" w:value="XL"/>
              <w:listItem w:displayText="XXL" w:value="XXL"/>
              <w:listItem w:displayText="XXXL" w:value="XXXL"/>
            </w:dropDownList>
          </w:sdtPr>
          <w:sdtEndPr/>
          <w:sdtContent>
            <w:tc>
              <w:tcPr>
                <w:tcW w:w="3042" w:type="dxa"/>
                <w:gridSpan w:val="2"/>
                <w:shd w:val="clear" w:color="auto" w:fill="D9D9D9" w:themeFill="background1" w:themeFillShade="D9"/>
              </w:tcPr>
              <w:p w14:paraId="59E70350" w14:textId="77777777" w:rsidR="001C043A" w:rsidRPr="00945D0E" w:rsidRDefault="001C043A" w:rsidP="001C043A">
                <w:pPr>
                  <w:rPr>
                    <w:sz w:val="20"/>
                    <w:szCs w:val="20"/>
                  </w:rPr>
                </w:pPr>
                <w:r w:rsidRPr="00700319">
                  <w:rPr>
                    <w:rStyle w:val="PlaceholderText"/>
                  </w:rPr>
                  <w:t>Choose an item.</w:t>
                </w:r>
              </w:p>
            </w:tc>
          </w:sdtContent>
        </w:sdt>
        <w:tc>
          <w:tcPr>
            <w:tcW w:w="2126" w:type="dxa"/>
            <w:gridSpan w:val="4"/>
          </w:tcPr>
          <w:p w14:paraId="0E76F8B2" w14:textId="77777777" w:rsidR="001C043A" w:rsidRPr="00945D0E" w:rsidRDefault="001C043A" w:rsidP="001C043A">
            <w:pPr>
              <w:rPr>
                <w:sz w:val="20"/>
                <w:szCs w:val="20"/>
              </w:rPr>
            </w:pPr>
            <w:r>
              <w:rPr>
                <w:sz w:val="20"/>
                <w:szCs w:val="20"/>
              </w:rPr>
              <w:t>Jumper Size</w:t>
            </w:r>
            <w:r w:rsidRPr="00945D0E">
              <w:rPr>
                <w:sz w:val="20"/>
                <w:szCs w:val="20"/>
              </w:rPr>
              <w:t xml:space="preserve"> </w:t>
            </w:r>
          </w:p>
        </w:tc>
        <w:tc>
          <w:tcPr>
            <w:tcW w:w="2982" w:type="dxa"/>
            <w:shd w:val="clear" w:color="auto" w:fill="D9D9D9" w:themeFill="background1" w:themeFillShade="D9"/>
          </w:tcPr>
          <w:p w14:paraId="052F75F9" w14:textId="77777777" w:rsidR="001C043A" w:rsidRPr="00945D0E" w:rsidRDefault="006F7E79" w:rsidP="001C043A">
            <w:pPr>
              <w:rPr>
                <w:sz w:val="20"/>
                <w:szCs w:val="20"/>
              </w:rPr>
            </w:pPr>
            <w:sdt>
              <w:sdtPr>
                <w:rPr>
                  <w:sz w:val="20"/>
                  <w:szCs w:val="20"/>
                </w:rPr>
                <w:alias w:val="Jumper Size"/>
                <w:tag w:val="J-Size"/>
                <w:id w:val="-477149000"/>
                <w:placeholder>
                  <w:docPart w:val="33D3C0A0140244908C19C6BC58430BFD"/>
                </w:placeholder>
                <w:showingPlcHdr/>
                <w:dropDownList>
                  <w:listItem w:displayText="XS" w:value="XS"/>
                  <w:listItem w:displayText="S" w:value="S"/>
                  <w:listItem w:displayText="M" w:value="M"/>
                  <w:listItem w:displayText="L" w:value="L"/>
                  <w:listItem w:displayText="XL" w:value="XL"/>
                  <w:listItem w:displayText="XXL" w:value="XXL"/>
                  <w:listItem w:displayText="XXXL" w:value="XXXL"/>
                </w:dropDownList>
              </w:sdtPr>
              <w:sdtEndPr/>
              <w:sdtContent>
                <w:r w:rsidR="001C043A" w:rsidRPr="00700319">
                  <w:rPr>
                    <w:rStyle w:val="PlaceholderText"/>
                  </w:rPr>
                  <w:t>Choose an item.</w:t>
                </w:r>
              </w:sdtContent>
            </w:sdt>
            <w:r w:rsidR="001C043A">
              <w:rPr>
                <w:sz w:val="20"/>
                <w:szCs w:val="20"/>
              </w:rPr>
              <w:t xml:space="preserve"> </w:t>
            </w:r>
          </w:p>
        </w:tc>
      </w:tr>
      <w:tr w:rsidR="001C043A" w:rsidRPr="00945D0E" w14:paraId="2BB37A64" w14:textId="77777777" w:rsidTr="000404BD">
        <w:trPr>
          <w:gridAfter w:val="4"/>
          <w:wAfter w:w="4399" w:type="dxa"/>
        </w:trPr>
        <w:tc>
          <w:tcPr>
            <w:tcW w:w="4697" w:type="dxa"/>
            <w:gridSpan w:val="2"/>
          </w:tcPr>
          <w:p w14:paraId="4CAE764F" w14:textId="77777777" w:rsidR="001C043A" w:rsidRPr="00945D0E" w:rsidRDefault="001C043A" w:rsidP="001C043A">
            <w:pPr>
              <w:rPr>
                <w:sz w:val="20"/>
                <w:szCs w:val="20"/>
              </w:rPr>
            </w:pPr>
            <w:r w:rsidRPr="00945D0E">
              <w:rPr>
                <w:sz w:val="20"/>
                <w:szCs w:val="20"/>
              </w:rPr>
              <w:t>How often do you cycle a week?</w:t>
            </w:r>
          </w:p>
        </w:tc>
        <w:tc>
          <w:tcPr>
            <w:tcW w:w="1819" w:type="dxa"/>
            <w:gridSpan w:val="2"/>
            <w:shd w:val="clear" w:color="auto" w:fill="D9D9D9" w:themeFill="background1" w:themeFillShade="D9"/>
          </w:tcPr>
          <w:p w14:paraId="5BFD9E6C" w14:textId="77777777" w:rsidR="001C043A" w:rsidRDefault="006F7E79" w:rsidP="001C043A">
            <w:pPr>
              <w:rPr>
                <w:sz w:val="20"/>
                <w:szCs w:val="20"/>
              </w:rPr>
            </w:pPr>
            <w:sdt>
              <w:sdtPr>
                <w:rPr>
                  <w:sz w:val="20"/>
                  <w:szCs w:val="20"/>
                </w:rPr>
                <w:alias w:val="Cycle Weekly Info"/>
                <w:tag w:val="cycleweekly"/>
                <w:id w:val="853309225"/>
                <w:placeholder>
                  <w:docPart w:val="689490865CEB410EAB8AC71625EADF50"/>
                </w:placeholder>
                <w:showingPlcHdr/>
                <w:dropDownList>
                  <w:listItem w:displayText="1" w:value="1"/>
                  <w:listItem w:displayText="2" w:value="2"/>
                  <w:listItem w:displayText="3" w:value="3"/>
                  <w:listItem w:displayText="4" w:value="4"/>
                  <w:listItem w:displayText="5+" w:value="5+"/>
                </w:dropDownList>
              </w:sdtPr>
              <w:sdtEndPr/>
              <w:sdtContent>
                <w:r w:rsidR="001C043A" w:rsidRPr="00700319">
                  <w:rPr>
                    <w:rStyle w:val="PlaceholderText"/>
                  </w:rPr>
                  <w:t>Choose an item.</w:t>
                </w:r>
              </w:sdtContent>
            </w:sdt>
          </w:p>
        </w:tc>
      </w:tr>
      <w:tr w:rsidR="001C043A" w:rsidRPr="00945D0E" w14:paraId="686D3F48" w14:textId="77777777" w:rsidTr="000404BD">
        <w:tc>
          <w:tcPr>
            <w:tcW w:w="10915" w:type="dxa"/>
            <w:gridSpan w:val="8"/>
          </w:tcPr>
          <w:p w14:paraId="1F6B0A0C" w14:textId="77777777" w:rsidR="001C043A" w:rsidRPr="00945D0E" w:rsidRDefault="001C043A" w:rsidP="001C043A">
            <w:pPr>
              <w:rPr>
                <w:sz w:val="20"/>
                <w:szCs w:val="20"/>
              </w:rPr>
            </w:pPr>
            <w:r w:rsidRPr="00945D0E">
              <w:rPr>
                <w:sz w:val="20"/>
                <w:szCs w:val="20"/>
              </w:rPr>
              <w:t>What is the name and model of bike you own and is it Road, Hybrid or Mountain?</w:t>
            </w:r>
          </w:p>
        </w:tc>
      </w:tr>
      <w:tr w:rsidR="001C043A" w:rsidRPr="00945D0E" w14:paraId="1C41AAEE" w14:textId="77777777" w:rsidTr="000404BD">
        <w:trPr>
          <w:trHeight w:val="568"/>
        </w:trPr>
        <w:sdt>
          <w:sdtPr>
            <w:rPr>
              <w:sz w:val="20"/>
              <w:szCs w:val="20"/>
            </w:rPr>
            <w:alias w:val="Cycle Information"/>
            <w:tag w:val="CycleInfo"/>
            <w:id w:val="1753780222"/>
            <w:placeholder>
              <w:docPart w:val="3896EC80FF8E42CD84D55E0E332CBE27"/>
            </w:placeholder>
            <w:showingPlcHdr/>
            <w:text/>
          </w:sdtPr>
          <w:sdtEndPr/>
          <w:sdtContent>
            <w:tc>
              <w:tcPr>
                <w:tcW w:w="10915" w:type="dxa"/>
                <w:gridSpan w:val="8"/>
              </w:tcPr>
              <w:p w14:paraId="42218D97" w14:textId="77777777" w:rsidR="001C043A" w:rsidRPr="00945D0E" w:rsidRDefault="001C043A" w:rsidP="001C043A">
                <w:pPr>
                  <w:rPr>
                    <w:sz w:val="20"/>
                    <w:szCs w:val="20"/>
                  </w:rPr>
                </w:pPr>
                <w:r w:rsidRPr="00700319">
                  <w:rPr>
                    <w:rStyle w:val="PlaceholderText"/>
                  </w:rPr>
                  <w:t>Click or tap here to enter text.</w:t>
                </w:r>
              </w:p>
            </w:tc>
          </w:sdtContent>
        </w:sdt>
      </w:tr>
    </w:tbl>
    <w:p w14:paraId="1E473478" w14:textId="77777777" w:rsidR="006C5CDB" w:rsidRDefault="006C5CDB" w:rsidP="006C5CDB">
      <w:pPr>
        <w:spacing w:after="0"/>
      </w:pPr>
    </w:p>
    <w:tbl>
      <w:tblPr>
        <w:tblStyle w:val="TableGrid"/>
        <w:tblpPr w:leftFromText="180" w:rightFromText="180" w:vertAnchor="text" w:tblpX="-147" w:tblpY="1"/>
        <w:tblOverlap w:val="never"/>
        <w:tblW w:w="10910" w:type="dxa"/>
        <w:tblLook w:val="04A0" w:firstRow="1" w:lastRow="0" w:firstColumn="1" w:lastColumn="0" w:noHBand="0" w:noVBand="1"/>
      </w:tblPr>
      <w:tblGrid>
        <w:gridCol w:w="2263"/>
        <w:gridCol w:w="3112"/>
        <w:gridCol w:w="2614"/>
        <w:gridCol w:w="2921"/>
      </w:tblGrid>
      <w:tr w:rsidR="00A43F0B" w14:paraId="29AE265B" w14:textId="77777777" w:rsidTr="00B412BB">
        <w:tc>
          <w:tcPr>
            <w:tcW w:w="10910" w:type="dxa"/>
            <w:gridSpan w:val="4"/>
            <w:shd w:val="clear" w:color="auto" w:fill="323E4F" w:themeFill="text2" w:themeFillShade="BF"/>
          </w:tcPr>
          <w:p w14:paraId="2CB4A86D" w14:textId="77777777" w:rsidR="00A43F0B" w:rsidRPr="00A43F0B" w:rsidRDefault="00A43F0B" w:rsidP="00B412BB">
            <w:pPr>
              <w:rPr>
                <w:b/>
                <w:sz w:val="24"/>
              </w:rPr>
            </w:pPr>
            <w:r w:rsidRPr="00A43F0B">
              <w:rPr>
                <w:b/>
                <w:sz w:val="24"/>
              </w:rPr>
              <w:t>Emergency Contact Details</w:t>
            </w:r>
            <w:r>
              <w:rPr>
                <w:b/>
                <w:sz w:val="24"/>
              </w:rPr>
              <w:t xml:space="preserve"> </w:t>
            </w:r>
            <w:r w:rsidR="006C5CDB">
              <w:rPr>
                <w:b/>
                <w:sz w:val="24"/>
              </w:rPr>
              <w:t>– 1</w:t>
            </w:r>
            <w:r w:rsidR="006C5CDB" w:rsidRPr="006C5CDB">
              <w:rPr>
                <w:b/>
                <w:sz w:val="24"/>
                <w:vertAlign w:val="superscript"/>
              </w:rPr>
              <w:t>st</w:t>
            </w:r>
            <w:r w:rsidR="006C5CDB">
              <w:rPr>
                <w:b/>
                <w:sz w:val="24"/>
              </w:rPr>
              <w:t xml:space="preserve"> point of contact</w:t>
            </w:r>
          </w:p>
        </w:tc>
      </w:tr>
      <w:tr w:rsidR="00A43F0B" w14:paraId="0767F107" w14:textId="77777777" w:rsidTr="00AC09CA">
        <w:tc>
          <w:tcPr>
            <w:tcW w:w="2263" w:type="dxa"/>
            <w:shd w:val="clear" w:color="auto" w:fill="auto"/>
          </w:tcPr>
          <w:p w14:paraId="190232D9" w14:textId="77777777" w:rsidR="00A43F0B" w:rsidRPr="00945D0E" w:rsidRDefault="00A43F0B" w:rsidP="00B412BB">
            <w:pPr>
              <w:rPr>
                <w:sz w:val="20"/>
              </w:rPr>
            </w:pPr>
            <w:r w:rsidRPr="00945D0E">
              <w:rPr>
                <w:sz w:val="20"/>
              </w:rPr>
              <w:t>Full Name</w:t>
            </w:r>
          </w:p>
        </w:tc>
        <w:sdt>
          <w:sdtPr>
            <w:rPr>
              <w:sz w:val="20"/>
            </w:rPr>
            <w:alias w:val="Full Name"/>
            <w:tag w:val="Emer1FName"/>
            <w:id w:val="548421174"/>
            <w:placeholder>
              <w:docPart w:val="98F96EB1A95F41CA8AB77F5D22343A44"/>
            </w:placeholder>
            <w:showingPlcHdr/>
            <w:text/>
          </w:sdtPr>
          <w:sdtEndPr/>
          <w:sdtContent>
            <w:tc>
              <w:tcPr>
                <w:tcW w:w="3112" w:type="dxa"/>
                <w:shd w:val="clear" w:color="auto" w:fill="D9D9D9" w:themeFill="background1" w:themeFillShade="D9"/>
              </w:tcPr>
              <w:p w14:paraId="046574BE" w14:textId="77777777" w:rsidR="00A43F0B" w:rsidRPr="00945D0E" w:rsidRDefault="00C419F7" w:rsidP="00B412BB">
                <w:pPr>
                  <w:rPr>
                    <w:sz w:val="20"/>
                  </w:rPr>
                </w:pPr>
                <w:r w:rsidRPr="00700319">
                  <w:rPr>
                    <w:rStyle w:val="PlaceholderText"/>
                  </w:rPr>
                  <w:t>Click or tap here to enter text.</w:t>
                </w:r>
              </w:p>
            </w:tc>
          </w:sdtContent>
        </w:sdt>
        <w:tc>
          <w:tcPr>
            <w:tcW w:w="2614" w:type="dxa"/>
            <w:shd w:val="clear" w:color="auto" w:fill="auto"/>
          </w:tcPr>
          <w:p w14:paraId="433C628F" w14:textId="77777777" w:rsidR="00A43F0B" w:rsidRPr="00945D0E" w:rsidRDefault="00A43F0B" w:rsidP="00B412BB">
            <w:pPr>
              <w:rPr>
                <w:sz w:val="20"/>
              </w:rPr>
            </w:pPr>
            <w:r w:rsidRPr="00945D0E">
              <w:rPr>
                <w:sz w:val="20"/>
              </w:rPr>
              <w:t>Relationship</w:t>
            </w:r>
          </w:p>
        </w:tc>
        <w:sdt>
          <w:sdtPr>
            <w:rPr>
              <w:sz w:val="20"/>
            </w:rPr>
            <w:alias w:val="Relationship"/>
            <w:tag w:val="Relationship1"/>
            <w:id w:val="1817755787"/>
            <w:placeholder>
              <w:docPart w:val="9DF44A0B6CFE4F6E8179C49B6AC6FECF"/>
            </w:placeholder>
            <w:showingPlcHdr/>
            <w:text/>
          </w:sdtPr>
          <w:sdtEndPr/>
          <w:sdtContent>
            <w:tc>
              <w:tcPr>
                <w:tcW w:w="2921" w:type="dxa"/>
                <w:shd w:val="clear" w:color="auto" w:fill="D9D9D9" w:themeFill="background1" w:themeFillShade="D9"/>
              </w:tcPr>
              <w:p w14:paraId="7E9DD100" w14:textId="77777777" w:rsidR="00A43F0B" w:rsidRPr="00945D0E" w:rsidRDefault="00AC09CA" w:rsidP="00B412BB">
                <w:pPr>
                  <w:rPr>
                    <w:sz w:val="20"/>
                  </w:rPr>
                </w:pPr>
                <w:r w:rsidRPr="00700319">
                  <w:rPr>
                    <w:rStyle w:val="PlaceholderText"/>
                  </w:rPr>
                  <w:t>Click or tap here to enter text.</w:t>
                </w:r>
              </w:p>
            </w:tc>
          </w:sdtContent>
        </w:sdt>
      </w:tr>
      <w:tr w:rsidR="00A43F0B" w14:paraId="71BDC11C" w14:textId="77777777" w:rsidTr="00AC09CA">
        <w:tc>
          <w:tcPr>
            <w:tcW w:w="2263" w:type="dxa"/>
            <w:shd w:val="clear" w:color="auto" w:fill="auto"/>
          </w:tcPr>
          <w:p w14:paraId="39964F1E" w14:textId="77777777" w:rsidR="00A43F0B" w:rsidRPr="00945D0E" w:rsidRDefault="00A43F0B" w:rsidP="00B412BB">
            <w:pPr>
              <w:rPr>
                <w:sz w:val="20"/>
              </w:rPr>
            </w:pPr>
            <w:r w:rsidRPr="00945D0E">
              <w:rPr>
                <w:sz w:val="20"/>
              </w:rPr>
              <w:t>Home Telephone</w:t>
            </w:r>
          </w:p>
        </w:tc>
        <w:sdt>
          <w:sdtPr>
            <w:rPr>
              <w:sz w:val="20"/>
            </w:rPr>
            <w:alias w:val="Home Telephone"/>
            <w:tag w:val="HomTelEmer1"/>
            <w:id w:val="52819699"/>
            <w:placeholder>
              <w:docPart w:val="D61205F2D41149498B285BA554AE3DF2"/>
            </w:placeholder>
            <w:showingPlcHdr/>
            <w:text/>
          </w:sdtPr>
          <w:sdtEndPr/>
          <w:sdtContent>
            <w:tc>
              <w:tcPr>
                <w:tcW w:w="3112" w:type="dxa"/>
                <w:shd w:val="clear" w:color="auto" w:fill="D9D9D9" w:themeFill="background1" w:themeFillShade="D9"/>
              </w:tcPr>
              <w:p w14:paraId="566606DE" w14:textId="77777777" w:rsidR="00A43F0B" w:rsidRPr="00945D0E" w:rsidRDefault="00AC09CA" w:rsidP="00B412BB">
                <w:pPr>
                  <w:rPr>
                    <w:sz w:val="20"/>
                  </w:rPr>
                </w:pPr>
                <w:r w:rsidRPr="00700319">
                  <w:rPr>
                    <w:rStyle w:val="PlaceholderText"/>
                  </w:rPr>
                  <w:t>Click or tap here to enter text.</w:t>
                </w:r>
              </w:p>
            </w:tc>
          </w:sdtContent>
        </w:sdt>
        <w:tc>
          <w:tcPr>
            <w:tcW w:w="2614" w:type="dxa"/>
            <w:shd w:val="clear" w:color="auto" w:fill="auto"/>
          </w:tcPr>
          <w:p w14:paraId="23224BBE" w14:textId="77777777" w:rsidR="00A43F0B" w:rsidRPr="00945D0E" w:rsidRDefault="00A43F0B" w:rsidP="00B412BB">
            <w:pPr>
              <w:rPr>
                <w:sz w:val="20"/>
              </w:rPr>
            </w:pPr>
            <w:r w:rsidRPr="00945D0E">
              <w:rPr>
                <w:sz w:val="20"/>
              </w:rPr>
              <w:t>Mobile Telephone</w:t>
            </w:r>
          </w:p>
        </w:tc>
        <w:sdt>
          <w:sdtPr>
            <w:rPr>
              <w:sz w:val="20"/>
            </w:rPr>
            <w:alias w:val="Mobile Telephone"/>
            <w:tag w:val="MobTelEmer1"/>
            <w:id w:val="817538267"/>
            <w:placeholder>
              <w:docPart w:val="6F7ADA7CEB7F4A7082801DE458A263CE"/>
            </w:placeholder>
            <w:showingPlcHdr/>
            <w:text/>
          </w:sdtPr>
          <w:sdtEndPr/>
          <w:sdtContent>
            <w:tc>
              <w:tcPr>
                <w:tcW w:w="2921" w:type="dxa"/>
                <w:shd w:val="clear" w:color="auto" w:fill="D9D9D9" w:themeFill="background1" w:themeFillShade="D9"/>
              </w:tcPr>
              <w:p w14:paraId="75C06A5F" w14:textId="77777777" w:rsidR="00A43F0B" w:rsidRPr="00945D0E" w:rsidRDefault="00AC09CA" w:rsidP="00B412BB">
                <w:pPr>
                  <w:rPr>
                    <w:sz w:val="20"/>
                  </w:rPr>
                </w:pPr>
                <w:r w:rsidRPr="00700319">
                  <w:rPr>
                    <w:rStyle w:val="PlaceholderText"/>
                  </w:rPr>
                  <w:t>Click or tap here to enter text.</w:t>
                </w:r>
              </w:p>
            </w:tc>
          </w:sdtContent>
        </w:sdt>
      </w:tr>
      <w:tr w:rsidR="006C5CDB" w14:paraId="5FF58201" w14:textId="77777777" w:rsidTr="00B412BB">
        <w:tc>
          <w:tcPr>
            <w:tcW w:w="10910" w:type="dxa"/>
            <w:gridSpan w:val="4"/>
            <w:shd w:val="clear" w:color="auto" w:fill="323E4F" w:themeFill="text2" w:themeFillShade="BF"/>
          </w:tcPr>
          <w:p w14:paraId="17A64017" w14:textId="77777777" w:rsidR="006C5CDB" w:rsidRPr="00A43F0B" w:rsidRDefault="006C5CDB" w:rsidP="00B412BB">
            <w:pPr>
              <w:rPr>
                <w:b/>
                <w:sz w:val="24"/>
              </w:rPr>
            </w:pPr>
            <w:r w:rsidRPr="00A43F0B">
              <w:rPr>
                <w:b/>
                <w:sz w:val="24"/>
              </w:rPr>
              <w:t>Emergency Contact Details</w:t>
            </w:r>
            <w:r>
              <w:rPr>
                <w:b/>
                <w:sz w:val="24"/>
              </w:rPr>
              <w:t xml:space="preserve"> – 2</w:t>
            </w:r>
            <w:r w:rsidRPr="006C5CDB">
              <w:rPr>
                <w:b/>
                <w:sz w:val="24"/>
                <w:vertAlign w:val="superscript"/>
              </w:rPr>
              <w:t>nd</w:t>
            </w:r>
            <w:r>
              <w:rPr>
                <w:b/>
                <w:sz w:val="24"/>
              </w:rPr>
              <w:t xml:space="preserve"> point of contact</w:t>
            </w:r>
          </w:p>
        </w:tc>
      </w:tr>
      <w:tr w:rsidR="006C5CDB" w14:paraId="0C4BEC05" w14:textId="77777777" w:rsidTr="00AC09CA">
        <w:tc>
          <w:tcPr>
            <w:tcW w:w="2263" w:type="dxa"/>
            <w:shd w:val="clear" w:color="auto" w:fill="auto"/>
          </w:tcPr>
          <w:p w14:paraId="68893D6C" w14:textId="77777777" w:rsidR="006C5CDB" w:rsidRPr="00945D0E" w:rsidRDefault="006C5CDB" w:rsidP="00B412BB">
            <w:pPr>
              <w:rPr>
                <w:sz w:val="20"/>
              </w:rPr>
            </w:pPr>
            <w:r w:rsidRPr="00945D0E">
              <w:rPr>
                <w:sz w:val="20"/>
              </w:rPr>
              <w:t>Full Name</w:t>
            </w:r>
          </w:p>
        </w:tc>
        <w:sdt>
          <w:sdtPr>
            <w:rPr>
              <w:sz w:val="20"/>
            </w:rPr>
            <w:alias w:val="Full Name"/>
            <w:tag w:val="Emer2FName"/>
            <w:id w:val="-1924715049"/>
            <w:placeholder>
              <w:docPart w:val="FE0C8AFB43D3482F99C637D36F814098"/>
            </w:placeholder>
            <w:showingPlcHdr/>
            <w:text/>
          </w:sdtPr>
          <w:sdtEndPr/>
          <w:sdtContent>
            <w:tc>
              <w:tcPr>
                <w:tcW w:w="3112" w:type="dxa"/>
                <w:shd w:val="clear" w:color="auto" w:fill="D9D9D9" w:themeFill="background1" w:themeFillShade="D9"/>
              </w:tcPr>
              <w:p w14:paraId="74064900" w14:textId="77777777" w:rsidR="006C5CDB" w:rsidRPr="00945D0E" w:rsidRDefault="00AC09CA" w:rsidP="00B412BB">
                <w:pPr>
                  <w:rPr>
                    <w:sz w:val="20"/>
                  </w:rPr>
                </w:pPr>
                <w:r w:rsidRPr="00700319">
                  <w:rPr>
                    <w:rStyle w:val="PlaceholderText"/>
                  </w:rPr>
                  <w:t>Click or tap here to enter text.</w:t>
                </w:r>
              </w:p>
            </w:tc>
          </w:sdtContent>
        </w:sdt>
        <w:tc>
          <w:tcPr>
            <w:tcW w:w="2614" w:type="dxa"/>
            <w:shd w:val="clear" w:color="auto" w:fill="auto"/>
          </w:tcPr>
          <w:p w14:paraId="302B6D00" w14:textId="77777777" w:rsidR="006C5CDB" w:rsidRPr="00945D0E" w:rsidRDefault="006C5CDB" w:rsidP="00B412BB">
            <w:pPr>
              <w:rPr>
                <w:sz w:val="20"/>
              </w:rPr>
            </w:pPr>
            <w:r w:rsidRPr="00945D0E">
              <w:rPr>
                <w:sz w:val="20"/>
              </w:rPr>
              <w:t>Relationship</w:t>
            </w:r>
          </w:p>
        </w:tc>
        <w:sdt>
          <w:sdtPr>
            <w:rPr>
              <w:sz w:val="20"/>
            </w:rPr>
            <w:alias w:val="Relationship"/>
            <w:tag w:val="Relationship2"/>
            <w:id w:val="-1085064155"/>
            <w:placeholder>
              <w:docPart w:val="02EFF0D998E94F0CB320260724A98C8E"/>
            </w:placeholder>
            <w:showingPlcHdr/>
            <w:text/>
          </w:sdtPr>
          <w:sdtEndPr/>
          <w:sdtContent>
            <w:tc>
              <w:tcPr>
                <w:tcW w:w="2921" w:type="dxa"/>
                <w:shd w:val="clear" w:color="auto" w:fill="D9D9D9" w:themeFill="background1" w:themeFillShade="D9"/>
              </w:tcPr>
              <w:p w14:paraId="0D017757" w14:textId="77777777" w:rsidR="006C5CDB" w:rsidRPr="00945D0E" w:rsidRDefault="00AC09CA" w:rsidP="00B412BB">
                <w:pPr>
                  <w:rPr>
                    <w:sz w:val="20"/>
                  </w:rPr>
                </w:pPr>
                <w:r w:rsidRPr="00700319">
                  <w:rPr>
                    <w:rStyle w:val="PlaceholderText"/>
                  </w:rPr>
                  <w:t>Click or tap here to enter text.</w:t>
                </w:r>
              </w:p>
            </w:tc>
          </w:sdtContent>
        </w:sdt>
      </w:tr>
      <w:tr w:rsidR="006C5CDB" w14:paraId="74D5F882" w14:textId="77777777" w:rsidTr="00AC09CA">
        <w:tc>
          <w:tcPr>
            <w:tcW w:w="2263" w:type="dxa"/>
            <w:shd w:val="clear" w:color="auto" w:fill="auto"/>
          </w:tcPr>
          <w:p w14:paraId="57AA441F" w14:textId="77777777" w:rsidR="006C5CDB" w:rsidRPr="00945D0E" w:rsidRDefault="006C5CDB" w:rsidP="00B412BB">
            <w:pPr>
              <w:rPr>
                <w:sz w:val="20"/>
              </w:rPr>
            </w:pPr>
            <w:r w:rsidRPr="00945D0E">
              <w:rPr>
                <w:sz w:val="20"/>
              </w:rPr>
              <w:t>Home Telephone</w:t>
            </w:r>
          </w:p>
        </w:tc>
        <w:sdt>
          <w:sdtPr>
            <w:rPr>
              <w:sz w:val="20"/>
            </w:rPr>
            <w:alias w:val="Home Telephone"/>
            <w:tag w:val="HomTelEmer2"/>
            <w:id w:val="-710960988"/>
            <w:placeholder>
              <w:docPart w:val="70A6BDBFFA6E41D786F679679145C4FB"/>
            </w:placeholder>
            <w:showingPlcHdr/>
            <w:text/>
          </w:sdtPr>
          <w:sdtEndPr/>
          <w:sdtContent>
            <w:tc>
              <w:tcPr>
                <w:tcW w:w="3112" w:type="dxa"/>
                <w:shd w:val="clear" w:color="auto" w:fill="D9D9D9" w:themeFill="background1" w:themeFillShade="D9"/>
              </w:tcPr>
              <w:p w14:paraId="3A043DF7" w14:textId="77777777" w:rsidR="006C5CDB" w:rsidRPr="00945D0E" w:rsidRDefault="00AC09CA" w:rsidP="00B412BB">
                <w:pPr>
                  <w:rPr>
                    <w:sz w:val="20"/>
                  </w:rPr>
                </w:pPr>
                <w:r w:rsidRPr="00700319">
                  <w:rPr>
                    <w:rStyle w:val="PlaceholderText"/>
                  </w:rPr>
                  <w:t>Click or tap here to enter text.</w:t>
                </w:r>
              </w:p>
            </w:tc>
          </w:sdtContent>
        </w:sdt>
        <w:tc>
          <w:tcPr>
            <w:tcW w:w="2614" w:type="dxa"/>
            <w:shd w:val="clear" w:color="auto" w:fill="auto"/>
          </w:tcPr>
          <w:p w14:paraId="4FCA0B5D" w14:textId="77777777" w:rsidR="006C5CDB" w:rsidRPr="00945D0E" w:rsidRDefault="006C5CDB" w:rsidP="00B412BB">
            <w:pPr>
              <w:rPr>
                <w:sz w:val="20"/>
              </w:rPr>
            </w:pPr>
            <w:r w:rsidRPr="00945D0E">
              <w:rPr>
                <w:sz w:val="20"/>
              </w:rPr>
              <w:t>Mobile Telephone</w:t>
            </w:r>
          </w:p>
        </w:tc>
        <w:sdt>
          <w:sdtPr>
            <w:rPr>
              <w:sz w:val="20"/>
            </w:rPr>
            <w:alias w:val="Mobile Telephone"/>
            <w:tag w:val="MobTelEmer2"/>
            <w:id w:val="-381326535"/>
            <w:placeholder>
              <w:docPart w:val="2590BA965B58461EB9BF9E25D255DEB7"/>
            </w:placeholder>
            <w:showingPlcHdr/>
            <w:text/>
          </w:sdtPr>
          <w:sdtEndPr/>
          <w:sdtContent>
            <w:tc>
              <w:tcPr>
                <w:tcW w:w="2921" w:type="dxa"/>
                <w:shd w:val="clear" w:color="auto" w:fill="D9D9D9" w:themeFill="background1" w:themeFillShade="D9"/>
              </w:tcPr>
              <w:p w14:paraId="1522D870" w14:textId="77777777" w:rsidR="006C5CDB" w:rsidRPr="00945D0E" w:rsidRDefault="00AC09CA" w:rsidP="00B412BB">
                <w:pPr>
                  <w:rPr>
                    <w:sz w:val="20"/>
                  </w:rPr>
                </w:pPr>
                <w:r w:rsidRPr="00700319">
                  <w:rPr>
                    <w:rStyle w:val="PlaceholderText"/>
                  </w:rPr>
                  <w:t>Click or tap here to enter text.</w:t>
                </w:r>
              </w:p>
            </w:tc>
          </w:sdtContent>
        </w:sdt>
      </w:tr>
    </w:tbl>
    <w:p w14:paraId="4FAB796E" w14:textId="77777777" w:rsidR="000C2FCE" w:rsidRDefault="000C2FCE" w:rsidP="000A6D95">
      <w:pPr>
        <w:sectPr w:rsidR="000C2FCE" w:rsidSect="00AA2776">
          <w:pgSz w:w="11906" w:h="16838"/>
          <w:pgMar w:top="720" w:right="720" w:bottom="720" w:left="720" w:header="708" w:footer="0" w:gutter="0"/>
          <w:cols w:space="720"/>
          <w:titlePg/>
          <w:docGrid w:linePitch="360"/>
        </w:sectPr>
      </w:pPr>
    </w:p>
    <w:p w14:paraId="005E4183" w14:textId="77777777" w:rsidR="006C5CDB" w:rsidRDefault="006C5CDB" w:rsidP="00B0229F">
      <w:pPr>
        <w:rPr>
          <w:b/>
          <w:bCs/>
        </w:rPr>
      </w:pPr>
    </w:p>
    <w:tbl>
      <w:tblPr>
        <w:tblStyle w:val="TableGrid"/>
        <w:tblpPr w:leftFromText="180" w:rightFromText="180" w:vertAnchor="text" w:tblpX="-147" w:tblpY="1"/>
        <w:tblOverlap w:val="never"/>
        <w:tblW w:w="10910" w:type="dxa"/>
        <w:tblLook w:val="04A0" w:firstRow="1" w:lastRow="0" w:firstColumn="1" w:lastColumn="0" w:noHBand="0" w:noVBand="1"/>
      </w:tblPr>
      <w:tblGrid>
        <w:gridCol w:w="1980"/>
        <w:gridCol w:w="3395"/>
        <w:gridCol w:w="2133"/>
        <w:gridCol w:w="3402"/>
      </w:tblGrid>
      <w:tr w:rsidR="006C5CDB" w:rsidRPr="003D3B31" w14:paraId="22EE5664" w14:textId="77777777" w:rsidTr="00B412BB">
        <w:tc>
          <w:tcPr>
            <w:tcW w:w="10910" w:type="dxa"/>
            <w:gridSpan w:val="4"/>
            <w:shd w:val="clear" w:color="auto" w:fill="323E4F" w:themeFill="text2" w:themeFillShade="BF"/>
          </w:tcPr>
          <w:p w14:paraId="3B03FC2E" w14:textId="77777777" w:rsidR="006C5CDB" w:rsidRPr="003D3B31" w:rsidRDefault="006C5CDB" w:rsidP="00B412BB">
            <w:pPr>
              <w:rPr>
                <w:b/>
                <w:sz w:val="24"/>
              </w:rPr>
            </w:pPr>
            <w:r>
              <w:rPr>
                <w:b/>
                <w:sz w:val="24"/>
              </w:rPr>
              <w:t>Passport</w:t>
            </w:r>
            <w:r w:rsidRPr="003D3B31">
              <w:rPr>
                <w:b/>
                <w:sz w:val="24"/>
              </w:rPr>
              <w:t xml:space="preserve"> Details</w:t>
            </w:r>
          </w:p>
        </w:tc>
      </w:tr>
      <w:tr w:rsidR="006C5CDB" w14:paraId="534B57AE" w14:textId="77777777" w:rsidTr="00AC09CA">
        <w:tc>
          <w:tcPr>
            <w:tcW w:w="1980" w:type="dxa"/>
          </w:tcPr>
          <w:p w14:paraId="2C750ED9" w14:textId="77777777" w:rsidR="006C5CDB" w:rsidRPr="00945D0E" w:rsidRDefault="006C5CDB" w:rsidP="00B412BB">
            <w:pPr>
              <w:rPr>
                <w:sz w:val="20"/>
              </w:rPr>
            </w:pPr>
            <w:r w:rsidRPr="00945D0E">
              <w:rPr>
                <w:sz w:val="20"/>
              </w:rPr>
              <w:t>Title</w:t>
            </w:r>
          </w:p>
        </w:tc>
        <w:sdt>
          <w:sdtPr>
            <w:rPr>
              <w:sz w:val="20"/>
            </w:rPr>
            <w:alias w:val="Title"/>
            <w:tag w:val="PassportTitle"/>
            <w:id w:val="1107471355"/>
            <w:placeholder>
              <w:docPart w:val="ACD03B8C12D749A9979267C723B2F652"/>
            </w:placeholder>
            <w:showingPlcHdr/>
            <w:text/>
          </w:sdtPr>
          <w:sdtEndPr/>
          <w:sdtContent>
            <w:tc>
              <w:tcPr>
                <w:tcW w:w="3395" w:type="dxa"/>
                <w:tcBorders>
                  <w:bottom w:val="single" w:sz="4" w:space="0" w:color="auto"/>
                </w:tcBorders>
                <w:shd w:val="clear" w:color="auto" w:fill="D9D9D9" w:themeFill="background1" w:themeFillShade="D9"/>
              </w:tcPr>
              <w:p w14:paraId="21C7707A" w14:textId="77777777" w:rsidR="006C5CDB" w:rsidRPr="00945D0E" w:rsidRDefault="00AC09CA" w:rsidP="00B412BB">
                <w:pPr>
                  <w:rPr>
                    <w:sz w:val="20"/>
                  </w:rPr>
                </w:pPr>
                <w:r w:rsidRPr="00700319">
                  <w:rPr>
                    <w:rStyle w:val="PlaceholderText"/>
                  </w:rPr>
                  <w:t>Click or tap here to enter text.</w:t>
                </w:r>
              </w:p>
            </w:tc>
          </w:sdtContent>
        </w:sdt>
        <w:tc>
          <w:tcPr>
            <w:tcW w:w="2133" w:type="dxa"/>
          </w:tcPr>
          <w:p w14:paraId="7B32C365" w14:textId="77777777" w:rsidR="006C5CDB" w:rsidRPr="00945D0E" w:rsidRDefault="006C5CDB" w:rsidP="00B412BB">
            <w:pPr>
              <w:rPr>
                <w:sz w:val="20"/>
              </w:rPr>
            </w:pPr>
            <w:r w:rsidRPr="00945D0E">
              <w:rPr>
                <w:sz w:val="20"/>
              </w:rPr>
              <w:t>First Name</w:t>
            </w:r>
          </w:p>
        </w:tc>
        <w:sdt>
          <w:sdtPr>
            <w:rPr>
              <w:sz w:val="20"/>
            </w:rPr>
            <w:alias w:val="First Name"/>
            <w:tag w:val="PassportFirstName"/>
            <w:id w:val="744148549"/>
            <w:placeholder>
              <w:docPart w:val="AE303EC8684447099077D1EFF2E78090"/>
            </w:placeholder>
            <w:showingPlcHdr/>
            <w:text/>
          </w:sdtPr>
          <w:sdtEndPr/>
          <w:sdtContent>
            <w:tc>
              <w:tcPr>
                <w:tcW w:w="3402" w:type="dxa"/>
                <w:shd w:val="clear" w:color="auto" w:fill="D9D9D9" w:themeFill="background1" w:themeFillShade="D9"/>
              </w:tcPr>
              <w:p w14:paraId="657EFA0B" w14:textId="77777777" w:rsidR="006C5CDB" w:rsidRPr="00945D0E" w:rsidRDefault="00AC09CA" w:rsidP="00B412BB">
                <w:pPr>
                  <w:rPr>
                    <w:sz w:val="20"/>
                  </w:rPr>
                </w:pPr>
                <w:r w:rsidRPr="00700319">
                  <w:rPr>
                    <w:rStyle w:val="PlaceholderText"/>
                  </w:rPr>
                  <w:t>Click or tap here to enter text.</w:t>
                </w:r>
              </w:p>
            </w:tc>
          </w:sdtContent>
        </w:sdt>
      </w:tr>
      <w:tr w:rsidR="006C5CDB" w14:paraId="4ECC42D3" w14:textId="77777777" w:rsidTr="00AC09CA">
        <w:tc>
          <w:tcPr>
            <w:tcW w:w="1980" w:type="dxa"/>
          </w:tcPr>
          <w:p w14:paraId="0C6F8655" w14:textId="77777777" w:rsidR="006C5CDB" w:rsidRPr="00945D0E" w:rsidRDefault="006C5CDB" w:rsidP="00B412BB">
            <w:pPr>
              <w:rPr>
                <w:sz w:val="20"/>
              </w:rPr>
            </w:pPr>
            <w:r w:rsidRPr="00945D0E">
              <w:rPr>
                <w:sz w:val="20"/>
              </w:rPr>
              <w:t>Middle Name</w:t>
            </w:r>
          </w:p>
        </w:tc>
        <w:sdt>
          <w:sdtPr>
            <w:rPr>
              <w:sz w:val="20"/>
            </w:rPr>
            <w:alias w:val="Middle Name"/>
            <w:tag w:val="PassportMiddleName"/>
            <w:id w:val="-837069245"/>
            <w:placeholder>
              <w:docPart w:val="B70575A233CA4CFC8693A8B9F2F23E6F"/>
            </w:placeholder>
            <w:showingPlcHdr/>
            <w:text/>
          </w:sdtPr>
          <w:sdtEndPr/>
          <w:sdtContent>
            <w:tc>
              <w:tcPr>
                <w:tcW w:w="3395" w:type="dxa"/>
                <w:shd w:val="clear" w:color="auto" w:fill="D9D9D9" w:themeFill="background1" w:themeFillShade="D9"/>
              </w:tcPr>
              <w:p w14:paraId="2D810F5F" w14:textId="77777777" w:rsidR="006C5CDB" w:rsidRPr="00945D0E" w:rsidRDefault="00AC09CA" w:rsidP="00B412BB">
                <w:pPr>
                  <w:rPr>
                    <w:sz w:val="20"/>
                  </w:rPr>
                </w:pPr>
                <w:r w:rsidRPr="00700319">
                  <w:rPr>
                    <w:rStyle w:val="PlaceholderText"/>
                  </w:rPr>
                  <w:t>Click or tap here to enter text.</w:t>
                </w:r>
              </w:p>
            </w:tc>
          </w:sdtContent>
        </w:sdt>
        <w:tc>
          <w:tcPr>
            <w:tcW w:w="2133" w:type="dxa"/>
          </w:tcPr>
          <w:p w14:paraId="4B377498" w14:textId="77777777" w:rsidR="006C5CDB" w:rsidRPr="00945D0E" w:rsidRDefault="006C5CDB" w:rsidP="00B412BB">
            <w:pPr>
              <w:rPr>
                <w:sz w:val="20"/>
              </w:rPr>
            </w:pPr>
            <w:r w:rsidRPr="00945D0E">
              <w:rPr>
                <w:sz w:val="20"/>
              </w:rPr>
              <w:t>Last Name</w:t>
            </w:r>
          </w:p>
        </w:tc>
        <w:sdt>
          <w:sdtPr>
            <w:rPr>
              <w:sz w:val="20"/>
            </w:rPr>
            <w:alias w:val="Last Name"/>
            <w:tag w:val="PassportLastName"/>
            <w:id w:val="-1779094026"/>
            <w:placeholder>
              <w:docPart w:val="78836DB1F3A84FB0A44CDA4976BF3696"/>
            </w:placeholder>
            <w:showingPlcHdr/>
            <w:text/>
          </w:sdtPr>
          <w:sdtEndPr/>
          <w:sdtContent>
            <w:tc>
              <w:tcPr>
                <w:tcW w:w="3402" w:type="dxa"/>
                <w:shd w:val="clear" w:color="auto" w:fill="D9D9D9" w:themeFill="background1" w:themeFillShade="D9"/>
              </w:tcPr>
              <w:p w14:paraId="2980D731" w14:textId="77777777" w:rsidR="006C5CDB" w:rsidRPr="00945D0E" w:rsidRDefault="00AC09CA" w:rsidP="00B412BB">
                <w:pPr>
                  <w:rPr>
                    <w:sz w:val="20"/>
                  </w:rPr>
                </w:pPr>
                <w:r w:rsidRPr="00700319">
                  <w:rPr>
                    <w:rStyle w:val="PlaceholderText"/>
                  </w:rPr>
                  <w:t>Click or tap here to enter text.</w:t>
                </w:r>
              </w:p>
            </w:tc>
          </w:sdtContent>
        </w:sdt>
      </w:tr>
      <w:tr w:rsidR="006C5CDB" w14:paraId="07EDFBF7" w14:textId="77777777" w:rsidTr="00AC09CA">
        <w:tc>
          <w:tcPr>
            <w:tcW w:w="1980" w:type="dxa"/>
          </w:tcPr>
          <w:p w14:paraId="0D2C7232" w14:textId="77777777" w:rsidR="006C5CDB" w:rsidRPr="00945D0E" w:rsidRDefault="006C5CDB" w:rsidP="00B412BB">
            <w:pPr>
              <w:rPr>
                <w:sz w:val="20"/>
              </w:rPr>
            </w:pPr>
            <w:r w:rsidRPr="00945D0E">
              <w:rPr>
                <w:sz w:val="20"/>
              </w:rPr>
              <w:t>DOB</w:t>
            </w:r>
          </w:p>
        </w:tc>
        <w:sdt>
          <w:sdtPr>
            <w:rPr>
              <w:sz w:val="20"/>
            </w:rPr>
            <w:alias w:val="DOB"/>
            <w:tag w:val="PassportDOB"/>
            <w:id w:val="-2120751823"/>
            <w:placeholder>
              <w:docPart w:val="EB2E6311AF8345E486CC2A90B7E47D51"/>
            </w:placeholder>
            <w:showingPlcHdr/>
            <w:date>
              <w:dateFormat w:val="dd/MM/yyyy"/>
              <w:lid w:val="en-GB"/>
              <w:storeMappedDataAs w:val="dateTime"/>
              <w:calendar w:val="gregorian"/>
            </w:date>
          </w:sdtPr>
          <w:sdtEndPr/>
          <w:sdtContent>
            <w:tc>
              <w:tcPr>
                <w:tcW w:w="3395" w:type="dxa"/>
                <w:shd w:val="clear" w:color="auto" w:fill="D9D9D9" w:themeFill="background1" w:themeFillShade="D9"/>
              </w:tcPr>
              <w:p w14:paraId="7D259DF6" w14:textId="77777777" w:rsidR="006C5CDB" w:rsidRPr="00945D0E" w:rsidRDefault="00AC09CA" w:rsidP="00B412BB">
                <w:pPr>
                  <w:rPr>
                    <w:sz w:val="20"/>
                  </w:rPr>
                </w:pPr>
                <w:r w:rsidRPr="00700319">
                  <w:rPr>
                    <w:rStyle w:val="PlaceholderText"/>
                  </w:rPr>
                  <w:t>Click or tap to enter a date.</w:t>
                </w:r>
              </w:p>
            </w:tc>
          </w:sdtContent>
        </w:sdt>
        <w:tc>
          <w:tcPr>
            <w:tcW w:w="2133" w:type="dxa"/>
          </w:tcPr>
          <w:p w14:paraId="2729D03E" w14:textId="77777777" w:rsidR="006C5CDB" w:rsidRPr="00945D0E" w:rsidRDefault="006C5CDB" w:rsidP="00B412BB">
            <w:pPr>
              <w:rPr>
                <w:sz w:val="20"/>
              </w:rPr>
            </w:pPr>
            <w:r w:rsidRPr="00945D0E">
              <w:rPr>
                <w:sz w:val="20"/>
              </w:rPr>
              <w:t>Nationality</w:t>
            </w:r>
          </w:p>
        </w:tc>
        <w:sdt>
          <w:sdtPr>
            <w:rPr>
              <w:sz w:val="20"/>
            </w:rPr>
            <w:alias w:val="Nationality"/>
            <w:tag w:val="Nationality"/>
            <w:id w:val="-253054510"/>
            <w:placeholder>
              <w:docPart w:val="7B179096C7F2442CA547B9ACC65E71C5"/>
            </w:placeholder>
            <w:showingPlcHdr/>
            <w:text/>
          </w:sdtPr>
          <w:sdtEndPr/>
          <w:sdtContent>
            <w:tc>
              <w:tcPr>
                <w:tcW w:w="3402" w:type="dxa"/>
                <w:shd w:val="clear" w:color="auto" w:fill="D9D9D9" w:themeFill="background1" w:themeFillShade="D9"/>
              </w:tcPr>
              <w:p w14:paraId="0A26A754" w14:textId="77777777" w:rsidR="006C5CDB" w:rsidRPr="00945D0E" w:rsidRDefault="00AC09CA" w:rsidP="00B412BB">
                <w:pPr>
                  <w:rPr>
                    <w:sz w:val="20"/>
                  </w:rPr>
                </w:pPr>
                <w:r w:rsidRPr="00700319">
                  <w:rPr>
                    <w:rStyle w:val="PlaceholderText"/>
                  </w:rPr>
                  <w:t>Click or tap here to enter text.</w:t>
                </w:r>
              </w:p>
            </w:tc>
          </w:sdtContent>
        </w:sdt>
      </w:tr>
      <w:tr w:rsidR="006C5CDB" w14:paraId="445C9A74" w14:textId="77777777" w:rsidTr="00AC09CA">
        <w:tc>
          <w:tcPr>
            <w:tcW w:w="1980" w:type="dxa"/>
          </w:tcPr>
          <w:p w14:paraId="4FE7D9EB" w14:textId="77777777" w:rsidR="006C5CDB" w:rsidRPr="00945D0E" w:rsidRDefault="006C5CDB" w:rsidP="00B412BB">
            <w:pPr>
              <w:rPr>
                <w:sz w:val="20"/>
              </w:rPr>
            </w:pPr>
            <w:r w:rsidRPr="00945D0E">
              <w:rPr>
                <w:sz w:val="20"/>
              </w:rPr>
              <w:t>Expiry Date</w:t>
            </w:r>
          </w:p>
        </w:tc>
        <w:sdt>
          <w:sdtPr>
            <w:rPr>
              <w:sz w:val="20"/>
            </w:rPr>
            <w:alias w:val="Expiry Date"/>
            <w:tag w:val="PassportExpiryDate"/>
            <w:id w:val="-595477385"/>
            <w:placeholder>
              <w:docPart w:val="606D3A7151A7475197A3FF66E3E40039"/>
            </w:placeholder>
            <w:showingPlcHdr/>
            <w:date>
              <w:dateFormat w:val="dd/MM/yyyy"/>
              <w:lid w:val="en-GB"/>
              <w:storeMappedDataAs w:val="dateTime"/>
              <w:calendar w:val="gregorian"/>
            </w:date>
          </w:sdtPr>
          <w:sdtEndPr/>
          <w:sdtContent>
            <w:tc>
              <w:tcPr>
                <w:tcW w:w="3395" w:type="dxa"/>
                <w:tcBorders>
                  <w:bottom w:val="single" w:sz="4" w:space="0" w:color="44546A" w:themeColor="text2"/>
                </w:tcBorders>
                <w:shd w:val="clear" w:color="auto" w:fill="D9D9D9" w:themeFill="background1" w:themeFillShade="D9"/>
              </w:tcPr>
              <w:p w14:paraId="0C9FE623" w14:textId="77777777" w:rsidR="006C5CDB" w:rsidRPr="00945D0E" w:rsidRDefault="00AC09CA" w:rsidP="00B412BB">
                <w:pPr>
                  <w:rPr>
                    <w:sz w:val="20"/>
                  </w:rPr>
                </w:pPr>
                <w:r w:rsidRPr="00700319">
                  <w:rPr>
                    <w:rStyle w:val="PlaceholderText"/>
                  </w:rPr>
                  <w:t>Click or tap to enter a date.</w:t>
                </w:r>
              </w:p>
            </w:tc>
          </w:sdtContent>
        </w:sdt>
        <w:tc>
          <w:tcPr>
            <w:tcW w:w="2133" w:type="dxa"/>
          </w:tcPr>
          <w:p w14:paraId="6D4C976A" w14:textId="77777777" w:rsidR="006C5CDB" w:rsidRPr="00945D0E" w:rsidRDefault="006C5CDB" w:rsidP="00B412BB">
            <w:pPr>
              <w:rPr>
                <w:sz w:val="20"/>
              </w:rPr>
            </w:pPr>
            <w:r w:rsidRPr="00945D0E">
              <w:rPr>
                <w:sz w:val="20"/>
              </w:rPr>
              <w:t>Passport Number</w:t>
            </w:r>
          </w:p>
        </w:tc>
        <w:sdt>
          <w:sdtPr>
            <w:rPr>
              <w:sz w:val="20"/>
            </w:rPr>
            <w:alias w:val="Passport Number"/>
            <w:tag w:val="PassportNumber"/>
            <w:id w:val="-2099324524"/>
            <w:placeholder>
              <w:docPart w:val="7AAED2C774F44D3A9EC83500384DFDD4"/>
            </w:placeholder>
            <w:showingPlcHdr/>
            <w:text/>
          </w:sdtPr>
          <w:sdtEndPr/>
          <w:sdtContent>
            <w:tc>
              <w:tcPr>
                <w:tcW w:w="3402" w:type="dxa"/>
                <w:shd w:val="clear" w:color="auto" w:fill="D9D9D9" w:themeFill="background1" w:themeFillShade="D9"/>
              </w:tcPr>
              <w:p w14:paraId="2E59C162" w14:textId="77777777" w:rsidR="006C5CDB" w:rsidRPr="00945D0E" w:rsidRDefault="00AC09CA" w:rsidP="00B412BB">
                <w:pPr>
                  <w:rPr>
                    <w:sz w:val="20"/>
                  </w:rPr>
                </w:pPr>
                <w:r w:rsidRPr="00700319">
                  <w:rPr>
                    <w:rStyle w:val="PlaceholderText"/>
                  </w:rPr>
                  <w:t>Click or tap here to enter text.</w:t>
                </w:r>
              </w:p>
            </w:tc>
          </w:sdtContent>
        </w:sdt>
      </w:tr>
    </w:tbl>
    <w:p w14:paraId="2F9E236B" w14:textId="77777777" w:rsidR="006C5CDB" w:rsidRPr="00B0229F" w:rsidRDefault="006C5CDB" w:rsidP="00B0229F">
      <w:pPr>
        <w:rPr>
          <w:b/>
          <w:bCs/>
        </w:rPr>
      </w:pPr>
    </w:p>
    <w:tbl>
      <w:tblPr>
        <w:tblStyle w:val="TableGrid"/>
        <w:tblpPr w:leftFromText="180" w:rightFromText="180" w:vertAnchor="text" w:tblpX="-147" w:tblpY="1"/>
        <w:tblOverlap w:val="never"/>
        <w:tblW w:w="10934" w:type="dxa"/>
        <w:tblLook w:val="04A0" w:firstRow="1" w:lastRow="0" w:firstColumn="1" w:lastColumn="0" w:noHBand="0" w:noVBand="1"/>
      </w:tblPr>
      <w:tblGrid>
        <w:gridCol w:w="9661"/>
        <w:gridCol w:w="1273"/>
      </w:tblGrid>
      <w:tr w:rsidR="006C5CDB" w:rsidRPr="003D3B31" w14:paraId="7975A35D" w14:textId="77777777" w:rsidTr="00A95868">
        <w:trPr>
          <w:trHeight w:val="326"/>
        </w:trPr>
        <w:tc>
          <w:tcPr>
            <w:tcW w:w="10934" w:type="dxa"/>
            <w:gridSpan w:val="2"/>
            <w:shd w:val="clear" w:color="auto" w:fill="323E4F" w:themeFill="text2" w:themeFillShade="BF"/>
          </w:tcPr>
          <w:p w14:paraId="60C17A17" w14:textId="77777777" w:rsidR="006C5CDB" w:rsidRPr="00037680" w:rsidRDefault="006C5CDB" w:rsidP="00C419F7">
            <w:pPr>
              <w:rPr>
                <w:b/>
                <w:sz w:val="18"/>
              </w:rPr>
            </w:pPr>
            <w:r>
              <w:rPr>
                <w:b/>
                <w:sz w:val="24"/>
              </w:rPr>
              <w:t>Medical Declaration</w:t>
            </w:r>
            <w:r w:rsidR="00037680">
              <w:rPr>
                <w:b/>
                <w:sz w:val="24"/>
              </w:rPr>
              <w:t xml:space="preserve"> </w:t>
            </w:r>
            <w:r w:rsidR="00037680">
              <w:rPr>
                <w:b/>
                <w:sz w:val="18"/>
              </w:rPr>
              <w:t>(Tick the boxes that apply to you)</w:t>
            </w:r>
          </w:p>
        </w:tc>
      </w:tr>
      <w:tr w:rsidR="006C5CDB" w:rsidRPr="003D3B31" w14:paraId="37DAE070" w14:textId="77777777" w:rsidTr="00A95868">
        <w:trPr>
          <w:trHeight w:val="297"/>
        </w:trPr>
        <w:tc>
          <w:tcPr>
            <w:tcW w:w="9661" w:type="dxa"/>
            <w:shd w:val="clear" w:color="auto" w:fill="auto"/>
          </w:tcPr>
          <w:p w14:paraId="31090CEA" w14:textId="77777777" w:rsidR="006C5CDB" w:rsidRPr="00945D0E" w:rsidRDefault="006C5CDB" w:rsidP="00C419F7">
            <w:pPr>
              <w:rPr>
                <w:b/>
                <w:sz w:val="20"/>
              </w:rPr>
            </w:pPr>
            <w:r w:rsidRPr="00945D0E">
              <w:rPr>
                <w:rFonts w:cstheme="minorHAnsi"/>
                <w:sz w:val="20"/>
              </w:rPr>
              <w:t>Heart trouble and/or blood pressure problems</w:t>
            </w:r>
          </w:p>
        </w:tc>
        <w:tc>
          <w:tcPr>
            <w:tcW w:w="1272" w:type="dxa"/>
            <w:shd w:val="clear" w:color="auto" w:fill="D9D9D9" w:themeFill="background1" w:themeFillShade="D9"/>
          </w:tcPr>
          <w:p w14:paraId="434136AA" w14:textId="77777777" w:rsidR="006C5CDB" w:rsidRPr="00945D0E" w:rsidRDefault="00945D0E" w:rsidP="00C419F7">
            <w:pPr>
              <w:rPr>
                <w:b/>
                <w:sz w:val="20"/>
              </w:rPr>
            </w:pPr>
            <w:r w:rsidRPr="00945D0E">
              <w:rPr>
                <w:b/>
                <w:sz w:val="20"/>
              </w:rPr>
              <w:t xml:space="preserve">   </w:t>
            </w:r>
            <w:r>
              <w:rPr>
                <w:b/>
                <w:sz w:val="20"/>
              </w:rPr>
              <w:t xml:space="preserve"> </w:t>
            </w:r>
            <w:r w:rsidR="00C419F7">
              <w:rPr>
                <w:b/>
                <w:sz w:val="20"/>
              </w:rPr>
              <w:t xml:space="preserve">     </w:t>
            </w:r>
            <w:sdt>
              <w:sdtPr>
                <w:rPr>
                  <w:b/>
                  <w:sz w:val="20"/>
                </w:rPr>
                <w:id w:val="1635906549"/>
                <w14:checkbox>
                  <w14:checked w14:val="0"/>
                  <w14:checkedState w14:val="221A" w14:font="Verdana"/>
                  <w14:uncheckedState w14:val="2610" w14:font="MS Gothic"/>
                </w14:checkbox>
              </w:sdtPr>
              <w:sdtEndPr/>
              <w:sdtContent>
                <w:r w:rsidR="00A05FA5">
                  <w:rPr>
                    <w:rFonts w:ascii="MS Gothic" w:eastAsia="MS Gothic" w:hAnsi="MS Gothic" w:hint="eastAsia"/>
                    <w:b/>
                    <w:sz w:val="20"/>
                  </w:rPr>
                  <w:t>☐</w:t>
                </w:r>
              </w:sdtContent>
            </w:sdt>
          </w:p>
        </w:tc>
      </w:tr>
      <w:tr w:rsidR="006C5CDB" w:rsidRPr="003D3B31" w14:paraId="540ABD27" w14:textId="77777777" w:rsidTr="00A95868">
        <w:trPr>
          <w:trHeight w:val="282"/>
        </w:trPr>
        <w:tc>
          <w:tcPr>
            <w:tcW w:w="9661" w:type="dxa"/>
            <w:shd w:val="clear" w:color="auto" w:fill="auto"/>
          </w:tcPr>
          <w:p w14:paraId="62E109DE" w14:textId="77777777" w:rsidR="006C5CDB" w:rsidRPr="00945D0E" w:rsidRDefault="006C5CDB" w:rsidP="00C419F7">
            <w:pPr>
              <w:rPr>
                <w:b/>
                <w:sz w:val="20"/>
              </w:rPr>
            </w:pPr>
            <w:r w:rsidRPr="00945D0E">
              <w:rPr>
                <w:rFonts w:cstheme="minorHAnsi"/>
                <w:sz w:val="20"/>
              </w:rPr>
              <w:t>Fracture / tendon / ligament / cartilage injury</w:t>
            </w:r>
          </w:p>
        </w:tc>
        <w:tc>
          <w:tcPr>
            <w:tcW w:w="1272" w:type="dxa"/>
            <w:shd w:val="clear" w:color="auto" w:fill="D9D9D9" w:themeFill="background1" w:themeFillShade="D9"/>
          </w:tcPr>
          <w:p w14:paraId="6E447A0A" w14:textId="77777777" w:rsidR="006C5CDB" w:rsidRPr="00945D0E" w:rsidRDefault="00C419F7" w:rsidP="00C419F7">
            <w:pPr>
              <w:rPr>
                <w:b/>
                <w:sz w:val="20"/>
              </w:rPr>
            </w:pPr>
            <w:r w:rsidRPr="00945D0E">
              <w:rPr>
                <w:b/>
                <w:sz w:val="20"/>
              </w:rPr>
              <w:t xml:space="preserve">   </w:t>
            </w:r>
            <w:r>
              <w:rPr>
                <w:b/>
                <w:sz w:val="20"/>
              </w:rPr>
              <w:t xml:space="preserve">      </w:t>
            </w:r>
            <w:sdt>
              <w:sdtPr>
                <w:rPr>
                  <w:b/>
                  <w:sz w:val="20"/>
                </w:rPr>
                <w:id w:val="-339928554"/>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6C5CDB" w:rsidRPr="003D3B31" w14:paraId="49B476B5" w14:textId="77777777" w:rsidTr="00A95868">
        <w:trPr>
          <w:trHeight w:val="297"/>
        </w:trPr>
        <w:tc>
          <w:tcPr>
            <w:tcW w:w="9661" w:type="dxa"/>
            <w:shd w:val="clear" w:color="auto" w:fill="auto"/>
          </w:tcPr>
          <w:p w14:paraId="3B07742F" w14:textId="77777777" w:rsidR="006C5CDB" w:rsidRPr="00945D0E" w:rsidRDefault="006C5CDB" w:rsidP="00C419F7">
            <w:pPr>
              <w:rPr>
                <w:b/>
                <w:sz w:val="20"/>
              </w:rPr>
            </w:pPr>
            <w:r w:rsidRPr="00945D0E">
              <w:rPr>
                <w:rFonts w:cstheme="minorHAnsi"/>
                <w:sz w:val="20"/>
              </w:rPr>
              <w:t>Back problems</w:t>
            </w:r>
          </w:p>
        </w:tc>
        <w:tc>
          <w:tcPr>
            <w:tcW w:w="1272" w:type="dxa"/>
            <w:shd w:val="clear" w:color="auto" w:fill="D9D9D9" w:themeFill="background1" w:themeFillShade="D9"/>
          </w:tcPr>
          <w:p w14:paraId="280101F2" w14:textId="77777777" w:rsidR="006C5CDB" w:rsidRPr="00945D0E" w:rsidRDefault="00C419F7" w:rsidP="00C419F7">
            <w:pPr>
              <w:rPr>
                <w:b/>
                <w:sz w:val="20"/>
              </w:rPr>
            </w:pPr>
            <w:r w:rsidRPr="00945D0E">
              <w:rPr>
                <w:b/>
                <w:sz w:val="20"/>
              </w:rPr>
              <w:t xml:space="preserve">   </w:t>
            </w:r>
            <w:r>
              <w:rPr>
                <w:b/>
                <w:sz w:val="20"/>
              </w:rPr>
              <w:t xml:space="preserve">      </w:t>
            </w:r>
            <w:sdt>
              <w:sdtPr>
                <w:rPr>
                  <w:b/>
                  <w:sz w:val="20"/>
                </w:rPr>
                <w:id w:val="2061515966"/>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6C5CDB" w:rsidRPr="003D3B31" w14:paraId="4D947E6B" w14:textId="77777777" w:rsidTr="00A95868">
        <w:trPr>
          <w:trHeight w:val="282"/>
        </w:trPr>
        <w:tc>
          <w:tcPr>
            <w:tcW w:w="9661" w:type="dxa"/>
            <w:shd w:val="clear" w:color="auto" w:fill="auto"/>
          </w:tcPr>
          <w:p w14:paraId="2B3AD6C5" w14:textId="77777777" w:rsidR="006C5CDB" w:rsidRPr="00945D0E" w:rsidRDefault="006C5CDB" w:rsidP="00C419F7">
            <w:pPr>
              <w:rPr>
                <w:b/>
                <w:sz w:val="20"/>
              </w:rPr>
            </w:pPr>
            <w:r w:rsidRPr="00945D0E">
              <w:rPr>
                <w:rFonts w:cstheme="minorHAnsi"/>
                <w:sz w:val="20"/>
              </w:rPr>
              <w:t>Physical or other disability</w:t>
            </w:r>
          </w:p>
        </w:tc>
        <w:tc>
          <w:tcPr>
            <w:tcW w:w="1272" w:type="dxa"/>
            <w:shd w:val="clear" w:color="auto" w:fill="D9D9D9" w:themeFill="background1" w:themeFillShade="D9"/>
          </w:tcPr>
          <w:p w14:paraId="0B4E1551" w14:textId="77777777" w:rsidR="006C5CDB" w:rsidRPr="00945D0E" w:rsidRDefault="00C419F7" w:rsidP="00C419F7">
            <w:pPr>
              <w:rPr>
                <w:b/>
                <w:sz w:val="20"/>
              </w:rPr>
            </w:pPr>
            <w:r w:rsidRPr="00945D0E">
              <w:rPr>
                <w:b/>
                <w:sz w:val="20"/>
              </w:rPr>
              <w:t xml:space="preserve">   </w:t>
            </w:r>
            <w:r>
              <w:rPr>
                <w:b/>
                <w:sz w:val="20"/>
              </w:rPr>
              <w:t xml:space="preserve">      </w:t>
            </w:r>
            <w:sdt>
              <w:sdtPr>
                <w:rPr>
                  <w:b/>
                  <w:sz w:val="20"/>
                </w:rPr>
                <w:id w:val="-1277634482"/>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6C5CDB" w:rsidRPr="003D3B31" w14:paraId="1E144CC1" w14:textId="77777777" w:rsidTr="00A95868">
        <w:trPr>
          <w:trHeight w:val="297"/>
        </w:trPr>
        <w:tc>
          <w:tcPr>
            <w:tcW w:w="9661" w:type="dxa"/>
            <w:shd w:val="clear" w:color="auto" w:fill="auto"/>
          </w:tcPr>
          <w:p w14:paraId="54C2BF56" w14:textId="77777777" w:rsidR="006C5CDB" w:rsidRPr="00945D0E" w:rsidRDefault="006C5CDB" w:rsidP="00C419F7">
            <w:pPr>
              <w:rPr>
                <w:b/>
                <w:sz w:val="20"/>
              </w:rPr>
            </w:pPr>
            <w:r w:rsidRPr="00945D0E">
              <w:rPr>
                <w:rFonts w:cstheme="minorHAnsi"/>
                <w:sz w:val="20"/>
              </w:rPr>
              <w:t>Diabetes</w:t>
            </w:r>
          </w:p>
        </w:tc>
        <w:tc>
          <w:tcPr>
            <w:tcW w:w="1272" w:type="dxa"/>
            <w:shd w:val="clear" w:color="auto" w:fill="D9D9D9" w:themeFill="background1" w:themeFillShade="D9"/>
          </w:tcPr>
          <w:p w14:paraId="4E3338BB" w14:textId="77777777" w:rsidR="006C5CDB" w:rsidRPr="00945D0E" w:rsidRDefault="00C419F7" w:rsidP="00C419F7">
            <w:pPr>
              <w:rPr>
                <w:b/>
                <w:sz w:val="20"/>
              </w:rPr>
            </w:pPr>
            <w:r w:rsidRPr="00945D0E">
              <w:rPr>
                <w:b/>
                <w:sz w:val="20"/>
              </w:rPr>
              <w:t xml:space="preserve">   </w:t>
            </w:r>
            <w:r>
              <w:rPr>
                <w:b/>
                <w:sz w:val="20"/>
              </w:rPr>
              <w:t xml:space="preserve">      </w:t>
            </w:r>
            <w:sdt>
              <w:sdtPr>
                <w:rPr>
                  <w:b/>
                  <w:sz w:val="20"/>
                </w:rPr>
                <w:id w:val="620576990"/>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6C5CDB" w:rsidRPr="003D3B31" w14:paraId="13CEBB3F" w14:textId="77777777" w:rsidTr="00A95868">
        <w:trPr>
          <w:trHeight w:val="282"/>
        </w:trPr>
        <w:tc>
          <w:tcPr>
            <w:tcW w:w="9661" w:type="dxa"/>
            <w:shd w:val="clear" w:color="auto" w:fill="auto"/>
          </w:tcPr>
          <w:p w14:paraId="0BD15465" w14:textId="77777777" w:rsidR="006C5CDB" w:rsidRPr="00945D0E" w:rsidRDefault="006C5CDB" w:rsidP="00C419F7">
            <w:pPr>
              <w:rPr>
                <w:b/>
                <w:sz w:val="20"/>
              </w:rPr>
            </w:pPr>
            <w:r w:rsidRPr="00945D0E">
              <w:rPr>
                <w:rFonts w:cstheme="minorHAnsi"/>
                <w:sz w:val="20"/>
              </w:rPr>
              <w:t>Mental or psychiatric illness</w:t>
            </w:r>
          </w:p>
        </w:tc>
        <w:tc>
          <w:tcPr>
            <w:tcW w:w="1272" w:type="dxa"/>
            <w:shd w:val="clear" w:color="auto" w:fill="D9D9D9" w:themeFill="background1" w:themeFillShade="D9"/>
          </w:tcPr>
          <w:p w14:paraId="789F56B8" w14:textId="77777777" w:rsidR="006C5CDB" w:rsidRPr="00945D0E" w:rsidRDefault="00C419F7" w:rsidP="00C419F7">
            <w:pPr>
              <w:rPr>
                <w:b/>
                <w:sz w:val="20"/>
              </w:rPr>
            </w:pPr>
            <w:r w:rsidRPr="00945D0E">
              <w:rPr>
                <w:b/>
                <w:sz w:val="20"/>
              </w:rPr>
              <w:t xml:space="preserve">   </w:t>
            </w:r>
            <w:r>
              <w:rPr>
                <w:b/>
                <w:sz w:val="20"/>
              </w:rPr>
              <w:t xml:space="preserve">      </w:t>
            </w:r>
            <w:sdt>
              <w:sdtPr>
                <w:rPr>
                  <w:b/>
                  <w:sz w:val="20"/>
                </w:rPr>
                <w:id w:val="1907886569"/>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6C5CDB" w:rsidRPr="003D3B31" w14:paraId="69AD85FA" w14:textId="77777777" w:rsidTr="00A95868">
        <w:trPr>
          <w:trHeight w:val="297"/>
        </w:trPr>
        <w:tc>
          <w:tcPr>
            <w:tcW w:w="9661" w:type="dxa"/>
            <w:shd w:val="clear" w:color="auto" w:fill="auto"/>
          </w:tcPr>
          <w:p w14:paraId="7CF210A9" w14:textId="77777777" w:rsidR="006C5CDB" w:rsidRPr="00945D0E" w:rsidRDefault="006C5CDB" w:rsidP="00C419F7">
            <w:pPr>
              <w:rPr>
                <w:rFonts w:cstheme="minorHAnsi"/>
                <w:sz w:val="20"/>
              </w:rPr>
            </w:pPr>
            <w:r w:rsidRPr="00945D0E">
              <w:rPr>
                <w:rFonts w:cstheme="minorHAnsi"/>
                <w:sz w:val="20"/>
              </w:rPr>
              <w:t>Epilepsy or fainting</w:t>
            </w:r>
          </w:p>
        </w:tc>
        <w:tc>
          <w:tcPr>
            <w:tcW w:w="1272" w:type="dxa"/>
            <w:shd w:val="clear" w:color="auto" w:fill="D9D9D9" w:themeFill="background1" w:themeFillShade="D9"/>
          </w:tcPr>
          <w:p w14:paraId="6D762D1C" w14:textId="77777777" w:rsidR="006C5CDB" w:rsidRPr="00945D0E" w:rsidRDefault="00C419F7" w:rsidP="00C419F7">
            <w:pPr>
              <w:rPr>
                <w:b/>
                <w:sz w:val="20"/>
              </w:rPr>
            </w:pPr>
            <w:r w:rsidRPr="00945D0E">
              <w:rPr>
                <w:b/>
                <w:sz w:val="20"/>
              </w:rPr>
              <w:t xml:space="preserve">   </w:t>
            </w:r>
            <w:r>
              <w:rPr>
                <w:b/>
                <w:sz w:val="20"/>
              </w:rPr>
              <w:t xml:space="preserve">      </w:t>
            </w:r>
            <w:sdt>
              <w:sdtPr>
                <w:rPr>
                  <w:b/>
                  <w:sz w:val="20"/>
                </w:rPr>
                <w:id w:val="-1415233054"/>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6C5CDB" w:rsidRPr="003D3B31" w14:paraId="5C63CFC4" w14:textId="77777777" w:rsidTr="00A95868">
        <w:trPr>
          <w:trHeight w:val="282"/>
        </w:trPr>
        <w:tc>
          <w:tcPr>
            <w:tcW w:w="9661" w:type="dxa"/>
            <w:shd w:val="clear" w:color="auto" w:fill="auto"/>
          </w:tcPr>
          <w:p w14:paraId="40F9BCEF" w14:textId="77777777" w:rsidR="006C5CDB" w:rsidRPr="00945D0E" w:rsidRDefault="006C5CDB" w:rsidP="00C419F7">
            <w:pPr>
              <w:rPr>
                <w:rFonts w:cstheme="minorHAnsi"/>
                <w:sz w:val="20"/>
              </w:rPr>
            </w:pPr>
            <w:r w:rsidRPr="00945D0E">
              <w:rPr>
                <w:rFonts w:cstheme="minorHAnsi"/>
                <w:sz w:val="20"/>
              </w:rPr>
              <w:t>Hospitalisation in the last 2 years</w:t>
            </w:r>
          </w:p>
        </w:tc>
        <w:tc>
          <w:tcPr>
            <w:tcW w:w="1272" w:type="dxa"/>
            <w:shd w:val="clear" w:color="auto" w:fill="D9D9D9" w:themeFill="background1" w:themeFillShade="D9"/>
          </w:tcPr>
          <w:p w14:paraId="47D1F2FE" w14:textId="77777777" w:rsidR="006C5CDB" w:rsidRPr="00945D0E" w:rsidRDefault="00C419F7" w:rsidP="00C419F7">
            <w:pPr>
              <w:rPr>
                <w:b/>
                <w:sz w:val="20"/>
              </w:rPr>
            </w:pPr>
            <w:r w:rsidRPr="00945D0E">
              <w:rPr>
                <w:b/>
                <w:sz w:val="20"/>
              </w:rPr>
              <w:t xml:space="preserve">   </w:t>
            </w:r>
            <w:r>
              <w:rPr>
                <w:b/>
                <w:sz w:val="20"/>
              </w:rPr>
              <w:t xml:space="preserve">      </w:t>
            </w:r>
            <w:sdt>
              <w:sdtPr>
                <w:rPr>
                  <w:b/>
                  <w:sz w:val="20"/>
                </w:rPr>
                <w:id w:val="-361828986"/>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6C5CDB" w:rsidRPr="003D3B31" w14:paraId="1273DC7C" w14:textId="77777777" w:rsidTr="00A95868">
        <w:trPr>
          <w:trHeight w:val="297"/>
        </w:trPr>
        <w:tc>
          <w:tcPr>
            <w:tcW w:w="9661" w:type="dxa"/>
            <w:shd w:val="clear" w:color="auto" w:fill="auto"/>
          </w:tcPr>
          <w:p w14:paraId="7C2675B4" w14:textId="77777777" w:rsidR="006C5CDB" w:rsidRPr="00945D0E" w:rsidRDefault="006C5CDB" w:rsidP="00C419F7">
            <w:pPr>
              <w:rPr>
                <w:rFonts w:cstheme="minorHAnsi"/>
                <w:sz w:val="20"/>
              </w:rPr>
            </w:pPr>
            <w:r w:rsidRPr="00945D0E">
              <w:rPr>
                <w:rFonts w:cstheme="minorHAnsi"/>
                <w:sz w:val="20"/>
              </w:rPr>
              <w:t>Migraine</w:t>
            </w:r>
          </w:p>
        </w:tc>
        <w:tc>
          <w:tcPr>
            <w:tcW w:w="1272" w:type="dxa"/>
            <w:shd w:val="clear" w:color="auto" w:fill="D9D9D9" w:themeFill="background1" w:themeFillShade="D9"/>
          </w:tcPr>
          <w:p w14:paraId="6A7E82FC" w14:textId="77777777" w:rsidR="006C5CDB" w:rsidRPr="00945D0E" w:rsidRDefault="00C419F7" w:rsidP="00C419F7">
            <w:pPr>
              <w:rPr>
                <w:b/>
                <w:sz w:val="20"/>
              </w:rPr>
            </w:pPr>
            <w:r w:rsidRPr="00945D0E">
              <w:rPr>
                <w:b/>
                <w:sz w:val="20"/>
              </w:rPr>
              <w:t xml:space="preserve">   </w:t>
            </w:r>
            <w:r>
              <w:rPr>
                <w:b/>
                <w:sz w:val="20"/>
              </w:rPr>
              <w:t xml:space="preserve">      </w:t>
            </w:r>
            <w:sdt>
              <w:sdtPr>
                <w:rPr>
                  <w:b/>
                  <w:sz w:val="20"/>
                </w:rPr>
                <w:id w:val="2010865022"/>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6C5CDB" w:rsidRPr="003D3B31" w14:paraId="3D941653" w14:textId="77777777" w:rsidTr="00A95868">
        <w:trPr>
          <w:trHeight w:val="282"/>
        </w:trPr>
        <w:tc>
          <w:tcPr>
            <w:tcW w:w="9661" w:type="dxa"/>
            <w:shd w:val="clear" w:color="auto" w:fill="auto"/>
          </w:tcPr>
          <w:p w14:paraId="01DE39D9" w14:textId="77777777" w:rsidR="006C5CDB" w:rsidRPr="00945D0E" w:rsidRDefault="006C5CDB" w:rsidP="00C419F7">
            <w:pPr>
              <w:rPr>
                <w:rFonts w:cstheme="minorHAnsi"/>
                <w:sz w:val="20"/>
              </w:rPr>
            </w:pPr>
            <w:r w:rsidRPr="00945D0E">
              <w:rPr>
                <w:rFonts w:cstheme="minorHAnsi"/>
                <w:sz w:val="20"/>
              </w:rPr>
              <w:t>Are you suffering from / carrying any contagious diseases</w:t>
            </w:r>
          </w:p>
        </w:tc>
        <w:tc>
          <w:tcPr>
            <w:tcW w:w="1272" w:type="dxa"/>
            <w:shd w:val="clear" w:color="auto" w:fill="D9D9D9" w:themeFill="background1" w:themeFillShade="D9"/>
          </w:tcPr>
          <w:p w14:paraId="455DE12B" w14:textId="77777777" w:rsidR="006C5CDB" w:rsidRPr="00945D0E" w:rsidRDefault="00C419F7" w:rsidP="00C419F7">
            <w:pPr>
              <w:rPr>
                <w:b/>
                <w:sz w:val="20"/>
              </w:rPr>
            </w:pPr>
            <w:r w:rsidRPr="00945D0E">
              <w:rPr>
                <w:b/>
                <w:sz w:val="20"/>
              </w:rPr>
              <w:t xml:space="preserve">   </w:t>
            </w:r>
            <w:r>
              <w:rPr>
                <w:b/>
                <w:sz w:val="20"/>
              </w:rPr>
              <w:t xml:space="preserve">      </w:t>
            </w:r>
            <w:sdt>
              <w:sdtPr>
                <w:rPr>
                  <w:b/>
                  <w:sz w:val="20"/>
                </w:rPr>
                <w:id w:val="-232388582"/>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037680" w:rsidRPr="003D3B31" w14:paraId="528687ED" w14:textId="77777777" w:rsidTr="00A95868">
        <w:trPr>
          <w:trHeight w:val="297"/>
        </w:trPr>
        <w:tc>
          <w:tcPr>
            <w:tcW w:w="9661" w:type="dxa"/>
            <w:shd w:val="clear" w:color="auto" w:fill="auto"/>
          </w:tcPr>
          <w:p w14:paraId="7529479D" w14:textId="77777777" w:rsidR="00037680" w:rsidRPr="00945D0E" w:rsidRDefault="00037680" w:rsidP="00C419F7">
            <w:pPr>
              <w:rPr>
                <w:rFonts w:cstheme="minorHAnsi"/>
                <w:sz w:val="20"/>
              </w:rPr>
            </w:pPr>
            <w:r w:rsidRPr="00945D0E">
              <w:rPr>
                <w:rFonts w:cstheme="minorHAnsi"/>
                <w:sz w:val="20"/>
              </w:rPr>
              <w:t>Severe head injury</w:t>
            </w:r>
          </w:p>
        </w:tc>
        <w:tc>
          <w:tcPr>
            <w:tcW w:w="1272" w:type="dxa"/>
            <w:shd w:val="clear" w:color="auto" w:fill="D9D9D9" w:themeFill="background1" w:themeFillShade="D9"/>
          </w:tcPr>
          <w:p w14:paraId="4BAD4D97" w14:textId="77777777" w:rsidR="00037680" w:rsidRPr="00945D0E" w:rsidRDefault="00C419F7" w:rsidP="00C419F7">
            <w:pPr>
              <w:rPr>
                <w:b/>
                <w:sz w:val="20"/>
              </w:rPr>
            </w:pPr>
            <w:r w:rsidRPr="00945D0E">
              <w:rPr>
                <w:b/>
                <w:sz w:val="20"/>
              </w:rPr>
              <w:t xml:space="preserve">   </w:t>
            </w:r>
            <w:r>
              <w:rPr>
                <w:b/>
                <w:sz w:val="20"/>
              </w:rPr>
              <w:t xml:space="preserve">      </w:t>
            </w:r>
            <w:sdt>
              <w:sdtPr>
                <w:rPr>
                  <w:b/>
                  <w:sz w:val="20"/>
                </w:rPr>
                <w:id w:val="2031764235"/>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037680" w:rsidRPr="003D3B31" w14:paraId="2B6324D3" w14:textId="77777777" w:rsidTr="00A95868">
        <w:trPr>
          <w:trHeight w:val="282"/>
        </w:trPr>
        <w:tc>
          <w:tcPr>
            <w:tcW w:w="9661" w:type="dxa"/>
            <w:shd w:val="clear" w:color="auto" w:fill="auto"/>
          </w:tcPr>
          <w:p w14:paraId="0E19626C" w14:textId="77777777" w:rsidR="00037680" w:rsidRPr="00945D0E" w:rsidRDefault="00037680" w:rsidP="00C419F7">
            <w:pPr>
              <w:rPr>
                <w:rFonts w:cstheme="minorHAnsi"/>
                <w:sz w:val="20"/>
              </w:rPr>
            </w:pPr>
            <w:r w:rsidRPr="00945D0E">
              <w:rPr>
                <w:rFonts w:cstheme="minorHAnsi"/>
                <w:sz w:val="20"/>
              </w:rPr>
              <w:t>Allergies</w:t>
            </w:r>
          </w:p>
        </w:tc>
        <w:tc>
          <w:tcPr>
            <w:tcW w:w="1272" w:type="dxa"/>
            <w:shd w:val="clear" w:color="auto" w:fill="D9D9D9" w:themeFill="background1" w:themeFillShade="D9"/>
          </w:tcPr>
          <w:p w14:paraId="7EE17C1B" w14:textId="77777777" w:rsidR="00037680" w:rsidRPr="00945D0E" w:rsidRDefault="00C419F7" w:rsidP="00C419F7">
            <w:pPr>
              <w:rPr>
                <w:b/>
                <w:sz w:val="20"/>
              </w:rPr>
            </w:pPr>
            <w:r w:rsidRPr="00945D0E">
              <w:rPr>
                <w:b/>
                <w:sz w:val="20"/>
              </w:rPr>
              <w:t xml:space="preserve">   </w:t>
            </w:r>
            <w:r>
              <w:rPr>
                <w:b/>
                <w:sz w:val="20"/>
              </w:rPr>
              <w:t xml:space="preserve">      </w:t>
            </w:r>
            <w:sdt>
              <w:sdtPr>
                <w:rPr>
                  <w:b/>
                  <w:sz w:val="20"/>
                </w:rPr>
                <w:id w:val="1953056796"/>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037680" w:rsidRPr="003D3B31" w14:paraId="18DE721E" w14:textId="77777777" w:rsidTr="00A95868">
        <w:trPr>
          <w:trHeight w:val="297"/>
        </w:trPr>
        <w:tc>
          <w:tcPr>
            <w:tcW w:w="9661" w:type="dxa"/>
            <w:shd w:val="clear" w:color="auto" w:fill="auto"/>
          </w:tcPr>
          <w:p w14:paraId="158886CD" w14:textId="77777777" w:rsidR="00037680" w:rsidRPr="00945D0E" w:rsidRDefault="00037680" w:rsidP="00C419F7">
            <w:pPr>
              <w:rPr>
                <w:rFonts w:cstheme="minorHAnsi"/>
                <w:sz w:val="20"/>
              </w:rPr>
            </w:pPr>
            <w:r w:rsidRPr="00945D0E">
              <w:rPr>
                <w:rFonts w:cstheme="minorHAnsi"/>
                <w:sz w:val="20"/>
              </w:rPr>
              <w:t>Cancer</w:t>
            </w:r>
          </w:p>
        </w:tc>
        <w:tc>
          <w:tcPr>
            <w:tcW w:w="1272" w:type="dxa"/>
            <w:shd w:val="clear" w:color="auto" w:fill="D9D9D9" w:themeFill="background1" w:themeFillShade="D9"/>
          </w:tcPr>
          <w:p w14:paraId="31A81946" w14:textId="77777777" w:rsidR="00037680" w:rsidRPr="00945D0E" w:rsidRDefault="00C419F7" w:rsidP="00C419F7">
            <w:pPr>
              <w:rPr>
                <w:b/>
                <w:sz w:val="20"/>
              </w:rPr>
            </w:pPr>
            <w:r w:rsidRPr="00945D0E">
              <w:rPr>
                <w:b/>
                <w:sz w:val="20"/>
              </w:rPr>
              <w:t xml:space="preserve">   </w:t>
            </w:r>
            <w:r>
              <w:rPr>
                <w:b/>
                <w:sz w:val="20"/>
              </w:rPr>
              <w:t xml:space="preserve">      </w:t>
            </w:r>
            <w:sdt>
              <w:sdtPr>
                <w:rPr>
                  <w:b/>
                  <w:sz w:val="20"/>
                </w:rPr>
                <w:id w:val="1643615176"/>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037680" w:rsidRPr="003D3B31" w14:paraId="113AB0C4" w14:textId="77777777" w:rsidTr="00A95868">
        <w:trPr>
          <w:trHeight w:val="282"/>
        </w:trPr>
        <w:tc>
          <w:tcPr>
            <w:tcW w:w="9661" w:type="dxa"/>
            <w:shd w:val="clear" w:color="auto" w:fill="auto"/>
          </w:tcPr>
          <w:p w14:paraId="28CC9AA7" w14:textId="77777777" w:rsidR="00037680" w:rsidRPr="00945D0E" w:rsidRDefault="00037680" w:rsidP="00C419F7">
            <w:pPr>
              <w:rPr>
                <w:rFonts w:cstheme="minorHAnsi"/>
                <w:sz w:val="20"/>
              </w:rPr>
            </w:pPr>
            <w:r w:rsidRPr="00945D0E">
              <w:rPr>
                <w:rFonts w:cstheme="minorHAnsi"/>
                <w:sz w:val="20"/>
              </w:rPr>
              <w:t>Asthma / bronchitis / shortness of breath</w:t>
            </w:r>
          </w:p>
        </w:tc>
        <w:tc>
          <w:tcPr>
            <w:tcW w:w="1272" w:type="dxa"/>
            <w:shd w:val="clear" w:color="auto" w:fill="D9D9D9" w:themeFill="background1" w:themeFillShade="D9"/>
          </w:tcPr>
          <w:p w14:paraId="4C55C385" w14:textId="77777777" w:rsidR="00037680" w:rsidRPr="00945D0E" w:rsidRDefault="00C419F7" w:rsidP="00C419F7">
            <w:pPr>
              <w:rPr>
                <w:b/>
                <w:sz w:val="20"/>
              </w:rPr>
            </w:pPr>
            <w:r w:rsidRPr="00945D0E">
              <w:rPr>
                <w:b/>
                <w:sz w:val="20"/>
              </w:rPr>
              <w:t xml:space="preserve">   </w:t>
            </w:r>
            <w:r>
              <w:rPr>
                <w:b/>
                <w:sz w:val="20"/>
              </w:rPr>
              <w:t xml:space="preserve">      </w:t>
            </w:r>
            <w:sdt>
              <w:sdtPr>
                <w:rPr>
                  <w:b/>
                  <w:sz w:val="20"/>
                </w:rPr>
                <w:id w:val="104464000"/>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037680" w:rsidRPr="003D3B31" w14:paraId="0DAF3709" w14:textId="77777777" w:rsidTr="00A95868">
        <w:trPr>
          <w:trHeight w:val="297"/>
        </w:trPr>
        <w:tc>
          <w:tcPr>
            <w:tcW w:w="9661" w:type="dxa"/>
            <w:shd w:val="clear" w:color="auto" w:fill="auto"/>
          </w:tcPr>
          <w:p w14:paraId="139C14D1" w14:textId="77777777" w:rsidR="00037680" w:rsidRPr="00945D0E" w:rsidRDefault="00037680" w:rsidP="00C419F7">
            <w:pPr>
              <w:rPr>
                <w:rFonts w:cstheme="minorHAnsi"/>
                <w:sz w:val="20"/>
              </w:rPr>
            </w:pPr>
            <w:r w:rsidRPr="00945D0E">
              <w:rPr>
                <w:rFonts w:cstheme="minorHAnsi"/>
                <w:sz w:val="20"/>
              </w:rPr>
              <w:t>Are you a smoker?</w:t>
            </w:r>
          </w:p>
        </w:tc>
        <w:tc>
          <w:tcPr>
            <w:tcW w:w="1272" w:type="dxa"/>
            <w:tcBorders>
              <w:bottom w:val="single" w:sz="4" w:space="0" w:color="44546A" w:themeColor="text2"/>
            </w:tcBorders>
            <w:shd w:val="clear" w:color="auto" w:fill="D9D9D9" w:themeFill="background1" w:themeFillShade="D9"/>
          </w:tcPr>
          <w:p w14:paraId="65D73F95" w14:textId="77777777" w:rsidR="00037680" w:rsidRPr="00945D0E" w:rsidRDefault="00C419F7" w:rsidP="00C419F7">
            <w:pPr>
              <w:rPr>
                <w:b/>
                <w:sz w:val="20"/>
              </w:rPr>
            </w:pPr>
            <w:r w:rsidRPr="00945D0E">
              <w:rPr>
                <w:b/>
                <w:sz w:val="20"/>
              </w:rPr>
              <w:t xml:space="preserve">   </w:t>
            </w:r>
            <w:r>
              <w:rPr>
                <w:b/>
                <w:sz w:val="20"/>
              </w:rPr>
              <w:t xml:space="preserve">      </w:t>
            </w:r>
            <w:sdt>
              <w:sdtPr>
                <w:rPr>
                  <w:b/>
                  <w:sz w:val="20"/>
                </w:rPr>
                <w:id w:val="-1893957331"/>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5A172C" w:rsidRPr="003D3B31" w14:paraId="2892180D" w14:textId="77777777" w:rsidTr="00A95868">
        <w:trPr>
          <w:trHeight w:val="552"/>
        </w:trPr>
        <w:tc>
          <w:tcPr>
            <w:tcW w:w="10934" w:type="dxa"/>
            <w:gridSpan w:val="2"/>
            <w:shd w:val="clear" w:color="auto" w:fill="auto"/>
          </w:tcPr>
          <w:p w14:paraId="7867B1AB" w14:textId="77777777" w:rsidR="005A172C" w:rsidRDefault="005A172C" w:rsidP="00C419F7">
            <w:pPr>
              <w:rPr>
                <w:rFonts w:cstheme="minorHAnsi"/>
                <w:sz w:val="20"/>
              </w:rPr>
            </w:pPr>
            <w:r w:rsidRPr="00945D0E">
              <w:rPr>
                <w:rFonts w:cstheme="minorHAnsi"/>
                <w:sz w:val="20"/>
              </w:rPr>
              <w:t>Are you on any medication? If so, what are they and state the reasons for taking them</w:t>
            </w:r>
          </w:p>
          <w:p w14:paraId="15DF0A12" w14:textId="6A8AE042" w:rsidR="00C67681" w:rsidRDefault="00C67681" w:rsidP="00C419F7">
            <w:pPr>
              <w:rPr>
                <w:b/>
                <w:sz w:val="20"/>
              </w:rPr>
            </w:pPr>
            <w:r>
              <w:rPr>
                <w:b/>
                <w:sz w:val="20"/>
              </w:rPr>
              <w:t>Please also note down any dietary requirements you may</w:t>
            </w:r>
            <w:r w:rsidR="00A95868">
              <w:rPr>
                <w:b/>
                <w:sz w:val="20"/>
              </w:rPr>
              <w:t xml:space="preserve"> have</w:t>
            </w:r>
          </w:p>
        </w:tc>
      </w:tr>
      <w:tr w:rsidR="005A172C" w:rsidRPr="003D3B31" w14:paraId="3E40509E" w14:textId="77777777" w:rsidTr="00A95868">
        <w:trPr>
          <w:trHeight w:val="886"/>
        </w:trPr>
        <w:sdt>
          <w:sdtPr>
            <w:rPr>
              <w:b/>
              <w:sz w:val="20"/>
            </w:rPr>
            <w:alias w:val="Medical Declaration"/>
            <w:tag w:val="MedicalDeclare"/>
            <w:id w:val="2121874130"/>
            <w:placeholder>
              <w:docPart w:val="DDF67BBBCDF5498DBB311D09EB9F98C1"/>
            </w:placeholder>
            <w:showingPlcHdr/>
            <w:text/>
          </w:sdtPr>
          <w:sdtEndPr/>
          <w:sdtContent>
            <w:tc>
              <w:tcPr>
                <w:tcW w:w="10934" w:type="dxa"/>
                <w:gridSpan w:val="2"/>
                <w:shd w:val="clear" w:color="auto" w:fill="D9D9D9" w:themeFill="background1" w:themeFillShade="D9"/>
              </w:tcPr>
              <w:p w14:paraId="07B17774" w14:textId="77777777" w:rsidR="005A172C" w:rsidRDefault="00AC09CA" w:rsidP="00C419F7">
                <w:pPr>
                  <w:rPr>
                    <w:b/>
                    <w:sz w:val="20"/>
                  </w:rPr>
                </w:pPr>
                <w:r w:rsidRPr="00700319">
                  <w:rPr>
                    <w:rStyle w:val="PlaceholderText"/>
                  </w:rPr>
                  <w:t>Click or tap here to enter text.</w:t>
                </w:r>
              </w:p>
            </w:tc>
          </w:sdtContent>
        </w:sdt>
      </w:tr>
    </w:tbl>
    <w:p w14:paraId="0605B1B2" w14:textId="77777777" w:rsidR="0054274C" w:rsidRDefault="00B0229F" w:rsidP="008B4D84">
      <w:pPr>
        <w:shd w:val="clear" w:color="auto" w:fill="FFFFFF" w:themeFill="background1"/>
        <w:spacing w:before="240"/>
        <w:ind w:left="-142"/>
        <w:jc w:val="both"/>
        <w:rPr>
          <w:sz w:val="18"/>
          <w:szCs w:val="18"/>
        </w:rPr>
      </w:pPr>
      <w:r w:rsidRPr="00C74BEA">
        <w:rPr>
          <w:sz w:val="18"/>
          <w:szCs w:val="18"/>
        </w:rPr>
        <w:lastRenderedPageBreak/>
        <w:t>Taking part in this event you are accepting full responsibility of your own fitness as well as state of health. Doctor’s consent must be provided to prove whether it is okay for you take part in the ride if you have declared any medical</w:t>
      </w:r>
      <w:r w:rsidR="00D519FE">
        <w:rPr>
          <w:sz w:val="18"/>
          <w:szCs w:val="18"/>
        </w:rPr>
        <w:t xml:space="preserve"> conditions</w:t>
      </w:r>
      <w:r w:rsidRPr="00C74BEA">
        <w:rPr>
          <w:sz w:val="18"/>
          <w:szCs w:val="18"/>
        </w:rPr>
        <w:t xml:space="preserve"> to be true. </w:t>
      </w:r>
    </w:p>
    <w:p w14:paraId="237E9F48" w14:textId="77777777" w:rsidR="0054274C" w:rsidRDefault="006F7E79" w:rsidP="008B4D84">
      <w:pPr>
        <w:shd w:val="clear" w:color="auto" w:fill="FFFFFF" w:themeFill="background1"/>
        <w:spacing w:before="240"/>
        <w:ind w:left="-142"/>
        <w:jc w:val="both"/>
        <w:rPr>
          <w:sz w:val="18"/>
          <w:szCs w:val="18"/>
        </w:rPr>
      </w:pPr>
      <w:sdt>
        <w:sdtPr>
          <w:rPr>
            <w:sz w:val="18"/>
            <w:szCs w:val="18"/>
          </w:rPr>
          <w:alias w:val="Terms and Conditions"/>
          <w:tag w:val="TNCs"/>
          <w:id w:val="-2048746623"/>
          <w14:checkbox>
            <w14:checked w14:val="0"/>
            <w14:checkedState w14:val="221A" w14:font="Verdana"/>
            <w14:uncheckedState w14:val="2610" w14:font="MS Gothic"/>
          </w14:checkbox>
        </w:sdtPr>
        <w:sdtEndPr/>
        <w:sdtContent>
          <w:r w:rsidR="005C5640">
            <w:rPr>
              <w:rFonts w:ascii="MS Gothic" w:eastAsia="MS Gothic" w:hAnsi="MS Gothic" w:hint="eastAsia"/>
              <w:sz w:val="18"/>
              <w:szCs w:val="18"/>
            </w:rPr>
            <w:t>☐</w:t>
          </w:r>
        </w:sdtContent>
      </w:sdt>
      <w:r w:rsidR="0054274C">
        <w:rPr>
          <w:sz w:val="18"/>
          <w:szCs w:val="18"/>
        </w:rPr>
        <w:t xml:space="preserve"> By ticking this </w:t>
      </w:r>
      <w:r w:rsidR="005A172C">
        <w:rPr>
          <w:sz w:val="18"/>
          <w:szCs w:val="18"/>
        </w:rPr>
        <w:t>box,</w:t>
      </w:r>
      <w:r w:rsidR="0054274C">
        <w:rPr>
          <w:sz w:val="18"/>
          <w:szCs w:val="18"/>
        </w:rPr>
        <w:t xml:space="preserve"> you have agreed to the terms and conditions</w:t>
      </w:r>
      <w:r w:rsidR="009426CA">
        <w:rPr>
          <w:sz w:val="18"/>
          <w:szCs w:val="18"/>
        </w:rPr>
        <w:t xml:space="preserve"> (following page)</w:t>
      </w:r>
    </w:p>
    <w:p w14:paraId="4BB147AD" w14:textId="77777777" w:rsidR="00BC6FC7" w:rsidRPr="00BC6FC7" w:rsidRDefault="00B0229F" w:rsidP="008B4D84">
      <w:pPr>
        <w:ind w:left="-142"/>
        <w:rPr>
          <w:b/>
        </w:rPr>
      </w:pPr>
      <w:r w:rsidRPr="00BC6FC7">
        <w:rPr>
          <w:b/>
        </w:rPr>
        <w:t>Signed</w:t>
      </w:r>
    </w:p>
    <w:sdt>
      <w:sdtPr>
        <w:alias w:val="Signed by"/>
        <w:tag w:val="Signage"/>
        <w:id w:val="1740438987"/>
        <w:placeholder>
          <w:docPart w:val="3E424E07DA9F4EEFB64DF1DE0DD3A642"/>
        </w:placeholder>
        <w:showingPlcHdr/>
        <w:text/>
      </w:sdtPr>
      <w:sdtEndPr/>
      <w:sdtContent>
        <w:p w14:paraId="6B178C5D" w14:textId="77777777" w:rsidR="00BC6FC7" w:rsidRDefault="00AC09CA" w:rsidP="008B4D84">
          <w:pPr>
            <w:pBdr>
              <w:top w:val="single" w:sz="4" w:space="1" w:color="auto"/>
              <w:left w:val="single" w:sz="4" w:space="4" w:color="auto"/>
              <w:bottom w:val="single" w:sz="4" w:space="1" w:color="auto"/>
              <w:right w:val="single" w:sz="4" w:space="0" w:color="auto"/>
              <w:between w:val="single" w:sz="4" w:space="1" w:color="auto"/>
              <w:bar w:val="single" w:sz="4" w:color="auto"/>
            </w:pBdr>
            <w:ind w:left="-142"/>
          </w:pPr>
          <w:r w:rsidRPr="00700319">
            <w:rPr>
              <w:rStyle w:val="PlaceholderText"/>
            </w:rPr>
            <w:t>Click or tap here to enter text.</w:t>
          </w:r>
        </w:p>
      </w:sdtContent>
    </w:sdt>
    <w:p w14:paraId="0170C7CC" w14:textId="77777777" w:rsidR="00BC6FC7" w:rsidRPr="00BC6FC7" w:rsidRDefault="00BC6FC7" w:rsidP="008B4D84">
      <w:pPr>
        <w:ind w:left="-142"/>
        <w:rPr>
          <w:b/>
        </w:rPr>
      </w:pPr>
      <w:r w:rsidRPr="00BC6FC7">
        <w:rPr>
          <w:b/>
        </w:rPr>
        <w:t>Date</w:t>
      </w:r>
    </w:p>
    <w:p w14:paraId="5EAD81E6" w14:textId="77777777" w:rsidR="008166D9" w:rsidRDefault="006F7E79" w:rsidP="008B4D84">
      <w:pPr>
        <w:pBdr>
          <w:top w:val="single" w:sz="4" w:space="1" w:color="auto"/>
          <w:left w:val="single" w:sz="4" w:space="4" w:color="auto"/>
          <w:bottom w:val="single" w:sz="4" w:space="1" w:color="auto"/>
          <w:right w:val="single" w:sz="4" w:space="4" w:color="auto"/>
          <w:between w:val="single" w:sz="4" w:space="1" w:color="auto"/>
          <w:bar w:val="single" w:sz="4" w:color="auto"/>
        </w:pBdr>
        <w:ind w:left="-142"/>
        <w:rPr>
          <w:b/>
          <w:bCs/>
        </w:rPr>
      </w:pPr>
      <w:sdt>
        <w:sdtPr>
          <w:alias w:val="Date Signed"/>
          <w:tag w:val="Date of Signed"/>
          <w:id w:val="-803307863"/>
          <w:placeholder>
            <w:docPart w:val="2AD065E6079E42F09AF163658FDF36B8"/>
          </w:placeholder>
          <w:showingPlcHdr/>
          <w:date>
            <w:dateFormat w:val="dd/MM/yyyy"/>
            <w:lid w:val="en-GB"/>
            <w:storeMappedDataAs w:val="dateTime"/>
            <w:calendar w:val="gregorian"/>
          </w:date>
        </w:sdtPr>
        <w:sdtEndPr/>
        <w:sdtContent>
          <w:r w:rsidR="00AC09CA" w:rsidRPr="00700319">
            <w:rPr>
              <w:rStyle w:val="PlaceholderText"/>
            </w:rPr>
            <w:t>Click or tap to enter a date.</w:t>
          </w:r>
        </w:sdtContent>
      </w:sdt>
    </w:p>
    <w:p w14:paraId="415D3583" w14:textId="77777777" w:rsidR="008166D9" w:rsidRPr="008166D9" w:rsidRDefault="008166D9" w:rsidP="008166D9"/>
    <w:p w14:paraId="03E4181C" w14:textId="77777777" w:rsidR="008166D9" w:rsidRPr="008166D9" w:rsidRDefault="008166D9" w:rsidP="008166D9"/>
    <w:p w14:paraId="607DAD3B" w14:textId="77777777" w:rsidR="008166D9" w:rsidRPr="008166D9" w:rsidRDefault="008166D9" w:rsidP="008166D9"/>
    <w:p w14:paraId="506BA013" w14:textId="77777777" w:rsidR="008166D9" w:rsidRPr="008166D9" w:rsidRDefault="008166D9" w:rsidP="008166D9"/>
    <w:p w14:paraId="4BE8EB78" w14:textId="77777777" w:rsidR="008166D9" w:rsidRPr="008166D9" w:rsidRDefault="008166D9" w:rsidP="008166D9"/>
    <w:p w14:paraId="419E2A05" w14:textId="77777777" w:rsidR="008166D9" w:rsidRPr="008166D9" w:rsidRDefault="008166D9" w:rsidP="008166D9"/>
    <w:p w14:paraId="6BBEC9F8" w14:textId="77777777" w:rsidR="008166D9" w:rsidRPr="008166D9" w:rsidRDefault="008166D9" w:rsidP="008166D9"/>
    <w:p w14:paraId="11572C3A" w14:textId="77777777" w:rsidR="008166D9" w:rsidRPr="008166D9" w:rsidRDefault="008166D9" w:rsidP="008166D9"/>
    <w:p w14:paraId="58486DBB" w14:textId="77777777" w:rsidR="008166D9" w:rsidRPr="008166D9" w:rsidRDefault="008166D9" w:rsidP="008166D9"/>
    <w:p w14:paraId="6DA695C4" w14:textId="77777777" w:rsidR="008166D9" w:rsidRPr="008166D9" w:rsidRDefault="008166D9" w:rsidP="008166D9"/>
    <w:p w14:paraId="2ACC838E" w14:textId="097251BC" w:rsidR="008166D9" w:rsidRPr="008166D9" w:rsidRDefault="008166D9" w:rsidP="008166D9"/>
    <w:p w14:paraId="02DFA21A" w14:textId="0A73F7C5" w:rsidR="008166D9" w:rsidRPr="008166D9" w:rsidRDefault="008166D9" w:rsidP="008166D9"/>
    <w:p w14:paraId="585A65CF" w14:textId="707A7112" w:rsidR="008166D9" w:rsidRPr="008166D9" w:rsidRDefault="008166D9" w:rsidP="008166D9"/>
    <w:p w14:paraId="1F00900B" w14:textId="1BAA4219" w:rsidR="008166D9" w:rsidRPr="008166D9" w:rsidRDefault="008166D9" w:rsidP="008166D9"/>
    <w:p w14:paraId="73A2B84E" w14:textId="7A7A08AD" w:rsidR="008166D9" w:rsidRPr="008166D9" w:rsidRDefault="008166D9" w:rsidP="008166D9"/>
    <w:p w14:paraId="44857F06" w14:textId="62C4C9DF" w:rsidR="008166D9" w:rsidRDefault="008166D9" w:rsidP="008166D9"/>
    <w:p w14:paraId="64425872" w14:textId="7D0F42EA" w:rsidR="00B86A87" w:rsidRDefault="00B86A87" w:rsidP="008166D9"/>
    <w:p w14:paraId="41B05816" w14:textId="2BFE0F64" w:rsidR="00B86A87" w:rsidRDefault="00B86A87" w:rsidP="008166D9"/>
    <w:p w14:paraId="42E3DB51" w14:textId="2A642BD9" w:rsidR="00B86A87" w:rsidRDefault="00B86A87" w:rsidP="008166D9"/>
    <w:p w14:paraId="4BB93997" w14:textId="41018E1F" w:rsidR="00B86A87" w:rsidRPr="008166D9" w:rsidRDefault="00B86A87" w:rsidP="008166D9"/>
    <w:p w14:paraId="5066D83A" w14:textId="19EF84E9" w:rsidR="008166D9" w:rsidRPr="008166D9" w:rsidRDefault="008166D9" w:rsidP="008166D9"/>
    <w:p w14:paraId="65126A3C" w14:textId="2AEF881D" w:rsidR="00B86A87" w:rsidRDefault="00B86A87" w:rsidP="008166D9">
      <w:pPr>
        <w:rPr>
          <w:color w:val="FF0000"/>
          <w:sz w:val="20"/>
          <w:szCs w:val="16"/>
        </w:rPr>
      </w:pPr>
    </w:p>
    <w:p w14:paraId="14821B1D" w14:textId="1B4C9C3C" w:rsidR="00B86A87" w:rsidRPr="00B86A87" w:rsidRDefault="00B86A87" w:rsidP="008166D9">
      <w:pPr>
        <w:rPr>
          <w:color w:val="FF0000"/>
          <w:sz w:val="20"/>
          <w:szCs w:val="16"/>
        </w:rPr>
        <w:sectPr w:rsidR="00B86A87" w:rsidRPr="00B86A87" w:rsidSect="008166D9">
          <w:type w:val="continuous"/>
          <w:pgSz w:w="11906" w:h="16838"/>
          <w:pgMar w:top="720" w:right="720" w:bottom="720" w:left="720" w:header="709" w:footer="0" w:gutter="0"/>
          <w:cols w:space="720"/>
          <w:docGrid w:linePitch="360"/>
        </w:sectPr>
      </w:pPr>
    </w:p>
    <w:p w14:paraId="5E56EC8B" w14:textId="42459188" w:rsidR="00060A46" w:rsidRDefault="00B86A87">
      <w:pPr>
        <w:rPr>
          <w:sz w:val="18"/>
          <w:szCs w:val="20"/>
        </w:rPr>
      </w:pPr>
      <w:r>
        <w:rPr>
          <w:noProof/>
        </w:rPr>
        <mc:AlternateContent>
          <mc:Choice Requires="wps">
            <w:drawing>
              <wp:anchor distT="45720" distB="45720" distL="114300" distR="114300" simplePos="0" relativeHeight="251673600" behindDoc="0" locked="0" layoutInCell="1" allowOverlap="1" wp14:anchorId="0018100A" wp14:editId="795FF55D">
                <wp:simplePos x="0" y="0"/>
                <wp:positionH relativeFrom="page">
                  <wp:posOffset>6654</wp:posOffset>
                </wp:positionH>
                <wp:positionV relativeFrom="page">
                  <wp:posOffset>9739630</wp:posOffset>
                </wp:positionV>
                <wp:extent cx="7529195" cy="93916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9195" cy="939165"/>
                        </a:xfrm>
                        <a:prstGeom prst="rect">
                          <a:avLst/>
                        </a:prstGeom>
                        <a:solidFill>
                          <a:srgbClr val="FFFFFF"/>
                        </a:solidFill>
                        <a:ln w="9525">
                          <a:noFill/>
                          <a:miter lim="800000"/>
                          <a:headEnd/>
                          <a:tailEnd/>
                        </a:ln>
                      </wps:spPr>
                      <wps:txbx>
                        <w:txbxContent>
                          <w:p w14:paraId="5B67C879" w14:textId="2DB4D0AC" w:rsidR="00B86A87" w:rsidRPr="00B86A87" w:rsidRDefault="00B86A87" w:rsidP="00B86A87">
                            <w:pPr>
                              <w:jc w:val="both"/>
                              <w:rPr>
                                <w:color w:val="FF0000"/>
                                <w:sz w:val="18"/>
                                <w:szCs w:val="16"/>
                              </w:rPr>
                            </w:pPr>
                            <w:r w:rsidRPr="00B86A87">
                              <w:rPr>
                                <w:color w:val="FF0000"/>
                                <w:sz w:val="18"/>
                                <w:szCs w:val="16"/>
                              </w:rPr>
                              <w:t xml:space="preserve">*** </w:t>
                            </w:r>
                            <w:r w:rsidRPr="00B86A87">
                              <w:rPr>
                                <w:sz w:val="18"/>
                                <w:szCs w:val="16"/>
                              </w:rPr>
                              <w:t xml:space="preserve">All applications are to be submitted with the full amount via BACs transfer to </w:t>
                            </w:r>
                            <w:r w:rsidRPr="00B86A87">
                              <w:rPr>
                                <w:b/>
                                <w:sz w:val="18"/>
                                <w:szCs w:val="16"/>
                              </w:rPr>
                              <w:t>Account Number: 34732812 Sort Code: 40-28-06</w:t>
                            </w:r>
                            <w:r w:rsidRPr="00B86A87">
                              <w:rPr>
                                <w:sz w:val="18"/>
                                <w:szCs w:val="16"/>
                              </w:rPr>
                              <w:t xml:space="preserve">. Please provide details of your name and a reference as </w:t>
                            </w:r>
                            <w:r w:rsidRPr="00B86A87">
                              <w:rPr>
                                <w:b/>
                                <w:sz w:val="18"/>
                                <w:szCs w:val="16"/>
                              </w:rPr>
                              <w:t>ROS20</w:t>
                            </w:r>
                            <w:r w:rsidR="00DA1D4C">
                              <w:rPr>
                                <w:b/>
                                <w:sz w:val="18"/>
                                <w:szCs w:val="16"/>
                              </w:rPr>
                              <w:t>20</w:t>
                            </w:r>
                            <w:r w:rsidRPr="00B86A87">
                              <w:rPr>
                                <w:sz w:val="18"/>
                                <w:szCs w:val="16"/>
                              </w:rPr>
                              <w:t xml:space="preserve">. If you have any </w:t>
                            </w:r>
                            <w:r w:rsidR="00AA27AA" w:rsidRPr="00B86A87">
                              <w:rPr>
                                <w:sz w:val="18"/>
                                <w:szCs w:val="16"/>
                              </w:rPr>
                              <w:t>questions,</w:t>
                            </w:r>
                            <w:r w:rsidRPr="00B86A87">
                              <w:rPr>
                                <w:sz w:val="18"/>
                                <w:szCs w:val="16"/>
                              </w:rPr>
                              <w:t xml:space="preserve"> please contact Riders of Shaam through email </w:t>
                            </w:r>
                            <w:hyperlink r:id="rId12" w:history="1">
                              <w:r w:rsidRPr="00B86A87">
                                <w:rPr>
                                  <w:rStyle w:val="Hyperlink"/>
                                  <w:sz w:val="18"/>
                                  <w:szCs w:val="20"/>
                                </w:rPr>
                                <w:t>ridersofshaam@hotmail.com</w:t>
                              </w:r>
                            </w:hyperlink>
                            <w:r w:rsidRPr="00B86A87">
                              <w:rPr>
                                <w:sz w:val="18"/>
                                <w:szCs w:val="16"/>
                              </w:rPr>
                              <w:t xml:space="preserve"> or you can call Amin on 07545953785. Thank you.</w:t>
                            </w:r>
                            <w:r w:rsidRPr="00B86A87">
                              <w:rPr>
                                <w:color w:val="FF0000"/>
                                <w:sz w:val="18"/>
                                <w:szCs w:val="16"/>
                              </w:rPr>
                              <w:t xml:space="preserve"> ***</w:t>
                            </w:r>
                          </w:p>
                          <w:p w14:paraId="33514DDA" w14:textId="52A1545B" w:rsidR="00B86A87" w:rsidRDefault="00B86A87" w:rsidP="00B86A87">
                            <w:pPr>
                              <w:jc w:val="both"/>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18100A" id="Text Box 2" o:spid="_x0000_s1029" type="#_x0000_t202" style="position:absolute;margin-left:.5pt;margin-top:766.9pt;width:592.85pt;height:73.95pt;z-index:251673600;visibility:visible;mso-wrap-style:square;mso-width-percent:0;mso-height-percent:200;mso-wrap-distance-left:9pt;mso-wrap-distance-top:3.6pt;mso-wrap-distance-right:9pt;mso-wrap-distance-bottom:3.6pt;mso-position-horizontal:absolute;mso-position-horizontal-relative:page;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" stroked="f">
                <v:textbox style="mso-fit-shape-to-text:t">
                  <w:txbxContent>
                    <w:p w14:paraId="5B67C879" w14:textId="2DB4D0AC" w:rsidR="00B86A87" w:rsidRPr="00B86A87" w:rsidRDefault="00B86A87" w:rsidP="00B86A87">
                      <w:pPr>
                        <w:jc w:val="both"/>
                        <w:rPr>
                          <w:color w:val="FF0000"/>
                          <w:sz w:val="18"/>
                          <w:szCs w:val="16"/>
                        </w:rPr>
                      </w:pPr>
                      <w:r w:rsidRPr="00B86A87">
                        <w:rPr>
                          <w:color w:val="FF0000"/>
                          <w:sz w:val="18"/>
                          <w:szCs w:val="16"/>
                        </w:rPr>
                        <w:t xml:space="preserve">*** </w:t>
                      </w:r>
                      <w:r w:rsidRPr="00B86A87">
                        <w:rPr>
                          <w:sz w:val="18"/>
                          <w:szCs w:val="16"/>
                        </w:rPr>
                        <w:t xml:space="preserve">All applications are to be submitted with the full amount via BACs transfer to </w:t>
                      </w:r>
                      <w:r w:rsidRPr="00B86A87">
                        <w:rPr>
                          <w:b/>
                          <w:sz w:val="18"/>
                          <w:szCs w:val="16"/>
                        </w:rPr>
                        <w:t>Account Number: 34732812 Sort Code: 40-28-06</w:t>
                      </w:r>
                      <w:r w:rsidRPr="00B86A87">
                        <w:rPr>
                          <w:sz w:val="18"/>
                          <w:szCs w:val="16"/>
                        </w:rPr>
                        <w:t xml:space="preserve">. Please provide details of your name and a reference as </w:t>
                      </w:r>
                      <w:r w:rsidRPr="00B86A87">
                        <w:rPr>
                          <w:b/>
                          <w:sz w:val="18"/>
                          <w:szCs w:val="16"/>
                        </w:rPr>
                        <w:t>ROS20</w:t>
                      </w:r>
                      <w:r w:rsidR="00DA1D4C">
                        <w:rPr>
                          <w:b/>
                          <w:sz w:val="18"/>
                          <w:szCs w:val="16"/>
                        </w:rPr>
                        <w:t>20</w:t>
                      </w:r>
                      <w:r w:rsidRPr="00B86A87">
                        <w:rPr>
                          <w:sz w:val="18"/>
                          <w:szCs w:val="16"/>
                        </w:rPr>
                        <w:t xml:space="preserve">. If you have any </w:t>
                      </w:r>
                      <w:r w:rsidR="00AA27AA" w:rsidRPr="00B86A87">
                        <w:rPr>
                          <w:sz w:val="18"/>
                          <w:szCs w:val="16"/>
                        </w:rPr>
                        <w:t>questions,</w:t>
                      </w:r>
                      <w:r w:rsidRPr="00B86A87">
                        <w:rPr>
                          <w:sz w:val="18"/>
                          <w:szCs w:val="16"/>
                        </w:rPr>
                        <w:t xml:space="preserve"> please contact Riders of Shaam through email </w:t>
                      </w:r>
                      <w:hyperlink r:id="rId13" w:history="1">
                        <w:r w:rsidRPr="00B86A87">
                          <w:rPr>
                            <w:rStyle w:val="Hyperlink"/>
                            <w:sz w:val="18"/>
                            <w:szCs w:val="20"/>
                          </w:rPr>
                          <w:t>ridersofshaam@hotmail.com</w:t>
                        </w:r>
                      </w:hyperlink>
                      <w:r w:rsidRPr="00B86A87">
                        <w:rPr>
                          <w:sz w:val="18"/>
                          <w:szCs w:val="16"/>
                        </w:rPr>
                        <w:t xml:space="preserve"> or you can call Amin on 07545953785. Thank you.</w:t>
                      </w:r>
                      <w:r w:rsidRPr="00B86A87">
                        <w:rPr>
                          <w:color w:val="FF0000"/>
                          <w:sz w:val="18"/>
                          <w:szCs w:val="16"/>
                        </w:rPr>
                        <w:t xml:space="preserve"> ***</w:t>
                      </w:r>
                    </w:p>
                    <w:p w14:paraId="33514DDA" w14:textId="52A1545B" w:rsidR="00B86A87" w:rsidRDefault="00B86A87" w:rsidP="00B86A87">
                      <w:pPr>
                        <w:jc w:val="both"/>
                      </w:pPr>
                    </w:p>
                  </w:txbxContent>
                </v:textbox>
                <w10:wrap type="square" anchorx="page" anchory="page"/>
              </v:shape>
            </w:pict>
          </mc:Fallback>
        </mc:AlternateContent>
      </w:r>
      <w:r w:rsidR="00060A46">
        <w:rPr>
          <w:sz w:val="18"/>
          <w:szCs w:val="20"/>
        </w:rPr>
        <w:br w:type="page"/>
      </w:r>
    </w:p>
    <w:p w14:paraId="47BD7580" w14:textId="77777777" w:rsidR="007D0B4E" w:rsidRPr="00037680" w:rsidRDefault="007D0B4E" w:rsidP="00060A46">
      <w:pPr>
        <w:spacing w:after="0"/>
        <w:jc w:val="both"/>
        <w:rPr>
          <w:szCs w:val="20"/>
        </w:rPr>
        <w:sectPr w:rsidR="007D0B4E" w:rsidRPr="00037680" w:rsidSect="00037680">
          <w:headerReference w:type="even" r:id="rId14"/>
          <w:headerReference w:type="default" r:id="rId15"/>
          <w:footerReference w:type="default" r:id="rId16"/>
          <w:headerReference w:type="first" r:id="rId17"/>
          <w:type w:val="continuous"/>
          <w:pgSz w:w="11906" w:h="16838"/>
          <w:pgMar w:top="720" w:right="720" w:bottom="720" w:left="720" w:header="708" w:footer="708" w:gutter="0"/>
          <w:cols w:space="720"/>
          <w:docGrid w:linePitch="360"/>
        </w:sectPr>
      </w:pPr>
    </w:p>
    <w:p w14:paraId="4A5183A5" w14:textId="4B896536" w:rsidR="00F74BC5" w:rsidRDefault="00B51881" w:rsidP="004C6202">
      <w:pPr>
        <w:tabs>
          <w:tab w:val="left" w:pos="6566"/>
        </w:tabs>
        <w:rPr>
          <w:sz w:val="20"/>
          <w:szCs w:val="20"/>
        </w:rPr>
      </w:pPr>
      <w:r>
        <w:rPr>
          <w:noProof/>
          <w:sz w:val="20"/>
          <w:szCs w:val="20"/>
        </w:rPr>
        <w:lastRenderedPageBreak/>
        <mc:AlternateContent>
          <mc:Choice Requires="wpg">
            <w:drawing>
              <wp:anchor distT="0" distB="0" distL="114300" distR="114300" simplePos="0" relativeHeight="251671552" behindDoc="0" locked="0" layoutInCell="1" allowOverlap="1" wp14:anchorId="70FCAF31" wp14:editId="306E3E06">
                <wp:simplePos x="0" y="0"/>
                <wp:positionH relativeFrom="column">
                  <wp:posOffset>-438150</wp:posOffset>
                </wp:positionH>
                <wp:positionV relativeFrom="paragraph">
                  <wp:posOffset>-807568</wp:posOffset>
                </wp:positionV>
                <wp:extent cx="7475456" cy="10753886"/>
                <wp:effectExtent l="19050" t="0" r="0" b="28575"/>
                <wp:wrapNone/>
                <wp:docPr id="16" name="Group 16"/>
                <wp:cNvGraphicFramePr/>
                <a:graphic xmlns:a="http://schemas.openxmlformats.org/drawingml/2006/main">
                  <a:graphicData uri="http://schemas.microsoft.com/office/word/2010/wordprocessingGroup">
                    <wpg:wgp>
                      <wpg:cNvGrpSpPr/>
                      <wpg:grpSpPr>
                        <a:xfrm>
                          <a:off x="0" y="0"/>
                          <a:ext cx="7475456" cy="10753886"/>
                          <a:chOff x="0" y="-12226"/>
                          <a:chExt cx="7475456" cy="10753886"/>
                        </a:xfrm>
                      </wpg:grpSpPr>
                      <wpg:grpSp>
                        <wpg:cNvPr id="8" name="Group 8"/>
                        <wpg:cNvGrpSpPr/>
                        <wpg:grpSpPr>
                          <a:xfrm>
                            <a:off x="0" y="0"/>
                            <a:ext cx="1764665" cy="10741660"/>
                            <a:chOff x="0" y="832331"/>
                            <a:chExt cx="1709340" cy="10741775"/>
                          </a:xfrm>
                        </wpg:grpSpPr>
                        <wps:wsp>
                          <wps:cNvPr id="12" name="Rectangle 12"/>
                          <wps:cNvSpPr/>
                          <wps:spPr>
                            <a:xfrm>
                              <a:off x="0" y="832331"/>
                              <a:ext cx="1453019" cy="10741775"/>
                            </a:xfrm>
                            <a:prstGeom prst="rect">
                              <a:avLst/>
                            </a:prstGeom>
                            <a:solidFill>
                              <a:schemeClr val="tx2"/>
                            </a:solidFill>
                            <a:ln w="38100">
                              <a:solidFill>
                                <a:schemeClr val="tx2"/>
                              </a:solidFill>
                            </a:ln>
                          </wps:spPr>
                          <wps:style>
                            <a:lnRef idx="2">
                              <a:schemeClr val="accent1"/>
                            </a:lnRef>
                            <a:fillRef idx="1">
                              <a:schemeClr val="lt1"/>
                            </a:fillRef>
                            <a:effectRef idx="0">
                              <a:schemeClr val="accent1"/>
                            </a:effectRef>
                            <a:fontRef idx="minor">
                              <a:schemeClr val="dk1"/>
                            </a:fontRef>
                          </wps:style>
                          <wps:txbx>
                            <w:txbxContent>
                              <w:p w14:paraId="26697BFF" w14:textId="77777777" w:rsidR="00060A46" w:rsidRDefault="00060A46" w:rsidP="00060A4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Text Box 13"/>
                          <wps:cNvSpPr txBox="1"/>
                          <wps:spPr>
                            <a:xfrm rot="16200000">
                              <a:off x="-4262613" y="5375588"/>
                              <a:ext cx="10467585" cy="1476321"/>
                            </a:xfrm>
                            <a:prstGeom prst="rect">
                              <a:avLst/>
                            </a:prstGeom>
                            <a:noFill/>
                            <a:ln>
                              <a:noFill/>
                            </a:ln>
                          </wps:spPr>
                          <wps:txbx>
                            <w:txbxContent>
                              <w:p w14:paraId="5A28F0FB" w14:textId="77777777" w:rsidR="00060A46" w:rsidRPr="00EC75EE" w:rsidRDefault="00060A46" w:rsidP="00060A46">
                                <w:pPr>
                                  <w:jc w:val="center"/>
                                  <w:rPr>
                                    <w:b/>
                                    <w:outline/>
                                    <w:color w:val="4472C4" w:themeColor="accent5"/>
                                    <w:sz w:val="96"/>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EC75EE">
                                  <w:rPr>
                                    <w:b/>
                                    <w:outline/>
                                    <w:color w:val="4472C4" w:themeColor="accent5"/>
                                    <w:sz w:val="96"/>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TERMS &amp; CONDITIONS</w:t>
                                </w:r>
                              </w:p>
                              <w:p w14:paraId="6FB1AD9D" w14:textId="77777777" w:rsidR="00060A46" w:rsidRPr="00EC75EE" w:rsidRDefault="00060A46" w:rsidP="00060A46">
                                <w:pPr>
                                  <w:rPr>
                                    <w:b/>
                                    <w:outline/>
                                    <w:color w:val="4472C4" w:themeColor="accent5"/>
                                    <w:sz w:val="96"/>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7" name="Text Box 2"/>
                        <wps:cNvSpPr txBox="1">
                          <a:spLocks noChangeArrowheads="1"/>
                        </wps:cNvSpPr>
                        <wps:spPr bwMode="auto">
                          <a:xfrm>
                            <a:off x="1523939" y="-12226"/>
                            <a:ext cx="5951517" cy="10666891"/>
                          </a:xfrm>
                          <a:prstGeom prst="rect">
                            <a:avLst/>
                          </a:prstGeom>
                          <a:solidFill>
                            <a:srgbClr val="FFFFFF"/>
                          </a:solidFill>
                          <a:ln w="9525">
                            <a:noFill/>
                            <a:miter lim="800000"/>
                            <a:headEnd/>
                            <a:tailEnd/>
                          </a:ln>
                        </wps:spPr>
                        <wps:txbx>
                          <w:txbxContent>
                            <w:p w14:paraId="23A14030" w14:textId="77777777" w:rsidR="009A25FA" w:rsidRDefault="009A25FA" w:rsidP="009A25FA">
                              <w:pPr>
                                <w:spacing w:after="0"/>
                                <w:jc w:val="both"/>
                                <w:rPr>
                                  <w:sz w:val="20"/>
                                  <w:szCs w:val="20"/>
                                </w:rPr>
                              </w:pPr>
                            </w:p>
                            <w:p w14:paraId="2BE62DA1" w14:textId="77777777" w:rsidR="009A25FA" w:rsidRDefault="009A25FA" w:rsidP="009A25FA">
                              <w:pPr>
                                <w:spacing w:after="0"/>
                                <w:jc w:val="both"/>
                                <w:rPr>
                                  <w:sz w:val="20"/>
                                  <w:szCs w:val="20"/>
                                </w:rPr>
                              </w:pPr>
                            </w:p>
                            <w:p w14:paraId="6B88B25D" w14:textId="77777777" w:rsidR="009A25FA" w:rsidRDefault="009A25FA" w:rsidP="009A25FA">
                              <w:pPr>
                                <w:spacing w:after="0"/>
                                <w:jc w:val="both"/>
                                <w:rPr>
                                  <w:sz w:val="20"/>
                                  <w:szCs w:val="20"/>
                                </w:rPr>
                              </w:pPr>
                            </w:p>
                            <w:p w14:paraId="544E851D" w14:textId="5031FCFB" w:rsidR="00060A46" w:rsidRPr="009A25FA" w:rsidRDefault="00060A46" w:rsidP="009A25FA">
                              <w:pPr>
                                <w:pStyle w:val="ListParagraph"/>
                                <w:numPr>
                                  <w:ilvl w:val="0"/>
                                  <w:numId w:val="1"/>
                                </w:numPr>
                                <w:spacing w:after="0"/>
                                <w:jc w:val="both"/>
                                <w:rPr>
                                  <w:sz w:val="20"/>
                                  <w:szCs w:val="20"/>
                                </w:rPr>
                              </w:pPr>
                              <w:r w:rsidRPr="009A25FA">
                                <w:rPr>
                                  <w:sz w:val="20"/>
                                  <w:szCs w:val="20"/>
                                </w:rPr>
                                <w:t>Every applicant must agree to these terms and conditions</w:t>
                              </w:r>
                              <w:r w:rsidR="00BB0CD2" w:rsidRPr="009A25FA">
                                <w:rPr>
                                  <w:sz w:val="20"/>
                                  <w:szCs w:val="20"/>
                                </w:rPr>
                                <w:t xml:space="preserve"> </w:t>
                              </w:r>
                              <w:r w:rsidR="005A6FAA" w:rsidRPr="009A25FA">
                                <w:rPr>
                                  <w:sz w:val="20"/>
                                  <w:szCs w:val="20"/>
                                </w:rPr>
                                <w:t>to</w:t>
                              </w:r>
                              <w:r w:rsidRPr="009A25FA">
                                <w:rPr>
                                  <w:sz w:val="20"/>
                                  <w:szCs w:val="20"/>
                                </w:rPr>
                                <w:t xml:space="preserve"> take part in the event. All the terms and conditions must be read before completing the application form.  </w:t>
                              </w:r>
                            </w:p>
                            <w:p w14:paraId="6355804D" w14:textId="77777777" w:rsidR="00060A46" w:rsidRPr="005A6FAA" w:rsidRDefault="00060A46" w:rsidP="005A6FAA">
                              <w:pPr>
                                <w:numPr>
                                  <w:ilvl w:val="0"/>
                                  <w:numId w:val="1"/>
                                </w:numPr>
                                <w:spacing w:after="0"/>
                                <w:jc w:val="both"/>
                                <w:rPr>
                                  <w:sz w:val="20"/>
                                  <w:szCs w:val="20"/>
                                </w:rPr>
                              </w:pPr>
                              <w:r w:rsidRPr="005A6FAA">
                                <w:rPr>
                                  <w:sz w:val="20"/>
                                  <w:szCs w:val="20"/>
                                </w:rPr>
                                <w:t xml:space="preserve">Any changes made to these terms and conditions applicants will be notified. </w:t>
                              </w:r>
                            </w:p>
                            <w:p w14:paraId="6227F0D9" w14:textId="7F8FC26A" w:rsidR="00060A46" w:rsidRPr="005A6FAA" w:rsidRDefault="00060A46" w:rsidP="005A6FAA">
                              <w:pPr>
                                <w:numPr>
                                  <w:ilvl w:val="0"/>
                                  <w:numId w:val="1"/>
                                </w:numPr>
                                <w:spacing w:after="0"/>
                                <w:jc w:val="both"/>
                                <w:rPr>
                                  <w:sz w:val="20"/>
                                  <w:szCs w:val="20"/>
                                </w:rPr>
                              </w:pPr>
                              <w:r w:rsidRPr="005A6FAA">
                                <w:rPr>
                                  <w:sz w:val="20"/>
                                  <w:szCs w:val="20"/>
                                </w:rPr>
                                <w:t xml:space="preserve">All applicants must pay the </w:t>
                              </w:r>
                              <w:r w:rsidRPr="005A6FAA">
                                <w:rPr>
                                  <w:b/>
                                  <w:sz w:val="20"/>
                                  <w:szCs w:val="20"/>
                                </w:rPr>
                                <w:t>required application fee of £3</w:t>
                              </w:r>
                              <w:r w:rsidR="00DA1D4C">
                                <w:rPr>
                                  <w:b/>
                                  <w:sz w:val="20"/>
                                  <w:szCs w:val="20"/>
                                </w:rPr>
                                <w:t>7</w:t>
                              </w:r>
                              <w:r w:rsidRPr="005A6FAA">
                                <w:rPr>
                                  <w:b/>
                                  <w:sz w:val="20"/>
                                  <w:szCs w:val="20"/>
                                </w:rPr>
                                <w:t>5 when submitting this application form.</w:t>
                              </w:r>
                            </w:p>
                            <w:p w14:paraId="225019C8" w14:textId="77777777" w:rsidR="00737877" w:rsidRPr="005A6FAA" w:rsidRDefault="00060A46" w:rsidP="005A6FAA">
                              <w:pPr>
                                <w:numPr>
                                  <w:ilvl w:val="0"/>
                                  <w:numId w:val="1"/>
                                </w:numPr>
                                <w:spacing w:after="0"/>
                                <w:jc w:val="both"/>
                                <w:rPr>
                                  <w:sz w:val="20"/>
                                  <w:szCs w:val="20"/>
                                </w:rPr>
                              </w:pPr>
                              <w:r w:rsidRPr="005A6FAA">
                                <w:rPr>
                                  <w:sz w:val="20"/>
                                  <w:szCs w:val="20"/>
                                </w:rPr>
                                <w:t xml:space="preserve">The application form and fee does not guarantee a place on the ride. </w:t>
                              </w:r>
                            </w:p>
                            <w:p w14:paraId="02933B6E" w14:textId="09762989" w:rsidR="00737877" w:rsidRPr="005A6FAA" w:rsidRDefault="00060A46" w:rsidP="005A6FAA">
                              <w:pPr>
                                <w:numPr>
                                  <w:ilvl w:val="1"/>
                                  <w:numId w:val="1"/>
                                </w:numPr>
                                <w:spacing w:after="0"/>
                                <w:jc w:val="both"/>
                                <w:rPr>
                                  <w:sz w:val="20"/>
                                  <w:szCs w:val="20"/>
                                </w:rPr>
                              </w:pPr>
                              <w:r w:rsidRPr="005A6FAA">
                                <w:rPr>
                                  <w:sz w:val="20"/>
                                  <w:szCs w:val="20"/>
                                </w:rPr>
                                <w:t>A screening process will take place either</w:t>
                              </w:r>
                              <w:r w:rsidR="00BB0CD2" w:rsidRPr="005A6FAA">
                                <w:rPr>
                                  <w:sz w:val="20"/>
                                  <w:szCs w:val="20"/>
                                </w:rPr>
                                <w:t>,</w:t>
                              </w:r>
                              <w:r w:rsidRPr="005A6FAA">
                                <w:rPr>
                                  <w:sz w:val="20"/>
                                  <w:szCs w:val="20"/>
                                </w:rPr>
                                <w:t xml:space="preserve"> by phone or face to face.</w:t>
                              </w:r>
                            </w:p>
                            <w:p w14:paraId="04533D77" w14:textId="77777777" w:rsidR="00737877" w:rsidRPr="005A6FAA" w:rsidRDefault="00060A46" w:rsidP="005A6FAA">
                              <w:pPr>
                                <w:numPr>
                                  <w:ilvl w:val="1"/>
                                  <w:numId w:val="1"/>
                                </w:numPr>
                                <w:spacing w:after="0"/>
                                <w:jc w:val="both"/>
                                <w:rPr>
                                  <w:sz w:val="20"/>
                                  <w:szCs w:val="20"/>
                                </w:rPr>
                              </w:pPr>
                              <w:r w:rsidRPr="005A6FAA">
                                <w:rPr>
                                  <w:sz w:val="20"/>
                                  <w:szCs w:val="20"/>
                                </w:rPr>
                                <w:t xml:space="preserve">When passing this stage all candidates will undergo a series of </w:t>
                              </w:r>
                              <w:r w:rsidRPr="005A6FAA">
                                <w:rPr>
                                  <w:b/>
                                  <w:sz w:val="20"/>
                                  <w:szCs w:val="20"/>
                                </w:rPr>
                                <w:t>mandatory training sessions</w:t>
                              </w:r>
                              <w:r w:rsidRPr="005A6FAA">
                                <w:rPr>
                                  <w:sz w:val="20"/>
                                  <w:szCs w:val="20"/>
                                </w:rPr>
                                <w:t xml:space="preserve"> and an assessment of performance and punctuality. </w:t>
                              </w:r>
                            </w:p>
                            <w:p w14:paraId="586ECE76" w14:textId="28574725" w:rsidR="00737877" w:rsidRPr="005A6FAA" w:rsidRDefault="00060A46" w:rsidP="005A6FAA">
                              <w:pPr>
                                <w:numPr>
                                  <w:ilvl w:val="1"/>
                                  <w:numId w:val="1"/>
                                </w:numPr>
                                <w:spacing w:after="0"/>
                                <w:jc w:val="both"/>
                                <w:rPr>
                                  <w:sz w:val="20"/>
                                  <w:szCs w:val="20"/>
                                </w:rPr>
                              </w:pPr>
                              <w:r w:rsidRPr="005A6FAA">
                                <w:rPr>
                                  <w:sz w:val="20"/>
                                  <w:szCs w:val="20"/>
                                </w:rPr>
                                <w:t xml:space="preserve">Candidates will also be assessed on their commitment to fundraise and contribution to the trip in general. </w:t>
                              </w:r>
                            </w:p>
                            <w:p w14:paraId="37511229" w14:textId="6B29DE1C" w:rsidR="00BB0CD2" w:rsidRPr="005A6FAA" w:rsidRDefault="00BB0CD2" w:rsidP="005A6FAA">
                              <w:pPr>
                                <w:numPr>
                                  <w:ilvl w:val="1"/>
                                  <w:numId w:val="1"/>
                                </w:numPr>
                                <w:spacing w:after="0"/>
                                <w:jc w:val="both"/>
                                <w:rPr>
                                  <w:sz w:val="20"/>
                                  <w:szCs w:val="20"/>
                                </w:rPr>
                              </w:pPr>
                              <w:r w:rsidRPr="005A6FAA">
                                <w:rPr>
                                  <w:sz w:val="20"/>
                                  <w:szCs w:val="20"/>
                                </w:rPr>
                                <w:t xml:space="preserve">Each cyclist’s fundraising will be monitored and a </w:t>
                              </w:r>
                              <w:r w:rsidRPr="005A6FAA">
                                <w:rPr>
                                  <w:b/>
                                  <w:sz w:val="20"/>
                                  <w:szCs w:val="20"/>
                                </w:rPr>
                                <w:t xml:space="preserve">minimum of </w:t>
                              </w:r>
                              <w:r w:rsidRPr="002C0B08">
                                <w:rPr>
                                  <w:b/>
                                  <w:sz w:val="20"/>
                                  <w:szCs w:val="20"/>
                                  <w:u w:val="single"/>
                                </w:rPr>
                                <w:t>£</w:t>
                              </w:r>
                              <w:r w:rsidR="002C0B08" w:rsidRPr="002C0B08">
                                <w:rPr>
                                  <w:b/>
                                  <w:sz w:val="20"/>
                                  <w:szCs w:val="20"/>
                                  <w:u w:val="single"/>
                                </w:rPr>
                                <w:t>3</w:t>
                              </w:r>
                              <w:r w:rsidRPr="002C0B08">
                                <w:rPr>
                                  <w:b/>
                                  <w:sz w:val="20"/>
                                  <w:szCs w:val="20"/>
                                  <w:u w:val="single"/>
                                </w:rPr>
                                <w:t>000</w:t>
                              </w:r>
                              <w:r w:rsidRPr="005A6FAA">
                                <w:rPr>
                                  <w:b/>
                                  <w:sz w:val="20"/>
                                  <w:szCs w:val="20"/>
                                </w:rPr>
                                <w:t xml:space="preserve"> should be raised.</w:t>
                              </w:r>
                            </w:p>
                            <w:p w14:paraId="314F9DBC" w14:textId="6223AD2E" w:rsidR="00060A46" w:rsidRPr="005A6FAA" w:rsidRDefault="00060A46" w:rsidP="005A6FAA">
                              <w:pPr>
                                <w:numPr>
                                  <w:ilvl w:val="1"/>
                                  <w:numId w:val="1"/>
                                </w:numPr>
                                <w:spacing w:after="0"/>
                                <w:jc w:val="both"/>
                                <w:rPr>
                                  <w:sz w:val="20"/>
                                  <w:szCs w:val="20"/>
                                </w:rPr>
                              </w:pPr>
                              <w:r w:rsidRPr="005A6FAA">
                                <w:rPr>
                                  <w:sz w:val="20"/>
                                  <w:szCs w:val="20"/>
                                </w:rPr>
                                <w:t xml:space="preserve">After assessment of the criteria </w:t>
                              </w:r>
                              <w:r w:rsidR="00BB0CD2" w:rsidRPr="005A6FAA">
                                <w:rPr>
                                  <w:sz w:val="20"/>
                                  <w:szCs w:val="20"/>
                                </w:rPr>
                                <w:t>above,</w:t>
                              </w:r>
                              <w:r w:rsidRPr="005A6FAA">
                                <w:rPr>
                                  <w:sz w:val="20"/>
                                  <w:szCs w:val="20"/>
                                </w:rPr>
                                <w:t xml:space="preserve"> only then a place is offered to the cyclist. </w:t>
                              </w:r>
                            </w:p>
                            <w:p w14:paraId="2D3DB1F2" w14:textId="689E88A1" w:rsidR="00060A46" w:rsidRPr="005A6FAA" w:rsidRDefault="00060A46" w:rsidP="005A6FAA">
                              <w:pPr>
                                <w:numPr>
                                  <w:ilvl w:val="0"/>
                                  <w:numId w:val="1"/>
                                </w:numPr>
                                <w:spacing w:after="0"/>
                                <w:jc w:val="both"/>
                                <w:rPr>
                                  <w:sz w:val="20"/>
                                  <w:szCs w:val="20"/>
                                </w:rPr>
                              </w:pPr>
                              <w:r w:rsidRPr="005A6FAA">
                                <w:rPr>
                                  <w:sz w:val="20"/>
                                  <w:szCs w:val="20"/>
                                </w:rPr>
                                <w:t xml:space="preserve">Any applications made after the deadline date, </w:t>
                              </w:r>
                              <w:r w:rsidRPr="005A6FAA">
                                <w:rPr>
                                  <w:b/>
                                  <w:sz w:val="20"/>
                                  <w:szCs w:val="20"/>
                                </w:rPr>
                                <w:t>1</w:t>
                              </w:r>
                              <w:r w:rsidR="00304BDE" w:rsidRPr="005A6FAA">
                                <w:rPr>
                                  <w:b/>
                                  <w:sz w:val="20"/>
                                  <w:szCs w:val="20"/>
                                </w:rPr>
                                <w:t>2</w:t>
                              </w:r>
                              <w:r w:rsidRPr="005A6FAA">
                                <w:rPr>
                                  <w:b/>
                                  <w:sz w:val="20"/>
                                  <w:szCs w:val="20"/>
                                  <w:vertAlign w:val="superscript"/>
                                </w:rPr>
                                <w:t>th</w:t>
                              </w:r>
                              <w:r w:rsidRPr="005A6FAA">
                                <w:rPr>
                                  <w:b/>
                                  <w:sz w:val="20"/>
                                  <w:szCs w:val="20"/>
                                </w:rPr>
                                <w:t xml:space="preserve"> MAY,</w:t>
                              </w:r>
                              <w:r w:rsidRPr="005A6FAA">
                                <w:rPr>
                                  <w:sz w:val="20"/>
                                  <w:szCs w:val="20"/>
                                </w:rPr>
                                <w:t xml:space="preserve"> may not be accepted. </w:t>
                              </w:r>
                            </w:p>
                            <w:p w14:paraId="32E05DB7" w14:textId="77777777" w:rsidR="00060A46" w:rsidRPr="005A6FAA" w:rsidRDefault="00060A46" w:rsidP="005A6FAA">
                              <w:pPr>
                                <w:numPr>
                                  <w:ilvl w:val="0"/>
                                  <w:numId w:val="1"/>
                                </w:numPr>
                                <w:spacing w:after="0"/>
                                <w:jc w:val="both"/>
                                <w:rPr>
                                  <w:b/>
                                  <w:sz w:val="20"/>
                                  <w:szCs w:val="20"/>
                                </w:rPr>
                              </w:pPr>
                              <w:r w:rsidRPr="005A6FAA">
                                <w:rPr>
                                  <w:b/>
                                  <w:sz w:val="20"/>
                                  <w:szCs w:val="20"/>
                                </w:rPr>
                                <w:t xml:space="preserve">Any applicants choosing to cancel after the deadline date will lose their full application amount. </w:t>
                              </w:r>
                            </w:p>
                            <w:p w14:paraId="732A9616" w14:textId="77777777" w:rsidR="00060A46" w:rsidRPr="005A6FAA" w:rsidRDefault="00060A46" w:rsidP="005A6FAA">
                              <w:pPr>
                                <w:numPr>
                                  <w:ilvl w:val="0"/>
                                  <w:numId w:val="1"/>
                                </w:numPr>
                                <w:spacing w:after="0"/>
                                <w:jc w:val="both"/>
                                <w:rPr>
                                  <w:sz w:val="20"/>
                                  <w:szCs w:val="20"/>
                                </w:rPr>
                              </w:pPr>
                              <w:r w:rsidRPr="005A6FAA">
                                <w:rPr>
                                  <w:sz w:val="20"/>
                                  <w:szCs w:val="20"/>
                                </w:rPr>
                                <w:t>Each cyclist is responsible for their own cycle and equipment.</w:t>
                              </w:r>
                            </w:p>
                            <w:p w14:paraId="43CCBB35" w14:textId="542E7827" w:rsidR="00060A46" w:rsidRPr="005A6FAA" w:rsidRDefault="00060A46" w:rsidP="005A6FAA">
                              <w:pPr>
                                <w:numPr>
                                  <w:ilvl w:val="0"/>
                                  <w:numId w:val="1"/>
                                </w:numPr>
                                <w:spacing w:after="0"/>
                                <w:jc w:val="both"/>
                                <w:rPr>
                                  <w:sz w:val="20"/>
                                  <w:szCs w:val="20"/>
                                </w:rPr>
                              </w:pPr>
                              <w:r w:rsidRPr="005A6FAA">
                                <w:rPr>
                                  <w:sz w:val="20"/>
                                  <w:szCs w:val="20"/>
                                </w:rPr>
                                <w:t>Only a road or hybrid b</w:t>
                              </w:r>
                              <w:r w:rsidR="00BB0CD2" w:rsidRPr="005A6FAA">
                                <w:rPr>
                                  <w:sz w:val="20"/>
                                  <w:szCs w:val="20"/>
                                </w:rPr>
                                <w:t>icycle</w:t>
                              </w:r>
                              <w:r w:rsidRPr="005A6FAA">
                                <w:rPr>
                                  <w:sz w:val="20"/>
                                  <w:szCs w:val="20"/>
                                </w:rPr>
                                <w:t xml:space="preserve"> is allowed.</w:t>
                              </w:r>
                            </w:p>
                            <w:p w14:paraId="2036CBC7" w14:textId="77777777" w:rsidR="00060A46" w:rsidRPr="005A6FAA" w:rsidRDefault="00060A46" w:rsidP="005A6FAA">
                              <w:pPr>
                                <w:numPr>
                                  <w:ilvl w:val="0"/>
                                  <w:numId w:val="1"/>
                                </w:numPr>
                                <w:spacing w:after="0"/>
                                <w:jc w:val="both"/>
                                <w:rPr>
                                  <w:sz w:val="20"/>
                                  <w:szCs w:val="20"/>
                                </w:rPr>
                              </w:pPr>
                              <w:r w:rsidRPr="005A6FAA">
                                <w:rPr>
                                  <w:sz w:val="20"/>
                                  <w:szCs w:val="20"/>
                                </w:rPr>
                                <w:t>Cyclists who do not have the minimum safety gear of the equipment highlighted within the information pack will not be able take part in the ride.</w:t>
                              </w:r>
                            </w:p>
                            <w:p w14:paraId="15B781AD" w14:textId="77777777" w:rsidR="00BB0CD2" w:rsidRPr="005A6FAA" w:rsidRDefault="00060A46" w:rsidP="005A6FAA">
                              <w:pPr>
                                <w:numPr>
                                  <w:ilvl w:val="0"/>
                                  <w:numId w:val="1"/>
                                </w:numPr>
                                <w:spacing w:after="0"/>
                                <w:jc w:val="both"/>
                                <w:rPr>
                                  <w:sz w:val="20"/>
                                  <w:szCs w:val="20"/>
                                </w:rPr>
                              </w:pPr>
                              <w:r w:rsidRPr="005A6FAA">
                                <w:rPr>
                                  <w:sz w:val="20"/>
                                  <w:szCs w:val="20"/>
                                </w:rPr>
                                <w:t xml:space="preserve">Applicants are joining </w:t>
                              </w:r>
                              <w:r w:rsidR="00BB0CD2" w:rsidRPr="005A6FAA">
                                <w:rPr>
                                  <w:sz w:val="20"/>
                                  <w:szCs w:val="20"/>
                                </w:rPr>
                                <w:t>on</w:t>
                              </w:r>
                              <w:r w:rsidRPr="005A6FAA">
                                <w:rPr>
                                  <w:sz w:val="20"/>
                                  <w:szCs w:val="20"/>
                                </w:rPr>
                                <w:t xml:space="preserve"> a voluntary basis and at their own free will </w:t>
                              </w:r>
                            </w:p>
                            <w:p w14:paraId="71345DDE" w14:textId="79FEED26" w:rsidR="00060A46" w:rsidRPr="005A6FAA" w:rsidRDefault="00BB0CD2" w:rsidP="005A6FAA">
                              <w:pPr>
                                <w:numPr>
                                  <w:ilvl w:val="0"/>
                                  <w:numId w:val="1"/>
                                </w:numPr>
                                <w:spacing w:after="0"/>
                                <w:jc w:val="both"/>
                                <w:rPr>
                                  <w:sz w:val="20"/>
                                  <w:szCs w:val="20"/>
                                </w:rPr>
                              </w:pPr>
                              <w:r w:rsidRPr="005A6FAA">
                                <w:rPr>
                                  <w:sz w:val="20"/>
                                  <w:szCs w:val="20"/>
                                </w:rPr>
                                <w:t>E</w:t>
                              </w:r>
                              <w:r w:rsidR="00060A46" w:rsidRPr="005A6FAA">
                                <w:rPr>
                                  <w:sz w:val="20"/>
                                  <w:szCs w:val="20"/>
                                </w:rPr>
                                <w:t>ach cyclist is responsible for their own behaviour and actions.</w:t>
                              </w:r>
                            </w:p>
                            <w:p w14:paraId="0101FFEB" w14:textId="77777777" w:rsidR="00060A46" w:rsidRPr="005A6FAA" w:rsidRDefault="00060A46" w:rsidP="005A6FAA">
                              <w:pPr>
                                <w:numPr>
                                  <w:ilvl w:val="0"/>
                                  <w:numId w:val="1"/>
                                </w:numPr>
                                <w:spacing w:after="0"/>
                                <w:jc w:val="both"/>
                                <w:rPr>
                                  <w:sz w:val="20"/>
                                  <w:szCs w:val="20"/>
                                </w:rPr>
                              </w:pPr>
                              <w:r w:rsidRPr="005A6FAA">
                                <w:rPr>
                                  <w:sz w:val="20"/>
                                  <w:szCs w:val="20"/>
                                </w:rPr>
                                <w:t xml:space="preserve">If any of the medical conditions apply to you, you must consult a doctor first to see whether the cycle ride is suitable for you. When doing so a doctor's note must be provided.  </w:t>
                              </w:r>
                            </w:p>
                            <w:p w14:paraId="44C38DFF" w14:textId="43DCC803" w:rsidR="00060A46" w:rsidRPr="005A6FAA" w:rsidRDefault="00060A46" w:rsidP="005A6FAA">
                              <w:pPr>
                                <w:numPr>
                                  <w:ilvl w:val="0"/>
                                  <w:numId w:val="1"/>
                                </w:numPr>
                                <w:spacing w:after="0"/>
                                <w:jc w:val="both"/>
                                <w:rPr>
                                  <w:sz w:val="20"/>
                                  <w:szCs w:val="20"/>
                                </w:rPr>
                              </w:pPr>
                              <w:r w:rsidRPr="005A6FAA">
                                <w:rPr>
                                  <w:sz w:val="20"/>
                                  <w:szCs w:val="20"/>
                                </w:rPr>
                                <w:t>Each cyclist must have knowledge in cycle maintenance (changing a cycle tyre, patching, oiling chains etc).</w:t>
                              </w:r>
                            </w:p>
                            <w:p w14:paraId="1D2B4F40" w14:textId="77777777" w:rsidR="00060A46" w:rsidRPr="005A6FAA" w:rsidRDefault="00060A46" w:rsidP="005A6FAA">
                              <w:pPr>
                                <w:numPr>
                                  <w:ilvl w:val="0"/>
                                  <w:numId w:val="1"/>
                                </w:numPr>
                                <w:spacing w:after="0"/>
                                <w:jc w:val="both"/>
                                <w:rPr>
                                  <w:sz w:val="20"/>
                                  <w:szCs w:val="20"/>
                                </w:rPr>
                              </w:pPr>
                              <w:r w:rsidRPr="005A6FAA">
                                <w:rPr>
                                  <w:sz w:val="20"/>
                                  <w:szCs w:val="20"/>
                                </w:rPr>
                                <w:t xml:space="preserve">All cyclists are responsible for the safety of their own cycle and equipment.  </w:t>
                              </w:r>
                            </w:p>
                            <w:p w14:paraId="218C0080" w14:textId="731657C9" w:rsidR="00060A46" w:rsidRPr="005A6FAA" w:rsidRDefault="00060A46" w:rsidP="005A6FAA">
                              <w:pPr>
                                <w:numPr>
                                  <w:ilvl w:val="0"/>
                                  <w:numId w:val="1"/>
                                </w:numPr>
                                <w:spacing w:after="0"/>
                                <w:jc w:val="both"/>
                                <w:rPr>
                                  <w:sz w:val="20"/>
                                  <w:szCs w:val="20"/>
                                </w:rPr>
                              </w:pPr>
                              <w:r w:rsidRPr="005A6FAA">
                                <w:rPr>
                                  <w:sz w:val="20"/>
                                  <w:szCs w:val="20"/>
                                </w:rPr>
                                <w:t xml:space="preserve">Any data provided from the application will only be used </w:t>
                              </w:r>
                              <w:r w:rsidR="00BB0CD2" w:rsidRPr="005A6FAA">
                                <w:rPr>
                                  <w:sz w:val="20"/>
                                  <w:szCs w:val="20"/>
                                </w:rPr>
                                <w:t>for</w:t>
                              </w:r>
                              <w:r w:rsidRPr="005A6FAA">
                                <w:rPr>
                                  <w:sz w:val="20"/>
                                  <w:szCs w:val="20"/>
                                </w:rPr>
                                <w:t xml:space="preserve"> travel arrangements and will not contravene </w:t>
                              </w:r>
                              <w:r w:rsidR="00BB0CD2" w:rsidRPr="005A6FAA">
                                <w:rPr>
                                  <w:sz w:val="20"/>
                                  <w:szCs w:val="20"/>
                                </w:rPr>
                                <w:t>General Data Protection Act 2018.</w:t>
                              </w:r>
                            </w:p>
                            <w:p w14:paraId="12FBF576" w14:textId="20B2CC03" w:rsidR="00060A46" w:rsidRPr="005A6FAA" w:rsidRDefault="00060A46" w:rsidP="005A6FAA">
                              <w:pPr>
                                <w:numPr>
                                  <w:ilvl w:val="0"/>
                                  <w:numId w:val="1"/>
                                </w:numPr>
                                <w:spacing w:after="0"/>
                                <w:jc w:val="both"/>
                                <w:rPr>
                                  <w:sz w:val="20"/>
                                  <w:szCs w:val="20"/>
                                </w:rPr>
                              </w:pPr>
                              <w:r w:rsidRPr="005A6FAA">
                                <w:rPr>
                                  <w:sz w:val="20"/>
                                  <w:szCs w:val="20"/>
                                </w:rPr>
                                <w:t xml:space="preserve">Raising money for charity should be out of good intentions and therefore all applicants are recommended to be lawful in </w:t>
                              </w:r>
                              <w:r w:rsidR="005A6FAA" w:rsidRPr="005A6FAA">
                                <w:rPr>
                                  <w:sz w:val="20"/>
                                  <w:szCs w:val="20"/>
                                </w:rPr>
                                <w:t>fundraising</w:t>
                              </w:r>
                              <w:r w:rsidRPr="005A6FAA">
                                <w:rPr>
                                  <w:sz w:val="20"/>
                                  <w:szCs w:val="20"/>
                                </w:rPr>
                                <w:t xml:space="preserve"> and all cash collections must be donated. </w:t>
                              </w:r>
                            </w:p>
                            <w:p w14:paraId="670463DE" w14:textId="43D922DB" w:rsidR="00060A46" w:rsidRPr="005A6FAA" w:rsidRDefault="00060A46" w:rsidP="005A6FAA">
                              <w:pPr>
                                <w:numPr>
                                  <w:ilvl w:val="0"/>
                                  <w:numId w:val="1"/>
                                </w:numPr>
                                <w:spacing w:after="0"/>
                                <w:jc w:val="both"/>
                                <w:rPr>
                                  <w:sz w:val="20"/>
                                  <w:szCs w:val="20"/>
                                </w:rPr>
                              </w:pPr>
                              <w:r w:rsidRPr="005A6FAA">
                                <w:rPr>
                                  <w:sz w:val="20"/>
                                  <w:szCs w:val="20"/>
                                </w:rPr>
                                <w:t xml:space="preserve">Any cyclist dependent on drugs or alcohol cannot take part in the event. </w:t>
                              </w:r>
                            </w:p>
                            <w:p w14:paraId="2E7817BD" w14:textId="7C1B08C4" w:rsidR="00060A46" w:rsidRPr="005A6FAA" w:rsidRDefault="00060A46" w:rsidP="005A6FAA">
                              <w:pPr>
                                <w:numPr>
                                  <w:ilvl w:val="0"/>
                                  <w:numId w:val="1"/>
                                </w:numPr>
                                <w:spacing w:after="0"/>
                                <w:jc w:val="both"/>
                                <w:rPr>
                                  <w:sz w:val="20"/>
                                  <w:szCs w:val="20"/>
                                </w:rPr>
                              </w:pPr>
                              <w:r w:rsidRPr="005A6FAA">
                                <w:rPr>
                                  <w:sz w:val="20"/>
                                  <w:szCs w:val="20"/>
                                </w:rPr>
                                <w:t xml:space="preserve">Each participant is responsible for carrying out any insurance cover if they choose to. </w:t>
                              </w:r>
                            </w:p>
                            <w:p w14:paraId="50336A34" w14:textId="77777777" w:rsidR="00060A46" w:rsidRPr="005A6FAA" w:rsidRDefault="00060A46" w:rsidP="005A6FAA">
                              <w:pPr>
                                <w:numPr>
                                  <w:ilvl w:val="0"/>
                                  <w:numId w:val="1"/>
                                </w:numPr>
                                <w:spacing w:after="0"/>
                                <w:jc w:val="both"/>
                                <w:rPr>
                                  <w:sz w:val="20"/>
                                  <w:szCs w:val="20"/>
                                </w:rPr>
                              </w:pPr>
                              <w:r w:rsidRPr="005A6FAA">
                                <w:rPr>
                                  <w:sz w:val="20"/>
                                  <w:szCs w:val="20"/>
                                </w:rPr>
                                <w:t xml:space="preserve">You must be willing to sleep in difficult and in some cases out of your ordinary living conditions. </w:t>
                              </w:r>
                            </w:p>
                            <w:p w14:paraId="5F7E1DBD" w14:textId="77777777" w:rsidR="00060A46" w:rsidRPr="005A6FAA" w:rsidRDefault="00060A46" w:rsidP="005A6FAA">
                              <w:pPr>
                                <w:numPr>
                                  <w:ilvl w:val="0"/>
                                  <w:numId w:val="1"/>
                                </w:numPr>
                                <w:spacing w:after="0"/>
                                <w:jc w:val="both"/>
                                <w:rPr>
                                  <w:sz w:val="20"/>
                                  <w:szCs w:val="20"/>
                                </w:rPr>
                              </w:pPr>
                              <w:r w:rsidRPr="005A6FAA">
                                <w:rPr>
                                  <w:sz w:val="20"/>
                                  <w:szCs w:val="20"/>
                                </w:rPr>
                                <w:t xml:space="preserve">Any additional costs that the trip may occur all applicants must be willing to split the costs equally. </w:t>
                              </w:r>
                            </w:p>
                            <w:p w14:paraId="0447B521" w14:textId="77777777" w:rsidR="00060A46" w:rsidRPr="005A6FAA" w:rsidRDefault="00060A46" w:rsidP="005A6FAA">
                              <w:pPr>
                                <w:numPr>
                                  <w:ilvl w:val="0"/>
                                  <w:numId w:val="1"/>
                                </w:numPr>
                                <w:spacing w:after="0"/>
                                <w:jc w:val="both"/>
                                <w:rPr>
                                  <w:sz w:val="20"/>
                                  <w:szCs w:val="20"/>
                                </w:rPr>
                              </w:pPr>
                              <w:r w:rsidRPr="005A6FAA">
                                <w:rPr>
                                  <w:sz w:val="20"/>
                                  <w:szCs w:val="20"/>
                                </w:rPr>
                                <w:t>All information provided on the application form is true and correct.</w:t>
                              </w:r>
                            </w:p>
                            <w:p w14:paraId="4DFC61D1" w14:textId="77777777" w:rsidR="00060A46" w:rsidRPr="005A6FAA" w:rsidRDefault="00060A46" w:rsidP="005A6FAA">
                              <w:pPr>
                                <w:numPr>
                                  <w:ilvl w:val="0"/>
                                  <w:numId w:val="1"/>
                                </w:numPr>
                                <w:spacing w:after="0"/>
                                <w:jc w:val="both"/>
                                <w:rPr>
                                  <w:b/>
                                  <w:sz w:val="20"/>
                                  <w:szCs w:val="20"/>
                                </w:rPr>
                              </w:pPr>
                              <w:r w:rsidRPr="005A6FAA">
                                <w:rPr>
                                  <w:b/>
                                  <w:sz w:val="20"/>
                                  <w:szCs w:val="20"/>
                                </w:rPr>
                                <w:t xml:space="preserve">All applicants involved will be delegated tasks to carry out. This is to get everyone involved in fundraising activities, promoting the cycle ride, being part of a team and cooperating on the ride. </w:t>
                              </w:r>
                            </w:p>
                            <w:p w14:paraId="66417CEB" w14:textId="77777777" w:rsidR="00060A46" w:rsidRPr="005A6FAA" w:rsidRDefault="00060A46" w:rsidP="005A6FAA">
                              <w:pPr>
                                <w:numPr>
                                  <w:ilvl w:val="0"/>
                                  <w:numId w:val="1"/>
                                </w:numPr>
                                <w:spacing w:after="0"/>
                                <w:jc w:val="both"/>
                                <w:rPr>
                                  <w:sz w:val="20"/>
                                  <w:szCs w:val="20"/>
                                </w:rPr>
                              </w:pPr>
                              <w:r w:rsidRPr="005A6FAA">
                                <w:rPr>
                                  <w:sz w:val="20"/>
                                  <w:szCs w:val="20"/>
                                </w:rPr>
                                <w:t>This cycle event is a third-party event hosted by Riders of Shaam and has no direct link with The Charity. The charity’s only involvement is to distribute the donations to the chosen projects. Therefore, The Charity</w:t>
                              </w:r>
                              <w:r w:rsidRPr="005A6FAA">
                                <w:rPr>
                                  <w:b/>
                                  <w:sz w:val="20"/>
                                  <w:szCs w:val="20"/>
                                </w:rPr>
                                <w:t xml:space="preserve"> </w:t>
                              </w:r>
                              <w:r w:rsidRPr="005A6FAA">
                                <w:rPr>
                                  <w:sz w:val="20"/>
                                  <w:szCs w:val="20"/>
                                </w:rPr>
                                <w:t xml:space="preserve">is not liable for any actions or behaviour that may cause a negative impact to the charity. </w:t>
                              </w:r>
                            </w:p>
                            <w:p w14:paraId="79623615" w14:textId="77777777" w:rsidR="00060A46" w:rsidRPr="005A6FAA" w:rsidRDefault="00060A46" w:rsidP="005A6FAA">
                              <w:pPr>
                                <w:numPr>
                                  <w:ilvl w:val="0"/>
                                  <w:numId w:val="1"/>
                                </w:numPr>
                                <w:spacing w:after="0"/>
                                <w:jc w:val="both"/>
                                <w:rPr>
                                  <w:sz w:val="20"/>
                                  <w:szCs w:val="20"/>
                                </w:rPr>
                              </w:pPr>
                              <w:r w:rsidRPr="005A6FAA">
                                <w:rPr>
                                  <w:sz w:val="20"/>
                                  <w:szCs w:val="20"/>
                                </w:rPr>
                                <w:t>All applicants must have a valid passport. It is the cyclist’s responsibility to find out details regarding leaving and returning to UK (if they do not have a UK passport).</w:t>
                              </w:r>
                            </w:p>
                            <w:p w14:paraId="47C1C75A" w14:textId="5927A99C" w:rsidR="00060A46" w:rsidRPr="005A6FAA" w:rsidRDefault="00060A46" w:rsidP="005A6FAA">
                              <w:pPr>
                                <w:numPr>
                                  <w:ilvl w:val="0"/>
                                  <w:numId w:val="1"/>
                                </w:numPr>
                                <w:spacing w:after="0"/>
                                <w:jc w:val="both"/>
                                <w:rPr>
                                  <w:sz w:val="20"/>
                                  <w:szCs w:val="20"/>
                                </w:rPr>
                              </w:pPr>
                              <w:r w:rsidRPr="005A6FAA">
                                <w:rPr>
                                  <w:sz w:val="20"/>
                                  <w:szCs w:val="20"/>
                                </w:rPr>
                                <w:t>It is recommended to carry a</w:t>
                              </w:r>
                              <w:r w:rsidR="005A6FAA" w:rsidRPr="005A6FAA">
                                <w:rPr>
                                  <w:sz w:val="20"/>
                                  <w:szCs w:val="20"/>
                                </w:rPr>
                                <w:t xml:space="preserve"> </w:t>
                              </w:r>
                              <w:r w:rsidRPr="005A6FAA">
                                <w:rPr>
                                  <w:sz w:val="20"/>
                                  <w:szCs w:val="20"/>
                                </w:rPr>
                                <w:t>European Health Insurance Card</w:t>
                              </w:r>
                              <w:r w:rsidR="005A6FAA" w:rsidRPr="005A6FAA">
                                <w:rPr>
                                  <w:sz w:val="20"/>
                                  <w:szCs w:val="20"/>
                                </w:rPr>
                                <w:t xml:space="preserve"> (EHIC)</w:t>
                              </w:r>
                              <w:r w:rsidRPr="005A6FAA">
                                <w:rPr>
                                  <w:sz w:val="20"/>
                                  <w:szCs w:val="20"/>
                                </w:rPr>
                                <w:t xml:space="preserve"> which could help with medical treatment</w:t>
                              </w:r>
                              <w:r w:rsidR="005A6FAA" w:rsidRPr="005A6FAA">
                                <w:rPr>
                                  <w:sz w:val="20"/>
                                  <w:szCs w:val="20"/>
                                </w:rPr>
                                <w:t xml:space="preserve"> either </w:t>
                              </w:r>
                              <w:r w:rsidRPr="005A6FAA">
                                <w:rPr>
                                  <w:sz w:val="20"/>
                                  <w:szCs w:val="20"/>
                                </w:rPr>
                                <w:t>free or at a reduced cost. The EHIC card is free and for more information visit NHS website or visit your local Post Office for an application form.</w:t>
                              </w:r>
                            </w:p>
                            <w:p w14:paraId="7009AE1F" w14:textId="77777777" w:rsidR="00060A46" w:rsidRPr="005A6FAA" w:rsidRDefault="00060A46" w:rsidP="005A6FAA">
                              <w:pPr>
                                <w:numPr>
                                  <w:ilvl w:val="0"/>
                                  <w:numId w:val="1"/>
                                </w:numPr>
                                <w:spacing w:after="0"/>
                                <w:jc w:val="both"/>
                                <w:rPr>
                                  <w:b/>
                                  <w:sz w:val="20"/>
                                  <w:szCs w:val="20"/>
                                </w:rPr>
                              </w:pPr>
                              <w:r w:rsidRPr="005A6FAA">
                                <w:rPr>
                                  <w:b/>
                                  <w:sz w:val="20"/>
                                  <w:szCs w:val="20"/>
                                </w:rPr>
                                <w:t>Cyclists must attend training sessions prescribed by the Riders of Shaam unless a valid reason has been provided.</w:t>
                              </w:r>
                            </w:p>
                            <w:p w14:paraId="3E69C0B7" w14:textId="77777777" w:rsidR="00060A46" w:rsidRPr="005A6FAA" w:rsidRDefault="00060A46" w:rsidP="005A6FAA">
                              <w:pPr>
                                <w:numPr>
                                  <w:ilvl w:val="0"/>
                                  <w:numId w:val="1"/>
                                </w:numPr>
                                <w:spacing w:after="0"/>
                                <w:jc w:val="both"/>
                                <w:rPr>
                                  <w:sz w:val="20"/>
                                  <w:szCs w:val="20"/>
                                </w:rPr>
                              </w:pPr>
                              <w:r w:rsidRPr="005A6FAA">
                                <w:rPr>
                                  <w:sz w:val="20"/>
                                  <w:szCs w:val="20"/>
                                </w:rPr>
                                <w:t xml:space="preserve">Adequate training and maintenance of health is your own responsibility. If you feel as if you are not capable of participating, please contact the project leader via email or mobile telephone. </w:t>
                              </w:r>
                            </w:p>
                            <w:p w14:paraId="54C19613" w14:textId="0992E943" w:rsidR="005A6FAA" w:rsidRDefault="005A6FAA" w:rsidP="005A6FAA">
                              <w:pPr>
                                <w:numPr>
                                  <w:ilvl w:val="0"/>
                                  <w:numId w:val="1"/>
                                </w:numPr>
                                <w:spacing w:after="0"/>
                                <w:jc w:val="both"/>
                                <w:rPr>
                                  <w:sz w:val="20"/>
                                  <w:szCs w:val="20"/>
                                </w:rPr>
                              </w:pPr>
                              <w:r w:rsidRPr="005A6FAA">
                                <w:rPr>
                                  <w:sz w:val="20"/>
                                  <w:szCs w:val="20"/>
                                </w:rPr>
                                <w:t>All cyclists must download Strava and join Riders of Shaam club pag</w:t>
                              </w:r>
                              <w:r>
                                <w:rPr>
                                  <w:sz w:val="20"/>
                                  <w:szCs w:val="20"/>
                                </w:rPr>
                                <w:t>e</w:t>
                              </w:r>
                              <w:r w:rsidR="009A25FA">
                                <w:rPr>
                                  <w:sz w:val="20"/>
                                  <w:szCs w:val="20"/>
                                </w:rPr>
                                <w:t>.</w:t>
                              </w:r>
                            </w:p>
                            <w:p w14:paraId="615910C0" w14:textId="38E8C45A" w:rsidR="005A6FAA" w:rsidRDefault="005A6FAA" w:rsidP="005A6FAA">
                              <w:pPr>
                                <w:spacing w:after="0"/>
                                <w:ind w:left="360"/>
                                <w:jc w:val="both"/>
                                <w:rPr>
                                  <w:sz w:val="20"/>
                                  <w:szCs w:val="20"/>
                                </w:rPr>
                              </w:pPr>
                              <w:r>
                                <w:rPr>
                                  <w:sz w:val="20"/>
                                  <w:szCs w:val="20"/>
                                </w:rPr>
                                <w:t xml:space="preserve"> </w:t>
                              </w:r>
                              <w:hyperlink r:id="rId18" w:history="1">
                                <w:r w:rsidRPr="005A6FAA">
                                  <w:rPr>
                                    <w:rStyle w:val="Hyperlink"/>
                                    <w:sz w:val="20"/>
                                    <w:szCs w:val="20"/>
                                  </w:rPr>
                                  <w:t>https://www.strava.com/clubs/ridersofshaam</w:t>
                                </w:r>
                              </w:hyperlink>
                            </w:p>
                            <w:p w14:paraId="19B40A26" w14:textId="586C00C5" w:rsidR="009A25FA" w:rsidRPr="009A25FA" w:rsidRDefault="009A25FA" w:rsidP="009A25FA">
                              <w:pPr>
                                <w:numPr>
                                  <w:ilvl w:val="0"/>
                                  <w:numId w:val="1"/>
                                </w:numPr>
                                <w:spacing w:after="0"/>
                                <w:jc w:val="both"/>
                                <w:rPr>
                                  <w:sz w:val="20"/>
                                  <w:szCs w:val="20"/>
                                </w:rPr>
                              </w:pPr>
                              <w:r w:rsidRPr="005A6FAA">
                                <w:rPr>
                                  <w:sz w:val="20"/>
                                  <w:szCs w:val="20"/>
                                </w:rPr>
                                <w:t>Cyclists must meet at least a 1</w:t>
                              </w:r>
                              <w:r w:rsidR="00DA1D4C">
                                <w:rPr>
                                  <w:sz w:val="20"/>
                                  <w:szCs w:val="20"/>
                                </w:rPr>
                                <w:t>4</w:t>
                              </w:r>
                              <w:r w:rsidRPr="005A6FAA">
                                <w:rPr>
                                  <w:sz w:val="20"/>
                                  <w:szCs w:val="20"/>
                                </w:rPr>
                                <w:t xml:space="preserve">mph average. Performance will be monitored through Strava. </w:t>
                              </w:r>
                            </w:p>
                            <w:p w14:paraId="7FFA1AF2" w14:textId="5F6751A5" w:rsidR="005A6FAA" w:rsidRPr="005A6FAA" w:rsidRDefault="009A25FA" w:rsidP="005A6FAA">
                              <w:pPr>
                                <w:numPr>
                                  <w:ilvl w:val="0"/>
                                  <w:numId w:val="1"/>
                                </w:numPr>
                                <w:spacing w:after="0"/>
                                <w:jc w:val="both"/>
                                <w:rPr>
                                  <w:sz w:val="20"/>
                                  <w:szCs w:val="20"/>
                                </w:rPr>
                              </w:pPr>
                              <w:r>
                                <w:rPr>
                                  <w:sz w:val="20"/>
                                  <w:szCs w:val="20"/>
                                </w:rPr>
                                <w:t>All cyclist should make an active effort to share media posts through various social media platforms.</w:t>
                              </w:r>
                            </w:p>
                            <w:p w14:paraId="45E2CE9D" w14:textId="77777777" w:rsidR="005A6FAA" w:rsidRPr="005A6FAA" w:rsidRDefault="005A6FAA" w:rsidP="009A25FA">
                              <w:pPr>
                                <w:spacing w:after="0"/>
                                <w:jc w:val="both"/>
                                <w:rPr>
                                  <w:sz w:val="20"/>
                                  <w:szCs w:val="20"/>
                                </w:rPr>
                              </w:pPr>
                            </w:p>
                            <w:p w14:paraId="4695CD15" w14:textId="77777777" w:rsidR="00060A46" w:rsidRPr="005A6FAA" w:rsidRDefault="00060A46" w:rsidP="005A6FAA">
                              <w:pPr>
                                <w:jc w:val="both"/>
                                <w:rPr>
                                  <w:sz w:val="20"/>
                                  <w:szCs w:val="20"/>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0FCAF31" id="Group 16" o:spid="_x0000_s1030" style="position:absolute;margin-left:-34.5pt;margin-top:-63.6pt;width:588.6pt;height:846.75pt;z-index:251671552;mso-width-relative:margin;mso-height-relative:margin" coordorigin=",-122" coordsize="74754,107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">
                <v:group id="Group 8" o:spid="_x0000_s1031" style="position:absolute;width:17646;height:107416" coordorigin=",8323" coordsize="17093,107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12" o:spid="_x0000_s1032" style="position:absolute;top:8323;width:14530;height:1074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" fillcolor="#44546a [3215]" strokecolor="#44546a [3215]" strokeweight="3pt">
                    <v:textbox>
                      <w:txbxContent>
                        <w:p w14:paraId="26697BFF" w14:textId="77777777" w:rsidR="00060A46" w:rsidRDefault="00060A46" w:rsidP="00060A46">
                          <w:pPr>
                            <w:jc w:val="center"/>
                          </w:pPr>
                        </w:p>
                      </w:txbxContent>
                    </v:textbox>
                  </v:rect>
                  <v:shape id="Text Box 13" o:spid="_x0000_s1033" type="#_x0000_t202" style="position:absolute;left:-42626;top:53755;width:104676;height:1476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" filled="f" stroked="f">
                    <v:textbox>
                      <w:txbxContent>
                        <w:p w14:paraId="5A28F0FB" w14:textId="77777777" w:rsidR="00060A46" w:rsidRPr="00EC75EE" w:rsidRDefault="00060A46" w:rsidP="00060A46">
                          <w:pPr>
                            <w:jc w:val="center"/>
                            <w:rPr>
                              <w:b/>
                              <w:outline/>
                              <w:color w:val="4472C4" w:themeColor="accent5"/>
                              <w:sz w:val="96"/>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EC75EE">
                            <w:rPr>
                              <w:b/>
                              <w:outline/>
                              <w:color w:val="4472C4" w:themeColor="accent5"/>
                              <w:sz w:val="96"/>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TERMS &amp; CONDITIONS</w:t>
                          </w:r>
                        </w:p>
                        <w:p w14:paraId="6FB1AD9D" w14:textId="77777777" w:rsidR="00060A46" w:rsidRPr="00EC75EE" w:rsidRDefault="00060A46" w:rsidP="00060A46">
                          <w:pPr>
                            <w:rPr>
                              <w:b/>
                              <w:outline/>
                              <w:color w:val="4472C4" w:themeColor="accent5"/>
                              <w:sz w:val="96"/>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p>
                      </w:txbxContent>
                    </v:textbox>
                  </v:shape>
                </v:group>
                <v:shape id="_x0000_s1034" type="#_x0000_t202" style="position:absolute;left:15239;top:-122;width:59515;height:106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23A14030" w14:textId="77777777" w:rsidR="009A25FA" w:rsidRDefault="009A25FA" w:rsidP="009A25FA">
                        <w:pPr>
                          <w:spacing w:after="0"/>
                          <w:jc w:val="both"/>
                          <w:rPr>
                            <w:sz w:val="20"/>
                            <w:szCs w:val="20"/>
                          </w:rPr>
                        </w:pPr>
                      </w:p>
                      <w:p w14:paraId="2BE62DA1" w14:textId="77777777" w:rsidR="009A25FA" w:rsidRDefault="009A25FA" w:rsidP="009A25FA">
                        <w:pPr>
                          <w:spacing w:after="0"/>
                          <w:jc w:val="both"/>
                          <w:rPr>
                            <w:sz w:val="20"/>
                            <w:szCs w:val="20"/>
                          </w:rPr>
                        </w:pPr>
                      </w:p>
                      <w:p w14:paraId="6B88B25D" w14:textId="77777777" w:rsidR="009A25FA" w:rsidRDefault="009A25FA" w:rsidP="009A25FA">
                        <w:pPr>
                          <w:spacing w:after="0"/>
                          <w:jc w:val="both"/>
                          <w:rPr>
                            <w:sz w:val="20"/>
                            <w:szCs w:val="20"/>
                          </w:rPr>
                        </w:pPr>
                      </w:p>
                      <w:p w14:paraId="544E851D" w14:textId="5031FCFB" w:rsidR="00060A46" w:rsidRPr="009A25FA" w:rsidRDefault="00060A46" w:rsidP="009A25FA">
                        <w:pPr>
                          <w:pStyle w:val="ListParagraph"/>
                          <w:numPr>
                            <w:ilvl w:val="0"/>
                            <w:numId w:val="1"/>
                          </w:numPr>
                          <w:spacing w:after="0"/>
                          <w:jc w:val="both"/>
                          <w:rPr>
                            <w:sz w:val="20"/>
                            <w:szCs w:val="20"/>
                          </w:rPr>
                        </w:pPr>
                        <w:r w:rsidRPr="009A25FA">
                          <w:rPr>
                            <w:sz w:val="20"/>
                            <w:szCs w:val="20"/>
                          </w:rPr>
                          <w:t>Every applicant must agree to these terms and conditions</w:t>
                        </w:r>
                        <w:r w:rsidR="00BB0CD2" w:rsidRPr="009A25FA">
                          <w:rPr>
                            <w:sz w:val="20"/>
                            <w:szCs w:val="20"/>
                          </w:rPr>
                          <w:t xml:space="preserve"> </w:t>
                        </w:r>
                        <w:r w:rsidR="005A6FAA" w:rsidRPr="009A25FA">
                          <w:rPr>
                            <w:sz w:val="20"/>
                            <w:szCs w:val="20"/>
                          </w:rPr>
                          <w:t>to</w:t>
                        </w:r>
                        <w:r w:rsidRPr="009A25FA">
                          <w:rPr>
                            <w:sz w:val="20"/>
                            <w:szCs w:val="20"/>
                          </w:rPr>
                          <w:t xml:space="preserve"> take part in the event. All the terms and conditions must be read before completing the application form.  </w:t>
                        </w:r>
                      </w:p>
                      <w:p w14:paraId="6355804D" w14:textId="77777777" w:rsidR="00060A46" w:rsidRPr="005A6FAA" w:rsidRDefault="00060A46" w:rsidP="005A6FAA">
                        <w:pPr>
                          <w:numPr>
                            <w:ilvl w:val="0"/>
                            <w:numId w:val="1"/>
                          </w:numPr>
                          <w:spacing w:after="0"/>
                          <w:jc w:val="both"/>
                          <w:rPr>
                            <w:sz w:val="20"/>
                            <w:szCs w:val="20"/>
                          </w:rPr>
                        </w:pPr>
                        <w:r w:rsidRPr="005A6FAA">
                          <w:rPr>
                            <w:sz w:val="20"/>
                            <w:szCs w:val="20"/>
                          </w:rPr>
                          <w:t xml:space="preserve">Any changes made to these terms and conditions applicants will be notified. </w:t>
                        </w:r>
                      </w:p>
                      <w:p w14:paraId="6227F0D9" w14:textId="7F8FC26A" w:rsidR="00060A46" w:rsidRPr="005A6FAA" w:rsidRDefault="00060A46" w:rsidP="005A6FAA">
                        <w:pPr>
                          <w:numPr>
                            <w:ilvl w:val="0"/>
                            <w:numId w:val="1"/>
                          </w:numPr>
                          <w:spacing w:after="0"/>
                          <w:jc w:val="both"/>
                          <w:rPr>
                            <w:sz w:val="20"/>
                            <w:szCs w:val="20"/>
                          </w:rPr>
                        </w:pPr>
                        <w:r w:rsidRPr="005A6FAA">
                          <w:rPr>
                            <w:sz w:val="20"/>
                            <w:szCs w:val="20"/>
                          </w:rPr>
                          <w:t xml:space="preserve">All applicants must pay the </w:t>
                        </w:r>
                        <w:r w:rsidRPr="005A6FAA">
                          <w:rPr>
                            <w:b/>
                            <w:sz w:val="20"/>
                            <w:szCs w:val="20"/>
                          </w:rPr>
                          <w:t>required application fee of £3</w:t>
                        </w:r>
                        <w:r w:rsidR="00DA1D4C">
                          <w:rPr>
                            <w:b/>
                            <w:sz w:val="20"/>
                            <w:szCs w:val="20"/>
                          </w:rPr>
                          <w:t>7</w:t>
                        </w:r>
                        <w:r w:rsidRPr="005A6FAA">
                          <w:rPr>
                            <w:b/>
                            <w:sz w:val="20"/>
                            <w:szCs w:val="20"/>
                          </w:rPr>
                          <w:t>5 when submitting this application form.</w:t>
                        </w:r>
                      </w:p>
                      <w:p w14:paraId="225019C8" w14:textId="77777777" w:rsidR="00737877" w:rsidRPr="005A6FAA" w:rsidRDefault="00060A46" w:rsidP="005A6FAA">
                        <w:pPr>
                          <w:numPr>
                            <w:ilvl w:val="0"/>
                            <w:numId w:val="1"/>
                          </w:numPr>
                          <w:spacing w:after="0"/>
                          <w:jc w:val="both"/>
                          <w:rPr>
                            <w:sz w:val="20"/>
                            <w:szCs w:val="20"/>
                          </w:rPr>
                        </w:pPr>
                        <w:r w:rsidRPr="005A6FAA">
                          <w:rPr>
                            <w:sz w:val="20"/>
                            <w:szCs w:val="20"/>
                          </w:rPr>
                          <w:t xml:space="preserve">The application form and fee does not guarantee a place on the ride. </w:t>
                        </w:r>
                      </w:p>
                      <w:p w14:paraId="02933B6E" w14:textId="09762989" w:rsidR="00737877" w:rsidRPr="005A6FAA" w:rsidRDefault="00060A46" w:rsidP="005A6FAA">
                        <w:pPr>
                          <w:numPr>
                            <w:ilvl w:val="1"/>
                            <w:numId w:val="1"/>
                          </w:numPr>
                          <w:spacing w:after="0"/>
                          <w:jc w:val="both"/>
                          <w:rPr>
                            <w:sz w:val="20"/>
                            <w:szCs w:val="20"/>
                          </w:rPr>
                        </w:pPr>
                        <w:r w:rsidRPr="005A6FAA">
                          <w:rPr>
                            <w:sz w:val="20"/>
                            <w:szCs w:val="20"/>
                          </w:rPr>
                          <w:t>A screening process will take place either</w:t>
                        </w:r>
                        <w:r w:rsidR="00BB0CD2" w:rsidRPr="005A6FAA">
                          <w:rPr>
                            <w:sz w:val="20"/>
                            <w:szCs w:val="20"/>
                          </w:rPr>
                          <w:t>,</w:t>
                        </w:r>
                        <w:r w:rsidRPr="005A6FAA">
                          <w:rPr>
                            <w:sz w:val="20"/>
                            <w:szCs w:val="20"/>
                          </w:rPr>
                          <w:t xml:space="preserve"> by phone or face to face.</w:t>
                        </w:r>
                      </w:p>
                      <w:p w14:paraId="04533D77" w14:textId="77777777" w:rsidR="00737877" w:rsidRPr="005A6FAA" w:rsidRDefault="00060A46" w:rsidP="005A6FAA">
                        <w:pPr>
                          <w:numPr>
                            <w:ilvl w:val="1"/>
                            <w:numId w:val="1"/>
                          </w:numPr>
                          <w:spacing w:after="0"/>
                          <w:jc w:val="both"/>
                          <w:rPr>
                            <w:sz w:val="20"/>
                            <w:szCs w:val="20"/>
                          </w:rPr>
                        </w:pPr>
                        <w:r w:rsidRPr="005A6FAA">
                          <w:rPr>
                            <w:sz w:val="20"/>
                            <w:szCs w:val="20"/>
                          </w:rPr>
                          <w:t xml:space="preserve">When passing this stage all candidates will undergo a series of </w:t>
                        </w:r>
                        <w:r w:rsidRPr="005A6FAA">
                          <w:rPr>
                            <w:b/>
                            <w:sz w:val="20"/>
                            <w:szCs w:val="20"/>
                          </w:rPr>
                          <w:t>mandatory training sessions</w:t>
                        </w:r>
                        <w:r w:rsidRPr="005A6FAA">
                          <w:rPr>
                            <w:sz w:val="20"/>
                            <w:szCs w:val="20"/>
                          </w:rPr>
                          <w:t xml:space="preserve"> and an assessment of performance and punctuality. </w:t>
                        </w:r>
                      </w:p>
                      <w:p w14:paraId="586ECE76" w14:textId="28574725" w:rsidR="00737877" w:rsidRPr="005A6FAA" w:rsidRDefault="00060A46" w:rsidP="005A6FAA">
                        <w:pPr>
                          <w:numPr>
                            <w:ilvl w:val="1"/>
                            <w:numId w:val="1"/>
                          </w:numPr>
                          <w:spacing w:after="0"/>
                          <w:jc w:val="both"/>
                          <w:rPr>
                            <w:sz w:val="20"/>
                            <w:szCs w:val="20"/>
                          </w:rPr>
                        </w:pPr>
                        <w:r w:rsidRPr="005A6FAA">
                          <w:rPr>
                            <w:sz w:val="20"/>
                            <w:szCs w:val="20"/>
                          </w:rPr>
                          <w:t xml:space="preserve">Candidates will also be assessed on their commitment to fundraise and contribution to the trip in general. </w:t>
                        </w:r>
                      </w:p>
                      <w:p w14:paraId="37511229" w14:textId="6B29DE1C" w:rsidR="00BB0CD2" w:rsidRPr="005A6FAA" w:rsidRDefault="00BB0CD2" w:rsidP="005A6FAA">
                        <w:pPr>
                          <w:numPr>
                            <w:ilvl w:val="1"/>
                            <w:numId w:val="1"/>
                          </w:numPr>
                          <w:spacing w:after="0"/>
                          <w:jc w:val="both"/>
                          <w:rPr>
                            <w:sz w:val="20"/>
                            <w:szCs w:val="20"/>
                          </w:rPr>
                        </w:pPr>
                        <w:r w:rsidRPr="005A6FAA">
                          <w:rPr>
                            <w:sz w:val="20"/>
                            <w:szCs w:val="20"/>
                          </w:rPr>
                          <w:t xml:space="preserve">Each cyclist’s fundraising will be monitored and a </w:t>
                        </w:r>
                        <w:r w:rsidRPr="005A6FAA">
                          <w:rPr>
                            <w:b/>
                            <w:sz w:val="20"/>
                            <w:szCs w:val="20"/>
                          </w:rPr>
                          <w:t xml:space="preserve">minimum of </w:t>
                        </w:r>
                        <w:r w:rsidRPr="002C0B08">
                          <w:rPr>
                            <w:b/>
                            <w:sz w:val="20"/>
                            <w:szCs w:val="20"/>
                            <w:u w:val="single"/>
                          </w:rPr>
                          <w:t>£</w:t>
                        </w:r>
                        <w:r w:rsidR="002C0B08" w:rsidRPr="002C0B08">
                          <w:rPr>
                            <w:b/>
                            <w:sz w:val="20"/>
                            <w:szCs w:val="20"/>
                            <w:u w:val="single"/>
                          </w:rPr>
                          <w:t>3</w:t>
                        </w:r>
                        <w:r w:rsidRPr="002C0B08">
                          <w:rPr>
                            <w:b/>
                            <w:sz w:val="20"/>
                            <w:szCs w:val="20"/>
                            <w:u w:val="single"/>
                          </w:rPr>
                          <w:t>000</w:t>
                        </w:r>
                        <w:r w:rsidRPr="005A6FAA">
                          <w:rPr>
                            <w:b/>
                            <w:sz w:val="20"/>
                            <w:szCs w:val="20"/>
                          </w:rPr>
                          <w:t xml:space="preserve"> should be raised.</w:t>
                        </w:r>
                      </w:p>
                      <w:p w14:paraId="314F9DBC" w14:textId="6223AD2E" w:rsidR="00060A46" w:rsidRPr="005A6FAA" w:rsidRDefault="00060A46" w:rsidP="005A6FAA">
                        <w:pPr>
                          <w:numPr>
                            <w:ilvl w:val="1"/>
                            <w:numId w:val="1"/>
                          </w:numPr>
                          <w:spacing w:after="0"/>
                          <w:jc w:val="both"/>
                          <w:rPr>
                            <w:sz w:val="20"/>
                            <w:szCs w:val="20"/>
                          </w:rPr>
                        </w:pPr>
                        <w:r w:rsidRPr="005A6FAA">
                          <w:rPr>
                            <w:sz w:val="20"/>
                            <w:szCs w:val="20"/>
                          </w:rPr>
                          <w:t xml:space="preserve">After assessment of the criteria </w:t>
                        </w:r>
                        <w:r w:rsidR="00BB0CD2" w:rsidRPr="005A6FAA">
                          <w:rPr>
                            <w:sz w:val="20"/>
                            <w:szCs w:val="20"/>
                          </w:rPr>
                          <w:t>above,</w:t>
                        </w:r>
                        <w:r w:rsidRPr="005A6FAA">
                          <w:rPr>
                            <w:sz w:val="20"/>
                            <w:szCs w:val="20"/>
                          </w:rPr>
                          <w:t xml:space="preserve"> only then a place is offered to the cyclist. </w:t>
                        </w:r>
                      </w:p>
                      <w:p w14:paraId="2D3DB1F2" w14:textId="689E88A1" w:rsidR="00060A46" w:rsidRPr="005A6FAA" w:rsidRDefault="00060A46" w:rsidP="005A6FAA">
                        <w:pPr>
                          <w:numPr>
                            <w:ilvl w:val="0"/>
                            <w:numId w:val="1"/>
                          </w:numPr>
                          <w:spacing w:after="0"/>
                          <w:jc w:val="both"/>
                          <w:rPr>
                            <w:sz w:val="20"/>
                            <w:szCs w:val="20"/>
                          </w:rPr>
                        </w:pPr>
                        <w:r w:rsidRPr="005A6FAA">
                          <w:rPr>
                            <w:sz w:val="20"/>
                            <w:szCs w:val="20"/>
                          </w:rPr>
                          <w:t xml:space="preserve">Any applications made after the deadline date, </w:t>
                        </w:r>
                        <w:r w:rsidRPr="005A6FAA">
                          <w:rPr>
                            <w:b/>
                            <w:sz w:val="20"/>
                            <w:szCs w:val="20"/>
                          </w:rPr>
                          <w:t>1</w:t>
                        </w:r>
                        <w:r w:rsidR="00304BDE" w:rsidRPr="005A6FAA">
                          <w:rPr>
                            <w:b/>
                            <w:sz w:val="20"/>
                            <w:szCs w:val="20"/>
                          </w:rPr>
                          <w:t>2</w:t>
                        </w:r>
                        <w:r w:rsidRPr="005A6FAA">
                          <w:rPr>
                            <w:b/>
                            <w:sz w:val="20"/>
                            <w:szCs w:val="20"/>
                            <w:vertAlign w:val="superscript"/>
                          </w:rPr>
                          <w:t>th</w:t>
                        </w:r>
                        <w:r w:rsidRPr="005A6FAA">
                          <w:rPr>
                            <w:b/>
                            <w:sz w:val="20"/>
                            <w:szCs w:val="20"/>
                          </w:rPr>
                          <w:t xml:space="preserve"> MAY,</w:t>
                        </w:r>
                        <w:r w:rsidRPr="005A6FAA">
                          <w:rPr>
                            <w:sz w:val="20"/>
                            <w:szCs w:val="20"/>
                          </w:rPr>
                          <w:t xml:space="preserve"> may not be accepted. </w:t>
                        </w:r>
                      </w:p>
                      <w:p w14:paraId="32E05DB7" w14:textId="77777777" w:rsidR="00060A46" w:rsidRPr="005A6FAA" w:rsidRDefault="00060A46" w:rsidP="005A6FAA">
                        <w:pPr>
                          <w:numPr>
                            <w:ilvl w:val="0"/>
                            <w:numId w:val="1"/>
                          </w:numPr>
                          <w:spacing w:after="0"/>
                          <w:jc w:val="both"/>
                          <w:rPr>
                            <w:b/>
                            <w:sz w:val="20"/>
                            <w:szCs w:val="20"/>
                          </w:rPr>
                        </w:pPr>
                        <w:r w:rsidRPr="005A6FAA">
                          <w:rPr>
                            <w:b/>
                            <w:sz w:val="20"/>
                            <w:szCs w:val="20"/>
                          </w:rPr>
                          <w:t xml:space="preserve">Any applicants choosing to cancel after the deadline date will lose their full application amount. </w:t>
                        </w:r>
                      </w:p>
                      <w:p w14:paraId="732A9616" w14:textId="77777777" w:rsidR="00060A46" w:rsidRPr="005A6FAA" w:rsidRDefault="00060A46" w:rsidP="005A6FAA">
                        <w:pPr>
                          <w:numPr>
                            <w:ilvl w:val="0"/>
                            <w:numId w:val="1"/>
                          </w:numPr>
                          <w:spacing w:after="0"/>
                          <w:jc w:val="both"/>
                          <w:rPr>
                            <w:sz w:val="20"/>
                            <w:szCs w:val="20"/>
                          </w:rPr>
                        </w:pPr>
                        <w:r w:rsidRPr="005A6FAA">
                          <w:rPr>
                            <w:sz w:val="20"/>
                            <w:szCs w:val="20"/>
                          </w:rPr>
                          <w:t>Each cyclist is responsible for their own cycle and equipment.</w:t>
                        </w:r>
                      </w:p>
                      <w:p w14:paraId="43CCBB35" w14:textId="542E7827" w:rsidR="00060A46" w:rsidRPr="005A6FAA" w:rsidRDefault="00060A46" w:rsidP="005A6FAA">
                        <w:pPr>
                          <w:numPr>
                            <w:ilvl w:val="0"/>
                            <w:numId w:val="1"/>
                          </w:numPr>
                          <w:spacing w:after="0"/>
                          <w:jc w:val="both"/>
                          <w:rPr>
                            <w:sz w:val="20"/>
                            <w:szCs w:val="20"/>
                          </w:rPr>
                        </w:pPr>
                        <w:r w:rsidRPr="005A6FAA">
                          <w:rPr>
                            <w:sz w:val="20"/>
                            <w:szCs w:val="20"/>
                          </w:rPr>
                          <w:t>Only a road or hybrid b</w:t>
                        </w:r>
                        <w:r w:rsidR="00BB0CD2" w:rsidRPr="005A6FAA">
                          <w:rPr>
                            <w:sz w:val="20"/>
                            <w:szCs w:val="20"/>
                          </w:rPr>
                          <w:t>icycle</w:t>
                        </w:r>
                        <w:r w:rsidRPr="005A6FAA">
                          <w:rPr>
                            <w:sz w:val="20"/>
                            <w:szCs w:val="20"/>
                          </w:rPr>
                          <w:t xml:space="preserve"> is allowed.</w:t>
                        </w:r>
                      </w:p>
                      <w:p w14:paraId="2036CBC7" w14:textId="77777777" w:rsidR="00060A46" w:rsidRPr="005A6FAA" w:rsidRDefault="00060A46" w:rsidP="005A6FAA">
                        <w:pPr>
                          <w:numPr>
                            <w:ilvl w:val="0"/>
                            <w:numId w:val="1"/>
                          </w:numPr>
                          <w:spacing w:after="0"/>
                          <w:jc w:val="both"/>
                          <w:rPr>
                            <w:sz w:val="20"/>
                            <w:szCs w:val="20"/>
                          </w:rPr>
                        </w:pPr>
                        <w:r w:rsidRPr="005A6FAA">
                          <w:rPr>
                            <w:sz w:val="20"/>
                            <w:szCs w:val="20"/>
                          </w:rPr>
                          <w:t>Cyclists who do not have the minimum safety gear of the equipment highlighted within the information pack will not be able take part in the ride.</w:t>
                        </w:r>
                      </w:p>
                      <w:p w14:paraId="15B781AD" w14:textId="77777777" w:rsidR="00BB0CD2" w:rsidRPr="005A6FAA" w:rsidRDefault="00060A46" w:rsidP="005A6FAA">
                        <w:pPr>
                          <w:numPr>
                            <w:ilvl w:val="0"/>
                            <w:numId w:val="1"/>
                          </w:numPr>
                          <w:spacing w:after="0"/>
                          <w:jc w:val="both"/>
                          <w:rPr>
                            <w:sz w:val="20"/>
                            <w:szCs w:val="20"/>
                          </w:rPr>
                        </w:pPr>
                        <w:r w:rsidRPr="005A6FAA">
                          <w:rPr>
                            <w:sz w:val="20"/>
                            <w:szCs w:val="20"/>
                          </w:rPr>
                          <w:t xml:space="preserve">Applicants are joining </w:t>
                        </w:r>
                        <w:r w:rsidR="00BB0CD2" w:rsidRPr="005A6FAA">
                          <w:rPr>
                            <w:sz w:val="20"/>
                            <w:szCs w:val="20"/>
                          </w:rPr>
                          <w:t>on</w:t>
                        </w:r>
                        <w:r w:rsidRPr="005A6FAA">
                          <w:rPr>
                            <w:sz w:val="20"/>
                            <w:szCs w:val="20"/>
                          </w:rPr>
                          <w:t xml:space="preserve"> a voluntary basis and at their own free will </w:t>
                        </w:r>
                      </w:p>
                      <w:p w14:paraId="71345DDE" w14:textId="79FEED26" w:rsidR="00060A46" w:rsidRPr="005A6FAA" w:rsidRDefault="00BB0CD2" w:rsidP="005A6FAA">
                        <w:pPr>
                          <w:numPr>
                            <w:ilvl w:val="0"/>
                            <w:numId w:val="1"/>
                          </w:numPr>
                          <w:spacing w:after="0"/>
                          <w:jc w:val="both"/>
                          <w:rPr>
                            <w:sz w:val="20"/>
                            <w:szCs w:val="20"/>
                          </w:rPr>
                        </w:pPr>
                        <w:r w:rsidRPr="005A6FAA">
                          <w:rPr>
                            <w:sz w:val="20"/>
                            <w:szCs w:val="20"/>
                          </w:rPr>
                          <w:t>E</w:t>
                        </w:r>
                        <w:r w:rsidR="00060A46" w:rsidRPr="005A6FAA">
                          <w:rPr>
                            <w:sz w:val="20"/>
                            <w:szCs w:val="20"/>
                          </w:rPr>
                          <w:t>ach cyclist is responsible for their own behaviour and actions.</w:t>
                        </w:r>
                      </w:p>
                      <w:p w14:paraId="0101FFEB" w14:textId="77777777" w:rsidR="00060A46" w:rsidRPr="005A6FAA" w:rsidRDefault="00060A46" w:rsidP="005A6FAA">
                        <w:pPr>
                          <w:numPr>
                            <w:ilvl w:val="0"/>
                            <w:numId w:val="1"/>
                          </w:numPr>
                          <w:spacing w:after="0"/>
                          <w:jc w:val="both"/>
                          <w:rPr>
                            <w:sz w:val="20"/>
                            <w:szCs w:val="20"/>
                          </w:rPr>
                        </w:pPr>
                        <w:r w:rsidRPr="005A6FAA">
                          <w:rPr>
                            <w:sz w:val="20"/>
                            <w:szCs w:val="20"/>
                          </w:rPr>
                          <w:t xml:space="preserve">If any of the medical conditions apply to you, you must consult a doctor first to see whether the cycle ride is suitable for you. When doing so a doctor's note must be provided.  </w:t>
                        </w:r>
                      </w:p>
                      <w:p w14:paraId="44C38DFF" w14:textId="43DCC803" w:rsidR="00060A46" w:rsidRPr="005A6FAA" w:rsidRDefault="00060A46" w:rsidP="005A6FAA">
                        <w:pPr>
                          <w:numPr>
                            <w:ilvl w:val="0"/>
                            <w:numId w:val="1"/>
                          </w:numPr>
                          <w:spacing w:after="0"/>
                          <w:jc w:val="both"/>
                          <w:rPr>
                            <w:sz w:val="20"/>
                            <w:szCs w:val="20"/>
                          </w:rPr>
                        </w:pPr>
                        <w:r w:rsidRPr="005A6FAA">
                          <w:rPr>
                            <w:sz w:val="20"/>
                            <w:szCs w:val="20"/>
                          </w:rPr>
                          <w:t>Each cyclist must have knowledge in cycle maintenance (changing a cycle tyre, patching, oiling chains etc).</w:t>
                        </w:r>
                      </w:p>
                      <w:p w14:paraId="1D2B4F40" w14:textId="77777777" w:rsidR="00060A46" w:rsidRPr="005A6FAA" w:rsidRDefault="00060A46" w:rsidP="005A6FAA">
                        <w:pPr>
                          <w:numPr>
                            <w:ilvl w:val="0"/>
                            <w:numId w:val="1"/>
                          </w:numPr>
                          <w:spacing w:after="0"/>
                          <w:jc w:val="both"/>
                          <w:rPr>
                            <w:sz w:val="20"/>
                            <w:szCs w:val="20"/>
                          </w:rPr>
                        </w:pPr>
                        <w:r w:rsidRPr="005A6FAA">
                          <w:rPr>
                            <w:sz w:val="20"/>
                            <w:szCs w:val="20"/>
                          </w:rPr>
                          <w:t xml:space="preserve">All cyclists are responsible for the safety of their own cycle and equipment.  </w:t>
                        </w:r>
                      </w:p>
                      <w:p w14:paraId="218C0080" w14:textId="731657C9" w:rsidR="00060A46" w:rsidRPr="005A6FAA" w:rsidRDefault="00060A46" w:rsidP="005A6FAA">
                        <w:pPr>
                          <w:numPr>
                            <w:ilvl w:val="0"/>
                            <w:numId w:val="1"/>
                          </w:numPr>
                          <w:spacing w:after="0"/>
                          <w:jc w:val="both"/>
                          <w:rPr>
                            <w:sz w:val="20"/>
                            <w:szCs w:val="20"/>
                          </w:rPr>
                        </w:pPr>
                        <w:r w:rsidRPr="005A6FAA">
                          <w:rPr>
                            <w:sz w:val="20"/>
                            <w:szCs w:val="20"/>
                          </w:rPr>
                          <w:t xml:space="preserve">Any data provided from the application will only be used </w:t>
                        </w:r>
                        <w:r w:rsidR="00BB0CD2" w:rsidRPr="005A6FAA">
                          <w:rPr>
                            <w:sz w:val="20"/>
                            <w:szCs w:val="20"/>
                          </w:rPr>
                          <w:t>for</w:t>
                        </w:r>
                        <w:r w:rsidRPr="005A6FAA">
                          <w:rPr>
                            <w:sz w:val="20"/>
                            <w:szCs w:val="20"/>
                          </w:rPr>
                          <w:t xml:space="preserve"> travel arrangements and will not contravene </w:t>
                        </w:r>
                        <w:r w:rsidR="00BB0CD2" w:rsidRPr="005A6FAA">
                          <w:rPr>
                            <w:sz w:val="20"/>
                            <w:szCs w:val="20"/>
                          </w:rPr>
                          <w:t>General Data Protection Act 2018.</w:t>
                        </w:r>
                      </w:p>
                      <w:p w14:paraId="12FBF576" w14:textId="20B2CC03" w:rsidR="00060A46" w:rsidRPr="005A6FAA" w:rsidRDefault="00060A46" w:rsidP="005A6FAA">
                        <w:pPr>
                          <w:numPr>
                            <w:ilvl w:val="0"/>
                            <w:numId w:val="1"/>
                          </w:numPr>
                          <w:spacing w:after="0"/>
                          <w:jc w:val="both"/>
                          <w:rPr>
                            <w:sz w:val="20"/>
                            <w:szCs w:val="20"/>
                          </w:rPr>
                        </w:pPr>
                        <w:r w:rsidRPr="005A6FAA">
                          <w:rPr>
                            <w:sz w:val="20"/>
                            <w:szCs w:val="20"/>
                          </w:rPr>
                          <w:t xml:space="preserve">Raising money for charity should be out of good intentions and therefore all applicants are recommended to be lawful in </w:t>
                        </w:r>
                        <w:r w:rsidR="005A6FAA" w:rsidRPr="005A6FAA">
                          <w:rPr>
                            <w:sz w:val="20"/>
                            <w:szCs w:val="20"/>
                          </w:rPr>
                          <w:t>fundraising</w:t>
                        </w:r>
                        <w:r w:rsidRPr="005A6FAA">
                          <w:rPr>
                            <w:sz w:val="20"/>
                            <w:szCs w:val="20"/>
                          </w:rPr>
                          <w:t xml:space="preserve"> and all cash collections must be donated. </w:t>
                        </w:r>
                      </w:p>
                      <w:p w14:paraId="670463DE" w14:textId="43D922DB" w:rsidR="00060A46" w:rsidRPr="005A6FAA" w:rsidRDefault="00060A46" w:rsidP="005A6FAA">
                        <w:pPr>
                          <w:numPr>
                            <w:ilvl w:val="0"/>
                            <w:numId w:val="1"/>
                          </w:numPr>
                          <w:spacing w:after="0"/>
                          <w:jc w:val="both"/>
                          <w:rPr>
                            <w:sz w:val="20"/>
                            <w:szCs w:val="20"/>
                          </w:rPr>
                        </w:pPr>
                        <w:r w:rsidRPr="005A6FAA">
                          <w:rPr>
                            <w:sz w:val="20"/>
                            <w:szCs w:val="20"/>
                          </w:rPr>
                          <w:t xml:space="preserve">Any cyclist dependent on drugs or alcohol cannot take part in the event. </w:t>
                        </w:r>
                      </w:p>
                      <w:p w14:paraId="2E7817BD" w14:textId="7C1B08C4" w:rsidR="00060A46" w:rsidRPr="005A6FAA" w:rsidRDefault="00060A46" w:rsidP="005A6FAA">
                        <w:pPr>
                          <w:numPr>
                            <w:ilvl w:val="0"/>
                            <w:numId w:val="1"/>
                          </w:numPr>
                          <w:spacing w:after="0"/>
                          <w:jc w:val="both"/>
                          <w:rPr>
                            <w:sz w:val="20"/>
                            <w:szCs w:val="20"/>
                          </w:rPr>
                        </w:pPr>
                        <w:r w:rsidRPr="005A6FAA">
                          <w:rPr>
                            <w:sz w:val="20"/>
                            <w:szCs w:val="20"/>
                          </w:rPr>
                          <w:t xml:space="preserve">Each participant is responsible for carrying out any insurance cover if they choose to. </w:t>
                        </w:r>
                      </w:p>
                      <w:p w14:paraId="50336A34" w14:textId="77777777" w:rsidR="00060A46" w:rsidRPr="005A6FAA" w:rsidRDefault="00060A46" w:rsidP="005A6FAA">
                        <w:pPr>
                          <w:numPr>
                            <w:ilvl w:val="0"/>
                            <w:numId w:val="1"/>
                          </w:numPr>
                          <w:spacing w:after="0"/>
                          <w:jc w:val="both"/>
                          <w:rPr>
                            <w:sz w:val="20"/>
                            <w:szCs w:val="20"/>
                          </w:rPr>
                        </w:pPr>
                        <w:r w:rsidRPr="005A6FAA">
                          <w:rPr>
                            <w:sz w:val="20"/>
                            <w:szCs w:val="20"/>
                          </w:rPr>
                          <w:t xml:space="preserve">You must be willing to sleep in difficult and in some cases out of your ordinary living conditions. </w:t>
                        </w:r>
                      </w:p>
                      <w:p w14:paraId="5F7E1DBD" w14:textId="77777777" w:rsidR="00060A46" w:rsidRPr="005A6FAA" w:rsidRDefault="00060A46" w:rsidP="005A6FAA">
                        <w:pPr>
                          <w:numPr>
                            <w:ilvl w:val="0"/>
                            <w:numId w:val="1"/>
                          </w:numPr>
                          <w:spacing w:after="0"/>
                          <w:jc w:val="both"/>
                          <w:rPr>
                            <w:sz w:val="20"/>
                            <w:szCs w:val="20"/>
                          </w:rPr>
                        </w:pPr>
                        <w:r w:rsidRPr="005A6FAA">
                          <w:rPr>
                            <w:sz w:val="20"/>
                            <w:szCs w:val="20"/>
                          </w:rPr>
                          <w:t xml:space="preserve">Any additional costs that the trip may occur all applicants must be willing to split the costs equally. </w:t>
                        </w:r>
                      </w:p>
                      <w:p w14:paraId="0447B521" w14:textId="77777777" w:rsidR="00060A46" w:rsidRPr="005A6FAA" w:rsidRDefault="00060A46" w:rsidP="005A6FAA">
                        <w:pPr>
                          <w:numPr>
                            <w:ilvl w:val="0"/>
                            <w:numId w:val="1"/>
                          </w:numPr>
                          <w:spacing w:after="0"/>
                          <w:jc w:val="both"/>
                          <w:rPr>
                            <w:sz w:val="20"/>
                            <w:szCs w:val="20"/>
                          </w:rPr>
                        </w:pPr>
                        <w:r w:rsidRPr="005A6FAA">
                          <w:rPr>
                            <w:sz w:val="20"/>
                            <w:szCs w:val="20"/>
                          </w:rPr>
                          <w:t>All information provided on the application form is true and correct.</w:t>
                        </w:r>
                      </w:p>
                      <w:p w14:paraId="4DFC61D1" w14:textId="77777777" w:rsidR="00060A46" w:rsidRPr="005A6FAA" w:rsidRDefault="00060A46" w:rsidP="005A6FAA">
                        <w:pPr>
                          <w:numPr>
                            <w:ilvl w:val="0"/>
                            <w:numId w:val="1"/>
                          </w:numPr>
                          <w:spacing w:after="0"/>
                          <w:jc w:val="both"/>
                          <w:rPr>
                            <w:b/>
                            <w:sz w:val="20"/>
                            <w:szCs w:val="20"/>
                          </w:rPr>
                        </w:pPr>
                        <w:r w:rsidRPr="005A6FAA">
                          <w:rPr>
                            <w:b/>
                            <w:sz w:val="20"/>
                            <w:szCs w:val="20"/>
                          </w:rPr>
                          <w:t xml:space="preserve">All applicants involved will be delegated tasks to carry out. This is to get everyone involved in fundraising activities, promoting the cycle ride, being part of a team and cooperating on the ride. </w:t>
                        </w:r>
                      </w:p>
                      <w:p w14:paraId="66417CEB" w14:textId="77777777" w:rsidR="00060A46" w:rsidRPr="005A6FAA" w:rsidRDefault="00060A46" w:rsidP="005A6FAA">
                        <w:pPr>
                          <w:numPr>
                            <w:ilvl w:val="0"/>
                            <w:numId w:val="1"/>
                          </w:numPr>
                          <w:spacing w:after="0"/>
                          <w:jc w:val="both"/>
                          <w:rPr>
                            <w:sz w:val="20"/>
                            <w:szCs w:val="20"/>
                          </w:rPr>
                        </w:pPr>
                        <w:r w:rsidRPr="005A6FAA">
                          <w:rPr>
                            <w:sz w:val="20"/>
                            <w:szCs w:val="20"/>
                          </w:rPr>
                          <w:t>This cycle event is a third-party event hosted by Riders of Shaam and has no direct link with The Charity. The charity’s only involvement is to distribute the donations to the chosen projects. Therefore, The Charity</w:t>
                        </w:r>
                        <w:r w:rsidRPr="005A6FAA">
                          <w:rPr>
                            <w:b/>
                            <w:sz w:val="20"/>
                            <w:szCs w:val="20"/>
                          </w:rPr>
                          <w:t xml:space="preserve"> </w:t>
                        </w:r>
                        <w:r w:rsidRPr="005A6FAA">
                          <w:rPr>
                            <w:sz w:val="20"/>
                            <w:szCs w:val="20"/>
                          </w:rPr>
                          <w:t xml:space="preserve">is not liable for any actions or behaviour that may cause a negative impact to the charity. </w:t>
                        </w:r>
                      </w:p>
                      <w:p w14:paraId="79623615" w14:textId="77777777" w:rsidR="00060A46" w:rsidRPr="005A6FAA" w:rsidRDefault="00060A46" w:rsidP="005A6FAA">
                        <w:pPr>
                          <w:numPr>
                            <w:ilvl w:val="0"/>
                            <w:numId w:val="1"/>
                          </w:numPr>
                          <w:spacing w:after="0"/>
                          <w:jc w:val="both"/>
                          <w:rPr>
                            <w:sz w:val="20"/>
                            <w:szCs w:val="20"/>
                          </w:rPr>
                        </w:pPr>
                        <w:r w:rsidRPr="005A6FAA">
                          <w:rPr>
                            <w:sz w:val="20"/>
                            <w:szCs w:val="20"/>
                          </w:rPr>
                          <w:t>All applicants must have a valid passport. It is the cyclist’s responsibility to find out details regarding leaving and returning to UK (if they do not have a UK passport).</w:t>
                        </w:r>
                      </w:p>
                      <w:p w14:paraId="47C1C75A" w14:textId="5927A99C" w:rsidR="00060A46" w:rsidRPr="005A6FAA" w:rsidRDefault="00060A46" w:rsidP="005A6FAA">
                        <w:pPr>
                          <w:numPr>
                            <w:ilvl w:val="0"/>
                            <w:numId w:val="1"/>
                          </w:numPr>
                          <w:spacing w:after="0"/>
                          <w:jc w:val="both"/>
                          <w:rPr>
                            <w:sz w:val="20"/>
                            <w:szCs w:val="20"/>
                          </w:rPr>
                        </w:pPr>
                        <w:r w:rsidRPr="005A6FAA">
                          <w:rPr>
                            <w:sz w:val="20"/>
                            <w:szCs w:val="20"/>
                          </w:rPr>
                          <w:t>It is recommended to carry a</w:t>
                        </w:r>
                        <w:r w:rsidR="005A6FAA" w:rsidRPr="005A6FAA">
                          <w:rPr>
                            <w:sz w:val="20"/>
                            <w:szCs w:val="20"/>
                          </w:rPr>
                          <w:t xml:space="preserve"> </w:t>
                        </w:r>
                        <w:r w:rsidRPr="005A6FAA">
                          <w:rPr>
                            <w:sz w:val="20"/>
                            <w:szCs w:val="20"/>
                          </w:rPr>
                          <w:t>European Health Insurance Card</w:t>
                        </w:r>
                        <w:r w:rsidR="005A6FAA" w:rsidRPr="005A6FAA">
                          <w:rPr>
                            <w:sz w:val="20"/>
                            <w:szCs w:val="20"/>
                          </w:rPr>
                          <w:t xml:space="preserve"> (EHIC)</w:t>
                        </w:r>
                        <w:r w:rsidRPr="005A6FAA">
                          <w:rPr>
                            <w:sz w:val="20"/>
                            <w:szCs w:val="20"/>
                          </w:rPr>
                          <w:t xml:space="preserve"> which could help with medical treatment</w:t>
                        </w:r>
                        <w:r w:rsidR="005A6FAA" w:rsidRPr="005A6FAA">
                          <w:rPr>
                            <w:sz w:val="20"/>
                            <w:szCs w:val="20"/>
                          </w:rPr>
                          <w:t xml:space="preserve"> either </w:t>
                        </w:r>
                        <w:r w:rsidRPr="005A6FAA">
                          <w:rPr>
                            <w:sz w:val="20"/>
                            <w:szCs w:val="20"/>
                          </w:rPr>
                          <w:t>free or at a reduced cost. The EHIC card is free and for more information visit NHS website or visit your local Post Office for an application form.</w:t>
                        </w:r>
                      </w:p>
                      <w:p w14:paraId="7009AE1F" w14:textId="77777777" w:rsidR="00060A46" w:rsidRPr="005A6FAA" w:rsidRDefault="00060A46" w:rsidP="005A6FAA">
                        <w:pPr>
                          <w:numPr>
                            <w:ilvl w:val="0"/>
                            <w:numId w:val="1"/>
                          </w:numPr>
                          <w:spacing w:after="0"/>
                          <w:jc w:val="both"/>
                          <w:rPr>
                            <w:b/>
                            <w:sz w:val="20"/>
                            <w:szCs w:val="20"/>
                          </w:rPr>
                        </w:pPr>
                        <w:r w:rsidRPr="005A6FAA">
                          <w:rPr>
                            <w:b/>
                            <w:sz w:val="20"/>
                            <w:szCs w:val="20"/>
                          </w:rPr>
                          <w:t>Cyclists must attend training sessions prescribed by the Riders of Shaam unless a valid reason has been provided.</w:t>
                        </w:r>
                      </w:p>
                      <w:p w14:paraId="3E69C0B7" w14:textId="77777777" w:rsidR="00060A46" w:rsidRPr="005A6FAA" w:rsidRDefault="00060A46" w:rsidP="005A6FAA">
                        <w:pPr>
                          <w:numPr>
                            <w:ilvl w:val="0"/>
                            <w:numId w:val="1"/>
                          </w:numPr>
                          <w:spacing w:after="0"/>
                          <w:jc w:val="both"/>
                          <w:rPr>
                            <w:sz w:val="20"/>
                            <w:szCs w:val="20"/>
                          </w:rPr>
                        </w:pPr>
                        <w:r w:rsidRPr="005A6FAA">
                          <w:rPr>
                            <w:sz w:val="20"/>
                            <w:szCs w:val="20"/>
                          </w:rPr>
                          <w:t xml:space="preserve">Adequate training and maintenance of health is your own responsibility. If you feel as if you are not capable of participating, please contact the project leader via email or mobile telephone. </w:t>
                        </w:r>
                      </w:p>
                      <w:p w14:paraId="54C19613" w14:textId="0992E943" w:rsidR="005A6FAA" w:rsidRDefault="005A6FAA" w:rsidP="005A6FAA">
                        <w:pPr>
                          <w:numPr>
                            <w:ilvl w:val="0"/>
                            <w:numId w:val="1"/>
                          </w:numPr>
                          <w:spacing w:after="0"/>
                          <w:jc w:val="both"/>
                          <w:rPr>
                            <w:sz w:val="20"/>
                            <w:szCs w:val="20"/>
                          </w:rPr>
                        </w:pPr>
                        <w:r w:rsidRPr="005A6FAA">
                          <w:rPr>
                            <w:sz w:val="20"/>
                            <w:szCs w:val="20"/>
                          </w:rPr>
                          <w:t>All cyclists must download Strava and join Riders of Shaam club pag</w:t>
                        </w:r>
                        <w:r>
                          <w:rPr>
                            <w:sz w:val="20"/>
                            <w:szCs w:val="20"/>
                          </w:rPr>
                          <w:t>e</w:t>
                        </w:r>
                        <w:r w:rsidR="009A25FA">
                          <w:rPr>
                            <w:sz w:val="20"/>
                            <w:szCs w:val="20"/>
                          </w:rPr>
                          <w:t>.</w:t>
                        </w:r>
                      </w:p>
                      <w:p w14:paraId="615910C0" w14:textId="38E8C45A" w:rsidR="005A6FAA" w:rsidRDefault="005A6FAA" w:rsidP="005A6FAA">
                        <w:pPr>
                          <w:spacing w:after="0"/>
                          <w:ind w:left="360"/>
                          <w:jc w:val="both"/>
                          <w:rPr>
                            <w:sz w:val="20"/>
                            <w:szCs w:val="20"/>
                          </w:rPr>
                        </w:pPr>
                        <w:r>
                          <w:rPr>
                            <w:sz w:val="20"/>
                            <w:szCs w:val="20"/>
                          </w:rPr>
                          <w:t xml:space="preserve"> </w:t>
                        </w:r>
                        <w:hyperlink r:id="rId19" w:history="1">
                          <w:r w:rsidRPr="005A6FAA">
                            <w:rPr>
                              <w:rStyle w:val="Hyperlink"/>
                              <w:sz w:val="20"/>
                              <w:szCs w:val="20"/>
                            </w:rPr>
                            <w:t>https://www.strava.com/clubs/ridersofshaam</w:t>
                          </w:r>
                        </w:hyperlink>
                      </w:p>
                      <w:p w14:paraId="19B40A26" w14:textId="586C00C5" w:rsidR="009A25FA" w:rsidRPr="009A25FA" w:rsidRDefault="009A25FA" w:rsidP="009A25FA">
                        <w:pPr>
                          <w:numPr>
                            <w:ilvl w:val="0"/>
                            <w:numId w:val="1"/>
                          </w:numPr>
                          <w:spacing w:after="0"/>
                          <w:jc w:val="both"/>
                          <w:rPr>
                            <w:sz w:val="20"/>
                            <w:szCs w:val="20"/>
                          </w:rPr>
                        </w:pPr>
                        <w:r w:rsidRPr="005A6FAA">
                          <w:rPr>
                            <w:sz w:val="20"/>
                            <w:szCs w:val="20"/>
                          </w:rPr>
                          <w:t>Cyclists must meet at least a 1</w:t>
                        </w:r>
                        <w:r w:rsidR="00DA1D4C">
                          <w:rPr>
                            <w:sz w:val="20"/>
                            <w:szCs w:val="20"/>
                          </w:rPr>
                          <w:t>4</w:t>
                        </w:r>
                        <w:r w:rsidRPr="005A6FAA">
                          <w:rPr>
                            <w:sz w:val="20"/>
                            <w:szCs w:val="20"/>
                          </w:rPr>
                          <w:t xml:space="preserve">mph average. Performance will be monitored through Strava. </w:t>
                        </w:r>
                      </w:p>
                      <w:p w14:paraId="7FFA1AF2" w14:textId="5F6751A5" w:rsidR="005A6FAA" w:rsidRPr="005A6FAA" w:rsidRDefault="009A25FA" w:rsidP="005A6FAA">
                        <w:pPr>
                          <w:numPr>
                            <w:ilvl w:val="0"/>
                            <w:numId w:val="1"/>
                          </w:numPr>
                          <w:spacing w:after="0"/>
                          <w:jc w:val="both"/>
                          <w:rPr>
                            <w:sz w:val="20"/>
                            <w:szCs w:val="20"/>
                          </w:rPr>
                        </w:pPr>
                        <w:r>
                          <w:rPr>
                            <w:sz w:val="20"/>
                            <w:szCs w:val="20"/>
                          </w:rPr>
                          <w:t>All cyclist should make an active effort to share media posts through various social media platforms.</w:t>
                        </w:r>
                      </w:p>
                      <w:p w14:paraId="45E2CE9D" w14:textId="77777777" w:rsidR="005A6FAA" w:rsidRPr="005A6FAA" w:rsidRDefault="005A6FAA" w:rsidP="009A25FA">
                        <w:pPr>
                          <w:spacing w:after="0"/>
                          <w:jc w:val="both"/>
                          <w:rPr>
                            <w:sz w:val="20"/>
                            <w:szCs w:val="20"/>
                          </w:rPr>
                        </w:pPr>
                      </w:p>
                      <w:p w14:paraId="4695CD15" w14:textId="77777777" w:rsidR="00060A46" w:rsidRPr="005A6FAA" w:rsidRDefault="00060A46" w:rsidP="005A6FAA">
                        <w:pPr>
                          <w:jc w:val="both"/>
                          <w:rPr>
                            <w:sz w:val="20"/>
                            <w:szCs w:val="20"/>
                          </w:rPr>
                        </w:pPr>
                      </w:p>
                    </w:txbxContent>
                  </v:textbox>
                </v:shape>
              </v:group>
            </w:pict>
          </mc:Fallback>
        </mc:AlternateContent>
      </w:r>
    </w:p>
    <w:p w14:paraId="34342A1B" w14:textId="77777777" w:rsidR="00F74BC5" w:rsidRDefault="00F74BC5" w:rsidP="004C6202">
      <w:pPr>
        <w:tabs>
          <w:tab w:val="left" w:pos="6566"/>
        </w:tabs>
        <w:rPr>
          <w:sz w:val="20"/>
          <w:szCs w:val="20"/>
        </w:rPr>
      </w:pPr>
    </w:p>
    <w:p w14:paraId="50402D7E" w14:textId="77777777" w:rsidR="00F74BC5" w:rsidRDefault="00F74BC5" w:rsidP="004C6202">
      <w:pPr>
        <w:tabs>
          <w:tab w:val="left" w:pos="6566"/>
        </w:tabs>
        <w:rPr>
          <w:sz w:val="20"/>
          <w:szCs w:val="20"/>
        </w:rPr>
      </w:pPr>
    </w:p>
    <w:p w14:paraId="491E12E4" w14:textId="77777777" w:rsidR="00F74BC5" w:rsidRDefault="00F74BC5" w:rsidP="004C6202">
      <w:pPr>
        <w:tabs>
          <w:tab w:val="left" w:pos="6566"/>
        </w:tabs>
        <w:rPr>
          <w:sz w:val="20"/>
          <w:szCs w:val="20"/>
        </w:rPr>
      </w:pPr>
    </w:p>
    <w:p w14:paraId="21C77FAF" w14:textId="77777777" w:rsidR="00F74BC5" w:rsidRDefault="00F74BC5" w:rsidP="00EC75EE">
      <w:pPr>
        <w:rPr>
          <w:sz w:val="20"/>
          <w:szCs w:val="20"/>
        </w:rPr>
      </w:pPr>
    </w:p>
    <w:sectPr w:rsidR="00F74BC5" w:rsidSect="00D519FE">
      <w:type w:val="continuous"/>
      <w:pgSz w:w="11906" w:h="16838"/>
      <w:pgMar w:top="720" w:right="720" w:bottom="720" w:left="72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448332" w14:textId="77777777" w:rsidR="006F7E79" w:rsidRDefault="006F7E79">
      <w:pPr>
        <w:spacing w:after="0" w:line="240" w:lineRule="auto"/>
      </w:pPr>
      <w:r>
        <w:separator/>
      </w:r>
    </w:p>
  </w:endnote>
  <w:endnote w:type="continuationSeparator" w:id="0">
    <w:p w14:paraId="2C65E2B8" w14:textId="77777777" w:rsidR="006F7E79" w:rsidRDefault="006F7E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9AEEA" w14:textId="77777777" w:rsidR="00EB5A71" w:rsidRPr="008166D9" w:rsidRDefault="00EB5A71" w:rsidP="00163324">
    <w:pPr>
      <w:rPr>
        <w:color w:val="FF0000"/>
        <w:sz w:val="20"/>
        <w:szCs w:val="16"/>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989A1" w14:textId="77777777" w:rsidR="006F7E79" w:rsidRDefault="006F7E79">
      <w:pPr>
        <w:spacing w:after="0" w:line="240" w:lineRule="auto"/>
      </w:pPr>
      <w:r>
        <w:separator/>
      </w:r>
    </w:p>
  </w:footnote>
  <w:footnote w:type="continuationSeparator" w:id="0">
    <w:p w14:paraId="0AF10435" w14:textId="77777777" w:rsidR="006F7E79" w:rsidRDefault="006F7E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9E3FA" w14:textId="77777777" w:rsidR="00EB5A71" w:rsidRPr="00BC6FC7" w:rsidRDefault="00EB5A71">
    <w:pPr>
      <w:pStyle w:val="Header"/>
      <w:rPr>
        <w:color w:val="FF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8C418" w14:textId="77777777" w:rsidR="00EB5A71" w:rsidRPr="00904469" w:rsidRDefault="00EB5A71" w:rsidP="00DE4ADF">
    <w:pPr>
      <w:pStyle w:val="Heading3"/>
      <w:spacing w:after="240"/>
      <w:jc w:val="center"/>
      <w:rPr>
        <w:color w:val="FF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C0E6A" w14:textId="77777777" w:rsidR="00EB5A71" w:rsidRDefault="00EB5A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CA66FE"/>
    <w:multiLevelType w:val="hybridMultilevel"/>
    <w:tmpl w:val="5184B66E"/>
    <w:lvl w:ilvl="0" w:tplc="384AF0F4">
      <w:start w:val="1"/>
      <w:numFmt w:val="decimal"/>
      <w:lvlText w:val="%1."/>
      <w:lvlJc w:val="left"/>
      <w:pPr>
        <w:ind w:left="360" w:hanging="360"/>
      </w:pPr>
      <w:rPr>
        <w:rFonts w:asciiTheme="minorHAnsi" w:eastAsiaTheme="minorHAnsi" w:hAnsiTheme="minorHAnsi" w:cstheme="minorBidi"/>
        <w:b w:val="0"/>
        <w:color w:val="323E4F" w:themeColor="text2" w:themeShade="BF"/>
        <w:sz w:val="18"/>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ocumentProtection w:edit="forms" w:enforcement="1" w:cryptProviderType="rsaAES" w:cryptAlgorithmClass="hash" w:cryptAlgorithmType="typeAny" w:cryptAlgorithmSid="14" w:cryptSpinCount="100000" w:hash="IjfzD8sp00XJnJpvUWxiaKRAzQsCANtqF2U3sgEyrN+/VXzvlBJIQZA4d9ugnbAu7Zmy9JZNW0h6jknbEVlX6g==" w:salt="5uzWiLr8GmJIZir0j2r0D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OwNDEzMTY3t7Q0NjdQ0lEKTi0uzszPAykwNKgFAH07Ca0tAAAA"/>
  </w:docVars>
  <w:rsids>
    <w:rsidRoot w:val="00B0229F"/>
    <w:rsid w:val="000164C6"/>
    <w:rsid w:val="000313D1"/>
    <w:rsid w:val="00035E3D"/>
    <w:rsid w:val="00037680"/>
    <w:rsid w:val="000404BD"/>
    <w:rsid w:val="00060A46"/>
    <w:rsid w:val="000728AA"/>
    <w:rsid w:val="00086EBB"/>
    <w:rsid w:val="00097A4D"/>
    <w:rsid w:val="000A6D95"/>
    <w:rsid w:val="000C2FCE"/>
    <w:rsid w:val="000C4F8F"/>
    <w:rsid w:val="000D033B"/>
    <w:rsid w:val="000E1A89"/>
    <w:rsid w:val="000E3A94"/>
    <w:rsid w:val="000E7EF7"/>
    <w:rsid w:val="000E7FFA"/>
    <w:rsid w:val="000F1791"/>
    <w:rsid w:val="0011347F"/>
    <w:rsid w:val="00113DA2"/>
    <w:rsid w:val="00125EE0"/>
    <w:rsid w:val="0014797E"/>
    <w:rsid w:val="0016029F"/>
    <w:rsid w:val="00160A32"/>
    <w:rsid w:val="00163324"/>
    <w:rsid w:val="00163790"/>
    <w:rsid w:val="0016497A"/>
    <w:rsid w:val="001C043A"/>
    <w:rsid w:val="001C1015"/>
    <w:rsid w:val="001D7EAC"/>
    <w:rsid w:val="001E27CB"/>
    <w:rsid w:val="0020116C"/>
    <w:rsid w:val="00227B54"/>
    <w:rsid w:val="00255396"/>
    <w:rsid w:val="002A1A64"/>
    <w:rsid w:val="002C0B08"/>
    <w:rsid w:val="002C6F2E"/>
    <w:rsid w:val="002D5AA8"/>
    <w:rsid w:val="00304BDE"/>
    <w:rsid w:val="0031567B"/>
    <w:rsid w:val="00351160"/>
    <w:rsid w:val="00362E1A"/>
    <w:rsid w:val="00370053"/>
    <w:rsid w:val="003911F1"/>
    <w:rsid w:val="003A6437"/>
    <w:rsid w:val="003B54CD"/>
    <w:rsid w:val="003B6F39"/>
    <w:rsid w:val="003D3B31"/>
    <w:rsid w:val="003F1D76"/>
    <w:rsid w:val="00412867"/>
    <w:rsid w:val="0044794A"/>
    <w:rsid w:val="004671CA"/>
    <w:rsid w:val="004730FF"/>
    <w:rsid w:val="00480DB6"/>
    <w:rsid w:val="004909DD"/>
    <w:rsid w:val="004932F1"/>
    <w:rsid w:val="004A53DA"/>
    <w:rsid w:val="004B5CF3"/>
    <w:rsid w:val="004C6202"/>
    <w:rsid w:val="004D28DA"/>
    <w:rsid w:val="004D4462"/>
    <w:rsid w:val="005030C4"/>
    <w:rsid w:val="0051522C"/>
    <w:rsid w:val="00517736"/>
    <w:rsid w:val="0054274C"/>
    <w:rsid w:val="00565AA3"/>
    <w:rsid w:val="005717BB"/>
    <w:rsid w:val="00590445"/>
    <w:rsid w:val="00592426"/>
    <w:rsid w:val="00596770"/>
    <w:rsid w:val="005A172C"/>
    <w:rsid w:val="005A6FAA"/>
    <w:rsid w:val="005A7B7B"/>
    <w:rsid w:val="005C2FF0"/>
    <w:rsid w:val="005C325A"/>
    <w:rsid w:val="005C5640"/>
    <w:rsid w:val="005C565B"/>
    <w:rsid w:val="005D76AA"/>
    <w:rsid w:val="0060761E"/>
    <w:rsid w:val="00613879"/>
    <w:rsid w:val="00616CF9"/>
    <w:rsid w:val="006414EE"/>
    <w:rsid w:val="00677C56"/>
    <w:rsid w:val="00683EC3"/>
    <w:rsid w:val="00693FB0"/>
    <w:rsid w:val="006C5CDB"/>
    <w:rsid w:val="006D18D2"/>
    <w:rsid w:val="006D490F"/>
    <w:rsid w:val="006D6F5C"/>
    <w:rsid w:val="006E4423"/>
    <w:rsid w:val="006E71F7"/>
    <w:rsid w:val="006F2D83"/>
    <w:rsid w:val="006F7E79"/>
    <w:rsid w:val="00737877"/>
    <w:rsid w:val="0078416B"/>
    <w:rsid w:val="007B170B"/>
    <w:rsid w:val="007D0B4E"/>
    <w:rsid w:val="007E2072"/>
    <w:rsid w:val="007E22CC"/>
    <w:rsid w:val="007F0C3F"/>
    <w:rsid w:val="008000D3"/>
    <w:rsid w:val="008166D9"/>
    <w:rsid w:val="008229BA"/>
    <w:rsid w:val="00831712"/>
    <w:rsid w:val="0084156E"/>
    <w:rsid w:val="00846793"/>
    <w:rsid w:val="008526A7"/>
    <w:rsid w:val="008B4D84"/>
    <w:rsid w:val="00904469"/>
    <w:rsid w:val="009426CA"/>
    <w:rsid w:val="00945D0E"/>
    <w:rsid w:val="009504B5"/>
    <w:rsid w:val="0095310C"/>
    <w:rsid w:val="009607C1"/>
    <w:rsid w:val="00964EAD"/>
    <w:rsid w:val="009675E6"/>
    <w:rsid w:val="00985880"/>
    <w:rsid w:val="009A25FA"/>
    <w:rsid w:val="009C13B3"/>
    <w:rsid w:val="009C1AA4"/>
    <w:rsid w:val="009D3998"/>
    <w:rsid w:val="009D595E"/>
    <w:rsid w:val="00A05FA5"/>
    <w:rsid w:val="00A11AC2"/>
    <w:rsid w:val="00A15648"/>
    <w:rsid w:val="00A23545"/>
    <w:rsid w:val="00A41438"/>
    <w:rsid w:val="00A43F0B"/>
    <w:rsid w:val="00A4676B"/>
    <w:rsid w:val="00A55ECE"/>
    <w:rsid w:val="00A64E06"/>
    <w:rsid w:val="00A654CD"/>
    <w:rsid w:val="00A901B6"/>
    <w:rsid w:val="00A95868"/>
    <w:rsid w:val="00AA2776"/>
    <w:rsid w:val="00AA27AA"/>
    <w:rsid w:val="00AC07C2"/>
    <w:rsid w:val="00AC09CA"/>
    <w:rsid w:val="00AD5988"/>
    <w:rsid w:val="00AF6946"/>
    <w:rsid w:val="00B0229F"/>
    <w:rsid w:val="00B138B9"/>
    <w:rsid w:val="00B17066"/>
    <w:rsid w:val="00B412BB"/>
    <w:rsid w:val="00B51881"/>
    <w:rsid w:val="00B56ABB"/>
    <w:rsid w:val="00B649DA"/>
    <w:rsid w:val="00B66A09"/>
    <w:rsid w:val="00B676F8"/>
    <w:rsid w:val="00B86A87"/>
    <w:rsid w:val="00B93733"/>
    <w:rsid w:val="00BB0CD2"/>
    <w:rsid w:val="00BB13BA"/>
    <w:rsid w:val="00BC4C82"/>
    <w:rsid w:val="00BC6FC7"/>
    <w:rsid w:val="00BD2B8B"/>
    <w:rsid w:val="00C20E53"/>
    <w:rsid w:val="00C25D5C"/>
    <w:rsid w:val="00C3241A"/>
    <w:rsid w:val="00C419F7"/>
    <w:rsid w:val="00C65D0B"/>
    <w:rsid w:val="00C67681"/>
    <w:rsid w:val="00C70606"/>
    <w:rsid w:val="00C74BEA"/>
    <w:rsid w:val="00C95FE3"/>
    <w:rsid w:val="00C96084"/>
    <w:rsid w:val="00CA231C"/>
    <w:rsid w:val="00CC35AA"/>
    <w:rsid w:val="00CD28C9"/>
    <w:rsid w:val="00D01A47"/>
    <w:rsid w:val="00D03BCB"/>
    <w:rsid w:val="00D11CC6"/>
    <w:rsid w:val="00D26500"/>
    <w:rsid w:val="00D335E0"/>
    <w:rsid w:val="00D44FBD"/>
    <w:rsid w:val="00D519FE"/>
    <w:rsid w:val="00D56734"/>
    <w:rsid w:val="00D8756B"/>
    <w:rsid w:val="00D9356C"/>
    <w:rsid w:val="00DA1D4C"/>
    <w:rsid w:val="00DA4564"/>
    <w:rsid w:val="00DD675D"/>
    <w:rsid w:val="00DE20E9"/>
    <w:rsid w:val="00DE4ADF"/>
    <w:rsid w:val="00E220C2"/>
    <w:rsid w:val="00E240E1"/>
    <w:rsid w:val="00E253A6"/>
    <w:rsid w:val="00E43B0A"/>
    <w:rsid w:val="00E46566"/>
    <w:rsid w:val="00E53DBF"/>
    <w:rsid w:val="00E61BF4"/>
    <w:rsid w:val="00E66B19"/>
    <w:rsid w:val="00E73856"/>
    <w:rsid w:val="00E76E6F"/>
    <w:rsid w:val="00E85136"/>
    <w:rsid w:val="00E9587C"/>
    <w:rsid w:val="00EB5A71"/>
    <w:rsid w:val="00EC75EE"/>
    <w:rsid w:val="00ED125F"/>
    <w:rsid w:val="00F07364"/>
    <w:rsid w:val="00F33A5F"/>
    <w:rsid w:val="00F74BC5"/>
    <w:rsid w:val="00F759CB"/>
    <w:rsid w:val="00F80376"/>
    <w:rsid w:val="00FF55B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B05B93"/>
  <w15:docId w15:val="{F9A74E4C-AEB6-4D24-B64B-8C3940396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B0229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0229F"/>
    <w:rPr>
      <w:rFonts w:asciiTheme="majorHAnsi" w:eastAsiaTheme="majorEastAsia" w:hAnsiTheme="majorHAnsi" w:cstheme="majorBidi"/>
      <w:color w:val="1F4D78" w:themeColor="accent1" w:themeShade="7F"/>
      <w:sz w:val="24"/>
      <w:szCs w:val="24"/>
    </w:rPr>
  </w:style>
  <w:style w:type="table" w:customStyle="1" w:styleId="ListTable3-Accent51">
    <w:name w:val="List Table 3 - Accent 51"/>
    <w:basedOn w:val="TableNormal"/>
    <w:uiPriority w:val="48"/>
    <w:rsid w:val="00B0229F"/>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character" w:styleId="Hyperlink">
    <w:name w:val="Hyperlink"/>
    <w:basedOn w:val="DefaultParagraphFont"/>
    <w:uiPriority w:val="99"/>
    <w:unhideWhenUsed/>
    <w:rsid w:val="00B0229F"/>
    <w:rPr>
      <w:color w:val="0563C1" w:themeColor="hyperlink"/>
      <w:u w:val="single"/>
    </w:rPr>
  </w:style>
  <w:style w:type="paragraph" w:styleId="Title">
    <w:name w:val="Title"/>
    <w:basedOn w:val="Normal"/>
    <w:next w:val="Normal"/>
    <w:link w:val="TitleChar"/>
    <w:uiPriority w:val="10"/>
    <w:qFormat/>
    <w:rsid w:val="00E73856"/>
    <w:pPr>
      <w:pBdr>
        <w:bottom w:val="single" w:sz="4" w:space="1" w:color="auto"/>
      </w:pBdr>
      <w:spacing w:after="0" w:line="240" w:lineRule="auto"/>
      <w:contextualSpacing/>
    </w:pPr>
    <w:rPr>
      <w:rFonts w:asciiTheme="majorHAnsi" w:eastAsiaTheme="majorEastAsia" w:hAnsiTheme="majorHAnsi" w:cstheme="majorBidi"/>
      <w:b/>
      <w:color w:val="7030A0"/>
      <w:spacing w:val="-10"/>
      <w:kern w:val="28"/>
      <w:sz w:val="32"/>
      <w:szCs w:val="56"/>
    </w:rPr>
  </w:style>
  <w:style w:type="character" w:customStyle="1" w:styleId="TitleChar">
    <w:name w:val="Title Char"/>
    <w:basedOn w:val="DefaultParagraphFont"/>
    <w:link w:val="Title"/>
    <w:uiPriority w:val="10"/>
    <w:rsid w:val="00E73856"/>
    <w:rPr>
      <w:rFonts w:asciiTheme="majorHAnsi" w:eastAsiaTheme="majorEastAsia" w:hAnsiTheme="majorHAnsi" w:cstheme="majorBidi"/>
      <w:b/>
      <w:color w:val="7030A0"/>
      <w:spacing w:val="-10"/>
      <w:kern w:val="28"/>
      <w:sz w:val="32"/>
      <w:szCs w:val="56"/>
    </w:rPr>
  </w:style>
  <w:style w:type="paragraph" w:styleId="Header">
    <w:name w:val="header"/>
    <w:basedOn w:val="Normal"/>
    <w:link w:val="HeaderChar"/>
    <w:uiPriority w:val="99"/>
    <w:unhideWhenUsed/>
    <w:rsid w:val="006D49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490F"/>
  </w:style>
  <w:style w:type="paragraph" w:styleId="Footer">
    <w:name w:val="footer"/>
    <w:basedOn w:val="Normal"/>
    <w:link w:val="FooterChar"/>
    <w:uiPriority w:val="99"/>
    <w:unhideWhenUsed/>
    <w:rsid w:val="006D49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490F"/>
  </w:style>
  <w:style w:type="character" w:styleId="PlaceholderText">
    <w:name w:val="Placeholder Text"/>
    <w:basedOn w:val="DefaultParagraphFont"/>
    <w:uiPriority w:val="99"/>
    <w:semiHidden/>
    <w:rsid w:val="00904469"/>
    <w:rPr>
      <w:color w:val="808080"/>
    </w:rPr>
  </w:style>
  <w:style w:type="table" w:styleId="TableGrid">
    <w:name w:val="Table Grid"/>
    <w:basedOn w:val="TableNormal"/>
    <w:uiPriority w:val="39"/>
    <w:rsid w:val="000C2F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166D9"/>
    <w:rPr>
      <w:color w:val="808080"/>
      <w:shd w:val="clear" w:color="auto" w:fill="E6E6E6"/>
    </w:rPr>
  </w:style>
  <w:style w:type="paragraph" w:styleId="ListParagraph">
    <w:name w:val="List Paragraph"/>
    <w:basedOn w:val="Normal"/>
    <w:uiPriority w:val="34"/>
    <w:qFormat/>
    <w:rsid w:val="009A25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ridersofshaam@hotmail.com" TargetMode="External"/><Relationship Id="rId18" Type="http://schemas.openxmlformats.org/officeDocument/2006/relationships/hyperlink" Target="https://www.strava.com/clubs/ridersofshaam"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mailto:ridersofshaam@hotmail.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dersofshaam@hotmai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ridersofshaam@hotmail.com" TargetMode="External"/><Relationship Id="rId19" Type="http://schemas.openxmlformats.org/officeDocument/2006/relationships/hyperlink" Target="https://www.strava.com/clubs/ridersofshaa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7BCCDF7A76349699E35F3A88369819B"/>
        <w:category>
          <w:name w:val="General"/>
          <w:gallery w:val="placeholder"/>
        </w:category>
        <w:types>
          <w:type w:val="bbPlcHdr"/>
        </w:types>
        <w:behaviors>
          <w:behavior w:val="content"/>
        </w:behaviors>
        <w:guid w:val="{C1D998A4-2784-4AEE-8A18-404A5AA17BEF}"/>
      </w:docPartPr>
      <w:docPartBody>
        <w:p w:rsidR="002D5E01" w:rsidRDefault="00880657" w:rsidP="00880657">
          <w:pPr>
            <w:pStyle w:val="87BCCDF7A76349699E35F3A88369819B5"/>
          </w:pPr>
          <w:r w:rsidRPr="00700319">
            <w:rPr>
              <w:rStyle w:val="PlaceholderText"/>
            </w:rPr>
            <w:t>Click or tap here to enter text.</w:t>
          </w:r>
        </w:p>
      </w:docPartBody>
    </w:docPart>
    <w:docPart>
      <w:docPartPr>
        <w:name w:val="836CCDA771FA4BEEA77D69BAFD77716D"/>
        <w:category>
          <w:name w:val="General"/>
          <w:gallery w:val="placeholder"/>
        </w:category>
        <w:types>
          <w:type w:val="bbPlcHdr"/>
        </w:types>
        <w:behaviors>
          <w:behavior w:val="content"/>
        </w:behaviors>
        <w:guid w:val="{04E76419-2A1E-453D-BCCD-CCC2191DA2D9}"/>
      </w:docPartPr>
      <w:docPartBody>
        <w:p w:rsidR="002D5E01" w:rsidRDefault="00880657" w:rsidP="00880657">
          <w:pPr>
            <w:pStyle w:val="836CCDA771FA4BEEA77D69BAFD77716D5"/>
          </w:pPr>
          <w:r w:rsidRPr="00700319">
            <w:rPr>
              <w:rStyle w:val="PlaceholderText"/>
            </w:rPr>
            <w:t>Click or tap here to enter text.</w:t>
          </w:r>
        </w:p>
      </w:docPartBody>
    </w:docPart>
    <w:docPart>
      <w:docPartPr>
        <w:name w:val="09E0FADC785C4D3BAA88F2704256163F"/>
        <w:category>
          <w:name w:val="General"/>
          <w:gallery w:val="placeholder"/>
        </w:category>
        <w:types>
          <w:type w:val="bbPlcHdr"/>
        </w:types>
        <w:behaviors>
          <w:behavior w:val="content"/>
        </w:behaviors>
        <w:guid w:val="{E81FB39F-FF41-4673-9013-C397F91168DB}"/>
      </w:docPartPr>
      <w:docPartBody>
        <w:p w:rsidR="002D5E01" w:rsidRDefault="00880657" w:rsidP="00880657">
          <w:pPr>
            <w:pStyle w:val="09E0FADC785C4D3BAA88F2704256163F4"/>
          </w:pPr>
          <w:r w:rsidRPr="00700319">
            <w:rPr>
              <w:rStyle w:val="PlaceholderText"/>
            </w:rPr>
            <w:t>Choose an item.</w:t>
          </w:r>
        </w:p>
      </w:docPartBody>
    </w:docPart>
    <w:docPart>
      <w:docPartPr>
        <w:name w:val="141FED5029F6453C98CA1EFD641D29CE"/>
        <w:category>
          <w:name w:val="General"/>
          <w:gallery w:val="placeholder"/>
        </w:category>
        <w:types>
          <w:type w:val="bbPlcHdr"/>
        </w:types>
        <w:behaviors>
          <w:behavior w:val="content"/>
        </w:behaviors>
        <w:guid w:val="{155C5463-9B82-4BB4-A4AD-03DDE27202C5}"/>
      </w:docPartPr>
      <w:docPartBody>
        <w:p w:rsidR="002D5E01" w:rsidRDefault="00880657" w:rsidP="00880657">
          <w:pPr>
            <w:pStyle w:val="141FED5029F6453C98CA1EFD641D29CE3"/>
          </w:pPr>
          <w:r w:rsidRPr="00700319">
            <w:rPr>
              <w:rStyle w:val="PlaceholderText"/>
            </w:rPr>
            <w:t>Click or tap to enter a date.</w:t>
          </w:r>
        </w:p>
      </w:docPartBody>
    </w:docPart>
    <w:docPart>
      <w:docPartPr>
        <w:name w:val="98F96EB1A95F41CA8AB77F5D22343A44"/>
        <w:category>
          <w:name w:val="General"/>
          <w:gallery w:val="placeholder"/>
        </w:category>
        <w:types>
          <w:type w:val="bbPlcHdr"/>
        </w:types>
        <w:behaviors>
          <w:behavior w:val="content"/>
        </w:behaviors>
        <w:guid w:val="{CD698873-AA8C-4A5A-A241-CD82E7554719}"/>
      </w:docPartPr>
      <w:docPartBody>
        <w:p w:rsidR="002D5E01" w:rsidRDefault="00880657" w:rsidP="00880657">
          <w:pPr>
            <w:pStyle w:val="98F96EB1A95F41CA8AB77F5D22343A441"/>
          </w:pPr>
          <w:r w:rsidRPr="00700319">
            <w:rPr>
              <w:rStyle w:val="PlaceholderText"/>
            </w:rPr>
            <w:t>Click or tap here to enter text.</w:t>
          </w:r>
        </w:p>
      </w:docPartBody>
    </w:docPart>
    <w:docPart>
      <w:docPartPr>
        <w:name w:val="FE0C8AFB43D3482F99C637D36F814098"/>
        <w:category>
          <w:name w:val="General"/>
          <w:gallery w:val="placeholder"/>
        </w:category>
        <w:types>
          <w:type w:val="bbPlcHdr"/>
        </w:types>
        <w:behaviors>
          <w:behavior w:val="content"/>
        </w:behaviors>
        <w:guid w:val="{28808A95-5768-4030-93D7-D0873D7A418C}"/>
      </w:docPartPr>
      <w:docPartBody>
        <w:p w:rsidR="002D5E01" w:rsidRDefault="00880657" w:rsidP="00880657">
          <w:pPr>
            <w:pStyle w:val="FE0C8AFB43D3482F99C637D36F8140981"/>
          </w:pPr>
          <w:r w:rsidRPr="00700319">
            <w:rPr>
              <w:rStyle w:val="PlaceholderText"/>
            </w:rPr>
            <w:t>Click or tap here to enter text.</w:t>
          </w:r>
        </w:p>
      </w:docPartBody>
    </w:docPart>
    <w:docPart>
      <w:docPartPr>
        <w:name w:val="70A6BDBFFA6E41D786F679679145C4FB"/>
        <w:category>
          <w:name w:val="General"/>
          <w:gallery w:val="placeholder"/>
        </w:category>
        <w:types>
          <w:type w:val="bbPlcHdr"/>
        </w:types>
        <w:behaviors>
          <w:behavior w:val="content"/>
        </w:behaviors>
        <w:guid w:val="{5BBDA557-70CA-4AC3-8B9B-4AE2E33F091C}"/>
      </w:docPartPr>
      <w:docPartBody>
        <w:p w:rsidR="002D5E01" w:rsidRDefault="00880657" w:rsidP="00880657">
          <w:pPr>
            <w:pStyle w:val="70A6BDBFFA6E41D786F679679145C4FB1"/>
          </w:pPr>
          <w:r w:rsidRPr="00700319">
            <w:rPr>
              <w:rStyle w:val="PlaceholderText"/>
            </w:rPr>
            <w:t>Click or tap here to enter text.</w:t>
          </w:r>
        </w:p>
      </w:docPartBody>
    </w:docPart>
    <w:docPart>
      <w:docPartPr>
        <w:name w:val="2590BA965B58461EB9BF9E25D255DEB7"/>
        <w:category>
          <w:name w:val="General"/>
          <w:gallery w:val="placeholder"/>
        </w:category>
        <w:types>
          <w:type w:val="bbPlcHdr"/>
        </w:types>
        <w:behaviors>
          <w:behavior w:val="content"/>
        </w:behaviors>
        <w:guid w:val="{B7D08F2B-C5B8-45FB-A3DA-EEFA9DA78A15}"/>
      </w:docPartPr>
      <w:docPartBody>
        <w:p w:rsidR="002D5E01" w:rsidRDefault="00880657" w:rsidP="00880657">
          <w:pPr>
            <w:pStyle w:val="2590BA965B58461EB9BF9E25D255DEB71"/>
          </w:pPr>
          <w:r w:rsidRPr="00700319">
            <w:rPr>
              <w:rStyle w:val="PlaceholderText"/>
            </w:rPr>
            <w:t>Click or tap here to enter text.</w:t>
          </w:r>
        </w:p>
      </w:docPartBody>
    </w:docPart>
    <w:docPart>
      <w:docPartPr>
        <w:name w:val="02EFF0D998E94F0CB320260724A98C8E"/>
        <w:category>
          <w:name w:val="General"/>
          <w:gallery w:val="placeholder"/>
        </w:category>
        <w:types>
          <w:type w:val="bbPlcHdr"/>
        </w:types>
        <w:behaviors>
          <w:behavior w:val="content"/>
        </w:behaviors>
        <w:guid w:val="{BD221A6C-FCA1-46FE-9E26-F06875212731}"/>
      </w:docPartPr>
      <w:docPartBody>
        <w:p w:rsidR="002D5E01" w:rsidRDefault="00880657" w:rsidP="00880657">
          <w:pPr>
            <w:pStyle w:val="02EFF0D998E94F0CB320260724A98C8E1"/>
          </w:pPr>
          <w:r w:rsidRPr="00700319">
            <w:rPr>
              <w:rStyle w:val="PlaceholderText"/>
            </w:rPr>
            <w:t>Click or tap here to enter text.</w:t>
          </w:r>
        </w:p>
      </w:docPartBody>
    </w:docPart>
    <w:docPart>
      <w:docPartPr>
        <w:name w:val="CD968AC6DC1E4E599651FD51F1B6EE4A"/>
        <w:category>
          <w:name w:val="General"/>
          <w:gallery w:val="placeholder"/>
        </w:category>
        <w:types>
          <w:type w:val="bbPlcHdr"/>
        </w:types>
        <w:behaviors>
          <w:behavior w:val="content"/>
        </w:behaviors>
        <w:guid w:val="{A65C6D33-1CAC-480D-920B-087907828441}"/>
      </w:docPartPr>
      <w:docPartBody>
        <w:p w:rsidR="004A7E53" w:rsidRDefault="00880657" w:rsidP="00880657">
          <w:pPr>
            <w:pStyle w:val="CD968AC6DC1E4E599651FD51F1B6EE4A1"/>
          </w:pPr>
          <w:r w:rsidRPr="00700319">
            <w:rPr>
              <w:rStyle w:val="PlaceholderText"/>
            </w:rPr>
            <w:t>Click or tap here to enter text.</w:t>
          </w:r>
        </w:p>
      </w:docPartBody>
    </w:docPart>
    <w:docPart>
      <w:docPartPr>
        <w:name w:val="0B6780B383364F6E84873B5269059235"/>
        <w:category>
          <w:name w:val="General"/>
          <w:gallery w:val="placeholder"/>
        </w:category>
        <w:types>
          <w:type w:val="bbPlcHdr"/>
        </w:types>
        <w:behaviors>
          <w:behavior w:val="content"/>
        </w:behaviors>
        <w:guid w:val="{FAC7D6EE-6BCE-47A0-A28A-0685BF1A76FF}"/>
      </w:docPartPr>
      <w:docPartBody>
        <w:p w:rsidR="004A7E53" w:rsidRDefault="00880657" w:rsidP="00880657">
          <w:pPr>
            <w:pStyle w:val="0B6780B383364F6E84873B52690592351"/>
          </w:pPr>
          <w:r w:rsidRPr="00700319">
            <w:rPr>
              <w:rStyle w:val="PlaceholderText"/>
            </w:rPr>
            <w:t>Choose an item.</w:t>
          </w:r>
        </w:p>
      </w:docPartBody>
    </w:docPart>
    <w:docPart>
      <w:docPartPr>
        <w:name w:val="33D3C0A0140244908C19C6BC58430BFD"/>
        <w:category>
          <w:name w:val="General"/>
          <w:gallery w:val="placeholder"/>
        </w:category>
        <w:types>
          <w:type w:val="bbPlcHdr"/>
        </w:types>
        <w:behaviors>
          <w:behavior w:val="content"/>
        </w:behaviors>
        <w:guid w:val="{EF4C0529-F53C-4673-936C-834714EC17A1}"/>
      </w:docPartPr>
      <w:docPartBody>
        <w:p w:rsidR="004A7E53" w:rsidRDefault="00880657" w:rsidP="00880657">
          <w:pPr>
            <w:pStyle w:val="33D3C0A0140244908C19C6BC58430BFD1"/>
          </w:pPr>
          <w:r w:rsidRPr="00700319">
            <w:rPr>
              <w:rStyle w:val="PlaceholderText"/>
            </w:rPr>
            <w:t>Choose an item.</w:t>
          </w:r>
        </w:p>
      </w:docPartBody>
    </w:docPart>
    <w:docPart>
      <w:docPartPr>
        <w:name w:val="689490865CEB410EAB8AC71625EADF50"/>
        <w:category>
          <w:name w:val="General"/>
          <w:gallery w:val="placeholder"/>
        </w:category>
        <w:types>
          <w:type w:val="bbPlcHdr"/>
        </w:types>
        <w:behaviors>
          <w:behavior w:val="content"/>
        </w:behaviors>
        <w:guid w:val="{C77F871E-02E1-48E6-A2EF-EAC5F5A49B88}"/>
      </w:docPartPr>
      <w:docPartBody>
        <w:p w:rsidR="004A7E53" w:rsidRDefault="00880657" w:rsidP="00880657">
          <w:pPr>
            <w:pStyle w:val="689490865CEB410EAB8AC71625EADF501"/>
          </w:pPr>
          <w:r w:rsidRPr="00700319">
            <w:rPr>
              <w:rStyle w:val="PlaceholderText"/>
            </w:rPr>
            <w:t>Choose an item.</w:t>
          </w:r>
        </w:p>
      </w:docPartBody>
    </w:docPart>
    <w:docPart>
      <w:docPartPr>
        <w:name w:val="3896EC80FF8E42CD84D55E0E332CBE27"/>
        <w:category>
          <w:name w:val="General"/>
          <w:gallery w:val="placeholder"/>
        </w:category>
        <w:types>
          <w:type w:val="bbPlcHdr"/>
        </w:types>
        <w:behaviors>
          <w:behavior w:val="content"/>
        </w:behaviors>
        <w:guid w:val="{2990AC77-0D3C-441E-90D4-B037F5C2BA5D}"/>
      </w:docPartPr>
      <w:docPartBody>
        <w:p w:rsidR="004A7E53" w:rsidRDefault="00880657" w:rsidP="00880657">
          <w:pPr>
            <w:pStyle w:val="3896EC80FF8E42CD84D55E0E332CBE271"/>
          </w:pPr>
          <w:r w:rsidRPr="00700319">
            <w:rPr>
              <w:rStyle w:val="PlaceholderText"/>
            </w:rPr>
            <w:t>Click or tap here to enter text.</w:t>
          </w:r>
        </w:p>
      </w:docPartBody>
    </w:docPart>
    <w:docPart>
      <w:docPartPr>
        <w:name w:val="7107A8FEF98F4A09A4AB0F4311729187"/>
        <w:category>
          <w:name w:val="General"/>
          <w:gallery w:val="placeholder"/>
        </w:category>
        <w:types>
          <w:type w:val="bbPlcHdr"/>
        </w:types>
        <w:behaviors>
          <w:behavior w:val="content"/>
        </w:behaviors>
        <w:guid w:val="{94C4CA10-409D-411C-BA84-D4F2A7C66A41}"/>
      </w:docPartPr>
      <w:docPartBody>
        <w:p w:rsidR="004A7E53" w:rsidRDefault="00880657" w:rsidP="00880657">
          <w:pPr>
            <w:pStyle w:val="7107A8FEF98F4A09A4AB0F43117291871"/>
          </w:pPr>
          <w:r w:rsidRPr="00700319">
            <w:rPr>
              <w:rStyle w:val="PlaceholderText"/>
            </w:rPr>
            <w:t>Click or tap here to enter text.</w:t>
          </w:r>
        </w:p>
      </w:docPartBody>
    </w:docPart>
    <w:docPart>
      <w:docPartPr>
        <w:name w:val="8965CE8F9C2C415C820DC10BE3FF7777"/>
        <w:category>
          <w:name w:val="General"/>
          <w:gallery w:val="placeholder"/>
        </w:category>
        <w:types>
          <w:type w:val="bbPlcHdr"/>
        </w:types>
        <w:behaviors>
          <w:behavior w:val="content"/>
        </w:behaviors>
        <w:guid w:val="{BB93C32A-EF0C-4B69-9A08-14DF5B3767C2}"/>
      </w:docPartPr>
      <w:docPartBody>
        <w:p w:rsidR="004A7E53" w:rsidRDefault="00880657" w:rsidP="00880657">
          <w:pPr>
            <w:pStyle w:val="8965CE8F9C2C415C820DC10BE3FF77771"/>
          </w:pPr>
          <w:r w:rsidRPr="00700319">
            <w:rPr>
              <w:rStyle w:val="PlaceholderText"/>
            </w:rPr>
            <w:t>Click or tap here to enter text.</w:t>
          </w:r>
        </w:p>
      </w:docPartBody>
    </w:docPart>
    <w:docPart>
      <w:docPartPr>
        <w:name w:val="5BF351010F1441DEAB4B31FA71CF1049"/>
        <w:category>
          <w:name w:val="General"/>
          <w:gallery w:val="placeholder"/>
        </w:category>
        <w:types>
          <w:type w:val="bbPlcHdr"/>
        </w:types>
        <w:behaviors>
          <w:behavior w:val="content"/>
        </w:behaviors>
        <w:guid w:val="{1D015E9A-2350-4272-B5A8-5E3DCB41E3BA}"/>
      </w:docPartPr>
      <w:docPartBody>
        <w:p w:rsidR="004A7E53" w:rsidRDefault="00880657" w:rsidP="00880657">
          <w:pPr>
            <w:pStyle w:val="5BF351010F1441DEAB4B31FA71CF10491"/>
          </w:pPr>
          <w:r w:rsidRPr="00700319">
            <w:rPr>
              <w:rStyle w:val="PlaceholderText"/>
            </w:rPr>
            <w:t>Click or tap here to enter text.</w:t>
          </w:r>
        </w:p>
      </w:docPartBody>
    </w:docPart>
    <w:docPart>
      <w:docPartPr>
        <w:name w:val="B1624303F720454BA0FE215776A85236"/>
        <w:category>
          <w:name w:val="General"/>
          <w:gallery w:val="placeholder"/>
        </w:category>
        <w:types>
          <w:type w:val="bbPlcHdr"/>
        </w:types>
        <w:behaviors>
          <w:behavior w:val="content"/>
        </w:behaviors>
        <w:guid w:val="{BB67DD8C-CDEB-4CB4-9AE5-67CE77DD8DE7}"/>
      </w:docPartPr>
      <w:docPartBody>
        <w:p w:rsidR="004A7E53" w:rsidRDefault="00880657" w:rsidP="00880657">
          <w:pPr>
            <w:pStyle w:val="B1624303F720454BA0FE215776A852361"/>
          </w:pPr>
          <w:r w:rsidRPr="00700319">
            <w:rPr>
              <w:rStyle w:val="PlaceholderText"/>
            </w:rPr>
            <w:t>Click or tap here to enter text.</w:t>
          </w:r>
        </w:p>
      </w:docPartBody>
    </w:docPart>
    <w:docPart>
      <w:docPartPr>
        <w:name w:val="9DF44A0B6CFE4F6E8179C49B6AC6FECF"/>
        <w:category>
          <w:name w:val="General"/>
          <w:gallery w:val="placeholder"/>
        </w:category>
        <w:types>
          <w:type w:val="bbPlcHdr"/>
        </w:types>
        <w:behaviors>
          <w:behavior w:val="content"/>
        </w:behaviors>
        <w:guid w:val="{7E8BDDB1-D0FB-4209-A192-C8CB3C186ED9}"/>
      </w:docPartPr>
      <w:docPartBody>
        <w:p w:rsidR="00164059" w:rsidRDefault="00880657" w:rsidP="00880657">
          <w:pPr>
            <w:pStyle w:val="9DF44A0B6CFE4F6E8179C49B6AC6FECF"/>
          </w:pPr>
          <w:r w:rsidRPr="00700319">
            <w:rPr>
              <w:rStyle w:val="PlaceholderText"/>
            </w:rPr>
            <w:t>Click or tap here to enter text.</w:t>
          </w:r>
        </w:p>
      </w:docPartBody>
    </w:docPart>
    <w:docPart>
      <w:docPartPr>
        <w:name w:val="D61205F2D41149498B285BA554AE3DF2"/>
        <w:category>
          <w:name w:val="General"/>
          <w:gallery w:val="placeholder"/>
        </w:category>
        <w:types>
          <w:type w:val="bbPlcHdr"/>
        </w:types>
        <w:behaviors>
          <w:behavior w:val="content"/>
        </w:behaviors>
        <w:guid w:val="{614588EA-8D20-4CE2-9FD3-B6A79963850D}"/>
      </w:docPartPr>
      <w:docPartBody>
        <w:p w:rsidR="00164059" w:rsidRDefault="00880657" w:rsidP="00880657">
          <w:pPr>
            <w:pStyle w:val="D61205F2D41149498B285BA554AE3DF2"/>
          </w:pPr>
          <w:r w:rsidRPr="00700319">
            <w:rPr>
              <w:rStyle w:val="PlaceholderText"/>
            </w:rPr>
            <w:t>Click or tap here to enter text.</w:t>
          </w:r>
        </w:p>
      </w:docPartBody>
    </w:docPart>
    <w:docPart>
      <w:docPartPr>
        <w:name w:val="6F7ADA7CEB7F4A7082801DE458A263CE"/>
        <w:category>
          <w:name w:val="General"/>
          <w:gallery w:val="placeholder"/>
        </w:category>
        <w:types>
          <w:type w:val="bbPlcHdr"/>
        </w:types>
        <w:behaviors>
          <w:behavior w:val="content"/>
        </w:behaviors>
        <w:guid w:val="{EB82E328-36EC-4835-A9B8-ABDC75D1683F}"/>
      </w:docPartPr>
      <w:docPartBody>
        <w:p w:rsidR="00164059" w:rsidRDefault="00880657" w:rsidP="00880657">
          <w:pPr>
            <w:pStyle w:val="6F7ADA7CEB7F4A7082801DE458A263CE"/>
          </w:pPr>
          <w:r w:rsidRPr="00700319">
            <w:rPr>
              <w:rStyle w:val="PlaceholderText"/>
            </w:rPr>
            <w:t>Click or tap here to enter text.</w:t>
          </w:r>
        </w:p>
      </w:docPartBody>
    </w:docPart>
    <w:docPart>
      <w:docPartPr>
        <w:name w:val="ACD03B8C12D749A9979267C723B2F652"/>
        <w:category>
          <w:name w:val="General"/>
          <w:gallery w:val="placeholder"/>
        </w:category>
        <w:types>
          <w:type w:val="bbPlcHdr"/>
        </w:types>
        <w:behaviors>
          <w:behavior w:val="content"/>
        </w:behaviors>
        <w:guid w:val="{958522B5-384F-4DBD-B142-6E20BFB6C556}"/>
      </w:docPartPr>
      <w:docPartBody>
        <w:p w:rsidR="00164059" w:rsidRDefault="00880657" w:rsidP="00880657">
          <w:pPr>
            <w:pStyle w:val="ACD03B8C12D749A9979267C723B2F652"/>
          </w:pPr>
          <w:r w:rsidRPr="00700319">
            <w:rPr>
              <w:rStyle w:val="PlaceholderText"/>
            </w:rPr>
            <w:t>Click or tap here to enter text.</w:t>
          </w:r>
        </w:p>
      </w:docPartBody>
    </w:docPart>
    <w:docPart>
      <w:docPartPr>
        <w:name w:val="AE303EC8684447099077D1EFF2E78090"/>
        <w:category>
          <w:name w:val="General"/>
          <w:gallery w:val="placeholder"/>
        </w:category>
        <w:types>
          <w:type w:val="bbPlcHdr"/>
        </w:types>
        <w:behaviors>
          <w:behavior w:val="content"/>
        </w:behaviors>
        <w:guid w:val="{6F16F3C8-FB03-4C89-ABBB-2E4835A73B3F}"/>
      </w:docPartPr>
      <w:docPartBody>
        <w:p w:rsidR="00164059" w:rsidRDefault="00880657" w:rsidP="00880657">
          <w:pPr>
            <w:pStyle w:val="AE303EC8684447099077D1EFF2E78090"/>
          </w:pPr>
          <w:r w:rsidRPr="00700319">
            <w:rPr>
              <w:rStyle w:val="PlaceholderText"/>
            </w:rPr>
            <w:t>Click or tap here to enter text.</w:t>
          </w:r>
        </w:p>
      </w:docPartBody>
    </w:docPart>
    <w:docPart>
      <w:docPartPr>
        <w:name w:val="B70575A233CA4CFC8693A8B9F2F23E6F"/>
        <w:category>
          <w:name w:val="General"/>
          <w:gallery w:val="placeholder"/>
        </w:category>
        <w:types>
          <w:type w:val="bbPlcHdr"/>
        </w:types>
        <w:behaviors>
          <w:behavior w:val="content"/>
        </w:behaviors>
        <w:guid w:val="{882B89E4-13A5-454B-9D89-BFD638857728}"/>
      </w:docPartPr>
      <w:docPartBody>
        <w:p w:rsidR="00164059" w:rsidRDefault="00880657" w:rsidP="00880657">
          <w:pPr>
            <w:pStyle w:val="B70575A233CA4CFC8693A8B9F2F23E6F"/>
          </w:pPr>
          <w:r w:rsidRPr="00700319">
            <w:rPr>
              <w:rStyle w:val="PlaceholderText"/>
            </w:rPr>
            <w:t>Click or tap here to enter text.</w:t>
          </w:r>
        </w:p>
      </w:docPartBody>
    </w:docPart>
    <w:docPart>
      <w:docPartPr>
        <w:name w:val="78836DB1F3A84FB0A44CDA4976BF3696"/>
        <w:category>
          <w:name w:val="General"/>
          <w:gallery w:val="placeholder"/>
        </w:category>
        <w:types>
          <w:type w:val="bbPlcHdr"/>
        </w:types>
        <w:behaviors>
          <w:behavior w:val="content"/>
        </w:behaviors>
        <w:guid w:val="{53C5F787-63EC-4C2A-82CE-C3D8F2F2C751}"/>
      </w:docPartPr>
      <w:docPartBody>
        <w:p w:rsidR="00164059" w:rsidRDefault="00880657" w:rsidP="00880657">
          <w:pPr>
            <w:pStyle w:val="78836DB1F3A84FB0A44CDA4976BF3696"/>
          </w:pPr>
          <w:r w:rsidRPr="00700319">
            <w:rPr>
              <w:rStyle w:val="PlaceholderText"/>
            </w:rPr>
            <w:t>Click or tap here to enter text.</w:t>
          </w:r>
        </w:p>
      </w:docPartBody>
    </w:docPart>
    <w:docPart>
      <w:docPartPr>
        <w:name w:val="EB2E6311AF8345E486CC2A90B7E47D51"/>
        <w:category>
          <w:name w:val="General"/>
          <w:gallery w:val="placeholder"/>
        </w:category>
        <w:types>
          <w:type w:val="bbPlcHdr"/>
        </w:types>
        <w:behaviors>
          <w:behavior w:val="content"/>
        </w:behaviors>
        <w:guid w:val="{6F8ADB32-15AC-4AE2-8652-D4ADD7C231EB}"/>
      </w:docPartPr>
      <w:docPartBody>
        <w:p w:rsidR="00164059" w:rsidRDefault="00880657" w:rsidP="00880657">
          <w:pPr>
            <w:pStyle w:val="EB2E6311AF8345E486CC2A90B7E47D51"/>
          </w:pPr>
          <w:r w:rsidRPr="00700319">
            <w:rPr>
              <w:rStyle w:val="PlaceholderText"/>
            </w:rPr>
            <w:t>Click or tap to enter a date.</w:t>
          </w:r>
        </w:p>
      </w:docPartBody>
    </w:docPart>
    <w:docPart>
      <w:docPartPr>
        <w:name w:val="7B179096C7F2442CA547B9ACC65E71C5"/>
        <w:category>
          <w:name w:val="General"/>
          <w:gallery w:val="placeholder"/>
        </w:category>
        <w:types>
          <w:type w:val="bbPlcHdr"/>
        </w:types>
        <w:behaviors>
          <w:behavior w:val="content"/>
        </w:behaviors>
        <w:guid w:val="{3FDDB117-E695-4B03-91AB-A93A42C68800}"/>
      </w:docPartPr>
      <w:docPartBody>
        <w:p w:rsidR="00164059" w:rsidRDefault="00880657" w:rsidP="00880657">
          <w:pPr>
            <w:pStyle w:val="7B179096C7F2442CA547B9ACC65E71C5"/>
          </w:pPr>
          <w:r w:rsidRPr="00700319">
            <w:rPr>
              <w:rStyle w:val="PlaceholderText"/>
            </w:rPr>
            <w:t>Click or tap here to enter text.</w:t>
          </w:r>
        </w:p>
      </w:docPartBody>
    </w:docPart>
    <w:docPart>
      <w:docPartPr>
        <w:name w:val="606D3A7151A7475197A3FF66E3E40039"/>
        <w:category>
          <w:name w:val="General"/>
          <w:gallery w:val="placeholder"/>
        </w:category>
        <w:types>
          <w:type w:val="bbPlcHdr"/>
        </w:types>
        <w:behaviors>
          <w:behavior w:val="content"/>
        </w:behaviors>
        <w:guid w:val="{E2DCCA01-0AC8-48A9-A39E-E9B7CB55871E}"/>
      </w:docPartPr>
      <w:docPartBody>
        <w:p w:rsidR="00164059" w:rsidRDefault="00880657" w:rsidP="00880657">
          <w:pPr>
            <w:pStyle w:val="606D3A7151A7475197A3FF66E3E40039"/>
          </w:pPr>
          <w:r w:rsidRPr="00700319">
            <w:rPr>
              <w:rStyle w:val="PlaceholderText"/>
            </w:rPr>
            <w:t>Click or tap to enter a date.</w:t>
          </w:r>
        </w:p>
      </w:docPartBody>
    </w:docPart>
    <w:docPart>
      <w:docPartPr>
        <w:name w:val="7AAED2C774F44D3A9EC83500384DFDD4"/>
        <w:category>
          <w:name w:val="General"/>
          <w:gallery w:val="placeholder"/>
        </w:category>
        <w:types>
          <w:type w:val="bbPlcHdr"/>
        </w:types>
        <w:behaviors>
          <w:behavior w:val="content"/>
        </w:behaviors>
        <w:guid w:val="{8C4D13DD-36F1-4CEB-9A8B-C5C3E616A1A2}"/>
      </w:docPartPr>
      <w:docPartBody>
        <w:p w:rsidR="00164059" w:rsidRDefault="00880657" w:rsidP="00880657">
          <w:pPr>
            <w:pStyle w:val="7AAED2C774F44D3A9EC83500384DFDD4"/>
          </w:pPr>
          <w:r w:rsidRPr="00700319">
            <w:rPr>
              <w:rStyle w:val="PlaceholderText"/>
            </w:rPr>
            <w:t>Click or tap here to enter text.</w:t>
          </w:r>
        </w:p>
      </w:docPartBody>
    </w:docPart>
    <w:docPart>
      <w:docPartPr>
        <w:name w:val="DDF67BBBCDF5498DBB311D09EB9F98C1"/>
        <w:category>
          <w:name w:val="General"/>
          <w:gallery w:val="placeholder"/>
        </w:category>
        <w:types>
          <w:type w:val="bbPlcHdr"/>
        </w:types>
        <w:behaviors>
          <w:behavior w:val="content"/>
        </w:behaviors>
        <w:guid w:val="{76E2EE37-3717-4BD3-A916-0D421DBD9598}"/>
      </w:docPartPr>
      <w:docPartBody>
        <w:p w:rsidR="00164059" w:rsidRDefault="00880657" w:rsidP="00880657">
          <w:pPr>
            <w:pStyle w:val="DDF67BBBCDF5498DBB311D09EB9F98C1"/>
          </w:pPr>
          <w:r w:rsidRPr="00700319">
            <w:rPr>
              <w:rStyle w:val="PlaceholderText"/>
            </w:rPr>
            <w:t>Click or tap here to enter text.</w:t>
          </w:r>
        </w:p>
      </w:docPartBody>
    </w:docPart>
    <w:docPart>
      <w:docPartPr>
        <w:name w:val="3E424E07DA9F4EEFB64DF1DE0DD3A642"/>
        <w:category>
          <w:name w:val="General"/>
          <w:gallery w:val="placeholder"/>
        </w:category>
        <w:types>
          <w:type w:val="bbPlcHdr"/>
        </w:types>
        <w:behaviors>
          <w:behavior w:val="content"/>
        </w:behaviors>
        <w:guid w:val="{561A29CD-3DB6-459D-A260-99FD9FA978D5}"/>
      </w:docPartPr>
      <w:docPartBody>
        <w:p w:rsidR="00164059" w:rsidRDefault="00880657" w:rsidP="00880657">
          <w:pPr>
            <w:pStyle w:val="3E424E07DA9F4EEFB64DF1DE0DD3A642"/>
          </w:pPr>
          <w:r w:rsidRPr="00700319">
            <w:rPr>
              <w:rStyle w:val="PlaceholderText"/>
            </w:rPr>
            <w:t>Click or tap here to enter text.</w:t>
          </w:r>
        </w:p>
      </w:docPartBody>
    </w:docPart>
    <w:docPart>
      <w:docPartPr>
        <w:name w:val="2AD065E6079E42F09AF163658FDF36B8"/>
        <w:category>
          <w:name w:val="General"/>
          <w:gallery w:val="placeholder"/>
        </w:category>
        <w:types>
          <w:type w:val="bbPlcHdr"/>
        </w:types>
        <w:behaviors>
          <w:behavior w:val="content"/>
        </w:behaviors>
        <w:guid w:val="{92E32723-B465-4D81-8045-AAA5E259777F}"/>
      </w:docPartPr>
      <w:docPartBody>
        <w:p w:rsidR="00164059" w:rsidRDefault="00880657" w:rsidP="00880657">
          <w:pPr>
            <w:pStyle w:val="2AD065E6079E42F09AF163658FDF36B8"/>
          </w:pPr>
          <w:r w:rsidRPr="0070031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27AA"/>
    <w:rsid w:val="000025AB"/>
    <w:rsid w:val="00031000"/>
    <w:rsid w:val="00032B03"/>
    <w:rsid w:val="00057158"/>
    <w:rsid w:val="00096DDE"/>
    <w:rsid w:val="000A20F9"/>
    <w:rsid w:val="00164059"/>
    <w:rsid w:val="001E1649"/>
    <w:rsid w:val="002827AA"/>
    <w:rsid w:val="002D5E01"/>
    <w:rsid w:val="003633DB"/>
    <w:rsid w:val="00382DBD"/>
    <w:rsid w:val="00393DFA"/>
    <w:rsid w:val="00420614"/>
    <w:rsid w:val="0044502B"/>
    <w:rsid w:val="004A7E53"/>
    <w:rsid w:val="004F1020"/>
    <w:rsid w:val="005335C2"/>
    <w:rsid w:val="007A5915"/>
    <w:rsid w:val="00880657"/>
    <w:rsid w:val="00913EC7"/>
    <w:rsid w:val="00915130"/>
    <w:rsid w:val="00A73A56"/>
    <w:rsid w:val="00AD1D9F"/>
    <w:rsid w:val="00B301F6"/>
    <w:rsid w:val="00CE17BC"/>
    <w:rsid w:val="00D64849"/>
    <w:rsid w:val="00FF55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0657"/>
    <w:rPr>
      <w:color w:val="808080"/>
    </w:rPr>
  </w:style>
  <w:style w:type="paragraph" w:customStyle="1" w:styleId="84C263C8A3A14353A1BEA98AAF7DDA3B">
    <w:name w:val="84C263C8A3A14353A1BEA98AAF7DDA3B"/>
    <w:rsid w:val="002827AA"/>
    <w:rPr>
      <w:rFonts w:eastAsiaTheme="minorHAnsi"/>
      <w:lang w:eastAsia="en-US"/>
    </w:rPr>
  </w:style>
  <w:style w:type="paragraph" w:customStyle="1" w:styleId="1B742A9D8EAC4D8D87BD9ED1AB1CE736">
    <w:name w:val="1B742A9D8EAC4D8D87BD9ED1AB1CE736"/>
    <w:rsid w:val="002827AA"/>
    <w:rPr>
      <w:rFonts w:eastAsiaTheme="minorHAnsi"/>
      <w:lang w:eastAsia="en-US"/>
    </w:rPr>
  </w:style>
  <w:style w:type="paragraph" w:customStyle="1" w:styleId="1B742A9D8EAC4D8D87BD9ED1AB1CE7361">
    <w:name w:val="1B742A9D8EAC4D8D87BD9ED1AB1CE7361"/>
    <w:rsid w:val="002827AA"/>
    <w:rPr>
      <w:rFonts w:eastAsiaTheme="minorHAnsi"/>
      <w:lang w:eastAsia="en-US"/>
    </w:rPr>
  </w:style>
  <w:style w:type="paragraph" w:customStyle="1" w:styleId="84C263C8A3A14353A1BEA98AAF7DDA3B1">
    <w:name w:val="84C263C8A3A14353A1BEA98AAF7DDA3B1"/>
    <w:rsid w:val="00096DDE"/>
    <w:rPr>
      <w:rFonts w:eastAsiaTheme="minorHAnsi"/>
      <w:lang w:eastAsia="en-US"/>
    </w:rPr>
  </w:style>
  <w:style w:type="paragraph" w:customStyle="1" w:styleId="84C263C8A3A14353A1BEA98AAF7DDA3B2">
    <w:name w:val="84C263C8A3A14353A1BEA98AAF7DDA3B2"/>
    <w:rsid w:val="00096DDE"/>
    <w:rPr>
      <w:rFonts w:eastAsiaTheme="minorHAnsi"/>
      <w:lang w:eastAsia="en-US"/>
    </w:rPr>
  </w:style>
  <w:style w:type="paragraph" w:customStyle="1" w:styleId="84C263C8A3A14353A1BEA98AAF7DDA3B3">
    <w:name w:val="84C263C8A3A14353A1BEA98AAF7DDA3B3"/>
    <w:rsid w:val="00096DDE"/>
    <w:rPr>
      <w:rFonts w:eastAsiaTheme="minorHAnsi"/>
      <w:lang w:eastAsia="en-US"/>
    </w:rPr>
  </w:style>
  <w:style w:type="paragraph" w:customStyle="1" w:styleId="724350012F09425AA47D54C9D35D23EF">
    <w:name w:val="724350012F09425AA47D54C9D35D23EF"/>
    <w:rsid w:val="00096DDE"/>
    <w:rPr>
      <w:rFonts w:eastAsiaTheme="minorHAnsi"/>
      <w:lang w:eastAsia="en-US"/>
    </w:rPr>
  </w:style>
  <w:style w:type="paragraph" w:customStyle="1" w:styleId="97055329F99147DABBADC761B5DDB9C7">
    <w:name w:val="97055329F99147DABBADC761B5DDB9C7"/>
    <w:rsid w:val="00096DDE"/>
    <w:rPr>
      <w:rFonts w:eastAsiaTheme="minorHAnsi"/>
      <w:lang w:eastAsia="en-US"/>
    </w:rPr>
  </w:style>
  <w:style w:type="paragraph" w:customStyle="1" w:styleId="97055329F99147DABBADC761B5DDB9C71">
    <w:name w:val="97055329F99147DABBADC761B5DDB9C71"/>
    <w:rsid w:val="00096DDE"/>
    <w:rPr>
      <w:rFonts w:eastAsiaTheme="minorHAnsi"/>
      <w:lang w:eastAsia="en-US"/>
    </w:rPr>
  </w:style>
  <w:style w:type="paragraph" w:customStyle="1" w:styleId="97055329F99147DABBADC761B5DDB9C72">
    <w:name w:val="97055329F99147DABBADC761B5DDB9C72"/>
    <w:rsid w:val="00096DDE"/>
    <w:rPr>
      <w:rFonts w:eastAsiaTheme="minorHAnsi"/>
      <w:lang w:eastAsia="en-US"/>
    </w:rPr>
  </w:style>
  <w:style w:type="paragraph" w:customStyle="1" w:styleId="97055329F99147DABBADC761B5DDB9C73">
    <w:name w:val="97055329F99147DABBADC761B5DDB9C73"/>
    <w:rsid w:val="00096DDE"/>
    <w:rPr>
      <w:rFonts w:eastAsiaTheme="minorHAnsi"/>
      <w:lang w:eastAsia="en-US"/>
    </w:rPr>
  </w:style>
  <w:style w:type="paragraph" w:customStyle="1" w:styleId="97055329F99147DABBADC761B5DDB9C74">
    <w:name w:val="97055329F99147DABBADC761B5DDB9C74"/>
    <w:rsid w:val="00096DDE"/>
    <w:rPr>
      <w:rFonts w:eastAsiaTheme="minorHAnsi"/>
      <w:lang w:eastAsia="en-US"/>
    </w:rPr>
  </w:style>
  <w:style w:type="paragraph" w:customStyle="1" w:styleId="14186A0A43A0442995105C57FE38C7B2">
    <w:name w:val="14186A0A43A0442995105C57FE38C7B2"/>
    <w:rsid w:val="00096DDE"/>
    <w:rPr>
      <w:rFonts w:eastAsiaTheme="minorHAnsi"/>
      <w:lang w:eastAsia="en-US"/>
    </w:rPr>
  </w:style>
  <w:style w:type="paragraph" w:customStyle="1" w:styleId="97055329F99147DABBADC761B5DDB9C75">
    <w:name w:val="97055329F99147DABBADC761B5DDB9C75"/>
    <w:rsid w:val="00096DDE"/>
    <w:rPr>
      <w:rFonts w:eastAsiaTheme="minorHAnsi"/>
      <w:lang w:eastAsia="en-US"/>
    </w:rPr>
  </w:style>
  <w:style w:type="paragraph" w:customStyle="1" w:styleId="14186A0A43A0442995105C57FE38C7B21">
    <w:name w:val="14186A0A43A0442995105C57FE38C7B21"/>
    <w:rsid w:val="00096DDE"/>
    <w:rPr>
      <w:rFonts w:eastAsiaTheme="minorHAnsi"/>
      <w:lang w:eastAsia="en-US"/>
    </w:rPr>
  </w:style>
  <w:style w:type="paragraph" w:customStyle="1" w:styleId="E292A9A2AB514CF79B2FC08DD193F088">
    <w:name w:val="E292A9A2AB514CF79B2FC08DD193F088"/>
    <w:rsid w:val="00096DDE"/>
    <w:rPr>
      <w:rFonts w:eastAsiaTheme="minorHAnsi"/>
      <w:lang w:eastAsia="en-US"/>
    </w:rPr>
  </w:style>
  <w:style w:type="paragraph" w:customStyle="1" w:styleId="C233303E074E47329899AA9BCD1ADDB5">
    <w:name w:val="C233303E074E47329899AA9BCD1ADDB5"/>
    <w:rsid w:val="00096DDE"/>
    <w:rPr>
      <w:rFonts w:eastAsiaTheme="minorHAnsi"/>
      <w:lang w:eastAsia="en-US"/>
    </w:rPr>
  </w:style>
  <w:style w:type="paragraph" w:customStyle="1" w:styleId="86ED2D0248D2414AB01EE7BC956BF583">
    <w:name w:val="86ED2D0248D2414AB01EE7BC956BF583"/>
    <w:rsid w:val="00096DDE"/>
    <w:rPr>
      <w:rFonts w:eastAsiaTheme="minorHAnsi"/>
      <w:lang w:eastAsia="en-US"/>
    </w:rPr>
  </w:style>
  <w:style w:type="paragraph" w:customStyle="1" w:styleId="C391E811DF7B47A49153A72D9A5A6399">
    <w:name w:val="C391E811DF7B47A49153A72D9A5A6399"/>
    <w:rsid w:val="00096DDE"/>
    <w:rPr>
      <w:rFonts w:eastAsiaTheme="minorHAnsi"/>
      <w:lang w:eastAsia="en-US"/>
    </w:rPr>
  </w:style>
  <w:style w:type="paragraph" w:customStyle="1" w:styleId="97055329F99147DABBADC761B5DDB9C76">
    <w:name w:val="97055329F99147DABBADC761B5DDB9C76"/>
    <w:rsid w:val="00096DDE"/>
    <w:rPr>
      <w:rFonts w:eastAsiaTheme="minorHAnsi"/>
      <w:lang w:eastAsia="en-US"/>
    </w:rPr>
  </w:style>
  <w:style w:type="paragraph" w:customStyle="1" w:styleId="14186A0A43A0442995105C57FE38C7B22">
    <w:name w:val="14186A0A43A0442995105C57FE38C7B22"/>
    <w:rsid w:val="00096DDE"/>
    <w:rPr>
      <w:rFonts w:eastAsiaTheme="minorHAnsi"/>
      <w:lang w:eastAsia="en-US"/>
    </w:rPr>
  </w:style>
  <w:style w:type="paragraph" w:customStyle="1" w:styleId="E292A9A2AB514CF79B2FC08DD193F0881">
    <w:name w:val="E292A9A2AB514CF79B2FC08DD193F0881"/>
    <w:rsid w:val="00096DDE"/>
    <w:rPr>
      <w:rFonts w:eastAsiaTheme="minorHAnsi"/>
      <w:lang w:eastAsia="en-US"/>
    </w:rPr>
  </w:style>
  <w:style w:type="paragraph" w:customStyle="1" w:styleId="C233303E074E47329899AA9BCD1ADDB51">
    <w:name w:val="C233303E074E47329899AA9BCD1ADDB51"/>
    <w:rsid w:val="00096DDE"/>
    <w:rPr>
      <w:rFonts w:eastAsiaTheme="minorHAnsi"/>
      <w:lang w:eastAsia="en-US"/>
    </w:rPr>
  </w:style>
  <w:style w:type="paragraph" w:customStyle="1" w:styleId="86ED2D0248D2414AB01EE7BC956BF5831">
    <w:name w:val="86ED2D0248D2414AB01EE7BC956BF5831"/>
    <w:rsid w:val="00096DDE"/>
    <w:rPr>
      <w:rFonts w:eastAsiaTheme="minorHAnsi"/>
      <w:lang w:eastAsia="en-US"/>
    </w:rPr>
  </w:style>
  <w:style w:type="paragraph" w:customStyle="1" w:styleId="C391E811DF7B47A49153A72D9A5A63991">
    <w:name w:val="C391E811DF7B47A49153A72D9A5A63991"/>
    <w:rsid w:val="00096DDE"/>
    <w:rPr>
      <w:rFonts w:eastAsiaTheme="minorHAnsi"/>
      <w:lang w:eastAsia="en-US"/>
    </w:rPr>
  </w:style>
  <w:style w:type="paragraph" w:customStyle="1" w:styleId="BF45F870A5EC48758FF7CEEC48C4C355">
    <w:name w:val="BF45F870A5EC48758FF7CEEC48C4C355"/>
    <w:rsid w:val="00096DDE"/>
    <w:rPr>
      <w:rFonts w:eastAsiaTheme="minorHAnsi"/>
      <w:lang w:eastAsia="en-US"/>
    </w:rPr>
  </w:style>
  <w:style w:type="paragraph" w:customStyle="1" w:styleId="2278C574EB0E46F4A9C4B8A07291D6E8">
    <w:name w:val="2278C574EB0E46F4A9C4B8A07291D6E8"/>
    <w:rsid w:val="00096DDE"/>
    <w:rPr>
      <w:rFonts w:eastAsiaTheme="minorHAnsi"/>
      <w:lang w:eastAsia="en-US"/>
    </w:rPr>
  </w:style>
  <w:style w:type="paragraph" w:customStyle="1" w:styleId="B26C19D1351945169B702F2E25709F75">
    <w:name w:val="B26C19D1351945169B702F2E25709F75"/>
    <w:rsid w:val="00096DDE"/>
    <w:rPr>
      <w:rFonts w:eastAsiaTheme="minorHAnsi"/>
      <w:lang w:eastAsia="en-US"/>
    </w:rPr>
  </w:style>
  <w:style w:type="paragraph" w:customStyle="1" w:styleId="436A1E747B2249268EC241A6FE818C39">
    <w:name w:val="436A1E747B2249268EC241A6FE818C39"/>
    <w:rsid w:val="00096DDE"/>
    <w:rPr>
      <w:rFonts w:eastAsiaTheme="minorHAnsi"/>
      <w:lang w:eastAsia="en-US"/>
    </w:rPr>
  </w:style>
  <w:style w:type="paragraph" w:customStyle="1" w:styleId="1AA218C250954CE98E8F238314B38730">
    <w:name w:val="1AA218C250954CE98E8F238314B38730"/>
    <w:rsid w:val="00096DDE"/>
    <w:rPr>
      <w:rFonts w:eastAsiaTheme="minorHAnsi"/>
      <w:lang w:eastAsia="en-US"/>
    </w:rPr>
  </w:style>
  <w:style w:type="paragraph" w:customStyle="1" w:styleId="97055329F99147DABBADC761B5DDB9C77">
    <w:name w:val="97055329F99147DABBADC761B5DDB9C77"/>
    <w:rsid w:val="00057158"/>
    <w:rPr>
      <w:rFonts w:eastAsiaTheme="minorHAnsi"/>
      <w:lang w:eastAsia="en-US"/>
    </w:rPr>
  </w:style>
  <w:style w:type="paragraph" w:customStyle="1" w:styleId="14186A0A43A0442995105C57FE38C7B23">
    <w:name w:val="14186A0A43A0442995105C57FE38C7B23"/>
    <w:rsid w:val="00057158"/>
    <w:rPr>
      <w:rFonts w:eastAsiaTheme="minorHAnsi"/>
      <w:lang w:eastAsia="en-US"/>
    </w:rPr>
  </w:style>
  <w:style w:type="paragraph" w:customStyle="1" w:styleId="E292A9A2AB514CF79B2FC08DD193F0882">
    <w:name w:val="E292A9A2AB514CF79B2FC08DD193F0882"/>
    <w:rsid w:val="00057158"/>
    <w:rPr>
      <w:rFonts w:eastAsiaTheme="minorHAnsi"/>
      <w:lang w:eastAsia="en-US"/>
    </w:rPr>
  </w:style>
  <w:style w:type="paragraph" w:customStyle="1" w:styleId="C233303E074E47329899AA9BCD1ADDB52">
    <w:name w:val="C233303E074E47329899AA9BCD1ADDB52"/>
    <w:rsid w:val="00057158"/>
    <w:rPr>
      <w:rFonts w:eastAsiaTheme="minorHAnsi"/>
      <w:lang w:eastAsia="en-US"/>
    </w:rPr>
  </w:style>
  <w:style w:type="paragraph" w:customStyle="1" w:styleId="86ED2D0248D2414AB01EE7BC956BF5832">
    <w:name w:val="86ED2D0248D2414AB01EE7BC956BF5832"/>
    <w:rsid w:val="00057158"/>
    <w:rPr>
      <w:rFonts w:eastAsiaTheme="minorHAnsi"/>
      <w:lang w:eastAsia="en-US"/>
    </w:rPr>
  </w:style>
  <w:style w:type="paragraph" w:customStyle="1" w:styleId="C391E811DF7B47A49153A72D9A5A63992">
    <w:name w:val="C391E811DF7B47A49153A72D9A5A63992"/>
    <w:rsid w:val="00057158"/>
    <w:rPr>
      <w:rFonts w:eastAsiaTheme="minorHAnsi"/>
      <w:lang w:eastAsia="en-US"/>
    </w:rPr>
  </w:style>
  <w:style w:type="paragraph" w:customStyle="1" w:styleId="BF45F870A5EC48758FF7CEEC48C4C3551">
    <w:name w:val="BF45F870A5EC48758FF7CEEC48C4C3551"/>
    <w:rsid w:val="00057158"/>
    <w:rPr>
      <w:rFonts w:eastAsiaTheme="minorHAnsi"/>
      <w:lang w:eastAsia="en-US"/>
    </w:rPr>
  </w:style>
  <w:style w:type="paragraph" w:customStyle="1" w:styleId="2278C574EB0E46F4A9C4B8A07291D6E81">
    <w:name w:val="2278C574EB0E46F4A9C4B8A07291D6E81"/>
    <w:rsid w:val="00057158"/>
    <w:rPr>
      <w:rFonts w:eastAsiaTheme="minorHAnsi"/>
      <w:lang w:eastAsia="en-US"/>
    </w:rPr>
  </w:style>
  <w:style w:type="paragraph" w:customStyle="1" w:styleId="D96C0BF0777D45999D89BD64A58D1500">
    <w:name w:val="D96C0BF0777D45999D89BD64A58D1500"/>
    <w:rsid w:val="00057158"/>
    <w:rPr>
      <w:rFonts w:eastAsiaTheme="minorHAnsi"/>
      <w:lang w:eastAsia="en-US"/>
    </w:rPr>
  </w:style>
  <w:style w:type="paragraph" w:customStyle="1" w:styleId="436A1E747B2249268EC241A6FE818C391">
    <w:name w:val="436A1E747B2249268EC241A6FE818C391"/>
    <w:rsid w:val="00057158"/>
    <w:rPr>
      <w:rFonts w:eastAsiaTheme="minorHAnsi"/>
      <w:lang w:eastAsia="en-US"/>
    </w:rPr>
  </w:style>
  <w:style w:type="paragraph" w:customStyle="1" w:styleId="1AA218C250954CE98E8F238314B387301">
    <w:name w:val="1AA218C250954CE98E8F238314B387301"/>
    <w:rsid w:val="00057158"/>
    <w:rPr>
      <w:rFonts w:eastAsiaTheme="minorHAnsi"/>
      <w:lang w:eastAsia="en-US"/>
    </w:rPr>
  </w:style>
  <w:style w:type="paragraph" w:customStyle="1" w:styleId="97055329F99147DABBADC761B5DDB9C78">
    <w:name w:val="97055329F99147DABBADC761B5DDB9C78"/>
    <w:rsid w:val="00057158"/>
    <w:rPr>
      <w:rFonts w:eastAsiaTheme="minorHAnsi"/>
      <w:lang w:eastAsia="en-US"/>
    </w:rPr>
  </w:style>
  <w:style w:type="paragraph" w:customStyle="1" w:styleId="14186A0A43A0442995105C57FE38C7B24">
    <w:name w:val="14186A0A43A0442995105C57FE38C7B24"/>
    <w:rsid w:val="00057158"/>
    <w:rPr>
      <w:rFonts w:eastAsiaTheme="minorHAnsi"/>
      <w:lang w:eastAsia="en-US"/>
    </w:rPr>
  </w:style>
  <w:style w:type="paragraph" w:customStyle="1" w:styleId="E292A9A2AB514CF79B2FC08DD193F0883">
    <w:name w:val="E292A9A2AB514CF79B2FC08DD193F0883"/>
    <w:rsid w:val="00057158"/>
    <w:rPr>
      <w:rFonts w:eastAsiaTheme="minorHAnsi"/>
      <w:lang w:eastAsia="en-US"/>
    </w:rPr>
  </w:style>
  <w:style w:type="paragraph" w:customStyle="1" w:styleId="C233303E074E47329899AA9BCD1ADDB53">
    <w:name w:val="C233303E074E47329899AA9BCD1ADDB53"/>
    <w:rsid w:val="00057158"/>
    <w:rPr>
      <w:rFonts w:eastAsiaTheme="minorHAnsi"/>
      <w:lang w:eastAsia="en-US"/>
    </w:rPr>
  </w:style>
  <w:style w:type="paragraph" w:customStyle="1" w:styleId="86ED2D0248D2414AB01EE7BC956BF5833">
    <w:name w:val="86ED2D0248D2414AB01EE7BC956BF5833"/>
    <w:rsid w:val="00057158"/>
    <w:rPr>
      <w:rFonts w:eastAsiaTheme="minorHAnsi"/>
      <w:lang w:eastAsia="en-US"/>
    </w:rPr>
  </w:style>
  <w:style w:type="paragraph" w:customStyle="1" w:styleId="C391E811DF7B47A49153A72D9A5A63993">
    <w:name w:val="C391E811DF7B47A49153A72D9A5A63993"/>
    <w:rsid w:val="00057158"/>
    <w:rPr>
      <w:rFonts w:eastAsiaTheme="minorHAnsi"/>
      <w:lang w:eastAsia="en-US"/>
    </w:rPr>
  </w:style>
  <w:style w:type="paragraph" w:customStyle="1" w:styleId="BF45F870A5EC48758FF7CEEC48C4C3552">
    <w:name w:val="BF45F870A5EC48758FF7CEEC48C4C3552"/>
    <w:rsid w:val="00057158"/>
    <w:rPr>
      <w:rFonts w:eastAsiaTheme="minorHAnsi"/>
      <w:lang w:eastAsia="en-US"/>
    </w:rPr>
  </w:style>
  <w:style w:type="paragraph" w:customStyle="1" w:styleId="2278C574EB0E46F4A9C4B8A07291D6E82">
    <w:name w:val="2278C574EB0E46F4A9C4B8A07291D6E82"/>
    <w:rsid w:val="00057158"/>
    <w:rPr>
      <w:rFonts w:eastAsiaTheme="minorHAnsi"/>
      <w:lang w:eastAsia="en-US"/>
    </w:rPr>
  </w:style>
  <w:style w:type="paragraph" w:customStyle="1" w:styleId="D96C0BF0777D45999D89BD64A58D15001">
    <w:name w:val="D96C0BF0777D45999D89BD64A58D15001"/>
    <w:rsid w:val="00057158"/>
    <w:rPr>
      <w:rFonts w:eastAsiaTheme="minorHAnsi"/>
      <w:lang w:eastAsia="en-US"/>
    </w:rPr>
  </w:style>
  <w:style w:type="paragraph" w:customStyle="1" w:styleId="436A1E747B2249268EC241A6FE818C392">
    <w:name w:val="436A1E747B2249268EC241A6FE818C392"/>
    <w:rsid w:val="00057158"/>
    <w:rPr>
      <w:rFonts w:eastAsiaTheme="minorHAnsi"/>
      <w:lang w:eastAsia="en-US"/>
    </w:rPr>
  </w:style>
  <w:style w:type="paragraph" w:customStyle="1" w:styleId="1AA218C250954CE98E8F238314B387302">
    <w:name w:val="1AA218C250954CE98E8F238314B387302"/>
    <w:rsid w:val="00057158"/>
    <w:rPr>
      <w:rFonts w:eastAsiaTheme="minorHAnsi"/>
      <w:lang w:eastAsia="en-US"/>
    </w:rPr>
  </w:style>
  <w:style w:type="paragraph" w:customStyle="1" w:styleId="97055329F99147DABBADC761B5DDB9C79">
    <w:name w:val="97055329F99147DABBADC761B5DDB9C79"/>
    <w:rsid w:val="00A73A56"/>
    <w:rPr>
      <w:rFonts w:eastAsiaTheme="minorHAnsi"/>
      <w:lang w:eastAsia="en-US"/>
    </w:rPr>
  </w:style>
  <w:style w:type="paragraph" w:customStyle="1" w:styleId="14186A0A43A0442995105C57FE38C7B25">
    <w:name w:val="14186A0A43A0442995105C57FE38C7B25"/>
    <w:rsid w:val="00A73A56"/>
    <w:rPr>
      <w:rFonts w:eastAsiaTheme="minorHAnsi"/>
      <w:lang w:eastAsia="en-US"/>
    </w:rPr>
  </w:style>
  <w:style w:type="paragraph" w:customStyle="1" w:styleId="E292A9A2AB514CF79B2FC08DD193F0884">
    <w:name w:val="E292A9A2AB514CF79B2FC08DD193F0884"/>
    <w:rsid w:val="00A73A56"/>
    <w:rPr>
      <w:rFonts w:eastAsiaTheme="minorHAnsi"/>
      <w:lang w:eastAsia="en-US"/>
    </w:rPr>
  </w:style>
  <w:style w:type="paragraph" w:customStyle="1" w:styleId="C233303E074E47329899AA9BCD1ADDB54">
    <w:name w:val="C233303E074E47329899AA9BCD1ADDB54"/>
    <w:rsid w:val="00A73A56"/>
    <w:rPr>
      <w:rFonts w:eastAsiaTheme="minorHAnsi"/>
      <w:lang w:eastAsia="en-US"/>
    </w:rPr>
  </w:style>
  <w:style w:type="paragraph" w:customStyle="1" w:styleId="86ED2D0248D2414AB01EE7BC956BF5834">
    <w:name w:val="86ED2D0248D2414AB01EE7BC956BF5834"/>
    <w:rsid w:val="00A73A56"/>
    <w:rPr>
      <w:rFonts w:eastAsiaTheme="minorHAnsi"/>
      <w:lang w:eastAsia="en-US"/>
    </w:rPr>
  </w:style>
  <w:style w:type="paragraph" w:customStyle="1" w:styleId="C391E811DF7B47A49153A72D9A5A63994">
    <w:name w:val="C391E811DF7B47A49153A72D9A5A63994"/>
    <w:rsid w:val="00A73A56"/>
    <w:rPr>
      <w:rFonts w:eastAsiaTheme="minorHAnsi"/>
      <w:lang w:eastAsia="en-US"/>
    </w:rPr>
  </w:style>
  <w:style w:type="paragraph" w:customStyle="1" w:styleId="BF45F870A5EC48758FF7CEEC48C4C3553">
    <w:name w:val="BF45F870A5EC48758FF7CEEC48C4C3553"/>
    <w:rsid w:val="00A73A56"/>
    <w:rPr>
      <w:rFonts w:eastAsiaTheme="minorHAnsi"/>
      <w:lang w:eastAsia="en-US"/>
    </w:rPr>
  </w:style>
  <w:style w:type="paragraph" w:customStyle="1" w:styleId="2278C574EB0E46F4A9C4B8A07291D6E83">
    <w:name w:val="2278C574EB0E46F4A9C4B8A07291D6E83"/>
    <w:rsid w:val="00A73A56"/>
    <w:rPr>
      <w:rFonts w:eastAsiaTheme="minorHAnsi"/>
      <w:lang w:eastAsia="en-US"/>
    </w:rPr>
  </w:style>
  <w:style w:type="paragraph" w:customStyle="1" w:styleId="D96C0BF0777D45999D89BD64A58D15002">
    <w:name w:val="D96C0BF0777D45999D89BD64A58D15002"/>
    <w:rsid w:val="00A73A56"/>
    <w:rPr>
      <w:rFonts w:eastAsiaTheme="minorHAnsi"/>
      <w:lang w:eastAsia="en-US"/>
    </w:rPr>
  </w:style>
  <w:style w:type="paragraph" w:customStyle="1" w:styleId="436A1E747B2249268EC241A6FE818C393">
    <w:name w:val="436A1E747B2249268EC241A6FE818C393"/>
    <w:rsid w:val="00A73A56"/>
    <w:rPr>
      <w:rFonts w:eastAsiaTheme="minorHAnsi"/>
      <w:lang w:eastAsia="en-US"/>
    </w:rPr>
  </w:style>
  <w:style w:type="paragraph" w:customStyle="1" w:styleId="1AA218C250954CE98E8F238314B387303">
    <w:name w:val="1AA218C250954CE98E8F238314B387303"/>
    <w:rsid w:val="00A73A56"/>
    <w:rPr>
      <w:rFonts w:eastAsiaTheme="minorHAnsi"/>
      <w:lang w:eastAsia="en-US"/>
    </w:rPr>
  </w:style>
  <w:style w:type="paragraph" w:customStyle="1" w:styleId="996C1C87800B496FABD858D03D7E05DD">
    <w:name w:val="996C1C87800B496FABD858D03D7E05DD"/>
    <w:rsid w:val="00A73A56"/>
  </w:style>
  <w:style w:type="paragraph" w:customStyle="1" w:styleId="996C1C87800B496FABD858D03D7E05DD1">
    <w:name w:val="996C1C87800B496FABD858D03D7E05DD1"/>
    <w:rsid w:val="00A73A56"/>
    <w:rPr>
      <w:rFonts w:eastAsiaTheme="minorHAnsi"/>
      <w:lang w:eastAsia="en-US"/>
    </w:rPr>
  </w:style>
  <w:style w:type="paragraph" w:customStyle="1" w:styleId="14186A0A43A0442995105C57FE38C7B26">
    <w:name w:val="14186A0A43A0442995105C57FE38C7B26"/>
    <w:rsid w:val="00A73A56"/>
    <w:rPr>
      <w:rFonts w:eastAsiaTheme="minorHAnsi"/>
      <w:lang w:eastAsia="en-US"/>
    </w:rPr>
  </w:style>
  <w:style w:type="paragraph" w:customStyle="1" w:styleId="E292A9A2AB514CF79B2FC08DD193F0885">
    <w:name w:val="E292A9A2AB514CF79B2FC08DD193F0885"/>
    <w:rsid w:val="00A73A56"/>
    <w:rPr>
      <w:rFonts w:eastAsiaTheme="minorHAnsi"/>
      <w:lang w:eastAsia="en-US"/>
    </w:rPr>
  </w:style>
  <w:style w:type="paragraph" w:customStyle="1" w:styleId="C233303E074E47329899AA9BCD1ADDB55">
    <w:name w:val="C233303E074E47329899AA9BCD1ADDB55"/>
    <w:rsid w:val="00A73A56"/>
    <w:rPr>
      <w:rFonts w:eastAsiaTheme="minorHAnsi"/>
      <w:lang w:eastAsia="en-US"/>
    </w:rPr>
  </w:style>
  <w:style w:type="paragraph" w:customStyle="1" w:styleId="86ED2D0248D2414AB01EE7BC956BF5835">
    <w:name w:val="86ED2D0248D2414AB01EE7BC956BF5835"/>
    <w:rsid w:val="00A73A56"/>
    <w:rPr>
      <w:rFonts w:eastAsiaTheme="minorHAnsi"/>
      <w:lang w:eastAsia="en-US"/>
    </w:rPr>
  </w:style>
  <w:style w:type="paragraph" w:customStyle="1" w:styleId="C391E811DF7B47A49153A72D9A5A63995">
    <w:name w:val="C391E811DF7B47A49153A72D9A5A63995"/>
    <w:rsid w:val="00A73A56"/>
    <w:rPr>
      <w:rFonts w:eastAsiaTheme="minorHAnsi"/>
      <w:lang w:eastAsia="en-US"/>
    </w:rPr>
  </w:style>
  <w:style w:type="paragraph" w:customStyle="1" w:styleId="BF45F870A5EC48758FF7CEEC48C4C3554">
    <w:name w:val="BF45F870A5EC48758FF7CEEC48C4C3554"/>
    <w:rsid w:val="00A73A56"/>
    <w:rPr>
      <w:rFonts w:eastAsiaTheme="minorHAnsi"/>
      <w:lang w:eastAsia="en-US"/>
    </w:rPr>
  </w:style>
  <w:style w:type="paragraph" w:customStyle="1" w:styleId="2278C574EB0E46F4A9C4B8A07291D6E84">
    <w:name w:val="2278C574EB0E46F4A9C4B8A07291D6E84"/>
    <w:rsid w:val="00A73A56"/>
    <w:rPr>
      <w:rFonts w:eastAsiaTheme="minorHAnsi"/>
      <w:lang w:eastAsia="en-US"/>
    </w:rPr>
  </w:style>
  <w:style w:type="paragraph" w:customStyle="1" w:styleId="D96C0BF0777D45999D89BD64A58D15003">
    <w:name w:val="D96C0BF0777D45999D89BD64A58D15003"/>
    <w:rsid w:val="00A73A56"/>
    <w:rPr>
      <w:rFonts w:eastAsiaTheme="minorHAnsi"/>
      <w:lang w:eastAsia="en-US"/>
    </w:rPr>
  </w:style>
  <w:style w:type="paragraph" w:customStyle="1" w:styleId="436A1E747B2249268EC241A6FE818C394">
    <w:name w:val="436A1E747B2249268EC241A6FE818C394"/>
    <w:rsid w:val="00A73A56"/>
    <w:rPr>
      <w:rFonts w:eastAsiaTheme="minorHAnsi"/>
      <w:lang w:eastAsia="en-US"/>
    </w:rPr>
  </w:style>
  <w:style w:type="paragraph" w:customStyle="1" w:styleId="1AA218C250954CE98E8F238314B387304">
    <w:name w:val="1AA218C250954CE98E8F238314B387304"/>
    <w:rsid w:val="00A73A56"/>
    <w:rPr>
      <w:rFonts w:eastAsiaTheme="minorHAnsi"/>
      <w:lang w:eastAsia="en-US"/>
    </w:rPr>
  </w:style>
  <w:style w:type="paragraph" w:customStyle="1" w:styleId="996C1C87800B496FABD858D03D7E05DD2">
    <w:name w:val="996C1C87800B496FABD858D03D7E05DD2"/>
    <w:rsid w:val="00A73A56"/>
    <w:rPr>
      <w:rFonts w:eastAsiaTheme="minorHAnsi"/>
      <w:lang w:eastAsia="en-US"/>
    </w:rPr>
  </w:style>
  <w:style w:type="paragraph" w:customStyle="1" w:styleId="14186A0A43A0442995105C57FE38C7B27">
    <w:name w:val="14186A0A43A0442995105C57FE38C7B27"/>
    <w:rsid w:val="00A73A56"/>
    <w:rPr>
      <w:rFonts w:eastAsiaTheme="minorHAnsi"/>
      <w:lang w:eastAsia="en-US"/>
    </w:rPr>
  </w:style>
  <w:style w:type="paragraph" w:customStyle="1" w:styleId="E292A9A2AB514CF79B2FC08DD193F0886">
    <w:name w:val="E292A9A2AB514CF79B2FC08DD193F0886"/>
    <w:rsid w:val="00A73A56"/>
    <w:rPr>
      <w:rFonts w:eastAsiaTheme="minorHAnsi"/>
      <w:lang w:eastAsia="en-US"/>
    </w:rPr>
  </w:style>
  <w:style w:type="paragraph" w:customStyle="1" w:styleId="C233303E074E47329899AA9BCD1ADDB56">
    <w:name w:val="C233303E074E47329899AA9BCD1ADDB56"/>
    <w:rsid w:val="00A73A56"/>
    <w:rPr>
      <w:rFonts w:eastAsiaTheme="minorHAnsi"/>
      <w:lang w:eastAsia="en-US"/>
    </w:rPr>
  </w:style>
  <w:style w:type="paragraph" w:customStyle="1" w:styleId="86ED2D0248D2414AB01EE7BC956BF5836">
    <w:name w:val="86ED2D0248D2414AB01EE7BC956BF5836"/>
    <w:rsid w:val="00A73A56"/>
    <w:rPr>
      <w:rFonts w:eastAsiaTheme="minorHAnsi"/>
      <w:lang w:eastAsia="en-US"/>
    </w:rPr>
  </w:style>
  <w:style w:type="paragraph" w:customStyle="1" w:styleId="C391E811DF7B47A49153A72D9A5A63996">
    <w:name w:val="C391E811DF7B47A49153A72D9A5A63996"/>
    <w:rsid w:val="00A73A56"/>
    <w:rPr>
      <w:rFonts w:eastAsiaTheme="minorHAnsi"/>
      <w:lang w:eastAsia="en-US"/>
    </w:rPr>
  </w:style>
  <w:style w:type="paragraph" w:customStyle="1" w:styleId="BF45F870A5EC48758FF7CEEC48C4C3555">
    <w:name w:val="BF45F870A5EC48758FF7CEEC48C4C3555"/>
    <w:rsid w:val="00A73A56"/>
    <w:rPr>
      <w:rFonts w:eastAsiaTheme="minorHAnsi"/>
      <w:lang w:eastAsia="en-US"/>
    </w:rPr>
  </w:style>
  <w:style w:type="paragraph" w:customStyle="1" w:styleId="2278C574EB0E46F4A9C4B8A07291D6E85">
    <w:name w:val="2278C574EB0E46F4A9C4B8A07291D6E85"/>
    <w:rsid w:val="00A73A56"/>
    <w:rPr>
      <w:rFonts w:eastAsiaTheme="minorHAnsi"/>
      <w:lang w:eastAsia="en-US"/>
    </w:rPr>
  </w:style>
  <w:style w:type="paragraph" w:customStyle="1" w:styleId="D96C0BF0777D45999D89BD64A58D15004">
    <w:name w:val="D96C0BF0777D45999D89BD64A58D15004"/>
    <w:rsid w:val="00A73A56"/>
    <w:rPr>
      <w:rFonts w:eastAsiaTheme="minorHAnsi"/>
      <w:lang w:eastAsia="en-US"/>
    </w:rPr>
  </w:style>
  <w:style w:type="paragraph" w:customStyle="1" w:styleId="436A1E747B2249268EC241A6FE818C395">
    <w:name w:val="436A1E747B2249268EC241A6FE818C395"/>
    <w:rsid w:val="00A73A56"/>
    <w:rPr>
      <w:rFonts w:eastAsiaTheme="minorHAnsi"/>
      <w:lang w:eastAsia="en-US"/>
    </w:rPr>
  </w:style>
  <w:style w:type="paragraph" w:customStyle="1" w:styleId="1AA218C250954CE98E8F238314B387305">
    <w:name w:val="1AA218C250954CE98E8F238314B387305"/>
    <w:rsid w:val="00A73A56"/>
    <w:rPr>
      <w:rFonts w:eastAsiaTheme="minorHAnsi"/>
      <w:lang w:eastAsia="en-US"/>
    </w:rPr>
  </w:style>
  <w:style w:type="paragraph" w:customStyle="1" w:styleId="4AC4588F442A4C9198A0FC329F431F77">
    <w:name w:val="4AC4588F442A4C9198A0FC329F431F77"/>
    <w:rsid w:val="00A73A56"/>
  </w:style>
  <w:style w:type="paragraph" w:customStyle="1" w:styleId="44570433FFE640C38BDCD9042F7D1017">
    <w:name w:val="44570433FFE640C38BDCD9042F7D1017"/>
    <w:rsid w:val="00A73A56"/>
  </w:style>
  <w:style w:type="paragraph" w:customStyle="1" w:styleId="CCBD9FDB91D74D199A5A2E290F27CFC2">
    <w:name w:val="CCBD9FDB91D74D199A5A2E290F27CFC2"/>
    <w:rsid w:val="00A73A56"/>
  </w:style>
  <w:style w:type="paragraph" w:customStyle="1" w:styleId="03161B08D767421BAE0B6D22B76CF2AE">
    <w:name w:val="03161B08D767421BAE0B6D22B76CF2AE"/>
    <w:rsid w:val="00A73A56"/>
  </w:style>
  <w:style w:type="paragraph" w:customStyle="1" w:styleId="04C204C94DFA4C4391A9421F5BF97771">
    <w:name w:val="04C204C94DFA4C4391A9421F5BF97771"/>
    <w:rsid w:val="00A73A56"/>
  </w:style>
  <w:style w:type="paragraph" w:customStyle="1" w:styleId="8BD4FEC43DA04C15A559DA76084BC3F4">
    <w:name w:val="8BD4FEC43DA04C15A559DA76084BC3F4"/>
    <w:rsid w:val="00A73A56"/>
  </w:style>
  <w:style w:type="paragraph" w:customStyle="1" w:styleId="C31DDE1C79B74A5E9B0E675998283CEA">
    <w:name w:val="C31DDE1C79B74A5E9B0E675998283CEA"/>
    <w:rsid w:val="00A73A56"/>
  </w:style>
  <w:style w:type="paragraph" w:customStyle="1" w:styleId="C2F9CDEC8FE347FFB6F6CE1F51CF8170">
    <w:name w:val="C2F9CDEC8FE347FFB6F6CE1F51CF8170"/>
    <w:rsid w:val="00A73A56"/>
  </w:style>
  <w:style w:type="paragraph" w:customStyle="1" w:styleId="E7A80A86C59C494A847F8B89E073394F">
    <w:name w:val="E7A80A86C59C494A847F8B89E073394F"/>
    <w:rsid w:val="00A73A56"/>
  </w:style>
  <w:style w:type="paragraph" w:customStyle="1" w:styleId="B70A28894E1B467A9EDBD26B96D8A0A8">
    <w:name w:val="B70A28894E1B467A9EDBD26B96D8A0A8"/>
    <w:rsid w:val="00A73A56"/>
  </w:style>
  <w:style w:type="paragraph" w:customStyle="1" w:styleId="950A049FF9014182B3B6B41B2A0D216B">
    <w:name w:val="950A049FF9014182B3B6B41B2A0D216B"/>
    <w:rsid w:val="00A73A56"/>
  </w:style>
  <w:style w:type="paragraph" w:customStyle="1" w:styleId="EF1731B65C054D7BAD7315A303D73E5C">
    <w:name w:val="EF1731B65C054D7BAD7315A303D73E5C"/>
    <w:rsid w:val="00A73A56"/>
  </w:style>
  <w:style w:type="paragraph" w:customStyle="1" w:styleId="52EE4A133557487691A26B5DFDF27121">
    <w:name w:val="52EE4A133557487691A26B5DFDF27121"/>
    <w:rsid w:val="00A73A56"/>
  </w:style>
  <w:style w:type="paragraph" w:customStyle="1" w:styleId="78CEA806E2524B51A061885AFA4FDBA3">
    <w:name w:val="78CEA806E2524B51A061885AFA4FDBA3"/>
    <w:rsid w:val="00A73A56"/>
  </w:style>
  <w:style w:type="paragraph" w:customStyle="1" w:styleId="1A0D3A476E9E4634B273E2AC31295470">
    <w:name w:val="1A0D3A476E9E4634B273E2AC31295470"/>
    <w:rsid w:val="00A73A56"/>
  </w:style>
  <w:style w:type="paragraph" w:customStyle="1" w:styleId="2F1A2B3EFE2E4E8A8877D1FA91AA376B">
    <w:name w:val="2F1A2B3EFE2E4E8A8877D1FA91AA376B"/>
    <w:rsid w:val="00A73A56"/>
  </w:style>
  <w:style w:type="paragraph" w:customStyle="1" w:styleId="A77F7F415F7D4C1ABB9D669EE7992BCC">
    <w:name w:val="A77F7F415F7D4C1ABB9D669EE7992BCC"/>
    <w:rsid w:val="00A73A56"/>
  </w:style>
  <w:style w:type="paragraph" w:customStyle="1" w:styleId="B1076578E9B44CD48C9431AC9A5A393D">
    <w:name w:val="B1076578E9B44CD48C9431AC9A5A393D"/>
    <w:rsid w:val="00A73A56"/>
  </w:style>
  <w:style w:type="paragraph" w:customStyle="1" w:styleId="EDB355EAED3947C3BBFCB0ACA54F8585">
    <w:name w:val="EDB355EAED3947C3BBFCB0ACA54F8585"/>
    <w:rsid w:val="00A73A56"/>
  </w:style>
  <w:style w:type="paragraph" w:customStyle="1" w:styleId="F856A4FF51A743E2B7993E73CE6E8268">
    <w:name w:val="F856A4FF51A743E2B7993E73CE6E8268"/>
    <w:rsid w:val="00A73A56"/>
  </w:style>
  <w:style w:type="paragraph" w:customStyle="1" w:styleId="D3C9F6CA1C3141ACAE7FDC91CA242AEC">
    <w:name w:val="D3C9F6CA1C3141ACAE7FDC91CA242AEC"/>
    <w:rsid w:val="00A73A56"/>
  </w:style>
  <w:style w:type="paragraph" w:customStyle="1" w:styleId="3AB6F4797AA1413DB1980146431B66A2">
    <w:name w:val="3AB6F4797AA1413DB1980146431B66A2"/>
    <w:rsid w:val="00A73A56"/>
  </w:style>
  <w:style w:type="paragraph" w:customStyle="1" w:styleId="589B65A9CFCB4CF78C30E1680D049197">
    <w:name w:val="589B65A9CFCB4CF78C30E1680D049197"/>
    <w:rsid w:val="00A73A56"/>
  </w:style>
  <w:style w:type="paragraph" w:customStyle="1" w:styleId="D7A17B1CA51A4241890F81E1B6A5C7D9">
    <w:name w:val="D7A17B1CA51A4241890F81E1B6A5C7D9"/>
    <w:rsid w:val="00A73A56"/>
  </w:style>
  <w:style w:type="paragraph" w:customStyle="1" w:styleId="69C03E32B15C42F98AE964A096EF0467">
    <w:name w:val="69C03E32B15C42F98AE964A096EF0467"/>
    <w:rsid w:val="00A73A56"/>
  </w:style>
  <w:style w:type="paragraph" w:customStyle="1" w:styleId="D02412988AC8481ABE5F5EF90FAD6507">
    <w:name w:val="D02412988AC8481ABE5F5EF90FAD6507"/>
    <w:rsid w:val="00A73A56"/>
  </w:style>
  <w:style w:type="paragraph" w:customStyle="1" w:styleId="8214DA6952784C5E8474A6C227C8E281">
    <w:name w:val="8214DA6952784C5E8474A6C227C8E281"/>
    <w:rsid w:val="00A73A56"/>
  </w:style>
  <w:style w:type="paragraph" w:customStyle="1" w:styleId="E7DF1F4D11054990BEC0963A443DF118">
    <w:name w:val="E7DF1F4D11054990BEC0963A443DF118"/>
    <w:rsid w:val="00A73A56"/>
  </w:style>
  <w:style w:type="paragraph" w:customStyle="1" w:styleId="D73506461E8148028C3CBB01BE44E032">
    <w:name w:val="D73506461E8148028C3CBB01BE44E032"/>
    <w:rsid w:val="00A73A56"/>
  </w:style>
  <w:style w:type="paragraph" w:customStyle="1" w:styleId="ED9351F9F74641B08B0E957CEB69A998">
    <w:name w:val="ED9351F9F74641B08B0E957CEB69A998"/>
    <w:rsid w:val="00A73A56"/>
  </w:style>
  <w:style w:type="paragraph" w:customStyle="1" w:styleId="EB7306AC082848D7BBA1E9410D5CF154">
    <w:name w:val="EB7306AC082848D7BBA1E9410D5CF154"/>
    <w:rsid w:val="00A73A56"/>
  </w:style>
  <w:style w:type="paragraph" w:customStyle="1" w:styleId="B2A8339F6280464A96E4A25A9C9CE1DF">
    <w:name w:val="B2A8339F6280464A96E4A25A9C9CE1DF"/>
    <w:rsid w:val="00A73A56"/>
  </w:style>
  <w:style w:type="paragraph" w:customStyle="1" w:styleId="446BDE14E4804AB8BD99F7DEE7F94261">
    <w:name w:val="446BDE14E4804AB8BD99F7DEE7F94261"/>
    <w:rsid w:val="00A73A56"/>
  </w:style>
  <w:style w:type="paragraph" w:customStyle="1" w:styleId="5AB9BDF0D8964416846B25C9DC18F294">
    <w:name w:val="5AB9BDF0D8964416846B25C9DC18F294"/>
    <w:rsid w:val="00A73A56"/>
  </w:style>
  <w:style w:type="paragraph" w:customStyle="1" w:styleId="0F8BCD24B958433590C85A96980C1EEB">
    <w:name w:val="0F8BCD24B958433590C85A96980C1EEB"/>
    <w:rsid w:val="00A73A56"/>
  </w:style>
  <w:style w:type="paragraph" w:customStyle="1" w:styleId="8FA17752F0FA43E9A4349040AEBD7BAB">
    <w:name w:val="8FA17752F0FA43E9A4349040AEBD7BAB"/>
    <w:rsid w:val="00A73A56"/>
  </w:style>
  <w:style w:type="paragraph" w:customStyle="1" w:styleId="87BCCDF7A76349699E35F3A88369819B">
    <w:name w:val="87BCCDF7A76349699E35F3A88369819B"/>
    <w:rsid w:val="00A73A56"/>
    <w:rPr>
      <w:rFonts w:eastAsiaTheme="minorHAnsi"/>
      <w:lang w:eastAsia="en-US"/>
    </w:rPr>
  </w:style>
  <w:style w:type="paragraph" w:customStyle="1" w:styleId="836CCDA771FA4BEEA77D69BAFD77716D">
    <w:name w:val="836CCDA771FA4BEEA77D69BAFD77716D"/>
    <w:rsid w:val="00A73A56"/>
    <w:rPr>
      <w:rFonts w:eastAsiaTheme="minorHAnsi"/>
      <w:lang w:eastAsia="en-US"/>
    </w:rPr>
  </w:style>
  <w:style w:type="paragraph" w:customStyle="1" w:styleId="EACA03D6074F411B97B148E6FE0DA322">
    <w:name w:val="EACA03D6074F411B97B148E6FE0DA322"/>
    <w:rsid w:val="00A73A56"/>
    <w:rPr>
      <w:rFonts w:eastAsiaTheme="minorHAnsi"/>
      <w:lang w:eastAsia="en-US"/>
    </w:rPr>
  </w:style>
  <w:style w:type="paragraph" w:customStyle="1" w:styleId="355E416A30FE494BA1F58B7F1F691347">
    <w:name w:val="355E416A30FE494BA1F58B7F1F691347"/>
    <w:rsid w:val="00A73A56"/>
    <w:rPr>
      <w:rFonts w:eastAsiaTheme="minorHAnsi"/>
      <w:lang w:eastAsia="en-US"/>
    </w:rPr>
  </w:style>
  <w:style w:type="paragraph" w:customStyle="1" w:styleId="8ECF2D56908547FFB1631B24AC035BBC">
    <w:name w:val="8ECF2D56908547FFB1631B24AC035BBC"/>
    <w:rsid w:val="00A73A56"/>
    <w:rPr>
      <w:rFonts w:eastAsiaTheme="minorHAnsi"/>
      <w:lang w:eastAsia="en-US"/>
    </w:rPr>
  </w:style>
  <w:style w:type="paragraph" w:customStyle="1" w:styleId="B95CDFEFF16644F99E67A6246ADBEAB7">
    <w:name w:val="B95CDFEFF16644F99E67A6246ADBEAB7"/>
    <w:rsid w:val="00A73A56"/>
    <w:rPr>
      <w:rFonts w:eastAsiaTheme="minorHAnsi"/>
      <w:lang w:eastAsia="en-US"/>
    </w:rPr>
  </w:style>
  <w:style w:type="paragraph" w:customStyle="1" w:styleId="B050F9078A234F09B17F7EB02FD00EFB">
    <w:name w:val="B050F9078A234F09B17F7EB02FD00EFB"/>
    <w:rsid w:val="00A73A56"/>
    <w:rPr>
      <w:rFonts w:eastAsiaTheme="minorHAnsi"/>
      <w:lang w:eastAsia="en-US"/>
    </w:rPr>
  </w:style>
  <w:style w:type="paragraph" w:customStyle="1" w:styleId="94F9FD53E39446A8B9221CCCD3CE69CC">
    <w:name w:val="94F9FD53E39446A8B9221CCCD3CE69CC"/>
    <w:rsid w:val="00A73A56"/>
    <w:rPr>
      <w:rFonts w:eastAsiaTheme="minorHAnsi"/>
      <w:lang w:eastAsia="en-US"/>
    </w:rPr>
  </w:style>
  <w:style w:type="paragraph" w:customStyle="1" w:styleId="A197EB9BAB5C433CAADEC2AA97A00C33">
    <w:name w:val="A197EB9BAB5C433CAADEC2AA97A00C33"/>
    <w:rsid w:val="00A73A56"/>
    <w:rPr>
      <w:rFonts w:eastAsiaTheme="minorHAnsi"/>
      <w:lang w:eastAsia="en-US"/>
    </w:rPr>
  </w:style>
  <w:style w:type="paragraph" w:customStyle="1" w:styleId="F76C1B4A37C64228907E7B34F896A6C7">
    <w:name w:val="F76C1B4A37C64228907E7B34F896A6C7"/>
    <w:rsid w:val="00A73A56"/>
    <w:rPr>
      <w:rFonts w:eastAsiaTheme="minorHAnsi"/>
      <w:lang w:eastAsia="en-US"/>
    </w:rPr>
  </w:style>
  <w:style w:type="paragraph" w:customStyle="1" w:styleId="1487C28072E5494690B171574277C7B2">
    <w:name w:val="1487C28072E5494690B171574277C7B2"/>
    <w:rsid w:val="00A73A56"/>
    <w:rPr>
      <w:rFonts w:eastAsiaTheme="minorHAnsi"/>
      <w:lang w:eastAsia="en-US"/>
    </w:rPr>
  </w:style>
  <w:style w:type="paragraph" w:customStyle="1" w:styleId="87BCCDF7A76349699E35F3A88369819B1">
    <w:name w:val="87BCCDF7A76349699E35F3A88369819B1"/>
    <w:rsid w:val="00A73A56"/>
    <w:rPr>
      <w:rFonts w:eastAsiaTheme="minorHAnsi"/>
      <w:lang w:eastAsia="en-US"/>
    </w:rPr>
  </w:style>
  <w:style w:type="paragraph" w:customStyle="1" w:styleId="836CCDA771FA4BEEA77D69BAFD77716D1">
    <w:name w:val="836CCDA771FA4BEEA77D69BAFD77716D1"/>
    <w:rsid w:val="00A73A56"/>
    <w:rPr>
      <w:rFonts w:eastAsiaTheme="minorHAnsi"/>
      <w:lang w:eastAsia="en-US"/>
    </w:rPr>
  </w:style>
  <w:style w:type="paragraph" w:customStyle="1" w:styleId="09E0FADC785C4D3BAA88F2704256163F">
    <w:name w:val="09E0FADC785C4D3BAA88F2704256163F"/>
    <w:rsid w:val="00A73A56"/>
    <w:rPr>
      <w:rFonts w:eastAsiaTheme="minorHAnsi"/>
      <w:lang w:eastAsia="en-US"/>
    </w:rPr>
  </w:style>
  <w:style w:type="paragraph" w:customStyle="1" w:styleId="355E416A30FE494BA1F58B7F1F6913471">
    <w:name w:val="355E416A30FE494BA1F58B7F1F6913471"/>
    <w:rsid w:val="00A73A56"/>
    <w:rPr>
      <w:rFonts w:eastAsiaTheme="minorHAnsi"/>
      <w:lang w:eastAsia="en-US"/>
    </w:rPr>
  </w:style>
  <w:style w:type="paragraph" w:customStyle="1" w:styleId="8ECF2D56908547FFB1631B24AC035BBC1">
    <w:name w:val="8ECF2D56908547FFB1631B24AC035BBC1"/>
    <w:rsid w:val="00A73A56"/>
    <w:rPr>
      <w:rFonts w:eastAsiaTheme="minorHAnsi"/>
      <w:lang w:eastAsia="en-US"/>
    </w:rPr>
  </w:style>
  <w:style w:type="paragraph" w:customStyle="1" w:styleId="B95CDFEFF16644F99E67A6246ADBEAB71">
    <w:name w:val="B95CDFEFF16644F99E67A6246ADBEAB71"/>
    <w:rsid w:val="00A73A56"/>
    <w:rPr>
      <w:rFonts w:eastAsiaTheme="minorHAnsi"/>
      <w:lang w:eastAsia="en-US"/>
    </w:rPr>
  </w:style>
  <w:style w:type="paragraph" w:customStyle="1" w:styleId="B050F9078A234F09B17F7EB02FD00EFB1">
    <w:name w:val="B050F9078A234F09B17F7EB02FD00EFB1"/>
    <w:rsid w:val="00A73A56"/>
    <w:rPr>
      <w:rFonts w:eastAsiaTheme="minorHAnsi"/>
      <w:lang w:eastAsia="en-US"/>
    </w:rPr>
  </w:style>
  <w:style w:type="paragraph" w:customStyle="1" w:styleId="94F9FD53E39446A8B9221CCCD3CE69CC1">
    <w:name w:val="94F9FD53E39446A8B9221CCCD3CE69CC1"/>
    <w:rsid w:val="00A73A56"/>
    <w:rPr>
      <w:rFonts w:eastAsiaTheme="minorHAnsi"/>
      <w:lang w:eastAsia="en-US"/>
    </w:rPr>
  </w:style>
  <w:style w:type="paragraph" w:customStyle="1" w:styleId="A197EB9BAB5C433CAADEC2AA97A00C331">
    <w:name w:val="A197EB9BAB5C433CAADEC2AA97A00C331"/>
    <w:rsid w:val="00A73A56"/>
    <w:rPr>
      <w:rFonts w:eastAsiaTheme="minorHAnsi"/>
      <w:lang w:eastAsia="en-US"/>
    </w:rPr>
  </w:style>
  <w:style w:type="paragraph" w:customStyle="1" w:styleId="F76C1B4A37C64228907E7B34F896A6C71">
    <w:name w:val="F76C1B4A37C64228907E7B34F896A6C71"/>
    <w:rsid w:val="00A73A56"/>
    <w:rPr>
      <w:rFonts w:eastAsiaTheme="minorHAnsi"/>
      <w:lang w:eastAsia="en-US"/>
    </w:rPr>
  </w:style>
  <w:style w:type="paragraph" w:customStyle="1" w:styleId="1487C28072E5494690B171574277C7B21">
    <w:name w:val="1487C28072E5494690B171574277C7B21"/>
    <w:rsid w:val="00A73A56"/>
    <w:rPr>
      <w:rFonts w:eastAsiaTheme="minorHAnsi"/>
      <w:lang w:eastAsia="en-US"/>
    </w:rPr>
  </w:style>
  <w:style w:type="paragraph" w:customStyle="1" w:styleId="87BCCDF7A76349699E35F3A88369819B2">
    <w:name w:val="87BCCDF7A76349699E35F3A88369819B2"/>
    <w:rsid w:val="00A73A56"/>
    <w:rPr>
      <w:rFonts w:eastAsiaTheme="minorHAnsi"/>
      <w:lang w:eastAsia="en-US"/>
    </w:rPr>
  </w:style>
  <w:style w:type="paragraph" w:customStyle="1" w:styleId="836CCDA771FA4BEEA77D69BAFD77716D2">
    <w:name w:val="836CCDA771FA4BEEA77D69BAFD77716D2"/>
    <w:rsid w:val="00A73A56"/>
    <w:rPr>
      <w:rFonts w:eastAsiaTheme="minorHAnsi"/>
      <w:lang w:eastAsia="en-US"/>
    </w:rPr>
  </w:style>
  <w:style w:type="paragraph" w:customStyle="1" w:styleId="09E0FADC785C4D3BAA88F2704256163F1">
    <w:name w:val="09E0FADC785C4D3BAA88F2704256163F1"/>
    <w:rsid w:val="00A73A56"/>
    <w:rPr>
      <w:rFonts w:eastAsiaTheme="minorHAnsi"/>
      <w:lang w:eastAsia="en-US"/>
    </w:rPr>
  </w:style>
  <w:style w:type="paragraph" w:customStyle="1" w:styleId="141FED5029F6453C98CA1EFD641D29CE">
    <w:name w:val="141FED5029F6453C98CA1EFD641D29CE"/>
    <w:rsid w:val="00A73A56"/>
    <w:rPr>
      <w:rFonts w:eastAsiaTheme="minorHAnsi"/>
      <w:lang w:eastAsia="en-US"/>
    </w:rPr>
  </w:style>
  <w:style w:type="paragraph" w:customStyle="1" w:styleId="8ECF2D56908547FFB1631B24AC035BBC2">
    <w:name w:val="8ECF2D56908547FFB1631B24AC035BBC2"/>
    <w:rsid w:val="00A73A56"/>
    <w:rPr>
      <w:rFonts w:eastAsiaTheme="minorHAnsi"/>
      <w:lang w:eastAsia="en-US"/>
    </w:rPr>
  </w:style>
  <w:style w:type="paragraph" w:customStyle="1" w:styleId="B95CDFEFF16644F99E67A6246ADBEAB72">
    <w:name w:val="B95CDFEFF16644F99E67A6246ADBEAB72"/>
    <w:rsid w:val="00A73A56"/>
    <w:rPr>
      <w:rFonts w:eastAsiaTheme="minorHAnsi"/>
      <w:lang w:eastAsia="en-US"/>
    </w:rPr>
  </w:style>
  <w:style w:type="paragraph" w:customStyle="1" w:styleId="B050F9078A234F09B17F7EB02FD00EFB2">
    <w:name w:val="B050F9078A234F09B17F7EB02FD00EFB2"/>
    <w:rsid w:val="00A73A56"/>
    <w:rPr>
      <w:rFonts w:eastAsiaTheme="minorHAnsi"/>
      <w:lang w:eastAsia="en-US"/>
    </w:rPr>
  </w:style>
  <w:style w:type="paragraph" w:customStyle="1" w:styleId="94F9FD53E39446A8B9221CCCD3CE69CC2">
    <w:name w:val="94F9FD53E39446A8B9221CCCD3CE69CC2"/>
    <w:rsid w:val="00A73A56"/>
    <w:rPr>
      <w:rFonts w:eastAsiaTheme="minorHAnsi"/>
      <w:lang w:eastAsia="en-US"/>
    </w:rPr>
  </w:style>
  <w:style w:type="paragraph" w:customStyle="1" w:styleId="A197EB9BAB5C433CAADEC2AA97A00C332">
    <w:name w:val="A197EB9BAB5C433CAADEC2AA97A00C332"/>
    <w:rsid w:val="00A73A56"/>
    <w:rPr>
      <w:rFonts w:eastAsiaTheme="minorHAnsi"/>
      <w:lang w:eastAsia="en-US"/>
    </w:rPr>
  </w:style>
  <w:style w:type="paragraph" w:customStyle="1" w:styleId="F76C1B4A37C64228907E7B34F896A6C72">
    <w:name w:val="F76C1B4A37C64228907E7B34F896A6C72"/>
    <w:rsid w:val="00A73A56"/>
    <w:rPr>
      <w:rFonts w:eastAsiaTheme="minorHAnsi"/>
      <w:lang w:eastAsia="en-US"/>
    </w:rPr>
  </w:style>
  <w:style w:type="paragraph" w:customStyle="1" w:styleId="0ADEF3E6B3424DE2B9459CF5C0BA7A44">
    <w:name w:val="0ADEF3E6B3424DE2B9459CF5C0BA7A44"/>
    <w:rsid w:val="00A73A56"/>
    <w:rPr>
      <w:rFonts w:eastAsiaTheme="minorHAnsi"/>
      <w:lang w:eastAsia="en-US"/>
    </w:rPr>
  </w:style>
  <w:style w:type="paragraph" w:customStyle="1" w:styleId="3A29701E8DC34EA29D8822BD688660C7">
    <w:name w:val="3A29701E8DC34EA29D8822BD688660C7"/>
    <w:rsid w:val="00A73A56"/>
  </w:style>
  <w:style w:type="paragraph" w:customStyle="1" w:styleId="87BCCDF7A76349699E35F3A88369819B3">
    <w:name w:val="87BCCDF7A76349699E35F3A88369819B3"/>
    <w:rsid w:val="00A73A56"/>
    <w:rPr>
      <w:rFonts w:eastAsiaTheme="minorHAnsi"/>
      <w:lang w:eastAsia="en-US"/>
    </w:rPr>
  </w:style>
  <w:style w:type="paragraph" w:customStyle="1" w:styleId="836CCDA771FA4BEEA77D69BAFD77716D3">
    <w:name w:val="836CCDA771FA4BEEA77D69BAFD77716D3"/>
    <w:rsid w:val="00A73A56"/>
    <w:rPr>
      <w:rFonts w:eastAsiaTheme="minorHAnsi"/>
      <w:lang w:eastAsia="en-US"/>
    </w:rPr>
  </w:style>
  <w:style w:type="paragraph" w:customStyle="1" w:styleId="09E0FADC785C4D3BAA88F2704256163F2">
    <w:name w:val="09E0FADC785C4D3BAA88F2704256163F2"/>
    <w:rsid w:val="00A73A56"/>
    <w:rPr>
      <w:rFonts w:eastAsiaTheme="minorHAnsi"/>
      <w:lang w:eastAsia="en-US"/>
    </w:rPr>
  </w:style>
  <w:style w:type="paragraph" w:customStyle="1" w:styleId="141FED5029F6453C98CA1EFD641D29CE1">
    <w:name w:val="141FED5029F6453C98CA1EFD641D29CE1"/>
    <w:rsid w:val="00A73A56"/>
    <w:rPr>
      <w:rFonts w:eastAsiaTheme="minorHAnsi"/>
      <w:lang w:eastAsia="en-US"/>
    </w:rPr>
  </w:style>
  <w:style w:type="paragraph" w:customStyle="1" w:styleId="8ECF2D56908547FFB1631B24AC035BBC3">
    <w:name w:val="8ECF2D56908547FFB1631B24AC035BBC3"/>
    <w:rsid w:val="00A73A56"/>
    <w:rPr>
      <w:rFonts w:eastAsiaTheme="minorHAnsi"/>
      <w:lang w:eastAsia="en-US"/>
    </w:rPr>
  </w:style>
  <w:style w:type="paragraph" w:customStyle="1" w:styleId="B95CDFEFF16644F99E67A6246ADBEAB73">
    <w:name w:val="B95CDFEFF16644F99E67A6246ADBEAB73"/>
    <w:rsid w:val="00A73A56"/>
    <w:rPr>
      <w:rFonts w:eastAsiaTheme="minorHAnsi"/>
      <w:lang w:eastAsia="en-US"/>
    </w:rPr>
  </w:style>
  <w:style w:type="paragraph" w:customStyle="1" w:styleId="B050F9078A234F09B17F7EB02FD00EFB3">
    <w:name w:val="B050F9078A234F09B17F7EB02FD00EFB3"/>
    <w:rsid w:val="00A73A56"/>
    <w:rPr>
      <w:rFonts w:eastAsiaTheme="minorHAnsi"/>
      <w:lang w:eastAsia="en-US"/>
    </w:rPr>
  </w:style>
  <w:style w:type="paragraph" w:customStyle="1" w:styleId="94F9FD53E39446A8B9221CCCD3CE69CC3">
    <w:name w:val="94F9FD53E39446A8B9221CCCD3CE69CC3"/>
    <w:rsid w:val="00A73A56"/>
    <w:rPr>
      <w:rFonts w:eastAsiaTheme="minorHAnsi"/>
      <w:lang w:eastAsia="en-US"/>
    </w:rPr>
  </w:style>
  <w:style w:type="paragraph" w:customStyle="1" w:styleId="A197EB9BAB5C433CAADEC2AA97A00C333">
    <w:name w:val="A197EB9BAB5C433CAADEC2AA97A00C333"/>
    <w:rsid w:val="00A73A56"/>
    <w:rPr>
      <w:rFonts w:eastAsiaTheme="minorHAnsi"/>
      <w:lang w:eastAsia="en-US"/>
    </w:rPr>
  </w:style>
  <w:style w:type="paragraph" w:customStyle="1" w:styleId="F75AD3F7044749A0B53008AC23F4DF37">
    <w:name w:val="F75AD3F7044749A0B53008AC23F4DF37"/>
    <w:rsid w:val="00A73A56"/>
    <w:rPr>
      <w:rFonts w:eastAsiaTheme="minorHAnsi"/>
      <w:lang w:eastAsia="en-US"/>
    </w:rPr>
  </w:style>
  <w:style w:type="paragraph" w:customStyle="1" w:styleId="0ADEF3E6B3424DE2B9459CF5C0BA7A441">
    <w:name w:val="0ADEF3E6B3424DE2B9459CF5C0BA7A441"/>
    <w:rsid w:val="00A73A56"/>
    <w:rPr>
      <w:rFonts w:eastAsiaTheme="minorHAnsi"/>
      <w:lang w:eastAsia="en-US"/>
    </w:rPr>
  </w:style>
  <w:style w:type="paragraph" w:customStyle="1" w:styleId="3A29701E8DC34EA29D8822BD688660C71">
    <w:name w:val="3A29701E8DC34EA29D8822BD688660C71"/>
    <w:rsid w:val="00A73A56"/>
    <w:rPr>
      <w:rFonts w:eastAsiaTheme="minorHAnsi"/>
      <w:lang w:eastAsia="en-US"/>
    </w:rPr>
  </w:style>
  <w:style w:type="paragraph" w:customStyle="1" w:styleId="87BCCDF7A76349699E35F3A88369819B4">
    <w:name w:val="87BCCDF7A76349699E35F3A88369819B4"/>
    <w:rsid w:val="00A73A56"/>
    <w:rPr>
      <w:rFonts w:eastAsiaTheme="minorHAnsi"/>
      <w:lang w:eastAsia="en-US"/>
    </w:rPr>
  </w:style>
  <w:style w:type="paragraph" w:customStyle="1" w:styleId="836CCDA771FA4BEEA77D69BAFD77716D4">
    <w:name w:val="836CCDA771FA4BEEA77D69BAFD77716D4"/>
    <w:rsid w:val="00A73A56"/>
    <w:rPr>
      <w:rFonts w:eastAsiaTheme="minorHAnsi"/>
      <w:lang w:eastAsia="en-US"/>
    </w:rPr>
  </w:style>
  <w:style w:type="paragraph" w:customStyle="1" w:styleId="09E0FADC785C4D3BAA88F2704256163F3">
    <w:name w:val="09E0FADC785C4D3BAA88F2704256163F3"/>
    <w:rsid w:val="00A73A56"/>
    <w:rPr>
      <w:rFonts w:eastAsiaTheme="minorHAnsi"/>
      <w:lang w:eastAsia="en-US"/>
    </w:rPr>
  </w:style>
  <w:style w:type="paragraph" w:customStyle="1" w:styleId="141FED5029F6453C98CA1EFD641D29CE2">
    <w:name w:val="141FED5029F6453C98CA1EFD641D29CE2"/>
    <w:rsid w:val="00A73A56"/>
    <w:rPr>
      <w:rFonts w:eastAsiaTheme="minorHAnsi"/>
      <w:lang w:eastAsia="en-US"/>
    </w:rPr>
  </w:style>
  <w:style w:type="paragraph" w:customStyle="1" w:styleId="8ECF2D56908547FFB1631B24AC035BBC4">
    <w:name w:val="8ECF2D56908547FFB1631B24AC035BBC4"/>
    <w:rsid w:val="00A73A56"/>
    <w:rPr>
      <w:rFonts w:eastAsiaTheme="minorHAnsi"/>
      <w:lang w:eastAsia="en-US"/>
    </w:rPr>
  </w:style>
  <w:style w:type="paragraph" w:customStyle="1" w:styleId="B95CDFEFF16644F99E67A6246ADBEAB74">
    <w:name w:val="B95CDFEFF16644F99E67A6246ADBEAB74"/>
    <w:rsid w:val="00A73A56"/>
    <w:rPr>
      <w:rFonts w:eastAsiaTheme="minorHAnsi"/>
      <w:lang w:eastAsia="en-US"/>
    </w:rPr>
  </w:style>
  <w:style w:type="paragraph" w:customStyle="1" w:styleId="B050F9078A234F09B17F7EB02FD00EFB4">
    <w:name w:val="B050F9078A234F09B17F7EB02FD00EFB4"/>
    <w:rsid w:val="00A73A56"/>
    <w:rPr>
      <w:rFonts w:eastAsiaTheme="minorHAnsi"/>
      <w:lang w:eastAsia="en-US"/>
    </w:rPr>
  </w:style>
  <w:style w:type="paragraph" w:customStyle="1" w:styleId="94F9FD53E39446A8B9221CCCD3CE69CC4">
    <w:name w:val="94F9FD53E39446A8B9221CCCD3CE69CC4"/>
    <w:rsid w:val="00A73A56"/>
    <w:rPr>
      <w:rFonts w:eastAsiaTheme="minorHAnsi"/>
      <w:lang w:eastAsia="en-US"/>
    </w:rPr>
  </w:style>
  <w:style w:type="paragraph" w:customStyle="1" w:styleId="A197EB9BAB5C433CAADEC2AA97A00C334">
    <w:name w:val="A197EB9BAB5C433CAADEC2AA97A00C334"/>
    <w:rsid w:val="00A73A56"/>
    <w:rPr>
      <w:rFonts w:eastAsiaTheme="minorHAnsi"/>
      <w:lang w:eastAsia="en-US"/>
    </w:rPr>
  </w:style>
  <w:style w:type="paragraph" w:customStyle="1" w:styleId="F75AD3F7044749A0B53008AC23F4DF371">
    <w:name w:val="F75AD3F7044749A0B53008AC23F4DF371"/>
    <w:rsid w:val="00A73A56"/>
    <w:rPr>
      <w:rFonts w:eastAsiaTheme="minorHAnsi"/>
      <w:lang w:eastAsia="en-US"/>
    </w:rPr>
  </w:style>
  <w:style w:type="paragraph" w:customStyle="1" w:styleId="0ADEF3E6B3424DE2B9459CF5C0BA7A442">
    <w:name w:val="0ADEF3E6B3424DE2B9459CF5C0BA7A442"/>
    <w:rsid w:val="00A73A56"/>
    <w:rPr>
      <w:rFonts w:eastAsiaTheme="minorHAnsi"/>
      <w:lang w:eastAsia="en-US"/>
    </w:rPr>
  </w:style>
  <w:style w:type="paragraph" w:customStyle="1" w:styleId="3A29701E8DC34EA29D8822BD688660C72">
    <w:name w:val="3A29701E8DC34EA29D8822BD688660C72"/>
    <w:rsid w:val="00A73A56"/>
    <w:rPr>
      <w:rFonts w:eastAsiaTheme="minorHAnsi"/>
      <w:lang w:eastAsia="en-US"/>
    </w:rPr>
  </w:style>
  <w:style w:type="paragraph" w:customStyle="1" w:styleId="671D912D6B7F41B39BF631283B5DE72F">
    <w:name w:val="671D912D6B7F41B39BF631283B5DE72F"/>
    <w:rsid w:val="00A73A56"/>
    <w:rPr>
      <w:rFonts w:eastAsiaTheme="minorHAnsi"/>
      <w:lang w:eastAsia="en-US"/>
    </w:rPr>
  </w:style>
  <w:style w:type="paragraph" w:customStyle="1" w:styleId="98F96EB1A95F41CA8AB77F5D22343A44">
    <w:name w:val="98F96EB1A95F41CA8AB77F5D22343A44"/>
    <w:rsid w:val="00A73A56"/>
    <w:rPr>
      <w:rFonts w:eastAsiaTheme="minorHAnsi"/>
      <w:lang w:eastAsia="en-US"/>
    </w:rPr>
  </w:style>
  <w:style w:type="paragraph" w:customStyle="1" w:styleId="FE0C8AFB43D3482F99C637D36F814098">
    <w:name w:val="FE0C8AFB43D3482F99C637D36F814098"/>
    <w:rsid w:val="00A73A56"/>
  </w:style>
  <w:style w:type="paragraph" w:customStyle="1" w:styleId="2A1430501CC14EDD830C1B741B8FB833">
    <w:name w:val="2A1430501CC14EDD830C1B741B8FB833"/>
    <w:rsid w:val="00A73A56"/>
  </w:style>
  <w:style w:type="paragraph" w:customStyle="1" w:styleId="70A6BDBFFA6E41D786F679679145C4FB">
    <w:name w:val="70A6BDBFFA6E41D786F679679145C4FB"/>
    <w:rsid w:val="00A73A56"/>
  </w:style>
  <w:style w:type="paragraph" w:customStyle="1" w:styleId="2590BA965B58461EB9BF9E25D255DEB7">
    <w:name w:val="2590BA965B58461EB9BF9E25D255DEB7"/>
    <w:rsid w:val="00A73A56"/>
  </w:style>
  <w:style w:type="paragraph" w:customStyle="1" w:styleId="02EFF0D998E94F0CB320260724A98C8E">
    <w:name w:val="02EFF0D998E94F0CB320260724A98C8E"/>
    <w:rsid w:val="00A73A56"/>
  </w:style>
  <w:style w:type="paragraph" w:customStyle="1" w:styleId="4AC461100A234A50B4A9A7009D5F19D0">
    <w:name w:val="4AC461100A234A50B4A9A7009D5F19D0"/>
    <w:rsid w:val="00D64849"/>
  </w:style>
  <w:style w:type="paragraph" w:customStyle="1" w:styleId="B8BC6BDA47564AC89CF2210D98CE591F">
    <w:name w:val="B8BC6BDA47564AC89CF2210D98CE591F"/>
    <w:rsid w:val="00D64849"/>
  </w:style>
  <w:style w:type="paragraph" w:customStyle="1" w:styleId="B473C28082AD43E2B72A41A0C9C3C78A">
    <w:name w:val="B473C28082AD43E2B72A41A0C9C3C78A"/>
    <w:rsid w:val="00D64849"/>
  </w:style>
  <w:style w:type="paragraph" w:customStyle="1" w:styleId="5B91C45814EE4318990CFA5DE357ED53">
    <w:name w:val="5B91C45814EE4318990CFA5DE357ED53"/>
    <w:rsid w:val="00D64849"/>
  </w:style>
  <w:style w:type="paragraph" w:customStyle="1" w:styleId="E0A1846CD1A748AE9A5E4374E2546DEE">
    <w:name w:val="E0A1846CD1A748AE9A5E4374E2546DEE"/>
    <w:rsid w:val="00D64849"/>
  </w:style>
  <w:style w:type="paragraph" w:customStyle="1" w:styleId="B9BDBB36C8AD4EB1A6348F8606C197E0">
    <w:name w:val="B9BDBB36C8AD4EB1A6348F8606C197E0"/>
    <w:rsid w:val="00D64849"/>
  </w:style>
  <w:style w:type="paragraph" w:customStyle="1" w:styleId="8CB3A5EA7B194049AAF581981F552A59">
    <w:name w:val="8CB3A5EA7B194049AAF581981F552A59"/>
    <w:rsid w:val="00D64849"/>
  </w:style>
  <w:style w:type="paragraph" w:customStyle="1" w:styleId="0FA82B4952A54A6BA7AE10BA43358CD2">
    <w:name w:val="0FA82B4952A54A6BA7AE10BA43358CD2"/>
    <w:rsid w:val="00D64849"/>
  </w:style>
  <w:style w:type="paragraph" w:customStyle="1" w:styleId="1615803FD08E4AB3B2B46ACB9B4ED7AE">
    <w:name w:val="1615803FD08E4AB3B2B46ACB9B4ED7AE"/>
    <w:rsid w:val="00D64849"/>
  </w:style>
  <w:style w:type="paragraph" w:customStyle="1" w:styleId="E1C8D892670F4232AA2FE18B61A9ECA6">
    <w:name w:val="E1C8D892670F4232AA2FE18B61A9ECA6"/>
    <w:rsid w:val="00D64849"/>
  </w:style>
  <w:style w:type="paragraph" w:customStyle="1" w:styleId="0854043F41804ED695813D3D4ED6EF94">
    <w:name w:val="0854043F41804ED695813D3D4ED6EF94"/>
    <w:rsid w:val="00D64849"/>
  </w:style>
  <w:style w:type="paragraph" w:customStyle="1" w:styleId="6FB0551FC1F64707807BE0E1BE4BEDE9">
    <w:name w:val="6FB0551FC1F64707807BE0E1BE4BEDE9"/>
    <w:rsid w:val="00D64849"/>
  </w:style>
  <w:style w:type="paragraph" w:customStyle="1" w:styleId="517E9AB3CE1C4AD19E7B474F32DADCF8">
    <w:name w:val="517E9AB3CE1C4AD19E7B474F32DADCF8"/>
    <w:rsid w:val="00D64849"/>
  </w:style>
  <w:style w:type="paragraph" w:customStyle="1" w:styleId="38E4383F73764FB2ADFA4269100E10D1">
    <w:name w:val="38E4383F73764FB2ADFA4269100E10D1"/>
    <w:rsid w:val="00D64849"/>
  </w:style>
  <w:style w:type="paragraph" w:customStyle="1" w:styleId="AC6D5BFA2FFB4419B496DC8565238E1E">
    <w:name w:val="AC6D5BFA2FFB4419B496DC8565238E1E"/>
    <w:rsid w:val="00D64849"/>
  </w:style>
  <w:style w:type="paragraph" w:customStyle="1" w:styleId="7EDEA662C35C4784996F6CB8B07C3898">
    <w:name w:val="7EDEA662C35C4784996F6CB8B07C3898"/>
    <w:rsid w:val="00D64849"/>
  </w:style>
  <w:style w:type="paragraph" w:customStyle="1" w:styleId="DE6CFA84BC2F4C2CAF15919E3A6D204E">
    <w:name w:val="DE6CFA84BC2F4C2CAF15919E3A6D204E"/>
    <w:rsid w:val="00D64849"/>
  </w:style>
  <w:style w:type="paragraph" w:customStyle="1" w:styleId="9A3F23B36F48436093CF51ADB3FB63DE">
    <w:name w:val="9A3F23B36F48436093CF51ADB3FB63DE"/>
    <w:rsid w:val="00D64849"/>
  </w:style>
  <w:style w:type="paragraph" w:customStyle="1" w:styleId="FFE088E47D4E43B68A2DD0EA791DF252">
    <w:name w:val="FFE088E47D4E43B68A2DD0EA791DF252"/>
    <w:rsid w:val="00D64849"/>
  </w:style>
  <w:style w:type="paragraph" w:customStyle="1" w:styleId="0A6006183EF147C2A35D5241B0E282A0">
    <w:name w:val="0A6006183EF147C2A35D5241B0E282A0"/>
    <w:rsid w:val="00D64849"/>
  </w:style>
  <w:style w:type="paragraph" w:customStyle="1" w:styleId="336DBF17501443BEB58D0FE13AAA5C89">
    <w:name w:val="336DBF17501443BEB58D0FE13AAA5C89"/>
    <w:rsid w:val="00D64849"/>
  </w:style>
  <w:style w:type="paragraph" w:customStyle="1" w:styleId="BB53CC59F76849EBB8BDDD39B14B8FD9">
    <w:name w:val="BB53CC59F76849EBB8BDDD39B14B8FD9"/>
    <w:rsid w:val="00D64849"/>
  </w:style>
  <w:style w:type="paragraph" w:customStyle="1" w:styleId="750A3785A16C4607A17645E55F3D6700">
    <w:name w:val="750A3785A16C4607A17645E55F3D6700"/>
    <w:rsid w:val="00D64849"/>
  </w:style>
  <w:style w:type="paragraph" w:customStyle="1" w:styleId="908541644E934B05A958C84BEE9D2CF3">
    <w:name w:val="908541644E934B05A958C84BEE9D2CF3"/>
    <w:rsid w:val="00D64849"/>
  </w:style>
  <w:style w:type="paragraph" w:customStyle="1" w:styleId="062E2A8904A7434986EA66DCCD030BC4">
    <w:name w:val="062E2A8904A7434986EA66DCCD030BC4"/>
    <w:rsid w:val="00D64849"/>
  </w:style>
  <w:style w:type="paragraph" w:customStyle="1" w:styleId="F3BDED87F9D244C7AFB3EACABC67446A">
    <w:name w:val="F3BDED87F9D244C7AFB3EACABC67446A"/>
    <w:rsid w:val="00D64849"/>
  </w:style>
  <w:style w:type="paragraph" w:customStyle="1" w:styleId="274B8304C3F4491DB8C73D2EBA78DE54">
    <w:name w:val="274B8304C3F4491DB8C73D2EBA78DE54"/>
    <w:rsid w:val="00D64849"/>
  </w:style>
  <w:style w:type="paragraph" w:customStyle="1" w:styleId="E190B5A5E93845BA8A0921E302611EDE">
    <w:name w:val="E190B5A5E93845BA8A0921E302611EDE"/>
    <w:rsid w:val="00D64849"/>
  </w:style>
  <w:style w:type="paragraph" w:customStyle="1" w:styleId="444417E25A45415CA2093AEFE1E15F54">
    <w:name w:val="444417E25A45415CA2093AEFE1E15F54"/>
    <w:rsid w:val="00D64849"/>
  </w:style>
  <w:style w:type="paragraph" w:customStyle="1" w:styleId="6EADC867C0614943BE82953DB990E842">
    <w:name w:val="6EADC867C0614943BE82953DB990E842"/>
    <w:rsid w:val="00D64849"/>
  </w:style>
  <w:style w:type="paragraph" w:customStyle="1" w:styleId="F602105573B44BFA9DD93BC78D9D9977">
    <w:name w:val="F602105573B44BFA9DD93BC78D9D9977"/>
    <w:rsid w:val="00D64849"/>
  </w:style>
  <w:style w:type="paragraph" w:customStyle="1" w:styleId="8437F797E0A64F9F82B270548CAE3D89">
    <w:name w:val="8437F797E0A64F9F82B270548CAE3D89"/>
    <w:rsid w:val="00D64849"/>
  </w:style>
  <w:style w:type="paragraph" w:customStyle="1" w:styleId="78A761E0C3B848668C41FE5F5A2128DF">
    <w:name w:val="78A761E0C3B848668C41FE5F5A2128DF"/>
    <w:rsid w:val="00D64849"/>
  </w:style>
  <w:style w:type="paragraph" w:customStyle="1" w:styleId="1AAA4D55E51F4098B29E19AD519057B3">
    <w:name w:val="1AAA4D55E51F4098B29E19AD519057B3"/>
    <w:rsid w:val="00D64849"/>
  </w:style>
  <w:style w:type="paragraph" w:customStyle="1" w:styleId="E910A346F40641B5A1CB8649A054C2F6">
    <w:name w:val="E910A346F40641B5A1CB8649A054C2F6"/>
    <w:rsid w:val="00D64849"/>
  </w:style>
  <w:style w:type="paragraph" w:customStyle="1" w:styleId="134284934AA1471FA590E91F3D6D42F5">
    <w:name w:val="134284934AA1471FA590E91F3D6D42F5"/>
    <w:rsid w:val="00D64849"/>
  </w:style>
  <w:style w:type="paragraph" w:customStyle="1" w:styleId="963B9E99BF2244FE8DACC230291E9EB5">
    <w:name w:val="963B9E99BF2244FE8DACC230291E9EB5"/>
    <w:rsid w:val="00D64849"/>
  </w:style>
  <w:style w:type="paragraph" w:customStyle="1" w:styleId="A1CE313EF6B74A3596EF946DCD11B0E2">
    <w:name w:val="A1CE313EF6B74A3596EF946DCD11B0E2"/>
    <w:rsid w:val="00D64849"/>
  </w:style>
  <w:style w:type="paragraph" w:customStyle="1" w:styleId="1E7C9D58C813425989CF274B25551EAD">
    <w:name w:val="1E7C9D58C813425989CF274B25551EAD"/>
    <w:rsid w:val="00D64849"/>
  </w:style>
  <w:style w:type="paragraph" w:customStyle="1" w:styleId="7969A4FEC2CC44938F7C9A8643CB39A3">
    <w:name w:val="7969A4FEC2CC44938F7C9A8643CB39A3"/>
    <w:rsid w:val="00D64849"/>
  </w:style>
  <w:style w:type="paragraph" w:customStyle="1" w:styleId="96621CA1823544D6B202B20F9B698CFF">
    <w:name w:val="96621CA1823544D6B202B20F9B698CFF"/>
    <w:rsid w:val="00D64849"/>
  </w:style>
  <w:style w:type="paragraph" w:customStyle="1" w:styleId="CD968AC6DC1E4E599651FD51F1B6EE4A">
    <w:name w:val="CD968AC6DC1E4E599651FD51F1B6EE4A"/>
    <w:rsid w:val="00D64849"/>
  </w:style>
  <w:style w:type="paragraph" w:customStyle="1" w:styleId="0B6780B383364F6E84873B5269059235">
    <w:name w:val="0B6780B383364F6E84873B5269059235"/>
    <w:rsid w:val="00D64849"/>
  </w:style>
  <w:style w:type="paragraph" w:customStyle="1" w:styleId="33D3C0A0140244908C19C6BC58430BFD">
    <w:name w:val="33D3C0A0140244908C19C6BC58430BFD"/>
    <w:rsid w:val="00D64849"/>
  </w:style>
  <w:style w:type="paragraph" w:customStyle="1" w:styleId="689490865CEB410EAB8AC71625EADF50">
    <w:name w:val="689490865CEB410EAB8AC71625EADF50"/>
    <w:rsid w:val="00D64849"/>
  </w:style>
  <w:style w:type="paragraph" w:customStyle="1" w:styleId="3896EC80FF8E42CD84D55E0E332CBE27">
    <w:name w:val="3896EC80FF8E42CD84D55E0E332CBE27"/>
    <w:rsid w:val="00D64849"/>
  </w:style>
  <w:style w:type="paragraph" w:customStyle="1" w:styleId="6E00A9DD8BB24579B90420B48865CF6E">
    <w:name w:val="6E00A9DD8BB24579B90420B48865CF6E"/>
    <w:rsid w:val="00D64849"/>
  </w:style>
  <w:style w:type="paragraph" w:customStyle="1" w:styleId="0F23D25E99BF4153B9AEB1ED1440140F">
    <w:name w:val="0F23D25E99BF4153B9AEB1ED1440140F"/>
    <w:rsid w:val="00D64849"/>
  </w:style>
  <w:style w:type="paragraph" w:customStyle="1" w:styleId="7107A8FEF98F4A09A4AB0F4311729187">
    <w:name w:val="7107A8FEF98F4A09A4AB0F4311729187"/>
    <w:rsid w:val="00D64849"/>
  </w:style>
  <w:style w:type="paragraph" w:customStyle="1" w:styleId="8965CE8F9C2C415C820DC10BE3FF7777">
    <w:name w:val="8965CE8F9C2C415C820DC10BE3FF7777"/>
    <w:rsid w:val="00D64849"/>
  </w:style>
  <w:style w:type="paragraph" w:customStyle="1" w:styleId="BC3FB8AFCE9F4EAB93BB9C67AA4C4D3B">
    <w:name w:val="BC3FB8AFCE9F4EAB93BB9C67AA4C4D3B"/>
    <w:rsid w:val="00D64849"/>
  </w:style>
  <w:style w:type="paragraph" w:customStyle="1" w:styleId="D6F750D950244E75A0ADB6CDE70208E2">
    <w:name w:val="D6F750D950244E75A0ADB6CDE70208E2"/>
    <w:rsid w:val="00D64849"/>
  </w:style>
  <w:style w:type="paragraph" w:customStyle="1" w:styleId="C75A57DDCC2846D6A11F4BE7BFF555C3">
    <w:name w:val="C75A57DDCC2846D6A11F4BE7BFF555C3"/>
    <w:rsid w:val="00D64849"/>
  </w:style>
  <w:style w:type="paragraph" w:customStyle="1" w:styleId="21381B926C60431185D011D2E16E6C15">
    <w:name w:val="21381B926C60431185D011D2E16E6C15"/>
    <w:rsid w:val="00D64849"/>
  </w:style>
  <w:style w:type="paragraph" w:customStyle="1" w:styleId="995894F45D2D48CAB71ADFDB57FDD0BC">
    <w:name w:val="995894F45D2D48CAB71ADFDB57FDD0BC"/>
    <w:rsid w:val="00D64849"/>
  </w:style>
  <w:style w:type="paragraph" w:customStyle="1" w:styleId="295B5B2FD4924B358C4629BD68C77DD7">
    <w:name w:val="295B5B2FD4924B358C4629BD68C77DD7"/>
    <w:rsid w:val="00D64849"/>
  </w:style>
  <w:style w:type="paragraph" w:customStyle="1" w:styleId="DB49E3EA672442D2BB75598B236518C1">
    <w:name w:val="DB49E3EA672442D2BB75598B236518C1"/>
    <w:rsid w:val="00D64849"/>
  </w:style>
  <w:style w:type="paragraph" w:customStyle="1" w:styleId="1F763A85F2E046DC9BD2D832BBAEB40B">
    <w:name w:val="1F763A85F2E046DC9BD2D832BBAEB40B"/>
    <w:rsid w:val="00D64849"/>
  </w:style>
  <w:style w:type="paragraph" w:customStyle="1" w:styleId="7A2CDF519B15469BAB904B2231A3FA70">
    <w:name w:val="7A2CDF519B15469BAB904B2231A3FA70"/>
    <w:rsid w:val="00D64849"/>
  </w:style>
  <w:style w:type="paragraph" w:customStyle="1" w:styleId="5BF351010F1441DEAB4B31FA71CF1049">
    <w:name w:val="5BF351010F1441DEAB4B31FA71CF1049"/>
    <w:rsid w:val="00D64849"/>
  </w:style>
  <w:style w:type="paragraph" w:customStyle="1" w:styleId="B1624303F720454BA0FE215776A85236">
    <w:name w:val="B1624303F720454BA0FE215776A85236"/>
    <w:rsid w:val="00D64849"/>
  </w:style>
  <w:style w:type="paragraph" w:customStyle="1" w:styleId="87BCCDF7A76349699E35F3A88369819B5">
    <w:name w:val="87BCCDF7A76349699E35F3A88369819B5"/>
    <w:rsid w:val="00880657"/>
    <w:rPr>
      <w:rFonts w:eastAsiaTheme="minorHAnsi"/>
      <w:lang w:eastAsia="en-US"/>
    </w:rPr>
  </w:style>
  <w:style w:type="paragraph" w:customStyle="1" w:styleId="836CCDA771FA4BEEA77D69BAFD77716D5">
    <w:name w:val="836CCDA771FA4BEEA77D69BAFD77716D5"/>
    <w:rsid w:val="00880657"/>
    <w:rPr>
      <w:rFonts w:eastAsiaTheme="minorHAnsi"/>
      <w:lang w:eastAsia="en-US"/>
    </w:rPr>
  </w:style>
  <w:style w:type="paragraph" w:customStyle="1" w:styleId="09E0FADC785C4D3BAA88F2704256163F4">
    <w:name w:val="09E0FADC785C4D3BAA88F2704256163F4"/>
    <w:rsid w:val="00880657"/>
    <w:rPr>
      <w:rFonts w:eastAsiaTheme="minorHAnsi"/>
      <w:lang w:eastAsia="en-US"/>
    </w:rPr>
  </w:style>
  <w:style w:type="paragraph" w:customStyle="1" w:styleId="141FED5029F6453C98CA1EFD641D29CE3">
    <w:name w:val="141FED5029F6453C98CA1EFD641D29CE3"/>
    <w:rsid w:val="00880657"/>
    <w:rPr>
      <w:rFonts w:eastAsiaTheme="minorHAnsi"/>
      <w:lang w:eastAsia="en-US"/>
    </w:rPr>
  </w:style>
  <w:style w:type="paragraph" w:customStyle="1" w:styleId="5BF351010F1441DEAB4B31FA71CF10491">
    <w:name w:val="5BF351010F1441DEAB4B31FA71CF10491"/>
    <w:rsid w:val="00880657"/>
    <w:rPr>
      <w:rFonts w:eastAsiaTheme="minorHAnsi"/>
      <w:lang w:eastAsia="en-US"/>
    </w:rPr>
  </w:style>
  <w:style w:type="paragraph" w:customStyle="1" w:styleId="B1624303F720454BA0FE215776A852361">
    <w:name w:val="B1624303F720454BA0FE215776A852361"/>
    <w:rsid w:val="00880657"/>
    <w:rPr>
      <w:rFonts w:eastAsiaTheme="minorHAnsi"/>
      <w:lang w:eastAsia="en-US"/>
    </w:rPr>
  </w:style>
  <w:style w:type="paragraph" w:customStyle="1" w:styleId="7107A8FEF98F4A09A4AB0F43117291871">
    <w:name w:val="7107A8FEF98F4A09A4AB0F43117291871"/>
    <w:rsid w:val="00880657"/>
    <w:rPr>
      <w:rFonts w:eastAsiaTheme="minorHAnsi"/>
      <w:lang w:eastAsia="en-US"/>
    </w:rPr>
  </w:style>
  <w:style w:type="paragraph" w:customStyle="1" w:styleId="8965CE8F9C2C415C820DC10BE3FF77771">
    <w:name w:val="8965CE8F9C2C415C820DC10BE3FF77771"/>
    <w:rsid w:val="00880657"/>
    <w:rPr>
      <w:rFonts w:eastAsiaTheme="minorHAnsi"/>
      <w:lang w:eastAsia="en-US"/>
    </w:rPr>
  </w:style>
  <w:style w:type="paragraph" w:customStyle="1" w:styleId="CD968AC6DC1E4E599651FD51F1B6EE4A1">
    <w:name w:val="CD968AC6DC1E4E599651FD51F1B6EE4A1"/>
    <w:rsid w:val="00880657"/>
    <w:rPr>
      <w:rFonts w:eastAsiaTheme="minorHAnsi"/>
      <w:lang w:eastAsia="en-US"/>
    </w:rPr>
  </w:style>
  <w:style w:type="paragraph" w:customStyle="1" w:styleId="0B6780B383364F6E84873B52690592351">
    <w:name w:val="0B6780B383364F6E84873B52690592351"/>
    <w:rsid w:val="00880657"/>
    <w:rPr>
      <w:rFonts w:eastAsiaTheme="minorHAnsi"/>
      <w:lang w:eastAsia="en-US"/>
    </w:rPr>
  </w:style>
  <w:style w:type="paragraph" w:customStyle="1" w:styleId="33D3C0A0140244908C19C6BC58430BFD1">
    <w:name w:val="33D3C0A0140244908C19C6BC58430BFD1"/>
    <w:rsid w:val="00880657"/>
    <w:rPr>
      <w:rFonts w:eastAsiaTheme="minorHAnsi"/>
      <w:lang w:eastAsia="en-US"/>
    </w:rPr>
  </w:style>
  <w:style w:type="paragraph" w:customStyle="1" w:styleId="689490865CEB410EAB8AC71625EADF501">
    <w:name w:val="689490865CEB410EAB8AC71625EADF501"/>
    <w:rsid w:val="00880657"/>
    <w:rPr>
      <w:rFonts w:eastAsiaTheme="minorHAnsi"/>
      <w:lang w:eastAsia="en-US"/>
    </w:rPr>
  </w:style>
  <w:style w:type="paragraph" w:customStyle="1" w:styleId="3896EC80FF8E42CD84D55E0E332CBE271">
    <w:name w:val="3896EC80FF8E42CD84D55E0E332CBE271"/>
    <w:rsid w:val="00880657"/>
    <w:rPr>
      <w:rFonts w:eastAsiaTheme="minorHAnsi"/>
      <w:lang w:eastAsia="en-US"/>
    </w:rPr>
  </w:style>
  <w:style w:type="paragraph" w:customStyle="1" w:styleId="98F96EB1A95F41CA8AB77F5D22343A441">
    <w:name w:val="98F96EB1A95F41CA8AB77F5D22343A441"/>
    <w:rsid w:val="00880657"/>
    <w:rPr>
      <w:rFonts w:eastAsiaTheme="minorHAnsi"/>
      <w:lang w:eastAsia="en-US"/>
    </w:rPr>
  </w:style>
  <w:style w:type="paragraph" w:customStyle="1" w:styleId="9DF44A0B6CFE4F6E8179C49B6AC6FECF">
    <w:name w:val="9DF44A0B6CFE4F6E8179C49B6AC6FECF"/>
    <w:rsid w:val="00880657"/>
    <w:rPr>
      <w:rFonts w:eastAsiaTheme="minorHAnsi"/>
      <w:lang w:eastAsia="en-US"/>
    </w:rPr>
  </w:style>
  <w:style w:type="paragraph" w:customStyle="1" w:styleId="D61205F2D41149498B285BA554AE3DF2">
    <w:name w:val="D61205F2D41149498B285BA554AE3DF2"/>
    <w:rsid w:val="00880657"/>
    <w:rPr>
      <w:rFonts w:eastAsiaTheme="minorHAnsi"/>
      <w:lang w:eastAsia="en-US"/>
    </w:rPr>
  </w:style>
  <w:style w:type="paragraph" w:customStyle="1" w:styleId="6F7ADA7CEB7F4A7082801DE458A263CE">
    <w:name w:val="6F7ADA7CEB7F4A7082801DE458A263CE"/>
    <w:rsid w:val="00880657"/>
    <w:rPr>
      <w:rFonts w:eastAsiaTheme="minorHAnsi"/>
      <w:lang w:eastAsia="en-US"/>
    </w:rPr>
  </w:style>
  <w:style w:type="paragraph" w:customStyle="1" w:styleId="FE0C8AFB43D3482F99C637D36F8140981">
    <w:name w:val="FE0C8AFB43D3482F99C637D36F8140981"/>
    <w:rsid w:val="00880657"/>
    <w:rPr>
      <w:rFonts w:eastAsiaTheme="minorHAnsi"/>
      <w:lang w:eastAsia="en-US"/>
    </w:rPr>
  </w:style>
  <w:style w:type="paragraph" w:customStyle="1" w:styleId="02EFF0D998E94F0CB320260724A98C8E1">
    <w:name w:val="02EFF0D998E94F0CB320260724A98C8E1"/>
    <w:rsid w:val="00880657"/>
    <w:rPr>
      <w:rFonts w:eastAsiaTheme="minorHAnsi"/>
      <w:lang w:eastAsia="en-US"/>
    </w:rPr>
  </w:style>
  <w:style w:type="paragraph" w:customStyle="1" w:styleId="70A6BDBFFA6E41D786F679679145C4FB1">
    <w:name w:val="70A6BDBFFA6E41D786F679679145C4FB1"/>
    <w:rsid w:val="00880657"/>
    <w:rPr>
      <w:rFonts w:eastAsiaTheme="minorHAnsi"/>
      <w:lang w:eastAsia="en-US"/>
    </w:rPr>
  </w:style>
  <w:style w:type="paragraph" w:customStyle="1" w:styleId="2590BA965B58461EB9BF9E25D255DEB71">
    <w:name w:val="2590BA965B58461EB9BF9E25D255DEB71"/>
    <w:rsid w:val="00880657"/>
    <w:rPr>
      <w:rFonts w:eastAsiaTheme="minorHAnsi"/>
      <w:lang w:eastAsia="en-US"/>
    </w:rPr>
  </w:style>
  <w:style w:type="paragraph" w:customStyle="1" w:styleId="ACD03B8C12D749A9979267C723B2F652">
    <w:name w:val="ACD03B8C12D749A9979267C723B2F652"/>
    <w:rsid w:val="00880657"/>
    <w:rPr>
      <w:rFonts w:eastAsiaTheme="minorHAnsi"/>
      <w:lang w:eastAsia="en-US"/>
    </w:rPr>
  </w:style>
  <w:style w:type="paragraph" w:customStyle="1" w:styleId="AE303EC8684447099077D1EFF2E78090">
    <w:name w:val="AE303EC8684447099077D1EFF2E78090"/>
    <w:rsid w:val="00880657"/>
    <w:rPr>
      <w:rFonts w:eastAsiaTheme="minorHAnsi"/>
      <w:lang w:eastAsia="en-US"/>
    </w:rPr>
  </w:style>
  <w:style w:type="paragraph" w:customStyle="1" w:styleId="B70575A233CA4CFC8693A8B9F2F23E6F">
    <w:name w:val="B70575A233CA4CFC8693A8B9F2F23E6F"/>
    <w:rsid w:val="00880657"/>
    <w:rPr>
      <w:rFonts w:eastAsiaTheme="minorHAnsi"/>
      <w:lang w:eastAsia="en-US"/>
    </w:rPr>
  </w:style>
  <w:style w:type="paragraph" w:customStyle="1" w:styleId="78836DB1F3A84FB0A44CDA4976BF3696">
    <w:name w:val="78836DB1F3A84FB0A44CDA4976BF3696"/>
    <w:rsid w:val="00880657"/>
    <w:rPr>
      <w:rFonts w:eastAsiaTheme="minorHAnsi"/>
      <w:lang w:eastAsia="en-US"/>
    </w:rPr>
  </w:style>
  <w:style w:type="paragraph" w:customStyle="1" w:styleId="EB2E6311AF8345E486CC2A90B7E47D51">
    <w:name w:val="EB2E6311AF8345E486CC2A90B7E47D51"/>
    <w:rsid w:val="00880657"/>
    <w:rPr>
      <w:rFonts w:eastAsiaTheme="minorHAnsi"/>
      <w:lang w:eastAsia="en-US"/>
    </w:rPr>
  </w:style>
  <w:style w:type="paragraph" w:customStyle="1" w:styleId="7B179096C7F2442CA547B9ACC65E71C5">
    <w:name w:val="7B179096C7F2442CA547B9ACC65E71C5"/>
    <w:rsid w:val="00880657"/>
    <w:rPr>
      <w:rFonts w:eastAsiaTheme="minorHAnsi"/>
      <w:lang w:eastAsia="en-US"/>
    </w:rPr>
  </w:style>
  <w:style w:type="paragraph" w:customStyle="1" w:styleId="606D3A7151A7475197A3FF66E3E40039">
    <w:name w:val="606D3A7151A7475197A3FF66E3E40039"/>
    <w:rsid w:val="00880657"/>
    <w:rPr>
      <w:rFonts w:eastAsiaTheme="minorHAnsi"/>
      <w:lang w:eastAsia="en-US"/>
    </w:rPr>
  </w:style>
  <w:style w:type="paragraph" w:customStyle="1" w:styleId="7AAED2C774F44D3A9EC83500384DFDD4">
    <w:name w:val="7AAED2C774F44D3A9EC83500384DFDD4"/>
    <w:rsid w:val="00880657"/>
    <w:rPr>
      <w:rFonts w:eastAsiaTheme="minorHAnsi"/>
      <w:lang w:eastAsia="en-US"/>
    </w:rPr>
  </w:style>
  <w:style w:type="paragraph" w:customStyle="1" w:styleId="DDF67BBBCDF5498DBB311D09EB9F98C1">
    <w:name w:val="DDF67BBBCDF5498DBB311D09EB9F98C1"/>
    <w:rsid w:val="00880657"/>
    <w:rPr>
      <w:rFonts w:eastAsiaTheme="minorHAnsi"/>
      <w:lang w:eastAsia="en-US"/>
    </w:rPr>
  </w:style>
  <w:style w:type="paragraph" w:customStyle="1" w:styleId="B07369CD4EC44CE78B7784F557466FF5">
    <w:name w:val="B07369CD4EC44CE78B7784F557466FF5"/>
    <w:rsid w:val="00880657"/>
    <w:rPr>
      <w:rFonts w:eastAsiaTheme="minorHAnsi"/>
      <w:lang w:eastAsia="en-US"/>
    </w:rPr>
  </w:style>
  <w:style w:type="paragraph" w:customStyle="1" w:styleId="A56490B9C7ED4C72BE1E6D8224605489">
    <w:name w:val="A56490B9C7ED4C72BE1E6D8224605489"/>
    <w:rsid w:val="00880657"/>
    <w:rPr>
      <w:rFonts w:eastAsiaTheme="minorHAnsi"/>
      <w:lang w:eastAsia="en-US"/>
    </w:rPr>
  </w:style>
  <w:style w:type="paragraph" w:customStyle="1" w:styleId="3E424E07DA9F4EEFB64DF1DE0DD3A642">
    <w:name w:val="3E424E07DA9F4EEFB64DF1DE0DD3A642"/>
    <w:rsid w:val="00880657"/>
    <w:rPr>
      <w:rFonts w:eastAsiaTheme="minorHAnsi"/>
      <w:lang w:eastAsia="en-US"/>
    </w:rPr>
  </w:style>
  <w:style w:type="paragraph" w:customStyle="1" w:styleId="2AD065E6079E42F09AF163658FDF36B8">
    <w:name w:val="2AD065E6079E42F09AF163658FDF36B8"/>
    <w:rsid w:val="00880657"/>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5D3803-9930-4D2B-A98D-2F6BBD493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4</Pages>
  <Words>507</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in Omar</dc:creator>
  <cp:lastModifiedBy>Amin Omar</cp:lastModifiedBy>
  <cp:revision>19</cp:revision>
  <cp:lastPrinted>2019-01-26T02:04:00Z</cp:lastPrinted>
  <dcterms:created xsi:type="dcterms:W3CDTF">2019-01-26T01:21:00Z</dcterms:created>
  <dcterms:modified xsi:type="dcterms:W3CDTF">2020-02-17T01:33:00Z</dcterms:modified>
</cp:coreProperties>
</file>